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6AE8C5A9" w:rsidR="006B28DC" w:rsidRPr="006B307D" w:rsidRDefault="006B307D" w:rsidP="3BF0FE84">
      <w:pPr>
        <w:ind w:left="-540"/>
        <w:rPr>
          <w:rFonts w:eastAsia="Arial"/>
          <w:b/>
          <w:bCs/>
          <w:color w:val="2F5496"/>
          <w:sz w:val="28"/>
          <w:szCs w:val="28"/>
        </w:rPr>
      </w:pPr>
      <w:r w:rsidRPr="0B2A5B33">
        <w:rPr>
          <w:b/>
          <w:bCs/>
          <w:color w:val="000000" w:themeColor="text1"/>
        </w:rPr>
        <w:t xml:space="preserve">PROPOSAL INSTRUCTIONS: </w:t>
      </w:r>
      <w:r w:rsidRPr="0B2A5B33">
        <w:rPr>
          <w:color w:val="000000" w:themeColor="text1"/>
        </w:rPr>
        <w:t>Fill out this document and upload the document into PartnerGrants.</w:t>
      </w:r>
      <w:r w:rsidR="004F60A7">
        <w:rPr>
          <w:color w:val="000000" w:themeColor="text1"/>
        </w:rPr>
        <w:t xml:space="preserve"> </w:t>
      </w:r>
      <w:r w:rsidRPr="00105369">
        <w:rPr>
          <w:color w:val="000000" w:themeColor="text1"/>
        </w:rPr>
        <w:t xml:space="preserve">An Offeror </w:t>
      </w:r>
      <w:r w:rsidR="002E6BD8" w:rsidRPr="00105369">
        <w:rPr>
          <w:color w:val="000000" w:themeColor="text1"/>
        </w:rPr>
        <w:t xml:space="preserve">may submit multiple proposals to </w:t>
      </w:r>
      <w:r w:rsidR="00394B2D" w:rsidRPr="00105369">
        <w:rPr>
          <w:color w:val="000000" w:themeColor="text1"/>
        </w:rPr>
        <w:t>this RFP Proposal</w:t>
      </w:r>
      <w:r w:rsidR="00262169" w:rsidRPr="00105369">
        <w:rPr>
          <w:color w:val="000000" w:themeColor="text1"/>
        </w:rPr>
        <w:t xml:space="preserve">, </w:t>
      </w:r>
      <w:proofErr w:type="gramStart"/>
      <w:r w:rsidR="00262169" w:rsidRPr="00105369">
        <w:rPr>
          <w:color w:val="000000" w:themeColor="text1"/>
        </w:rPr>
        <w:t>as long as</w:t>
      </w:r>
      <w:proofErr w:type="gramEnd"/>
      <w:r w:rsidR="00262169" w:rsidRPr="00105369">
        <w:rPr>
          <w:color w:val="000000" w:themeColor="text1"/>
        </w:rPr>
        <w:t xml:space="preserve"> each</w:t>
      </w:r>
      <w:r w:rsidR="008264C0" w:rsidRPr="00105369">
        <w:rPr>
          <w:rStyle w:val="normaltextrun"/>
          <w:rFonts w:ascii="Calibri" w:hAnsi="Calibri" w:cs="Calibri"/>
          <w:color w:val="000000"/>
          <w:shd w:val="clear" w:color="auto" w:fill="FFFFFF"/>
        </w:rPr>
        <w:t xml:space="preserve"> proposal</w:t>
      </w:r>
      <w:r w:rsidR="00262169" w:rsidRPr="00105369">
        <w:rPr>
          <w:rStyle w:val="normaltextrun"/>
          <w:rFonts w:ascii="Calibri" w:hAnsi="Calibri" w:cs="Calibri"/>
          <w:color w:val="000000"/>
          <w:shd w:val="clear" w:color="auto" w:fill="FFFFFF"/>
        </w:rPr>
        <w:t xml:space="preserve"> is for a distinct program </w:t>
      </w:r>
      <w:r w:rsidR="00E95F6F" w:rsidRPr="00105369">
        <w:rPr>
          <w:rStyle w:val="normaltextrun"/>
          <w:rFonts w:ascii="Calibri" w:hAnsi="Calibri" w:cs="Calibri"/>
          <w:color w:val="000000"/>
          <w:shd w:val="clear" w:color="auto" w:fill="FFFFFF"/>
        </w:rPr>
        <w:t>or service model</w:t>
      </w:r>
      <w:r w:rsidR="001B2284" w:rsidRPr="00105369">
        <w:rPr>
          <w:rStyle w:val="normaltextrun"/>
          <w:rFonts w:ascii="Calibri" w:hAnsi="Calibri" w:cs="Calibri"/>
          <w:color w:val="000000" w:themeColor="text1"/>
        </w:rPr>
        <w:t xml:space="preserve"> or utilizing different</w:t>
      </w:r>
      <w:r w:rsidR="00C90036" w:rsidRPr="00105369">
        <w:rPr>
          <w:rStyle w:val="normaltextrun"/>
          <w:rFonts w:ascii="Calibri" w:hAnsi="Calibri" w:cs="Calibri"/>
          <w:color w:val="000000" w:themeColor="text1"/>
        </w:rPr>
        <w:t xml:space="preserve"> subgrantees</w:t>
      </w:r>
      <w:r w:rsidR="008264C0" w:rsidRPr="00105369">
        <w:rPr>
          <w:rStyle w:val="normaltextrun"/>
          <w:rFonts w:ascii="Calibri" w:hAnsi="Calibri" w:cs="Calibri"/>
          <w:color w:val="000000"/>
          <w:shd w:val="clear" w:color="auto" w:fill="FFFFFF"/>
        </w:rPr>
        <w:t>.</w:t>
      </w:r>
      <w:r w:rsidR="00F939C5">
        <w:rPr>
          <w:rStyle w:val="normaltextrun"/>
          <w:rFonts w:ascii="Calibri" w:hAnsi="Calibri" w:cs="Calibri"/>
          <w:color w:val="000000"/>
          <w:shd w:val="clear" w:color="auto" w:fill="FFFFFF"/>
        </w:rPr>
        <w:t xml:space="preserve"> </w:t>
      </w:r>
      <w:r w:rsidRPr="0B2A5B33">
        <w:rPr>
          <w:color w:val="000000" w:themeColor="text1"/>
        </w:rPr>
        <w:t>All questions are in green</w:t>
      </w:r>
      <w:r w:rsidR="004A2035">
        <w:rPr>
          <w:color w:val="000000" w:themeColor="text1"/>
        </w:rPr>
        <w:t xml:space="preserve"> text boxes</w:t>
      </w:r>
      <w:r w:rsidRPr="0B2A5B33">
        <w:rPr>
          <w:color w:val="000000" w:themeColor="text1"/>
        </w:rPr>
        <w:t xml:space="preserve">. Click on the </w:t>
      </w:r>
      <w:r w:rsidR="00643F5C">
        <w:rPr>
          <w:color w:val="000000" w:themeColor="text1"/>
        </w:rPr>
        <w:t>text boxes beneath the questions</w:t>
      </w:r>
      <w:r w:rsidRPr="0B2A5B33">
        <w:rPr>
          <w:color w:val="000000" w:themeColor="text1"/>
        </w:rPr>
        <w:t xml:space="preserve"> to type in your answers. Any required attachments are indicated by a </w:t>
      </w:r>
      <w:r w:rsidR="34937557">
        <w:rPr>
          <w:noProof/>
        </w:rPr>
        <w:drawing>
          <wp:inline distT="0" distB="0" distL="0" distR="0" wp14:anchorId="3A0E407A" wp14:editId="4FCC5B7D">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B2A5B33">
        <w:rPr>
          <w:color w:val="000000" w:themeColor="text1"/>
        </w:rPr>
        <w:t xml:space="preserve"> symbol</w:t>
      </w:r>
      <w:r w:rsidR="00DD6D7E">
        <w:rPr>
          <w:color w:val="000000" w:themeColor="text1"/>
        </w:rPr>
        <w:t>.</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582AB45D"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0875E8">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xml:space="preserve">. The following must be completed and/or submitted in </w:t>
      </w:r>
      <w:proofErr w:type="spellStart"/>
      <w:r w:rsidRPr="00E17D14">
        <w:t>Partnergrants</w:t>
      </w:r>
      <w:proofErr w:type="spellEnd"/>
      <w:r w:rsidRPr="00E17D14">
        <w:t>:</w:t>
      </w:r>
    </w:p>
    <w:tbl>
      <w:tblPr>
        <w:tblW w:w="5390" w:type="pct"/>
        <w:tblInd w:w="-545" w:type="dxa"/>
        <w:tblLook w:val="04A0" w:firstRow="1" w:lastRow="0" w:firstColumn="1" w:lastColumn="0" w:noHBand="0" w:noVBand="1"/>
      </w:tblPr>
      <w:tblGrid>
        <w:gridCol w:w="1362"/>
        <w:gridCol w:w="6737"/>
        <w:gridCol w:w="1980"/>
      </w:tblGrid>
      <w:tr w:rsidR="00F94DB5" w:rsidRPr="00680F11" w14:paraId="5743B12B" w14:textId="77777777" w:rsidTr="001E65CA">
        <w:trPr>
          <w:trHeight w:hRule="exact" w:val="905"/>
        </w:trPr>
        <w:tc>
          <w:tcPr>
            <w:tcW w:w="6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3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982"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D25A46" w:rsidRPr="00680F11" w14:paraId="5294B3B0" w14:textId="77777777" w:rsidTr="001E65CA">
        <w:trPr>
          <w:trHeight w:hRule="exact" w:val="440"/>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342"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rsidP="007102B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982" w:type="pct"/>
            <w:vMerge w:val="restart"/>
            <w:tcBorders>
              <w:top w:val="nil"/>
              <w:left w:val="single" w:sz="4" w:space="0" w:color="auto"/>
              <w:bottom w:val="single" w:sz="4" w:space="0" w:color="auto"/>
              <w:right w:val="single" w:sz="4" w:space="0" w:color="auto"/>
            </w:tcBorders>
            <w:vAlign w:val="center"/>
            <w:hideMark/>
          </w:tcPr>
          <w:p w14:paraId="68F20707" w14:textId="77777777" w:rsidR="00A559E1" w:rsidRDefault="00A559E1" w:rsidP="007102B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711EAA86" w:rsidR="00A559E1" w:rsidRPr="0073066B" w:rsidRDefault="00A559E1" w:rsidP="007102B1">
            <w:pPr>
              <w:spacing w:after="0" w:line="240" w:lineRule="auto"/>
              <w:jc w:val="center"/>
              <w:rPr>
                <w:rFonts w:eastAsia="Times New Roman" w:cs="Calibri"/>
                <w:b/>
                <w:bCs/>
              </w:rPr>
            </w:pPr>
            <w:r w:rsidRPr="00A273E7">
              <w:rPr>
                <w:rFonts w:eastAsia="Times New Roman" w:cs="Calibri"/>
                <w:b/>
              </w:rPr>
              <w:t>Due</w:t>
            </w:r>
            <w:r w:rsidRPr="0073066B">
              <w:rPr>
                <w:rFonts w:eastAsia="Times New Roman" w:cs="Calibri"/>
                <w:b/>
                <w:bCs/>
              </w:rPr>
              <w:t xml:space="preserve"> </w:t>
            </w:r>
            <w:r w:rsidR="00275BE1">
              <w:rPr>
                <w:rFonts w:eastAsia="Times New Roman" w:cs="Calibri"/>
                <w:b/>
                <w:bCs/>
              </w:rPr>
              <w:t>June 1</w:t>
            </w:r>
            <w:r w:rsidR="00F876F2">
              <w:rPr>
                <w:rFonts w:eastAsia="Times New Roman" w:cs="Calibri"/>
                <w:b/>
                <w:bCs/>
              </w:rPr>
              <w:t xml:space="preserve">, </w:t>
            </w:r>
            <w:proofErr w:type="gramStart"/>
            <w:r w:rsidR="00F876F2">
              <w:rPr>
                <w:rFonts w:eastAsia="Times New Roman" w:cs="Calibri"/>
                <w:b/>
                <w:bCs/>
              </w:rPr>
              <w:t>202</w:t>
            </w:r>
            <w:r w:rsidR="0084736D">
              <w:rPr>
                <w:rFonts w:eastAsia="Times New Roman" w:cs="Calibri"/>
                <w:b/>
                <w:bCs/>
              </w:rPr>
              <w:t>3</w:t>
            </w:r>
            <w:proofErr w:type="gramEnd"/>
            <w:r w:rsidR="0084736D">
              <w:rPr>
                <w:rFonts w:eastAsia="Times New Roman" w:cs="Calibri"/>
                <w:b/>
                <w:bCs/>
              </w:rPr>
              <w:t xml:space="preserve"> by 3 pm CST</w:t>
            </w:r>
          </w:p>
        </w:tc>
      </w:tr>
      <w:tr w:rsidR="00D25A46" w:rsidRPr="00680F11" w14:paraId="3C4D4959" w14:textId="77777777" w:rsidTr="001E65CA">
        <w:trPr>
          <w:trHeight w:hRule="exact" w:val="467"/>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342"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rsidP="007102B1">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982" w:type="pct"/>
            <w:vMerge/>
            <w:tcBorders>
              <w:top w:val="nil"/>
              <w:left w:val="single" w:sz="4" w:space="0" w:color="auto"/>
              <w:bottom w:val="single" w:sz="4" w:space="0" w:color="auto"/>
              <w:right w:val="single" w:sz="4" w:space="0" w:color="auto"/>
            </w:tcBorders>
            <w:vAlign w:val="center"/>
            <w:hideMark/>
          </w:tcPr>
          <w:p w14:paraId="5D7067DC" w14:textId="77777777" w:rsidR="00A559E1" w:rsidRPr="00BF7938" w:rsidRDefault="00A559E1" w:rsidP="007102B1">
            <w:pPr>
              <w:spacing w:after="0" w:line="240" w:lineRule="auto"/>
              <w:rPr>
                <w:rFonts w:eastAsia="Times New Roman" w:cs="Calibri"/>
              </w:rPr>
            </w:pPr>
          </w:p>
        </w:tc>
      </w:tr>
      <w:tr w:rsidR="00D25A46" w:rsidRPr="00680F11" w14:paraId="1CCD673B" w14:textId="77777777" w:rsidTr="001E65CA">
        <w:trPr>
          <w:trHeight w:hRule="exact" w:val="549"/>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342"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rsidP="007102B1">
            <w:pPr>
              <w:spacing w:after="0" w:line="240" w:lineRule="auto"/>
              <w:rPr>
                <w:rFonts w:eastAsia="Times New Roman" w:cs="Calibri"/>
              </w:rPr>
            </w:pPr>
            <w:r>
              <w:rPr>
                <w:rFonts w:eastAsia="Times New Roman" w:cs="Calibri"/>
              </w:rPr>
              <w:t xml:space="preserve">Program Budget and Funding Summary </w:t>
            </w:r>
          </w:p>
        </w:tc>
        <w:tc>
          <w:tcPr>
            <w:tcW w:w="982" w:type="pct"/>
            <w:vMerge/>
            <w:tcBorders>
              <w:top w:val="nil"/>
              <w:left w:val="single" w:sz="4" w:space="0" w:color="auto"/>
              <w:bottom w:val="single" w:sz="4" w:space="0" w:color="auto"/>
              <w:right w:val="single" w:sz="4" w:space="0" w:color="auto"/>
            </w:tcBorders>
            <w:vAlign w:val="center"/>
            <w:hideMark/>
          </w:tcPr>
          <w:p w14:paraId="360FF241" w14:textId="77777777" w:rsidR="00A559E1" w:rsidRPr="00BF7938" w:rsidRDefault="00A559E1" w:rsidP="007102B1">
            <w:pPr>
              <w:spacing w:after="0" w:line="240" w:lineRule="auto"/>
              <w:rPr>
                <w:rFonts w:eastAsia="Times New Roman" w:cs="Calibri"/>
              </w:rPr>
            </w:pPr>
          </w:p>
        </w:tc>
      </w:tr>
      <w:tr w:rsidR="00D25A46" w:rsidRPr="00680F11" w14:paraId="0BCA3742" w14:textId="77777777" w:rsidTr="001E65CA">
        <w:trPr>
          <w:trHeight w:hRule="exact" w:val="549"/>
        </w:trPr>
        <w:tc>
          <w:tcPr>
            <w:tcW w:w="676"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342"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rsidP="007102B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982" w:type="pct"/>
            <w:vMerge/>
            <w:tcBorders>
              <w:top w:val="nil"/>
              <w:left w:val="single" w:sz="4" w:space="0" w:color="auto"/>
              <w:bottom w:val="single" w:sz="4" w:space="0" w:color="auto"/>
              <w:right w:val="single" w:sz="4" w:space="0" w:color="auto"/>
            </w:tcBorders>
            <w:vAlign w:val="center"/>
            <w:hideMark/>
          </w:tcPr>
          <w:p w14:paraId="1399BBE7" w14:textId="77777777" w:rsidR="00A559E1" w:rsidRPr="00BF7938" w:rsidRDefault="00A559E1" w:rsidP="007102B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6515884E" w14:textId="2988A1C6" w:rsidR="003A03CB" w:rsidRPr="00C948F5" w:rsidRDefault="00D34EBD" w:rsidP="003A03CB">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w:t>
      </w:r>
      <w:r w:rsidR="004C1B64">
        <w:rPr>
          <w:rFonts w:eastAsia="Arial"/>
        </w:rPr>
        <w:t>prior to submitting an Intent to Apply</w:t>
      </w:r>
      <w:r w:rsidR="0027401E">
        <w:rPr>
          <w:rFonts w:eastAsia="Arial"/>
        </w:rPr>
        <w:t>. Please see the Offer Sheet for the deadline for submitting the Intent to Apply.</w:t>
      </w:r>
      <w:r w:rsidR="00C948F5" w:rsidRPr="00C948F5">
        <w:rPr>
          <w:rFonts w:eastAsia="Arial"/>
        </w:rPr>
        <w:t xml:space="preserve"> This form must be submitted once per 12 months and remains valid for all competitions closing within that time. </w:t>
      </w:r>
    </w:p>
    <w:p w14:paraId="37CDDBEC" w14:textId="2E45BED4"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w:t>
      </w:r>
      <w:r w:rsidR="00C948F5" w:rsidRPr="007855CE">
        <w:rPr>
          <w:rFonts w:eastAsia="Arial"/>
        </w:rPr>
        <w:t xml:space="preserve">. </w:t>
      </w:r>
      <w:r w:rsidR="00C948F5" w:rsidRPr="00105369">
        <w:rPr>
          <w:rFonts w:eastAsia="Arial"/>
        </w:rPr>
        <w:t>Offerors may submit multiple p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19DB7E7C"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 These questions will be used to determine if your organization is eligible to contract with the City of Austin.</w:t>
      </w:r>
      <w:r w:rsidR="004F60A7">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w:t>
      </w:r>
      <w:r w:rsidR="008831BF">
        <w:rPr>
          <w:rFonts w:eastAsia="Arial" w:cstheme="minorHAnsi"/>
          <w:iCs/>
        </w:rPr>
        <w:t>advanced to the evaluation phase</w:t>
      </w:r>
      <w:r w:rsidRPr="003F3935">
        <w:rPr>
          <w:rFonts w:eastAsia="Arial" w:cstheme="minorHAnsi"/>
          <w:iCs/>
        </w:rPr>
        <w:t xml:space="preserve"> for potential award.</w:t>
      </w:r>
      <w:r w:rsidR="006B552D">
        <w:rPr>
          <w:rFonts w:eastAsia="Arial" w:cstheme="minorHAnsi"/>
          <w:iCs/>
        </w:rPr>
        <w:t xml:space="preserve"> </w:t>
      </w:r>
      <w:r w:rsidRPr="003F3935">
        <w:rPr>
          <w:rFonts w:eastAsia="Arial" w:cstheme="minorHAnsi"/>
          <w:iCs/>
        </w:rPr>
        <w:t xml:space="preserve"> If this question was referenced in the </w:t>
      </w:r>
      <w:r w:rsidR="006B28DC" w:rsidRPr="00275BE1">
        <w:rPr>
          <w:rFonts w:eastAsia="Arial" w:cstheme="minorHAnsi"/>
        </w:rPr>
        <w:t>Form C</w:t>
      </w:r>
      <w:r w:rsidR="006B28DC">
        <w:rPr>
          <w:rFonts w:eastAsia="Arial" w:cstheme="minorHAnsi"/>
          <w:iCs/>
        </w:rPr>
        <w:t xml:space="preserve">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r w:rsidR="0055431D">
        <w:rPr>
          <w:rFonts w:eastAsia="Arial" w:cstheme="minorHAnsi"/>
          <w:iCs/>
        </w:rPr>
        <w:t xml:space="preserve">If submitting </w:t>
      </w:r>
      <w:r w:rsidR="0055431D" w:rsidRPr="00FB10DD">
        <w:rPr>
          <w:rFonts w:eastAsia="Arial" w:cstheme="minorHAnsi"/>
          <w:iCs/>
        </w:rPr>
        <w:t>on behalf of a collaborative</w:t>
      </w:r>
      <w:r w:rsidR="005E28A9" w:rsidRPr="00FB10DD">
        <w:rPr>
          <w:rFonts w:cs="Arial"/>
        </w:rPr>
        <w:t xml:space="preserve"> (a subgrantee</w:t>
      </w:r>
      <w:r w:rsidR="005E28A9" w:rsidRPr="00F54FC1">
        <w:rPr>
          <w:rFonts w:cs="Arial"/>
        </w:rPr>
        <w:t xml:space="preserve"> agreement between another agency or agencies with the Offeror serving as the APH Grantee and primary fiscal agent),</w:t>
      </w:r>
      <w:r w:rsidR="005E28A9">
        <w:rPr>
          <w:rFonts w:cs="Arial"/>
        </w:rPr>
        <w:t xml:space="preserve"> the primary fiscal agent should complete this part of the Proposal.</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259E442D">
        <w:rPr>
          <w:rFonts w:eastAsia="Arial"/>
          <w:b/>
          <w:color w:val="2F5496" w:themeColor="accent1" w:themeShade="BF"/>
        </w:rPr>
        <w:t xml:space="preserve">Total Amount Requested: </w:t>
      </w:r>
      <w:sdt>
        <w:sdtPr>
          <w:rPr>
            <w:rFonts w:eastAsia="Arial"/>
            <w:b/>
            <w:color w:val="2F5496" w:themeColor="accent1" w:themeShade="BF"/>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642D965" w14:textId="77777777" w:rsidR="002F37E1" w:rsidRPr="00981AB4" w:rsidRDefault="002F37E1" w:rsidP="259E442D">
      <w:pPr>
        <w:shd w:val="clear" w:color="auto" w:fill="DEEAF6" w:themeFill="accent5" w:themeFillTint="33"/>
        <w:rPr>
          <w:rFonts w:eastAsia="Arial" w:cstheme="minorHAnsi"/>
          <w:b/>
          <w:bCs/>
          <w:iCs/>
          <w:color w:val="2F5496"/>
        </w:rPr>
      </w:pPr>
    </w:p>
    <w:p w14:paraId="5BB2BF1B" w14:textId="27CF6A09" w:rsidR="00C52FE8" w:rsidRPr="00140923" w:rsidRDefault="00C52FE8"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Does your organization</w:t>
      </w:r>
      <w:r w:rsidR="00BF0B29">
        <w:rPr>
          <w:rFonts w:eastAsia="Arial" w:cstheme="minorHAnsi"/>
          <w:bCs/>
          <w:color w:val="000000" w:themeColor="text1"/>
        </w:rPr>
        <w:t xml:space="preserve"> (and any subgrantees)</w:t>
      </w:r>
      <w:r w:rsidRPr="00140923">
        <w:rPr>
          <w:rFonts w:eastAsia="Arial" w:cstheme="minorHAnsi"/>
          <w:bCs/>
          <w:color w:val="000000" w:themeColor="text1"/>
        </w:rPr>
        <w:t xml:space="preserve"> have the ability to meet Austin Public Health’s Social Services </w:t>
      </w:r>
      <w:hyperlink r:id="rId13"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p w14:paraId="735A644B" w14:textId="6B678E50" w:rsidR="00C52FE8" w:rsidRDefault="00B37150" w:rsidP="00056E96">
      <w:pPr>
        <w:pStyle w:val="ListParagraph"/>
        <w:tabs>
          <w:tab w:val="right" w:pos="9360"/>
        </w:tabs>
        <w:rPr>
          <w:rStyle w:val="Style1"/>
          <w:rFonts w:asciiTheme="minorHAnsi" w:hAnsiTheme="minorHAnsi"/>
        </w:rPr>
      </w:pPr>
      <w:sdt>
        <w:sdtPr>
          <w:rPr>
            <w:rStyle w:val="Style1"/>
            <w:rFonts w:asciiTheme="minorHAnsi" w:hAnsiTheme="minorHAnsi"/>
          </w:rPr>
          <w:id w:val="1792779028"/>
          <w:placeholder>
            <w:docPart w:val="51861D61F4AB432CB0C55711C8B30E01"/>
          </w:placeholder>
          <w:showingPlcHdr/>
          <w15:color w:val="3366FF"/>
        </w:sdtPr>
        <w:sdtEndPr>
          <w:rPr>
            <w:rStyle w:val="DefaultParagraphFont"/>
          </w:rPr>
        </w:sdtEndPr>
        <w:sdtContent>
          <w:r w:rsidR="00C52FE8" w:rsidRPr="00773237">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1E0AF776" w14:textId="23C95E42" w:rsidR="00056E96" w:rsidRPr="00140923" w:rsidRDefault="00056E96" w:rsidP="00056E96">
      <w:pPr>
        <w:pStyle w:val="ListParagraph"/>
        <w:tabs>
          <w:tab w:val="right" w:pos="9360"/>
        </w:tabs>
        <w:rPr>
          <w:color w:val="808080"/>
        </w:rPr>
      </w:pPr>
    </w:p>
    <w:p w14:paraId="6DC68A41" w14:textId="0ED7DBCF" w:rsidR="00AC1B33" w:rsidRPr="00140923" w:rsidRDefault="00837CD5" w:rsidP="005B30E8">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pPr>
      <w:r w:rsidRPr="1B850128">
        <w:t xml:space="preserve">Will your organization be able to meet all the Terms and Conditions listed in </w:t>
      </w:r>
      <w:r w:rsidR="009D6006" w:rsidRPr="1B850128">
        <w:t xml:space="preserve">Exhibit </w:t>
      </w:r>
      <w:r w:rsidR="000C2538" w:rsidRPr="1B850128">
        <w:t>E</w:t>
      </w:r>
      <w:r w:rsidRPr="1B850128">
        <w:t>-Standard Boilerplate</w:t>
      </w:r>
      <w:r w:rsidR="00591EB6" w:rsidRPr="1B850128">
        <w:t xml:space="preserve"> and Exhibits</w:t>
      </w:r>
      <w:r w:rsidR="00E70DAA" w:rsidRPr="1B850128">
        <w:t xml:space="preserve">? </w:t>
      </w:r>
      <w:r w:rsidR="002B5126" w:rsidRPr="1B850128">
        <w:rPr>
          <w:rFonts w:eastAsia="Arial"/>
        </w:rPr>
        <w:t>Provide any additional information.</w:t>
      </w:r>
    </w:p>
    <w:p w14:paraId="787188AA" w14:textId="789FDFB8" w:rsidR="00056E96" w:rsidRDefault="00B37150" w:rsidP="00056E96">
      <w:pPr>
        <w:pStyle w:val="ListParagraph"/>
        <w:tabs>
          <w:tab w:val="right" w:pos="9360"/>
        </w:tabs>
        <w:rPr>
          <w:rStyle w:val="Style1"/>
          <w:rFonts w:asciiTheme="minorHAnsi" w:hAnsiTheme="minorHAnsi"/>
        </w:rPr>
      </w:pPr>
      <w:sdt>
        <w:sdtPr>
          <w:rPr>
            <w:rStyle w:val="Style1"/>
            <w:rFonts w:asciiTheme="minorHAnsi" w:hAnsiTheme="minorHAnsi"/>
          </w:rPr>
          <w:id w:val="-1409604070"/>
          <w:placeholder>
            <w:docPart w:val="951F6D3EA46741D283CE7417F3402375"/>
          </w:placeholder>
          <w:showingPlcHdr/>
          <w15:color w:val="3366FF"/>
        </w:sdtPr>
        <w:sdtEndPr>
          <w:rPr>
            <w:rStyle w:val="DefaultParagraphFont"/>
          </w:rPr>
        </w:sdtEndPr>
        <w:sdtContent>
          <w:r w:rsidR="00E70DAA" w:rsidRPr="00773237">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74B2C6F0" w14:textId="3694DB5E" w:rsidR="00186DC8" w:rsidRPr="00140923" w:rsidRDefault="00186DC8" w:rsidP="00056E96">
      <w:pPr>
        <w:pStyle w:val="ListParagraph"/>
        <w:tabs>
          <w:tab w:val="left" w:pos="7260"/>
        </w:tabs>
        <w:rPr>
          <w:rFonts w:cstheme="minorHAnsi"/>
          <w:color w:val="808080"/>
        </w:rPr>
      </w:pPr>
    </w:p>
    <w:p w14:paraId="55EEE3AC" w14:textId="0ED7DBCF" w:rsidR="009A0A00" w:rsidRPr="00140923" w:rsidRDefault="009A0A0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color w:val="000000" w:themeColor="text1"/>
        </w:rPr>
        <w:t>Provide a brief description of the Agency applying for this fundin</w:t>
      </w:r>
      <w:r w:rsidRPr="2F4D2301">
        <w:rPr>
          <w:rFonts w:eastAsia="Arial"/>
        </w:rPr>
        <w:t>g (e.g., mission statement).</w:t>
      </w:r>
    </w:p>
    <w:p w14:paraId="79706D26" w14:textId="7B520727" w:rsidR="00056E96" w:rsidRDefault="00B37150" w:rsidP="00056E96">
      <w:pPr>
        <w:pStyle w:val="ListParagraph"/>
        <w:tabs>
          <w:tab w:val="right" w:pos="9360"/>
        </w:tabs>
        <w:rPr>
          <w:rStyle w:val="Style1"/>
          <w:rFonts w:asciiTheme="minorHAnsi" w:hAnsiTheme="minorHAnsi"/>
        </w:rPr>
      </w:pPr>
      <w:sdt>
        <w:sdtPr>
          <w:rPr>
            <w:rStyle w:val="Style1"/>
            <w:rFonts w:asciiTheme="minorHAnsi" w:hAnsiTheme="minorHAnsi"/>
          </w:rPr>
          <w:id w:val="1037469077"/>
          <w:placeholder>
            <w:docPart w:val="AF8378F8F0E94423AB4C35B968830326"/>
          </w:placeholder>
          <w:showingPlcHdr/>
          <w15:color w:val="3366FF"/>
        </w:sdtPr>
        <w:sdtEndPr>
          <w:rPr>
            <w:rStyle w:val="DefaultParagraphFont"/>
          </w:rPr>
        </w:sdtEndPr>
        <w:sdtContent>
          <w:r w:rsidR="009A0A00" w:rsidRPr="2F4D2301">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48A11573" w14:textId="691846F5" w:rsidR="009A0A00" w:rsidRPr="000F5C02" w:rsidRDefault="009A0A00" w:rsidP="00056E96">
      <w:pPr>
        <w:pStyle w:val="ListParagraph"/>
        <w:tabs>
          <w:tab w:val="left" w:pos="7284"/>
        </w:tabs>
      </w:pPr>
    </w:p>
    <w:p w14:paraId="1AE04B9B" w14:textId="0ED7DBCF" w:rsidR="003C5AA7" w:rsidRDefault="003C5AA7"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color w:val="000000" w:themeColor="text1"/>
        </w:rPr>
        <w:t>Provide a brief description of the Program that the agency is applying for with this fundin</w:t>
      </w:r>
      <w:r w:rsidRPr="2F4D2301">
        <w:rPr>
          <w:rFonts w:eastAsia="Arial"/>
        </w:rPr>
        <w:t>g. (1-3 sentence program summary).</w:t>
      </w:r>
    </w:p>
    <w:p w14:paraId="184F9F9B" w14:textId="22C4BF05" w:rsidR="00056E96" w:rsidRDefault="00B37150" w:rsidP="00056E96">
      <w:pPr>
        <w:pStyle w:val="ListParagraph"/>
        <w:tabs>
          <w:tab w:val="right" w:pos="9360"/>
        </w:tabs>
        <w:rPr>
          <w:rStyle w:val="Style1"/>
          <w:rFonts w:asciiTheme="minorHAnsi" w:hAnsiTheme="minorHAnsi"/>
        </w:rPr>
      </w:pPr>
      <w:sdt>
        <w:sdtPr>
          <w:rPr>
            <w:rStyle w:val="Style1"/>
            <w:rFonts w:asciiTheme="minorHAnsi" w:hAnsiTheme="minorHAnsi"/>
          </w:rPr>
          <w:id w:val="-1277326490"/>
          <w:placeholder>
            <w:docPart w:val="742A4CF5AE454739B008D699DF6A354D"/>
          </w:placeholder>
          <w:showingPlcHdr/>
          <w15:color w:val="3366FF"/>
        </w:sdtPr>
        <w:sdtEndPr>
          <w:rPr>
            <w:rStyle w:val="DefaultParagraphFont"/>
          </w:rPr>
        </w:sdtEndPr>
        <w:sdtContent>
          <w:r w:rsidR="003C5AA7" w:rsidRPr="2F4D2301">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29C12751" w14:textId="41AAB548" w:rsidR="003C5AA7" w:rsidRDefault="003C5AA7" w:rsidP="00056E96">
      <w:pPr>
        <w:pStyle w:val="ListParagraph"/>
        <w:tabs>
          <w:tab w:val="left" w:pos="7344"/>
        </w:tabs>
      </w:pPr>
    </w:p>
    <w:p w14:paraId="66C0C00E" w14:textId="0ED7DBCF" w:rsidR="009A0A00" w:rsidRPr="00140923" w:rsidRDefault="009A0A0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rPr>
        <w:t>What is your organization’s annual budget?</w:t>
      </w:r>
    </w:p>
    <w:p w14:paraId="1F47086F" w14:textId="120B3B06" w:rsidR="00056E96" w:rsidRDefault="00B37150" w:rsidP="00056E96">
      <w:pPr>
        <w:pStyle w:val="ListParagraph"/>
        <w:tabs>
          <w:tab w:val="right" w:pos="9360"/>
        </w:tabs>
        <w:rPr>
          <w:rStyle w:val="Style1"/>
          <w:rFonts w:asciiTheme="minorHAnsi" w:hAnsiTheme="minorHAnsi"/>
        </w:rPr>
      </w:pPr>
      <w:sdt>
        <w:sdtPr>
          <w:rPr>
            <w:rStyle w:val="Style1"/>
            <w:rFonts w:asciiTheme="minorHAnsi" w:hAnsiTheme="minorHAnsi"/>
          </w:rPr>
          <w:id w:val="303352517"/>
          <w:placeholder>
            <w:docPart w:val="CA9D0E1F67B946DF84C6963AC47673E2"/>
          </w:placeholder>
          <w:showingPlcHdr/>
          <w15:color w:val="3366FF"/>
        </w:sdtPr>
        <w:sdtEndPr>
          <w:rPr>
            <w:rStyle w:val="DefaultParagraphFont"/>
          </w:rPr>
        </w:sdtEndPr>
        <w:sdtContent>
          <w:r w:rsidR="009A0A00" w:rsidRPr="2F4D2301">
            <w:rPr>
              <w:rStyle w:val="PlaceholderText"/>
              <w:color w:val="808080" w:themeColor="background1" w:themeShade="80"/>
            </w:rPr>
            <w:t xml:space="preserve">Click or tap here to enter text. </w:t>
          </w:r>
        </w:sdtContent>
      </w:sdt>
      <w:r w:rsidR="00056E96">
        <w:rPr>
          <w:rStyle w:val="Style1"/>
          <w:rFonts w:asciiTheme="minorHAnsi" w:hAnsiTheme="minorHAnsi" w:cstheme="minorHAnsi"/>
        </w:rPr>
        <w:tab/>
      </w:r>
    </w:p>
    <w:p w14:paraId="0B94CCC7" w14:textId="031B5A94" w:rsidR="009A0A00" w:rsidRPr="00A22FE8" w:rsidRDefault="009A0A00" w:rsidP="00056E96">
      <w:pPr>
        <w:pStyle w:val="ListParagraph"/>
        <w:tabs>
          <w:tab w:val="center" w:pos="5040"/>
        </w:tabs>
      </w:pPr>
    </w:p>
    <w:p w14:paraId="6680B326" w14:textId="0ED7DBCF" w:rsidR="009A0A00" w:rsidRPr="00140923" w:rsidRDefault="009A0A0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color w:val="000000" w:themeColor="text1"/>
        </w:rPr>
        <w:lastRenderedPageBreak/>
        <w:t>Provide the following contact information for the person in your organization authorized to negotiate Agreement terms and render binding decisions on Agreement matters.</w:t>
      </w:r>
    </w:p>
    <w:p w14:paraId="07B2FC9C" w14:textId="0ED7DBCF" w:rsidR="00FB39E0" w:rsidRDefault="009A0A00" w:rsidP="00056E96">
      <w:pPr>
        <w:pStyle w:val="ListParagraph"/>
        <w:tabs>
          <w:tab w:val="right" w:pos="9360"/>
        </w:tabs>
        <w:rPr>
          <w:rFonts w:eastAsia="Arial"/>
          <w:b/>
          <w:color w:val="2F5496"/>
        </w:rPr>
      </w:pPr>
      <w:r w:rsidRPr="2F4D2301">
        <w:rPr>
          <w:rFonts w:eastAsia="Arial"/>
          <w:b/>
          <w:color w:val="2F5496" w:themeColor="accent1" w:themeShade="BF"/>
        </w:rPr>
        <w:t>Name:</w:t>
      </w:r>
      <w:r w:rsidRPr="2F4D2301">
        <w:rPr>
          <w:rFonts w:eastAsia="Arial"/>
          <w:color w:val="2F5496" w:themeColor="accent1" w:themeShade="BF"/>
        </w:rPr>
        <w:t xml:space="preserve"> </w:t>
      </w:r>
      <w:sdt>
        <w:sdtPr>
          <w:rPr>
            <w:rStyle w:val="Style1"/>
            <w:rFonts w:asciiTheme="minorHAnsi" w:hAnsiTheme="minorHAnsi"/>
          </w:rPr>
          <w:id w:val="647639476"/>
          <w:placeholder>
            <w:docPart w:val="C399EBFB106C4FCAA775A567E2C38F17"/>
          </w:placeholder>
        </w:sdtPr>
        <w:sdtEndPr>
          <w:rPr>
            <w:rStyle w:val="DefaultParagraphFont"/>
          </w:rPr>
        </w:sdtEndPr>
        <w:sdtContent>
          <w:r w:rsidRPr="2F4D2301">
            <w:rPr>
              <w:rStyle w:val="PlaceholderText"/>
              <w:color w:val="808080" w:themeColor="background1" w:themeShade="80"/>
            </w:rPr>
            <w:t xml:space="preserve">Click or tap here to enter text. </w:t>
          </w:r>
        </w:sdtContent>
      </w:sdt>
      <w:r w:rsidR="00056E96">
        <w:tab/>
      </w:r>
      <w:r>
        <w:br/>
      </w:r>
      <w:r w:rsidRPr="2F4D2301">
        <w:rPr>
          <w:rFonts w:eastAsia="Arial"/>
          <w:b/>
          <w:color w:val="2F5496" w:themeColor="accent1" w:themeShade="BF"/>
        </w:rPr>
        <w:t>Title:</w:t>
      </w:r>
      <w:r w:rsidRPr="2F4D2301">
        <w:rPr>
          <w:rFonts w:eastAsia="Arial"/>
          <w:color w:val="2F5496" w:themeColor="accent1" w:themeShade="BF"/>
        </w:rPr>
        <w:t xml:space="preserve">  </w:t>
      </w:r>
      <w:sdt>
        <w:sdtPr>
          <w:rPr>
            <w:rStyle w:val="Style1"/>
            <w:rFonts w:asciiTheme="minorHAnsi" w:hAnsiTheme="minorHAnsi"/>
          </w:rPr>
          <w:id w:val="-1041283083"/>
          <w:placeholder>
            <w:docPart w:val="B5E8092679BF4F2BA2C1EBF5CEC21560"/>
          </w:placeholder>
        </w:sdtPr>
        <w:sdtEndPr>
          <w:rPr>
            <w:rStyle w:val="DefaultParagraphFont"/>
          </w:rPr>
        </w:sdtEndPr>
        <w:sdtContent>
          <w:r w:rsidRPr="2F4D2301">
            <w:rPr>
              <w:rStyle w:val="PlaceholderText"/>
              <w:color w:val="808080" w:themeColor="background1" w:themeShade="80"/>
            </w:rPr>
            <w:t xml:space="preserve">Click or tap here to enter text. </w:t>
          </w:r>
        </w:sdtContent>
      </w:sdt>
      <w:r w:rsidR="009C4491" w:rsidRPr="2F4D2301">
        <w:rPr>
          <w:rFonts w:eastAsia="Arial"/>
          <w:b/>
          <w:color w:val="2F5496" w:themeColor="accent1" w:themeShade="BF"/>
        </w:rPr>
        <w:t xml:space="preserve"> </w:t>
      </w:r>
    </w:p>
    <w:p w14:paraId="3BE3E42C" w14:textId="0ED7DBCF" w:rsidR="00FB39E0" w:rsidRDefault="009A0A00" w:rsidP="00056E96">
      <w:pPr>
        <w:pStyle w:val="ListParagraph"/>
        <w:tabs>
          <w:tab w:val="right" w:pos="9360"/>
        </w:tabs>
        <w:rPr>
          <w:rFonts w:eastAsia="Arial"/>
          <w:b/>
          <w:color w:val="2F5496"/>
        </w:rPr>
      </w:pPr>
      <w:r w:rsidRPr="2F4D2301">
        <w:rPr>
          <w:rFonts w:eastAsia="Arial"/>
          <w:b/>
          <w:color w:val="2F5496" w:themeColor="accent1" w:themeShade="BF"/>
        </w:rPr>
        <w:t>Email Address:</w:t>
      </w:r>
      <w:r w:rsidRPr="2F4D2301">
        <w:rPr>
          <w:rFonts w:eastAsia="Arial"/>
          <w:color w:val="2F5496" w:themeColor="accent1" w:themeShade="BF"/>
        </w:rPr>
        <w:t xml:space="preserve">  </w:t>
      </w:r>
      <w:sdt>
        <w:sdtPr>
          <w:rPr>
            <w:rStyle w:val="Style1"/>
            <w:rFonts w:asciiTheme="minorHAnsi" w:hAnsiTheme="minorHAnsi"/>
          </w:rPr>
          <w:id w:val="328953081"/>
          <w:placeholder>
            <w:docPart w:val="59BC2AF363CD480C917A271DE49E1015"/>
          </w:placeholder>
          <w:showingPlcHdr/>
          <w15:color w:val="3366FF"/>
        </w:sdtPr>
        <w:sdtEndPr>
          <w:rPr>
            <w:rStyle w:val="DefaultParagraphFont"/>
          </w:rPr>
        </w:sdtEndPr>
        <w:sdtContent>
          <w:r w:rsidRPr="2F4D2301">
            <w:rPr>
              <w:rStyle w:val="PlaceholderText"/>
              <w:color w:val="808080" w:themeColor="background1" w:themeShade="80"/>
            </w:rPr>
            <w:t xml:space="preserve">Click or tap here to enter text. </w:t>
          </w:r>
        </w:sdtContent>
      </w:sdt>
      <w:r w:rsidR="00FB39E0" w:rsidRPr="2F4D2301">
        <w:rPr>
          <w:rFonts w:eastAsia="Arial"/>
          <w:b/>
          <w:color w:val="2F5496" w:themeColor="accent1" w:themeShade="BF"/>
        </w:rPr>
        <w:t xml:space="preserve"> </w:t>
      </w:r>
    </w:p>
    <w:p w14:paraId="7265B63B" w14:textId="0ED7DBCF" w:rsidR="009A0A00" w:rsidRDefault="009A0A00" w:rsidP="00FF15F3">
      <w:pPr>
        <w:pStyle w:val="ListParagraph"/>
        <w:tabs>
          <w:tab w:val="left" w:pos="7464"/>
        </w:tabs>
        <w:rPr>
          <w:rStyle w:val="Style1"/>
          <w:rFonts w:asciiTheme="minorHAnsi" w:hAnsiTheme="minorHAnsi"/>
        </w:rPr>
      </w:pPr>
      <w:r w:rsidRPr="2F4D2301">
        <w:rPr>
          <w:rFonts w:eastAsia="Arial"/>
          <w:b/>
          <w:color w:val="2F5496" w:themeColor="accent1" w:themeShade="BF"/>
        </w:rPr>
        <w:t>Phone:</w:t>
      </w:r>
      <w:r w:rsidRPr="2F4D2301">
        <w:rPr>
          <w:rFonts w:eastAsia="Arial"/>
          <w:color w:val="2F5496" w:themeColor="accent1" w:themeShade="BF"/>
        </w:rPr>
        <w:t xml:space="preserve">  </w:t>
      </w:r>
      <w:sdt>
        <w:sdtPr>
          <w:rPr>
            <w:rStyle w:val="Style1"/>
            <w:rFonts w:asciiTheme="minorHAnsi" w:hAnsiTheme="minorHAnsi"/>
          </w:rPr>
          <w:id w:val="1714071145"/>
          <w:placeholder>
            <w:docPart w:val="83EBFF7490C0477491AEE70474807453"/>
          </w:placeholder>
          <w:showingPlcHdr/>
          <w15:color w:val="3366FF"/>
        </w:sdtPr>
        <w:sdtEndPr>
          <w:rPr>
            <w:rStyle w:val="DefaultParagraphFont"/>
          </w:rPr>
        </w:sdtEndPr>
        <w:sdtContent>
          <w:r w:rsidRPr="2F4D2301">
            <w:rPr>
              <w:rStyle w:val="PlaceholderText"/>
              <w:color w:val="808080" w:themeColor="background1" w:themeShade="80"/>
            </w:rPr>
            <w:t>Click or tap here to enter text.</w:t>
          </w:r>
          <w:r w:rsidR="00FF15F3" w:rsidRPr="2F4D2301">
            <w:rPr>
              <w:rStyle w:val="PlaceholderText"/>
              <w:color w:val="808080" w:themeColor="background1" w:themeShade="80"/>
            </w:rPr>
            <w:t xml:space="preserve"> </w:t>
          </w:r>
        </w:sdtContent>
      </w:sdt>
      <w:r w:rsidR="00FF15F3">
        <w:tab/>
      </w:r>
    </w:p>
    <w:p w14:paraId="1D7D594B" w14:textId="0ED7DBCF" w:rsidR="00FF15F3" w:rsidRPr="00056E96" w:rsidRDefault="00FF15F3" w:rsidP="00FF15F3">
      <w:pPr>
        <w:pStyle w:val="ListParagraph"/>
        <w:tabs>
          <w:tab w:val="left" w:pos="7464"/>
        </w:tabs>
      </w:pPr>
    </w:p>
    <w:p w14:paraId="430CF82F" w14:textId="77777777" w:rsidR="009A0A00" w:rsidRPr="00140923" w:rsidRDefault="009A0A0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34906">
        <w:rPr>
          <w:rFonts w:eastAsia="Arial" w:cstheme="minorHAnsi"/>
          <w:b/>
          <w:bCs/>
        </w:rPr>
        <w:t xml:space="preserve">Emergency Response: </w:t>
      </w:r>
      <w:r>
        <w:rPr>
          <w:rFonts w:eastAsia="Arial" w:cstheme="minorHAnsi"/>
        </w:rPr>
        <w:t>In the event of a public health emergency, what response services would your agency be prepared to provide to support Austin Public Health and the City of Austin’s response? (Exhibit C – Scope of Work, Section VIII)</w:t>
      </w:r>
    </w:p>
    <w:p w14:paraId="6399FB90" w14:textId="111FAA17" w:rsidR="009A0A00" w:rsidRDefault="00B37150" w:rsidP="00FF15F3">
      <w:pPr>
        <w:pStyle w:val="ListParagraph"/>
        <w:tabs>
          <w:tab w:val="right" w:pos="9360"/>
        </w:tabs>
        <w:rPr>
          <w:rStyle w:val="Style1"/>
          <w:rFonts w:asciiTheme="minorHAnsi" w:hAnsiTheme="minorHAnsi"/>
        </w:rPr>
      </w:pPr>
      <w:sdt>
        <w:sdtPr>
          <w:rPr>
            <w:rStyle w:val="Style1"/>
            <w:rFonts w:asciiTheme="minorHAnsi" w:hAnsiTheme="minorHAnsi"/>
          </w:rPr>
          <w:id w:val="900639246"/>
          <w:placeholder>
            <w:docPart w:val="8596D054856A4220953D933CD11CC9A8"/>
          </w:placeholder>
          <w:showingPlcHdr/>
          <w15:color w:val="3366FF"/>
        </w:sdtPr>
        <w:sdtEndPr>
          <w:rPr>
            <w:rStyle w:val="DefaultParagraphFont"/>
          </w:rPr>
        </w:sdtEndPr>
        <w:sdtContent>
          <w:r w:rsidR="009A0A00" w:rsidRPr="2F4D2301">
            <w:rPr>
              <w:rStyle w:val="PlaceholderText"/>
              <w:color w:val="808080" w:themeColor="background1" w:themeShade="80"/>
            </w:rPr>
            <w:t xml:space="preserve">Click or tap here to enter text. </w:t>
          </w:r>
        </w:sdtContent>
      </w:sdt>
      <w:r w:rsidR="00FF15F3">
        <w:rPr>
          <w:rStyle w:val="Style1"/>
          <w:rFonts w:asciiTheme="minorHAnsi" w:hAnsiTheme="minorHAnsi" w:cstheme="minorHAnsi"/>
        </w:rPr>
        <w:tab/>
      </w:r>
    </w:p>
    <w:p w14:paraId="04F4B209" w14:textId="0ED7DBCF" w:rsidR="00FF15F3" w:rsidRDefault="00FF15F3" w:rsidP="00FF15F3">
      <w:pPr>
        <w:pStyle w:val="ListParagraph"/>
        <w:tabs>
          <w:tab w:val="right" w:pos="9360"/>
        </w:tabs>
        <w:rPr>
          <w:color w:val="808080"/>
        </w:rPr>
      </w:pPr>
    </w:p>
    <w:p w14:paraId="01A26D49" w14:textId="30C48BFD" w:rsidR="001F4E6F" w:rsidRPr="00DC6682" w:rsidRDefault="006F0228" w:rsidP="000B0EFD">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rPr>
      </w:pPr>
      <w:r>
        <w:rPr>
          <w:rFonts w:eastAsia="Arial" w:cstheme="minorHAnsi"/>
          <w:b/>
          <w:bCs/>
        </w:rPr>
        <w:t>Program Service Delivery Minimum</w:t>
      </w:r>
      <w:r w:rsidR="0024666E" w:rsidRPr="00ED41EB">
        <w:rPr>
          <w:rFonts w:eastAsia="Arial" w:cstheme="minorHAnsi"/>
          <w:b/>
          <w:bCs/>
        </w:rPr>
        <w:t xml:space="preserve"> Requirements: </w:t>
      </w:r>
      <w:r w:rsidR="00C26D53" w:rsidRPr="00ED41EB">
        <w:rPr>
          <w:rFonts w:eastAsia="Arial" w:cstheme="minorHAnsi"/>
        </w:rPr>
        <w:t>In alignment with the Scope of Work, does the proposed pr</w:t>
      </w:r>
      <w:r w:rsidR="000B4DA9" w:rsidRPr="00ED41EB">
        <w:rPr>
          <w:rFonts w:eastAsia="Arial" w:cstheme="minorHAnsi"/>
        </w:rPr>
        <w:t>oject</w:t>
      </w:r>
      <w:r w:rsidR="00C26D53" w:rsidRPr="00ED41EB">
        <w:rPr>
          <w:rFonts w:eastAsia="Arial" w:cstheme="minorHAnsi"/>
        </w:rPr>
        <w:t xml:space="preserve"> meet the following </w:t>
      </w:r>
      <w:r w:rsidR="00486134">
        <w:rPr>
          <w:rFonts w:eastAsia="Arial" w:cstheme="minorHAnsi"/>
        </w:rPr>
        <w:t>minimum</w:t>
      </w:r>
      <w:r w:rsidR="000B4DA9" w:rsidRPr="00ED41EB">
        <w:rPr>
          <w:rFonts w:eastAsia="Arial" w:cstheme="minorHAnsi"/>
        </w:rPr>
        <w:t xml:space="preserve"> service delivery</w:t>
      </w:r>
      <w:r w:rsidR="00C26D53" w:rsidRPr="00ED41EB">
        <w:rPr>
          <w:rFonts w:eastAsia="Arial" w:cstheme="minorHAnsi"/>
        </w:rPr>
        <w:t xml:space="preserve"> requirements? Please check the respective boxes. If all boxes are not checked, the application </w:t>
      </w:r>
      <w:r w:rsidR="00F668D3">
        <w:rPr>
          <w:rFonts w:eastAsia="Arial" w:cstheme="minorHAnsi"/>
        </w:rPr>
        <w:t>may</w:t>
      </w:r>
      <w:r w:rsidR="00C26D53" w:rsidRPr="00ED41EB">
        <w:rPr>
          <w:rFonts w:eastAsia="Arial" w:cstheme="minorHAnsi"/>
        </w:rPr>
        <w:t xml:space="preserve"> not be reviewed </w:t>
      </w:r>
      <w:proofErr w:type="gramStart"/>
      <w:r w:rsidR="00C26D53" w:rsidRPr="00ED41EB">
        <w:rPr>
          <w:rFonts w:eastAsia="Arial" w:cstheme="minorHAnsi"/>
        </w:rPr>
        <w:t>further</w:t>
      </w:r>
      <w:proofErr w:type="gramEnd"/>
      <w:r w:rsidR="00C26D53" w:rsidRPr="00ED41EB">
        <w:rPr>
          <w:rFonts w:eastAsia="Arial" w:cstheme="minorHAnsi"/>
        </w:rPr>
        <w:t xml:space="preserve"> and the proposal </w:t>
      </w:r>
      <w:r w:rsidR="00F64111">
        <w:rPr>
          <w:rFonts w:eastAsia="Arial" w:cstheme="minorHAnsi"/>
        </w:rPr>
        <w:t>may</w:t>
      </w:r>
      <w:r w:rsidR="00C26D53" w:rsidRPr="00ED41EB">
        <w:rPr>
          <w:rFonts w:eastAsia="Arial" w:cstheme="minorHAnsi"/>
        </w:rPr>
        <w:t xml:space="preserve"> not be considered. </w:t>
      </w:r>
      <w:r w:rsidR="00806FF0">
        <w:rPr>
          <w:rFonts w:eastAsia="Arial" w:cstheme="minorHAnsi"/>
        </w:rPr>
        <w:t xml:space="preserve">The proposed list below is </w:t>
      </w:r>
      <w:r w:rsidR="00E1725D">
        <w:rPr>
          <w:rFonts w:eastAsia="Arial" w:cstheme="minorHAnsi"/>
        </w:rPr>
        <w:t>not inclusive of</w:t>
      </w:r>
      <w:r w:rsidR="00806FF0">
        <w:rPr>
          <w:rFonts w:eastAsia="Arial" w:cstheme="minorHAnsi"/>
        </w:rPr>
        <w:t xml:space="preserve"> all </w:t>
      </w:r>
      <w:r w:rsidR="00C031AD">
        <w:rPr>
          <w:rFonts w:eastAsia="Arial" w:cstheme="minorHAnsi"/>
        </w:rPr>
        <w:t xml:space="preserve">minimum requirements, see Scope of Work for additional requirements. </w:t>
      </w:r>
      <w:r w:rsidR="008E3BE8" w:rsidRPr="00DC6682">
        <w:rPr>
          <w:rFonts w:eastAsia="Arial" w:cstheme="minorHAnsi"/>
        </w:rPr>
        <w:t>Our proposed program will</w:t>
      </w:r>
      <w:r w:rsidR="00DC6682">
        <w:rPr>
          <w:rFonts w:eastAsia="Arial" w:cstheme="minorHAnsi"/>
        </w:rPr>
        <w:t xml:space="preserve"> (check all that apply)</w:t>
      </w:r>
      <w:r w:rsidR="00DC6682" w:rsidRPr="00DC6682">
        <w:rPr>
          <w:rFonts w:eastAsia="Arial" w:cstheme="minorHAnsi"/>
        </w:rPr>
        <w:t xml:space="preserve">: </w:t>
      </w:r>
      <w:r w:rsidR="008E3BE8" w:rsidRPr="00ED41EB">
        <w:rPr>
          <w:rFonts w:cstheme="minorHAnsi"/>
          <w:b/>
          <w:bCs/>
        </w:rPr>
        <w:t xml:space="preserve"> </w:t>
      </w:r>
    </w:p>
    <w:p w14:paraId="711D9A1A" w14:textId="41E33CEF" w:rsidR="001F4E6F" w:rsidRPr="00ED41EB" w:rsidRDefault="00B37150" w:rsidP="006910A0">
      <w:pPr>
        <w:tabs>
          <w:tab w:val="center" w:pos="5040"/>
        </w:tabs>
        <w:spacing w:after="0"/>
        <w:ind w:left="360" w:firstLine="360"/>
        <w:rPr>
          <w:rFonts w:eastAsia="Times New Roman" w:cstheme="minorHAnsi"/>
        </w:rPr>
      </w:pPr>
      <w:sdt>
        <w:sdtPr>
          <w:rPr>
            <w:rFonts w:eastAsia="MS Gothic" w:cstheme="minorHAnsi"/>
          </w:rPr>
          <w:id w:val="-807404852"/>
          <w14:checkbox>
            <w14:checked w14:val="0"/>
            <w14:checkedState w14:val="2612" w14:font="MS Gothic"/>
            <w14:uncheckedState w14:val="2610" w14:font="MS Gothic"/>
          </w14:checkbox>
        </w:sdtPr>
        <w:sdtEndPr/>
        <w:sdtContent>
          <w:r w:rsidR="001F4E6F">
            <w:rPr>
              <w:rFonts w:ascii="MS Gothic" w:eastAsia="MS Gothic" w:hAnsi="MS Gothic" w:cstheme="minorHAnsi"/>
            </w:rPr>
            <w:t>☐</w:t>
          </w:r>
        </w:sdtContent>
      </w:sdt>
      <w:r w:rsidR="001F4E6F" w:rsidRPr="00ED41EB">
        <w:rPr>
          <w:rFonts w:cstheme="minorHAnsi"/>
        </w:rPr>
        <w:t xml:space="preserve"> </w:t>
      </w:r>
      <w:r w:rsidR="000B0EFD" w:rsidRPr="00ED41EB">
        <w:rPr>
          <w:rFonts w:cstheme="minorHAnsi"/>
        </w:rPr>
        <w:t xml:space="preserve">Operate a </w:t>
      </w:r>
      <w:r w:rsidR="00CA20BD" w:rsidRPr="00ED41EB">
        <w:rPr>
          <w:rFonts w:cstheme="minorHAnsi"/>
        </w:rPr>
        <w:t xml:space="preserve">24/7 </w:t>
      </w:r>
      <w:r w:rsidR="005F5A2D" w:rsidRPr="00ED41EB">
        <w:rPr>
          <w:rFonts w:cstheme="minorHAnsi"/>
        </w:rPr>
        <w:t>L</w:t>
      </w:r>
      <w:r w:rsidR="000B0EFD" w:rsidRPr="00ED41EB">
        <w:rPr>
          <w:rFonts w:cstheme="minorHAnsi"/>
        </w:rPr>
        <w:t xml:space="preserve">ow </w:t>
      </w:r>
      <w:r w:rsidR="005F5A2D" w:rsidRPr="00ED41EB">
        <w:rPr>
          <w:rFonts w:cstheme="minorHAnsi"/>
        </w:rPr>
        <w:t>B</w:t>
      </w:r>
      <w:r w:rsidR="000B0EFD" w:rsidRPr="00ED41EB">
        <w:rPr>
          <w:rFonts w:cstheme="minorHAnsi"/>
        </w:rPr>
        <w:t xml:space="preserve">arrier </w:t>
      </w:r>
      <w:r w:rsidR="005F5A2D" w:rsidRPr="00ED41EB">
        <w:rPr>
          <w:rFonts w:cstheme="minorHAnsi"/>
        </w:rPr>
        <w:t>S</w:t>
      </w:r>
      <w:r w:rsidR="000B0EFD" w:rsidRPr="00ED41EB">
        <w:rPr>
          <w:rFonts w:cstheme="minorHAnsi"/>
        </w:rPr>
        <w:t>helte</w:t>
      </w:r>
      <w:r w:rsidR="007B181D">
        <w:rPr>
          <w:rFonts w:cstheme="minorHAnsi"/>
        </w:rPr>
        <w:t>r with designated intake hours and a nightly curfew</w:t>
      </w:r>
    </w:p>
    <w:p w14:paraId="25F22599" w14:textId="0E398E55" w:rsidR="001F4E6F" w:rsidRPr="00ED41EB" w:rsidRDefault="00B37150" w:rsidP="006910A0">
      <w:pPr>
        <w:spacing w:after="0"/>
        <w:ind w:left="360" w:firstLine="360"/>
        <w:rPr>
          <w:noProof/>
        </w:rPr>
      </w:pPr>
      <w:sdt>
        <w:sdtPr>
          <w:rPr>
            <w:rFonts w:eastAsia="MS Gothic" w:cstheme="minorHAnsi"/>
          </w:rPr>
          <w:id w:val="2046939926"/>
          <w14:checkbox>
            <w14:checked w14:val="0"/>
            <w14:checkedState w14:val="2612" w14:font="MS Gothic"/>
            <w14:uncheckedState w14:val="2610" w14:font="MS Gothic"/>
          </w14:checkbox>
        </w:sdtPr>
        <w:sdtEndPr/>
        <w:sdtContent>
          <w:r w:rsidR="001F4E6F" w:rsidRPr="00ED41EB">
            <w:rPr>
              <w:rFonts w:ascii="Segoe UI Symbol" w:eastAsia="MS Gothic" w:hAnsi="Segoe UI Symbol" w:cs="Segoe UI Symbol"/>
            </w:rPr>
            <w:t>☐</w:t>
          </w:r>
        </w:sdtContent>
      </w:sdt>
      <w:r w:rsidR="001F4E6F" w:rsidRPr="00ED41EB">
        <w:rPr>
          <w:rFonts w:cstheme="minorHAnsi"/>
        </w:rPr>
        <w:t xml:space="preserve"> </w:t>
      </w:r>
      <w:r w:rsidR="000B0EFD" w:rsidRPr="00ED41EB">
        <w:rPr>
          <w:rFonts w:cstheme="minorHAnsi"/>
          <w:noProof/>
        </w:rPr>
        <w:t>Provide up to 300</w:t>
      </w:r>
      <w:r w:rsidR="00CB3F3B">
        <w:rPr>
          <w:rFonts w:cstheme="minorHAnsi"/>
          <w:noProof/>
        </w:rPr>
        <w:t xml:space="preserve">, but no </w:t>
      </w:r>
      <w:r w:rsidR="00C953CE">
        <w:rPr>
          <w:rFonts w:cstheme="minorHAnsi"/>
          <w:noProof/>
        </w:rPr>
        <w:t xml:space="preserve">fewer </w:t>
      </w:r>
      <w:r w:rsidR="00CB3F3B">
        <w:rPr>
          <w:rFonts w:cstheme="minorHAnsi"/>
          <w:noProof/>
        </w:rPr>
        <w:t xml:space="preserve">than </w:t>
      </w:r>
      <w:r w:rsidR="003D5523">
        <w:rPr>
          <w:rFonts w:cstheme="minorHAnsi"/>
          <w:noProof/>
        </w:rPr>
        <w:t>250</w:t>
      </w:r>
      <w:r w:rsidR="003D5523" w:rsidRPr="00ED41EB">
        <w:rPr>
          <w:rFonts w:cstheme="minorHAnsi"/>
          <w:noProof/>
        </w:rPr>
        <w:t xml:space="preserve"> </w:t>
      </w:r>
      <w:r w:rsidR="000B0EFD" w:rsidRPr="00ED41EB">
        <w:rPr>
          <w:rFonts w:cstheme="minorHAnsi"/>
          <w:noProof/>
        </w:rPr>
        <w:t>beds inside the Marshalling Yard building</w:t>
      </w:r>
    </w:p>
    <w:p w14:paraId="450103A1" w14:textId="49A8EFBF" w:rsidR="000B0EFD" w:rsidRPr="00ED41EB" w:rsidRDefault="00B37150" w:rsidP="006910A0">
      <w:pPr>
        <w:spacing w:after="0"/>
        <w:ind w:left="360" w:firstLine="360"/>
        <w:rPr>
          <w:rFonts w:eastAsia="Times New Roman" w:cstheme="minorHAnsi"/>
        </w:rPr>
      </w:pPr>
      <w:sdt>
        <w:sdtPr>
          <w:rPr>
            <w:rFonts w:eastAsia="MS Gothic" w:cstheme="minorHAnsi"/>
          </w:rPr>
          <w:id w:val="1160740574"/>
          <w14:checkbox>
            <w14:checked w14:val="0"/>
            <w14:checkedState w14:val="2612" w14:font="MS Gothic"/>
            <w14:uncheckedState w14:val="2610" w14:font="MS Gothic"/>
          </w14:checkbox>
        </w:sdtPr>
        <w:sdtEndPr/>
        <w:sdtContent>
          <w:r w:rsidR="000B0EFD" w:rsidRPr="00ED41EB">
            <w:rPr>
              <w:rFonts w:ascii="Segoe UI Symbol" w:eastAsia="MS Gothic" w:hAnsi="Segoe UI Symbol" w:cs="Segoe UI Symbol"/>
            </w:rPr>
            <w:t>☐</w:t>
          </w:r>
        </w:sdtContent>
      </w:sdt>
      <w:r w:rsidR="000B0EFD" w:rsidRPr="00ED41EB">
        <w:rPr>
          <w:rFonts w:cstheme="minorHAnsi"/>
        </w:rPr>
        <w:t xml:space="preserve"> </w:t>
      </w:r>
      <w:r w:rsidR="00750632" w:rsidRPr="00ED41EB">
        <w:rPr>
          <w:rFonts w:cstheme="minorHAnsi"/>
        </w:rPr>
        <w:t>Develop and u</w:t>
      </w:r>
      <w:r w:rsidR="00A82E81" w:rsidRPr="00ED41EB">
        <w:rPr>
          <w:rFonts w:cstheme="minorHAnsi"/>
        </w:rPr>
        <w:t xml:space="preserve">tilize a </w:t>
      </w:r>
      <w:r w:rsidR="000B0EFD" w:rsidRPr="00ED41EB">
        <w:rPr>
          <w:rFonts w:cstheme="minorHAnsi"/>
        </w:rPr>
        <w:t>Termination Policy</w:t>
      </w:r>
      <w:r w:rsidR="00A82E81" w:rsidRPr="00ED41EB">
        <w:rPr>
          <w:rFonts w:cstheme="minorHAnsi"/>
        </w:rPr>
        <w:t xml:space="preserve"> and </w:t>
      </w:r>
      <w:r w:rsidR="002672D7" w:rsidRPr="00ED41EB">
        <w:rPr>
          <w:rFonts w:cstheme="minorHAnsi"/>
        </w:rPr>
        <w:t>Grievance</w:t>
      </w:r>
      <w:r w:rsidR="000B0EFD" w:rsidRPr="00ED41EB">
        <w:rPr>
          <w:rFonts w:cstheme="minorHAnsi"/>
        </w:rPr>
        <w:t xml:space="preserve"> Policy</w:t>
      </w:r>
      <w:r w:rsidR="00750632" w:rsidRPr="00ED41EB">
        <w:rPr>
          <w:rFonts w:cstheme="minorHAnsi"/>
        </w:rPr>
        <w:t xml:space="preserve"> approved by A</w:t>
      </w:r>
      <w:r w:rsidR="007B181D">
        <w:rPr>
          <w:rFonts w:cstheme="minorHAnsi"/>
        </w:rPr>
        <w:t>PH</w:t>
      </w:r>
    </w:p>
    <w:p w14:paraId="467557A7" w14:textId="68AA2493" w:rsidR="001F4E6F" w:rsidRPr="00ED41EB" w:rsidRDefault="00B37150" w:rsidP="006910A0">
      <w:pPr>
        <w:spacing w:after="0"/>
        <w:ind w:left="360" w:firstLine="360"/>
        <w:rPr>
          <w:rFonts w:cstheme="minorHAnsi"/>
        </w:rPr>
      </w:pPr>
      <w:sdt>
        <w:sdtPr>
          <w:rPr>
            <w:rFonts w:eastAsia="MS Gothic" w:cstheme="minorHAnsi"/>
          </w:rPr>
          <w:id w:val="-716663735"/>
          <w14:checkbox>
            <w14:checked w14:val="0"/>
            <w14:checkedState w14:val="2612" w14:font="MS Gothic"/>
            <w14:uncheckedState w14:val="2610" w14:font="MS Gothic"/>
          </w14:checkbox>
        </w:sdtPr>
        <w:sdtEndPr/>
        <w:sdtContent>
          <w:r w:rsidR="000B0EFD" w:rsidRPr="00ED41EB">
            <w:rPr>
              <w:rFonts w:ascii="Segoe UI Symbol" w:eastAsia="MS Gothic" w:hAnsi="Segoe UI Symbol" w:cs="Segoe UI Symbol"/>
            </w:rPr>
            <w:t>☐</w:t>
          </w:r>
        </w:sdtContent>
      </w:sdt>
      <w:r w:rsidR="000B0EFD" w:rsidRPr="00ED41EB">
        <w:rPr>
          <w:rFonts w:cstheme="minorHAnsi"/>
        </w:rPr>
        <w:t xml:space="preserve"> </w:t>
      </w:r>
      <w:r w:rsidR="00A869E5" w:rsidRPr="00ED41EB">
        <w:rPr>
          <w:rFonts w:cstheme="minorHAnsi"/>
        </w:rPr>
        <w:t xml:space="preserve">Provide </w:t>
      </w:r>
      <w:r w:rsidR="004816D2" w:rsidRPr="00ED41EB">
        <w:rPr>
          <w:rFonts w:cstheme="minorHAnsi"/>
        </w:rPr>
        <w:t>mobile showers, mobile bathrooms, and laundry services</w:t>
      </w:r>
    </w:p>
    <w:p w14:paraId="36AE3862" w14:textId="17008E30" w:rsidR="00D93457" w:rsidRPr="00ED41EB" w:rsidRDefault="00B37150" w:rsidP="006910A0">
      <w:pPr>
        <w:spacing w:after="0"/>
        <w:ind w:left="360" w:firstLine="360"/>
        <w:rPr>
          <w:rFonts w:cstheme="minorHAnsi"/>
        </w:rPr>
      </w:pPr>
      <w:sdt>
        <w:sdtPr>
          <w:rPr>
            <w:rFonts w:eastAsia="MS Gothic" w:cstheme="minorHAnsi"/>
          </w:rPr>
          <w:id w:val="-647817066"/>
          <w14:checkbox>
            <w14:checked w14:val="0"/>
            <w14:checkedState w14:val="2612" w14:font="MS Gothic"/>
            <w14:uncheckedState w14:val="2610" w14:font="MS Gothic"/>
          </w14:checkbox>
        </w:sdtPr>
        <w:sdtEndPr/>
        <w:sdtContent>
          <w:r w:rsidR="00D93457" w:rsidRPr="00ED41EB">
            <w:rPr>
              <w:rFonts w:ascii="MS Gothic" w:eastAsia="MS Gothic" w:hAnsi="MS Gothic" w:cstheme="minorHAnsi" w:hint="eastAsia"/>
            </w:rPr>
            <w:t>☐</w:t>
          </w:r>
        </w:sdtContent>
      </w:sdt>
      <w:r w:rsidR="00D93457" w:rsidRPr="00ED41EB">
        <w:rPr>
          <w:rFonts w:cstheme="minorHAnsi"/>
        </w:rPr>
        <w:t xml:space="preserve"> </w:t>
      </w:r>
      <w:r w:rsidR="00437339">
        <w:rPr>
          <w:rFonts w:cstheme="minorHAnsi"/>
        </w:rPr>
        <w:t>Provide transportation for participants</w:t>
      </w:r>
    </w:p>
    <w:p w14:paraId="77B363B8" w14:textId="4094A988" w:rsidR="00D93457" w:rsidRPr="00ED41EB" w:rsidRDefault="00B37150" w:rsidP="006910A0">
      <w:pPr>
        <w:spacing w:after="0"/>
        <w:ind w:left="360" w:firstLine="360"/>
      </w:pPr>
      <w:sdt>
        <w:sdtPr>
          <w:rPr>
            <w:rFonts w:eastAsia="MS Gothic"/>
          </w:rPr>
          <w:id w:val="-1048366115"/>
          <w14:checkbox>
            <w14:checked w14:val="0"/>
            <w14:checkedState w14:val="2612" w14:font="MS Gothic"/>
            <w14:uncheckedState w14:val="2610" w14:font="MS Gothic"/>
          </w14:checkbox>
        </w:sdtPr>
        <w:sdtEndPr/>
        <w:sdtContent>
          <w:r w:rsidR="00D93457" w:rsidRPr="00ED41EB">
            <w:rPr>
              <w:rFonts w:ascii="Segoe UI Symbol" w:eastAsia="MS Gothic" w:hAnsi="Segoe UI Symbol" w:cs="Segoe UI Symbol"/>
            </w:rPr>
            <w:t>☐</w:t>
          </w:r>
        </w:sdtContent>
      </w:sdt>
      <w:r w:rsidR="00D93457" w:rsidRPr="2F4D2301">
        <w:t xml:space="preserve"> </w:t>
      </w:r>
      <w:r w:rsidR="00063209" w:rsidRPr="2F4D2301">
        <w:t>Comply with all data requirements</w:t>
      </w:r>
    </w:p>
    <w:p w14:paraId="4D7D4219" w14:textId="0ED7DBCF" w:rsidR="00341E9B" w:rsidRPr="00DC6682" w:rsidRDefault="00341E9B" w:rsidP="00341E9B">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2F4D2301">
        <w:rPr>
          <w:rFonts w:eastAsia="Arial"/>
        </w:rPr>
        <w:t>Please check all boxes above and provide a statement below that Applicant’s proposed program, and if funded, emergency shelter, will operate under these minimum service delivery requirements, as well as all others included in the Scope of Work.</w:t>
      </w:r>
    </w:p>
    <w:p w14:paraId="3EE2AADB" w14:textId="0FD18C78" w:rsidR="00120A5C" w:rsidRDefault="00B37150" w:rsidP="00FF15F3">
      <w:pPr>
        <w:pStyle w:val="ListParagraph"/>
        <w:tabs>
          <w:tab w:val="left" w:pos="7584"/>
        </w:tabs>
        <w:rPr>
          <w:rStyle w:val="Style1"/>
          <w:rFonts w:asciiTheme="minorHAnsi" w:hAnsiTheme="minorHAnsi"/>
        </w:rPr>
      </w:pPr>
      <w:sdt>
        <w:sdtPr>
          <w:rPr>
            <w:rStyle w:val="Style1"/>
            <w:rFonts w:asciiTheme="minorHAnsi" w:hAnsiTheme="minorHAnsi"/>
          </w:rPr>
          <w:id w:val="-1090231324"/>
          <w:placeholder>
            <w:docPart w:val="018AEF9844334FDEB1DD721D30AEA2EC"/>
          </w:placeholder>
          <w:showingPlcHdr/>
          <w15:color w:val="3366FF"/>
        </w:sdtPr>
        <w:sdtEndPr>
          <w:rPr>
            <w:rStyle w:val="DefaultParagraphFont"/>
            <w:i/>
          </w:rPr>
        </w:sdtEndPr>
        <w:sdtContent>
          <w:r w:rsidR="0024666E" w:rsidRPr="2F4D2301">
            <w:rPr>
              <w:rStyle w:val="PlaceholderText"/>
              <w:color w:val="808080" w:themeColor="background1" w:themeShade="80"/>
            </w:rPr>
            <w:t xml:space="preserve">Click or tap here to enter text. </w:t>
          </w:r>
        </w:sdtContent>
      </w:sdt>
      <w:r w:rsidR="00FF15F3">
        <w:rPr>
          <w:rStyle w:val="Style1"/>
          <w:rFonts w:asciiTheme="minorHAnsi" w:hAnsiTheme="minorHAnsi" w:cstheme="minorHAnsi"/>
        </w:rPr>
        <w:tab/>
      </w:r>
    </w:p>
    <w:p w14:paraId="1E885D36" w14:textId="0ED7DBCF" w:rsidR="00FF15F3" w:rsidRDefault="00FF15F3" w:rsidP="00FF15F3">
      <w:pPr>
        <w:pStyle w:val="ListParagraph"/>
        <w:tabs>
          <w:tab w:val="left" w:pos="7584"/>
        </w:tabs>
        <w:rPr>
          <w:color w:val="808080"/>
        </w:rPr>
      </w:pPr>
    </w:p>
    <w:p w14:paraId="3A0ABD74" w14:textId="35D55656"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2" w:name="_Hlk28866327"/>
      <w:bookmarkEnd w:id="0"/>
      <w:r w:rsidRPr="7D646BB0">
        <w:rPr>
          <w:rFonts w:eastAsia="Arial"/>
          <w:b/>
          <w:sz w:val="28"/>
          <w:szCs w:val="28"/>
        </w:rPr>
        <w:t>Part</w:t>
      </w:r>
      <w:r w:rsidR="00590433" w:rsidRPr="7D646BB0">
        <w:rPr>
          <w:rFonts w:eastAsia="Arial"/>
          <w:b/>
          <w:sz w:val="28"/>
          <w:szCs w:val="28"/>
        </w:rPr>
        <w:t xml:space="preserve"> II. SCORED SECTIONS - Total Points Available: </w:t>
      </w:r>
      <w:r w:rsidR="00CE02C5">
        <w:rPr>
          <w:rFonts w:eastAsia="Arial"/>
          <w:b/>
          <w:sz w:val="28"/>
          <w:szCs w:val="28"/>
        </w:rPr>
        <w:t>100</w:t>
      </w:r>
    </w:p>
    <w:p w14:paraId="4912EF3F" w14:textId="60E53C2D" w:rsidR="00C52FE8" w:rsidRPr="00981AB4" w:rsidRDefault="3F405350" w:rsidP="7B0752D9">
      <w:pPr>
        <w:ind w:left="-540"/>
        <w:rPr>
          <w:rFonts w:eastAsia="Arial"/>
          <w:b/>
          <w:bCs/>
          <w:color w:val="000000" w:themeColor="text1"/>
        </w:rPr>
      </w:pPr>
      <w:r w:rsidRPr="1BBC7DA5">
        <w:rPr>
          <w:rFonts w:eastAsia="Arial"/>
          <w:b/>
          <w:bCs/>
          <w:color w:val="000000" w:themeColor="text1"/>
        </w:rPr>
        <w:t>Offerors</w:t>
      </w:r>
      <w:r w:rsidR="5C36EE27" w:rsidRPr="1BBC7DA5">
        <w:rPr>
          <w:rFonts w:eastAsia="Arial"/>
          <w:b/>
          <w:bCs/>
          <w:color w:val="000000" w:themeColor="text1"/>
        </w:rPr>
        <w:t xml:space="preserve"> must answer every question and every part of each question. Any required attachments are indicated by a </w:t>
      </w:r>
      <w:r w:rsidR="6F6DE1CD">
        <w:rPr>
          <w:noProof/>
        </w:rPr>
        <w:drawing>
          <wp:inline distT="0" distB="0" distL="0" distR="0" wp14:anchorId="4AF9AE4A" wp14:editId="27AD873B">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5C36EE27" w:rsidRPr="1BBC7DA5">
        <w:rPr>
          <w:rFonts w:eastAsia="Arial"/>
          <w:b/>
          <w:bCs/>
          <w:color w:val="000000" w:themeColor="text1"/>
        </w:rPr>
        <w:t xml:space="preserve"> symbol</w:t>
      </w:r>
      <w:r w:rsidR="5C36EE27" w:rsidRPr="1BBC7DA5" w:rsidDel="005754EF">
        <w:rPr>
          <w:rFonts w:eastAsia="Arial"/>
          <w:b/>
          <w:bCs/>
          <w:color w:val="000000" w:themeColor="text1"/>
        </w:rPr>
        <w:t>.</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lastRenderedPageBreak/>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4927B86E" w14:textId="1734E3B6" w:rsidR="00C12814" w:rsidRPr="006231CF" w:rsidRDefault="00BD5C72"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2F4D2301">
        <w:rPr>
          <w:rFonts w:eastAsia="Times New Roman"/>
        </w:rPr>
        <w:t>Offerors</w:t>
      </w:r>
      <w:r w:rsidR="00374160" w:rsidRPr="2F4D2301">
        <w:rPr>
          <w:rFonts w:eastAsia="Times New Roman"/>
        </w:rPr>
        <w:t xml:space="preserve"> must demonstrate that they</w:t>
      </w:r>
      <w:r w:rsidR="00F1563E" w:rsidRPr="2F4D2301">
        <w:rPr>
          <w:rFonts w:eastAsia="Times New Roman"/>
        </w:rPr>
        <w:t>, members of their board,</w:t>
      </w:r>
      <w:r w:rsidR="004F60A7" w:rsidRPr="2F4D2301">
        <w:rPr>
          <w:rFonts w:eastAsia="Times New Roman"/>
        </w:rPr>
        <w:t xml:space="preserve"> </w:t>
      </w:r>
      <w:r w:rsidR="00F1563E" w:rsidRPr="2F4D2301">
        <w:rPr>
          <w:rFonts w:eastAsia="Times New Roman"/>
        </w:rPr>
        <w:t xml:space="preserve">or leadership staff </w:t>
      </w:r>
      <w:r w:rsidR="00374160" w:rsidRPr="2F4D2301">
        <w:rPr>
          <w:rFonts w:eastAsia="Times New Roman"/>
        </w:rPr>
        <w:t xml:space="preserve">have </w:t>
      </w:r>
      <w:r w:rsidR="00AA0FE8" w:rsidRPr="2F4D2301">
        <w:rPr>
          <w:rFonts w:eastAsia="Times New Roman"/>
        </w:rPr>
        <w:t>experience</w:t>
      </w:r>
      <w:r w:rsidR="00374160" w:rsidRPr="2F4D2301">
        <w:rPr>
          <w:rFonts w:eastAsia="Times New Roman"/>
        </w:rPr>
        <w:t xml:space="preserve"> delivering </w:t>
      </w:r>
      <w:r w:rsidR="000640FB" w:rsidRPr="2F4D2301">
        <w:rPr>
          <w:rFonts w:eastAsia="Times New Roman"/>
        </w:rPr>
        <w:t>high quality</w:t>
      </w:r>
      <w:r w:rsidR="000640FB" w:rsidRPr="000B5826">
        <w:rPr>
          <w:rFonts w:eastAsia="Times New Roman"/>
        </w:rPr>
        <w:t xml:space="preserve"> </w:t>
      </w:r>
      <w:r w:rsidR="00374160" w:rsidRPr="2F4D2301">
        <w:rPr>
          <w:rFonts w:eastAsia="Times New Roman"/>
        </w:rPr>
        <w:t>services</w:t>
      </w:r>
      <w:r w:rsidR="00A802DD" w:rsidRPr="2F4D2301">
        <w:rPr>
          <w:rFonts w:eastAsia="Times New Roman"/>
        </w:rPr>
        <w:t xml:space="preserve"> </w:t>
      </w:r>
      <w:r w:rsidR="00374160" w:rsidRPr="2F4D2301">
        <w:rPr>
          <w:rFonts w:eastAsia="Times New Roman"/>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63E706C2" w:rsidR="00A467DF" w:rsidRPr="00140923" w:rsidRDefault="00563CF6" w:rsidP="005B30E8">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2B71B5E9">
        <w:rPr>
          <w:color w:val="000000" w:themeColor="text1"/>
        </w:rPr>
        <w:t xml:space="preserve">Describe the experience your agency, leadership staff, and/or board of directors have in providing the same or similar services </w:t>
      </w:r>
      <w:r w:rsidR="00F528E4" w:rsidRPr="2B71B5E9">
        <w:rPr>
          <w:color w:val="000000" w:themeColor="text1"/>
        </w:rPr>
        <w:t xml:space="preserve">as what is being proposed </w:t>
      </w:r>
      <w:r w:rsidR="002A6024" w:rsidRPr="2B71B5E9">
        <w:rPr>
          <w:color w:val="000000" w:themeColor="text1"/>
        </w:rPr>
        <w:t xml:space="preserve">in the Scope of Work </w:t>
      </w:r>
      <w:r w:rsidR="00BB32C5" w:rsidRPr="2B71B5E9">
        <w:rPr>
          <w:color w:val="000000" w:themeColor="text1"/>
        </w:rPr>
        <w:t>and working with people experiencing literal homelessness</w:t>
      </w:r>
      <w:r w:rsidRPr="2B71B5E9">
        <w:rPr>
          <w:color w:val="000000" w:themeColor="text1"/>
        </w:rPr>
        <w:t xml:space="preserve">. </w:t>
      </w:r>
      <w:r w:rsidR="00AF090A" w:rsidRPr="00AF090A">
        <w:rPr>
          <w:rFonts w:ascii="Calibri" w:eastAsia="Calibri" w:hAnsi="Calibri" w:cs="Times New Roman"/>
        </w:rPr>
        <w:t>Please</w:t>
      </w:r>
      <w:r w:rsidR="00AF090A" w:rsidRPr="00AF090A">
        <w:rPr>
          <w:rFonts w:ascii="Calibri" w:eastAsia="Calibri" w:hAnsi="Calibri" w:cs="Times New Roman"/>
          <w:spacing w:val="-4"/>
        </w:rPr>
        <w:t xml:space="preserve"> </w:t>
      </w:r>
      <w:r w:rsidR="00AF090A" w:rsidRPr="00AF090A">
        <w:rPr>
          <w:rFonts w:ascii="Calibri" w:eastAsia="Calibri" w:hAnsi="Calibri" w:cs="Times New Roman"/>
          <w:spacing w:val="-1"/>
        </w:rPr>
        <w:t>identify</w:t>
      </w:r>
      <w:r w:rsidR="00AF090A" w:rsidRPr="00AF090A">
        <w:rPr>
          <w:rFonts w:ascii="Calibri" w:eastAsia="Calibri" w:hAnsi="Calibri" w:cs="Times New Roman"/>
          <w:spacing w:val="-4"/>
        </w:rPr>
        <w:t xml:space="preserve"> </w:t>
      </w:r>
      <w:r w:rsidR="00AF090A" w:rsidRPr="00AF090A">
        <w:rPr>
          <w:rFonts w:ascii="Calibri" w:eastAsia="Calibri" w:hAnsi="Calibri" w:cs="Times New Roman"/>
        </w:rPr>
        <w:t>if</w:t>
      </w:r>
      <w:r w:rsidR="00AF090A" w:rsidRPr="00AF090A">
        <w:rPr>
          <w:rFonts w:ascii="Calibri" w:eastAsia="Calibri" w:hAnsi="Calibri" w:cs="Times New Roman"/>
          <w:spacing w:val="-4"/>
        </w:rPr>
        <w:t xml:space="preserve"> </w:t>
      </w:r>
      <w:r w:rsidR="00AF090A" w:rsidRPr="00AF090A">
        <w:rPr>
          <w:rFonts w:ascii="Calibri" w:eastAsia="Calibri" w:hAnsi="Calibri" w:cs="Times New Roman"/>
          <w:spacing w:val="-1"/>
        </w:rPr>
        <w:t>your</w:t>
      </w:r>
      <w:r w:rsidR="00AF090A" w:rsidRPr="00AF090A">
        <w:rPr>
          <w:rFonts w:ascii="Calibri" w:eastAsia="Calibri" w:hAnsi="Calibri" w:cs="Times New Roman"/>
          <w:spacing w:val="55"/>
          <w:w w:val="99"/>
        </w:rPr>
        <w:t xml:space="preserve"> </w:t>
      </w:r>
      <w:r w:rsidR="00AF090A" w:rsidRPr="00AF090A">
        <w:rPr>
          <w:rFonts w:ascii="Calibri" w:eastAsia="Calibri" w:hAnsi="Calibri" w:cs="Times New Roman"/>
          <w:spacing w:val="-1"/>
        </w:rPr>
        <w:t>experience</w:t>
      </w:r>
      <w:r w:rsidR="00AF090A" w:rsidRPr="00AF090A">
        <w:rPr>
          <w:rFonts w:ascii="Calibri" w:eastAsia="Calibri" w:hAnsi="Calibri" w:cs="Times New Roman"/>
          <w:spacing w:val="-5"/>
        </w:rPr>
        <w:t xml:space="preserve"> </w:t>
      </w:r>
      <w:r w:rsidR="00AF090A" w:rsidRPr="00AF090A">
        <w:rPr>
          <w:rFonts w:ascii="Calibri" w:eastAsia="Calibri" w:hAnsi="Calibri" w:cs="Times New Roman"/>
        </w:rPr>
        <w:t>is</w:t>
      </w:r>
      <w:r w:rsidR="00AF090A" w:rsidRPr="00AF090A">
        <w:rPr>
          <w:rFonts w:ascii="Calibri" w:eastAsia="Calibri" w:hAnsi="Calibri" w:cs="Times New Roman"/>
          <w:spacing w:val="-4"/>
        </w:rPr>
        <w:t xml:space="preserve"> </w:t>
      </w:r>
      <w:r w:rsidR="00AF090A" w:rsidRPr="00AF090A">
        <w:rPr>
          <w:rFonts w:ascii="Calibri" w:eastAsia="Calibri" w:hAnsi="Calibri" w:cs="Times New Roman"/>
        </w:rPr>
        <w:t>in</w:t>
      </w:r>
      <w:r w:rsidR="00AF090A" w:rsidRPr="00AF090A">
        <w:rPr>
          <w:rFonts w:ascii="Calibri" w:eastAsia="Calibri" w:hAnsi="Calibri" w:cs="Times New Roman"/>
          <w:spacing w:val="-4"/>
        </w:rPr>
        <w:t xml:space="preserve"> </w:t>
      </w:r>
      <w:r w:rsidR="00AF090A" w:rsidRPr="00AF090A">
        <w:rPr>
          <w:rFonts w:ascii="Calibri" w:eastAsia="Calibri" w:hAnsi="Calibri" w:cs="Times New Roman"/>
        </w:rPr>
        <w:t>a</w:t>
      </w:r>
      <w:r w:rsidR="00AF090A" w:rsidRPr="00AF090A">
        <w:rPr>
          <w:rFonts w:ascii="Calibri" w:eastAsia="Calibri" w:hAnsi="Calibri" w:cs="Times New Roman"/>
          <w:spacing w:val="-4"/>
        </w:rPr>
        <w:t xml:space="preserve"> </w:t>
      </w:r>
      <w:r w:rsidR="00AF090A" w:rsidRPr="00AF090A">
        <w:rPr>
          <w:rFonts w:ascii="Calibri" w:eastAsia="Calibri" w:hAnsi="Calibri" w:cs="Times New Roman"/>
          <w:spacing w:val="-2"/>
        </w:rPr>
        <w:t>congregate</w:t>
      </w:r>
      <w:r w:rsidR="00AF090A" w:rsidRPr="00AF090A">
        <w:rPr>
          <w:rFonts w:ascii="Calibri" w:eastAsia="Calibri" w:hAnsi="Calibri" w:cs="Times New Roman"/>
          <w:spacing w:val="-4"/>
        </w:rPr>
        <w:t xml:space="preserve"> </w:t>
      </w:r>
      <w:r w:rsidR="00AF090A" w:rsidRPr="00AF090A">
        <w:rPr>
          <w:rFonts w:ascii="Calibri" w:eastAsia="Calibri" w:hAnsi="Calibri" w:cs="Times New Roman"/>
        </w:rPr>
        <w:t>or</w:t>
      </w:r>
      <w:r w:rsidR="00AF090A" w:rsidRPr="00AF090A">
        <w:rPr>
          <w:rFonts w:ascii="Calibri" w:eastAsia="Calibri" w:hAnsi="Calibri" w:cs="Times New Roman"/>
          <w:spacing w:val="-4"/>
        </w:rPr>
        <w:t xml:space="preserve"> </w:t>
      </w:r>
      <w:r w:rsidR="00AF090A" w:rsidRPr="00AF090A">
        <w:rPr>
          <w:rFonts w:ascii="Calibri" w:eastAsia="Calibri" w:hAnsi="Calibri" w:cs="Times New Roman"/>
          <w:spacing w:val="-2"/>
        </w:rPr>
        <w:t>non-congregate</w:t>
      </w:r>
      <w:r w:rsidR="00AF090A" w:rsidRPr="00AF090A">
        <w:rPr>
          <w:rFonts w:ascii="Calibri" w:eastAsia="Calibri" w:hAnsi="Calibri" w:cs="Times New Roman"/>
          <w:spacing w:val="-4"/>
        </w:rPr>
        <w:t xml:space="preserve"> </w:t>
      </w:r>
      <w:r w:rsidR="00AF090A" w:rsidRPr="00AF090A">
        <w:rPr>
          <w:rFonts w:ascii="Calibri" w:eastAsia="Calibri" w:hAnsi="Calibri" w:cs="Times New Roman"/>
          <w:spacing w:val="-1"/>
        </w:rPr>
        <w:t>setting.</w:t>
      </w:r>
      <w:r w:rsidR="00AF090A">
        <w:rPr>
          <w:rFonts w:ascii="Calibri" w:eastAsia="Calibri" w:hAnsi="Calibri" w:cs="Times New Roman"/>
          <w:spacing w:val="-1"/>
        </w:rPr>
        <w:t xml:space="preserve">  </w:t>
      </w:r>
      <w:r w:rsidR="0A0DB092" w:rsidRPr="2B71B5E9">
        <w:rPr>
          <w:color w:val="000000" w:themeColor="text1"/>
        </w:rPr>
        <w:t>D</w:t>
      </w:r>
      <w:r w:rsidR="3752C30B" w:rsidRPr="2B71B5E9">
        <w:rPr>
          <w:color w:val="000000" w:themeColor="text1"/>
        </w:rPr>
        <w:t>escribe</w:t>
      </w:r>
      <w:r w:rsidRPr="2B71B5E9">
        <w:rPr>
          <w:color w:val="000000" w:themeColor="text1"/>
        </w:rPr>
        <w:t xml:space="preserve"> how your previous experience, expertise, and research will inform your ability to implement the new services successfully. </w:t>
      </w:r>
      <w:r w:rsidR="00A467DF" w:rsidRPr="2B71B5E9">
        <w:rPr>
          <w:color w:val="000000" w:themeColor="text1"/>
        </w:rPr>
        <w:t xml:space="preserve"> </w:t>
      </w:r>
    </w:p>
    <w:p w14:paraId="07D1CA54" w14:textId="2B81846A" w:rsidR="00F27C30" w:rsidRDefault="00B37150" w:rsidP="00FF15F3">
      <w:pPr>
        <w:pStyle w:val="ListParagraph"/>
        <w:tabs>
          <w:tab w:val="left" w:pos="8436"/>
        </w:tabs>
        <w:spacing w:before="240"/>
        <w:rPr>
          <w:rStyle w:val="Style1"/>
          <w:rFonts w:asciiTheme="minorHAnsi" w:hAnsiTheme="minorHAnsi"/>
        </w:rPr>
      </w:pPr>
      <w:sdt>
        <w:sdtPr>
          <w:rPr>
            <w:rStyle w:val="Style1"/>
            <w:rFonts w:asciiTheme="minorHAnsi" w:hAnsiTheme="minorHAnsi"/>
          </w:rPr>
          <w:id w:val="-194781382"/>
          <w:placeholder>
            <w:docPart w:val="C65B228888BA430FA6495F1B28E6AFD4"/>
          </w:placeholder>
          <w:showingPlcHdr/>
          <w15:color w:val="3366FF"/>
        </w:sdtPr>
        <w:sdtEndPr>
          <w:rPr>
            <w:rStyle w:val="DefaultParagraphFont"/>
            <w:i/>
          </w:rPr>
        </w:sdtEndPr>
        <w:sdtContent>
          <w:r w:rsidR="00F27C30" w:rsidRPr="2F4D2301">
            <w:rPr>
              <w:rStyle w:val="PlaceholderText"/>
              <w:color w:val="808080" w:themeColor="background1" w:themeShade="80"/>
            </w:rPr>
            <w:t xml:space="preserve">Click or tap here to enter text. </w:t>
          </w:r>
        </w:sdtContent>
      </w:sdt>
      <w:r w:rsidR="00FF15F3">
        <w:rPr>
          <w:rStyle w:val="Style1"/>
          <w:rFonts w:asciiTheme="minorHAnsi" w:hAnsiTheme="minorHAnsi" w:cstheme="minorHAnsi"/>
        </w:rPr>
        <w:tab/>
      </w:r>
    </w:p>
    <w:p w14:paraId="1CC99A97" w14:textId="0ED7DBCF" w:rsidR="00FF15F3" w:rsidRPr="00C72D6C" w:rsidRDefault="00FF15F3" w:rsidP="00FF15F3">
      <w:pPr>
        <w:pStyle w:val="ListParagraph"/>
        <w:tabs>
          <w:tab w:val="left" w:pos="8436"/>
        </w:tabs>
        <w:spacing w:before="240"/>
        <w:rPr>
          <w:rFonts w:eastAsia="Times New Roman"/>
        </w:rPr>
      </w:pPr>
    </w:p>
    <w:p w14:paraId="164BA434" w14:textId="6887F412" w:rsidR="00910A60" w:rsidRPr="00910A60" w:rsidRDefault="00C87416"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77777777" w:rsidR="00C72D6C" w:rsidRDefault="00F27C30" w:rsidP="00910A6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72D6C">
        <w:rPr>
          <w:rFonts w:eastAsia="Arial"/>
          <w:color w:val="000000" w:themeColor="text1"/>
        </w:rPr>
        <w:t>Please explain if you are not able to provide these reports,</w:t>
      </w:r>
      <w:r w:rsidR="00EA57B4" w:rsidRPr="00C72D6C">
        <w:rPr>
          <w:rFonts w:eastAsia="Arial"/>
          <w:color w:val="000000" w:themeColor="text1"/>
        </w:rPr>
        <w:t xml:space="preserve"> </w:t>
      </w:r>
      <w:r w:rsidR="00636600">
        <w:rPr>
          <w:rFonts w:eastAsia="Arial"/>
          <w:color w:val="000000" w:themeColor="text1"/>
        </w:rPr>
        <w:t>if</w:t>
      </w:r>
      <w:r w:rsidR="00EA57B4" w:rsidRPr="00C72D6C">
        <w:rPr>
          <w:rFonts w:eastAsia="Arial"/>
          <w:color w:val="000000" w:themeColor="text1"/>
        </w:rPr>
        <w:t xml:space="preserve"> you are</w:t>
      </w:r>
      <w:r w:rsidRPr="00C72D6C">
        <w:rPr>
          <w:rFonts w:eastAsia="Arial"/>
          <w:color w:val="000000" w:themeColor="text1"/>
        </w:rPr>
        <w:t xml:space="preserve"> submitting other reports, or</w:t>
      </w:r>
      <w:r w:rsidR="00EA57B4" w:rsidRPr="00C72D6C">
        <w:rPr>
          <w:rFonts w:eastAsia="Arial"/>
          <w:color w:val="000000" w:themeColor="text1"/>
        </w:rPr>
        <w:t xml:space="preserve"> if you have</w:t>
      </w:r>
      <w:r w:rsidRPr="00C72D6C">
        <w:rPr>
          <w:rFonts w:eastAsia="Arial"/>
          <w:color w:val="000000" w:themeColor="text1"/>
        </w:rPr>
        <w:t xml:space="preserve"> </w:t>
      </w:r>
      <w:r w:rsidR="4A501891" w:rsidRPr="00C72D6C">
        <w:rPr>
          <w:rFonts w:eastAsia="Arial"/>
          <w:color w:val="000000" w:themeColor="text1"/>
        </w:rPr>
        <w:t>any clarification that is being provided to respond to this question.</w:t>
      </w:r>
    </w:p>
    <w:bookmarkStart w:id="3" w:name="_Hlk134523921"/>
    <w:p w14:paraId="0317B3C3" w14:textId="3FEF9ADE" w:rsidR="00F57C57" w:rsidRDefault="00B37150" w:rsidP="006C4E8A">
      <w:pPr>
        <w:ind w:left="72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773237">
            <w:rPr>
              <w:rStyle w:val="PlaceholderText"/>
              <w:rFonts w:cstheme="minorHAnsi"/>
              <w:color w:val="808080" w:themeColor="background1" w:themeShade="80"/>
            </w:rPr>
            <w:t xml:space="preserve">Click or tap here to enter text. </w:t>
          </w:r>
        </w:sdtContent>
      </w:sdt>
      <w:bookmarkEnd w:id="3"/>
    </w:p>
    <w:p w14:paraId="51A6349A" w14:textId="7A0D18A8" w:rsidR="00C56DAD" w:rsidRDefault="00B37150" w:rsidP="006C4E8A">
      <w:pPr>
        <w:ind w:left="360"/>
        <w:rPr>
          <w:rFonts w:eastAsia="Times New Roman"/>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1708A2">
            <w:rPr>
              <w:rFonts w:ascii="MS Gothic" w:eastAsia="MS Gothic" w:hAnsi="MS Gothic" w:cs="Segoe UI Symbol" w:hint="eastAsia"/>
              <w:b/>
              <w:bCs/>
              <w:color w:val="2F5496" w:themeColor="accent1" w:themeShade="BF"/>
            </w:rPr>
            <w:t>☐</w:t>
          </w:r>
        </w:sdtContent>
      </w:sdt>
      <w:r w:rsidR="00C569EA" w:rsidRPr="2F4D2301">
        <w:rPr>
          <w:b/>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2F4D2301">
        <w:rPr>
          <w:b/>
          <w:color w:val="2F5496" w:themeColor="accent1" w:themeShade="BF"/>
        </w:rPr>
        <w:t xml:space="preserve"> Check here to indicate that </w:t>
      </w:r>
      <w:r w:rsidR="00020AE5" w:rsidRPr="2F4D2301">
        <w:rPr>
          <w:rFonts w:eastAsia="Times New Roman"/>
        </w:rPr>
        <w:t>pa</w:t>
      </w:r>
      <w:r w:rsidR="00C569EA" w:rsidRPr="2F4D2301">
        <w:rPr>
          <w:rFonts w:eastAsia="Times New Roman"/>
        </w:rPr>
        <w:t xml:space="preserve">st performance reports are attached to the proposal in </w:t>
      </w:r>
      <w:proofErr w:type="spellStart"/>
      <w:r w:rsidR="00C953CE" w:rsidRPr="2F4D2301">
        <w:rPr>
          <w:rFonts w:eastAsia="Times New Roman"/>
        </w:rPr>
        <w:t>Partner</w:t>
      </w:r>
      <w:r w:rsidR="00C953CE">
        <w:rPr>
          <w:rFonts w:eastAsia="Times New Roman"/>
        </w:rPr>
        <w:t>G</w:t>
      </w:r>
      <w:r w:rsidR="00C953CE" w:rsidRPr="2F4D2301">
        <w:rPr>
          <w:rFonts w:eastAsia="Times New Roman"/>
        </w:rPr>
        <w:t>rants</w:t>
      </w:r>
      <w:proofErr w:type="spellEnd"/>
      <w:r w:rsidR="00C569EA" w:rsidRPr="2F4D2301">
        <w:rPr>
          <w:rFonts w:eastAsia="Times New Roman"/>
        </w:rPr>
        <w:t>.</w:t>
      </w:r>
    </w:p>
    <w:p w14:paraId="0EEAB452" w14:textId="77777777" w:rsidR="004A676A" w:rsidRPr="006C4E8A" w:rsidRDefault="004A676A" w:rsidP="00755FC6">
      <w:pPr>
        <w:rPr>
          <w:rStyle w:val="Style1"/>
          <w:rFonts w:asciiTheme="minorHAnsi" w:eastAsia="Times New Roman" w:hAnsiTheme="minorHAnsi" w:cstheme="minorHAnsi"/>
        </w:rPr>
      </w:pPr>
    </w:p>
    <w:p w14:paraId="703CD17B" w14:textId="601059A4" w:rsidR="00975C07" w:rsidRPr="00981AB4" w:rsidRDefault="5E1D7A16" w:rsidP="6370B151">
      <w:pPr>
        <w:pBdr>
          <w:top w:val="single" w:sz="4" w:space="0" w:color="auto"/>
        </w:pBdr>
        <w:shd w:val="clear" w:color="auto" w:fill="FFFFFF" w:themeFill="background1"/>
        <w:rPr>
          <w:b/>
          <w:bCs/>
          <w:color w:val="2F5496" w:themeColor="accent1" w:themeShade="BF"/>
        </w:rPr>
      </w:pPr>
      <w:r w:rsidRPr="6370B151">
        <w:rPr>
          <w:b/>
          <w:bCs/>
          <w:color w:val="2F5496" w:themeColor="accent1" w:themeShade="BF"/>
        </w:rPr>
        <w:t>SERVICE DELIVERY</w:t>
      </w:r>
      <w:r w:rsidR="0CFFA99F" w:rsidRPr="259E442D">
        <w:rPr>
          <w:b/>
          <w:bCs/>
          <w:color w:val="2F5496" w:themeColor="accent1" w:themeShade="BF"/>
        </w:rPr>
        <w:t xml:space="preserve"> </w:t>
      </w:r>
      <w:r w:rsidR="5D48B3E1" w:rsidRPr="259E442D">
        <w:rPr>
          <w:b/>
          <w:bCs/>
          <w:color w:val="2F5496" w:themeColor="accent1" w:themeShade="BF"/>
        </w:rPr>
        <w:t>EXPERIENCE</w:t>
      </w:r>
    </w:p>
    <w:p w14:paraId="46130A10" w14:textId="6640FC6F" w:rsidR="00532509" w:rsidRPr="00C8179F" w:rsidRDefault="008D64D3" w:rsidP="00C8179F">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
        </w:rPr>
      </w:pPr>
      <w:r>
        <w:rPr>
          <w:rFonts w:eastAsia="Calibri"/>
          <w:b/>
        </w:rPr>
        <w:t>D</w:t>
      </w:r>
      <w:r w:rsidR="5D48B3E1">
        <w:rPr>
          <w:rFonts w:eastAsia="Calibri"/>
          <w:b/>
        </w:rPr>
        <w:t>escribe your agency’s experience and practices in incorporating the following service delivery principles</w:t>
      </w:r>
      <w:r w:rsidR="2F82E3B2">
        <w:rPr>
          <w:rFonts w:eastAsia="Calibri"/>
          <w:b/>
        </w:rPr>
        <w:t xml:space="preserve"> </w:t>
      </w:r>
      <w:r w:rsidR="004C50BA">
        <w:rPr>
          <w:rFonts w:eastAsia="Calibri"/>
          <w:b/>
        </w:rPr>
        <w:t xml:space="preserve">and best practices </w:t>
      </w:r>
      <w:r w:rsidR="2F82E3B2">
        <w:rPr>
          <w:rFonts w:eastAsia="Calibri"/>
          <w:b/>
        </w:rPr>
        <w:t>from the Scope of Work</w:t>
      </w:r>
      <w:r w:rsidR="00C425E7">
        <w:rPr>
          <w:rFonts w:eastAsia="Calibri"/>
          <w:b/>
        </w:rPr>
        <w:t xml:space="preserve"> (Section VIII – Service Delivery and Section IX – Best Practices)</w:t>
      </w:r>
      <w:r w:rsidR="5D48B3E1">
        <w:rPr>
          <w:rFonts w:eastAsia="Calibri"/>
          <w:b/>
        </w:rPr>
        <w:t xml:space="preserve">. </w:t>
      </w:r>
      <w:r w:rsidR="744BF7F0" w:rsidRPr="00C8179F">
        <w:rPr>
          <w:rFonts w:eastAsia="Calibri"/>
          <w:b/>
        </w:rPr>
        <w:t xml:space="preserve"> </w:t>
      </w:r>
    </w:p>
    <w:p w14:paraId="3A493EA1" w14:textId="77777777" w:rsidR="004C50BA" w:rsidRDefault="004C50BA">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Cs/>
        </w:rPr>
      </w:pPr>
      <w:r>
        <w:rPr>
          <w:rFonts w:eastAsia="Calibri"/>
          <w:bCs/>
        </w:rPr>
        <w:t>Low Barrier Shelter</w:t>
      </w:r>
    </w:p>
    <w:p w14:paraId="2315EFF9" w14:textId="54401E56" w:rsidR="004C50BA" w:rsidRDefault="004C50BA">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Cs/>
        </w:rPr>
      </w:pPr>
      <w:r>
        <w:rPr>
          <w:rFonts w:eastAsia="Calibri"/>
          <w:bCs/>
        </w:rPr>
        <w:t>Housing</w:t>
      </w:r>
      <w:r w:rsidR="00D568BE">
        <w:rPr>
          <w:rFonts w:eastAsia="Calibri"/>
          <w:bCs/>
        </w:rPr>
        <w:t>-f</w:t>
      </w:r>
      <w:r>
        <w:rPr>
          <w:rFonts w:eastAsia="Calibri"/>
          <w:bCs/>
        </w:rPr>
        <w:t>ocused Shelter</w:t>
      </w:r>
    </w:p>
    <w:p w14:paraId="0B578439" w14:textId="1B5BC825" w:rsidR="009333BA" w:rsidRPr="00C8179F" w:rsidRDefault="744BF7F0" w:rsidP="00C8179F">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Cs/>
        </w:rPr>
      </w:pPr>
      <w:r w:rsidRPr="00C8179F">
        <w:rPr>
          <w:rFonts w:eastAsia="Calibri"/>
          <w:bCs/>
        </w:rPr>
        <w:t xml:space="preserve">Trauma-Informed </w:t>
      </w:r>
      <w:r w:rsidR="00695EDA">
        <w:rPr>
          <w:rFonts w:eastAsia="Calibri"/>
          <w:bCs/>
        </w:rPr>
        <w:t>Care</w:t>
      </w:r>
    </w:p>
    <w:p w14:paraId="2C382C0C" w14:textId="57DB4B87" w:rsidR="009333BA" w:rsidRPr="00C8179F" w:rsidRDefault="744BF7F0" w:rsidP="00C8179F">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Cs/>
        </w:rPr>
      </w:pPr>
      <w:r w:rsidRPr="00C8179F">
        <w:rPr>
          <w:rFonts w:eastAsia="Calibri"/>
          <w:bCs/>
        </w:rPr>
        <w:lastRenderedPageBreak/>
        <w:t xml:space="preserve">Incorporating </w:t>
      </w:r>
      <w:r w:rsidR="00D34B85">
        <w:rPr>
          <w:rFonts w:eastAsia="Calibri"/>
          <w:bCs/>
        </w:rPr>
        <w:t xml:space="preserve">Perspectives from People with </w:t>
      </w:r>
      <w:r w:rsidRPr="00C8179F">
        <w:rPr>
          <w:rFonts w:eastAsia="Calibri"/>
          <w:bCs/>
        </w:rPr>
        <w:t>Lived Experience</w:t>
      </w:r>
    </w:p>
    <w:p w14:paraId="6A9A8BDB" w14:textId="0ED7DBCF" w:rsidR="009333BA" w:rsidRPr="00C8179F" w:rsidRDefault="744BF7F0" w:rsidP="00C8179F">
      <w:pPr>
        <w:pStyle w:val="ListParagraph"/>
        <w:numPr>
          <w:ilvl w:val="0"/>
          <w:numId w:val="17"/>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bCs/>
        </w:rPr>
      </w:pPr>
      <w:r w:rsidRPr="00C8179F">
        <w:rPr>
          <w:rFonts w:eastAsia="Calibri"/>
          <w:bCs/>
        </w:rPr>
        <w:t>Collaboration with Community</w:t>
      </w:r>
    </w:p>
    <w:p w14:paraId="3D5EAB74" w14:textId="1A6A9233" w:rsidR="006F32EE" w:rsidRDefault="00B37150" w:rsidP="008109CD">
      <w:pPr>
        <w:tabs>
          <w:tab w:val="left" w:pos="5748"/>
        </w:tabs>
        <w:ind w:left="720"/>
        <w:rPr>
          <w:rStyle w:val="Style1"/>
          <w:rFonts w:asciiTheme="minorHAnsi" w:hAnsiTheme="minorHAnsi"/>
        </w:rPr>
      </w:pPr>
      <w:sdt>
        <w:sdtPr>
          <w:rPr>
            <w:rStyle w:val="Style1"/>
            <w:rFonts w:asciiTheme="minorHAnsi" w:hAnsiTheme="minorHAnsi"/>
          </w:rPr>
          <w:id w:val="-708416674"/>
          <w:placeholder>
            <w:docPart w:val="BF5F31A6ADE9485B8B4C9610C128DD4C"/>
          </w:placeholder>
          <w:showingPlcHdr/>
          <w15:color w:val="3366FF"/>
        </w:sdtPr>
        <w:sdtEndPr>
          <w:rPr>
            <w:rStyle w:val="DefaultParagraphFont"/>
            <w:i/>
          </w:rPr>
        </w:sdtEndPr>
        <w:sdtContent>
          <w:r w:rsidR="00975C07" w:rsidRPr="2F4D2301">
            <w:rPr>
              <w:rStyle w:val="PlaceholderText"/>
              <w:color w:val="808080" w:themeColor="background1" w:themeShade="80"/>
            </w:rPr>
            <w:t>Click or tap here to enter text.</w:t>
          </w:r>
          <w:r w:rsidR="008109CD" w:rsidRPr="2F4D2301">
            <w:rPr>
              <w:rStyle w:val="PlaceholderText"/>
              <w:color w:val="808080" w:themeColor="background1" w:themeShade="80"/>
            </w:rPr>
            <w:t xml:space="preserve"> </w:t>
          </w:r>
        </w:sdtContent>
      </w:sdt>
      <w:r w:rsidR="008109CD">
        <w:rPr>
          <w:rStyle w:val="Style1"/>
          <w:rFonts w:asciiTheme="minorHAnsi" w:hAnsiTheme="minorHAnsi"/>
        </w:rPr>
        <w:tab/>
      </w:r>
    </w:p>
    <w:p w14:paraId="2634837E" w14:textId="0ED7DBCF" w:rsidR="008109CD" w:rsidRPr="00E90B4F" w:rsidRDefault="008109CD" w:rsidP="008109CD">
      <w:pPr>
        <w:tabs>
          <w:tab w:val="left" w:pos="5748"/>
        </w:tabs>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6E467454" w:rsidR="00D94960" w:rsidRPr="004D2ECB" w:rsidRDefault="00D94960" w:rsidP="005B30E8">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C72D6C">
        <w:rPr>
          <w:rFonts w:eastAsia="Calibri" w:cstheme="minorHAnsi"/>
          <w:color w:val="000000" w:themeColor="text1"/>
        </w:rPr>
        <w:t xml:space="preserve">Describe your experience reaching and successfully </w:t>
      </w:r>
      <w:r w:rsidR="003C2A84">
        <w:rPr>
          <w:rFonts w:eastAsia="Calibri" w:cstheme="minorHAnsi"/>
          <w:color w:val="000000" w:themeColor="text1"/>
        </w:rPr>
        <w:t xml:space="preserve">providing culturally competent </w:t>
      </w:r>
      <w:r w:rsidR="003E433C">
        <w:rPr>
          <w:rFonts w:eastAsia="Calibri" w:cstheme="minorHAnsi"/>
          <w:color w:val="000000" w:themeColor="text1"/>
        </w:rPr>
        <w:t xml:space="preserve">services </w:t>
      </w:r>
      <w:proofErr w:type="gramStart"/>
      <w:r w:rsidR="003E433C">
        <w:rPr>
          <w:rFonts w:eastAsia="Calibri" w:cstheme="minorHAnsi"/>
          <w:color w:val="000000" w:themeColor="text1"/>
        </w:rPr>
        <w:t xml:space="preserve">to </w:t>
      </w:r>
      <w:r w:rsidRPr="00C72D6C">
        <w:rPr>
          <w:rFonts w:eastAsia="Calibri" w:cstheme="minorHAnsi"/>
          <w:color w:val="000000" w:themeColor="text1"/>
        </w:rPr>
        <w:t xml:space="preserve"> diverse</w:t>
      </w:r>
      <w:proofErr w:type="gramEnd"/>
      <w:r w:rsidRPr="00C72D6C">
        <w:rPr>
          <w:rFonts w:eastAsia="Calibri" w:cstheme="minorHAnsi"/>
          <w:color w:val="000000" w:themeColor="text1"/>
        </w:rPr>
        <w:t xml:space="preserve"> communities</w:t>
      </w:r>
      <w:r>
        <w:rPr>
          <w:rFonts w:eastAsia="Calibri" w:cstheme="minorHAnsi"/>
          <w:color w:val="000000" w:themeColor="text1"/>
        </w:rPr>
        <w:t>, such as but not limited to:</w:t>
      </w:r>
    </w:p>
    <w:p w14:paraId="453D614E" w14:textId="77777777" w:rsidR="007923EE" w:rsidRDefault="007923EE" w:rsidP="007923EE">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w:t>
      </w:r>
      <w:r>
        <w:rPr>
          <w:rFonts w:cstheme="minorHAnsi"/>
          <w:color w:val="000000" w:themeColor="text1"/>
        </w:rPr>
        <w:t xml:space="preserve">identifying as Black, Indigenous or Person </w:t>
      </w:r>
      <w:r w:rsidRPr="00A27E20">
        <w:rPr>
          <w:rFonts w:cstheme="minorHAnsi"/>
          <w:color w:val="000000" w:themeColor="text1"/>
        </w:rPr>
        <w:t xml:space="preserve">of </w:t>
      </w:r>
      <w:r>
        <w:rPr>
          <w:rFonts w:cstheme="minorHAnsi"/>
          <w:color w:val="000000" w:themeColor="text1"/>
        </w:rPr>
        <w:t>C</w:t>
      </w:r>
      <w:r w:rsidRPr="00A27E20">
        <w:rPr>
          <w:rFonts w:cstheme="minorHAnsi"/>
          <w:color w:val="000000" w:themeColor="text1"/>
        </w:rPr>
        <w:t xml:space="preserve">olor </w:t>
      </w:r>
    </w:p>
    <w:p w14:paraId="02D7DE04" w14:textId="77777777" w:rsidR="00D94960" w:rsidRPr="00A27E20" w:rsidRDefault="00D94960" w:rsidP="005B30E8">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Documented or undocumented immigrant or newly resettled refugee communities </w:t>
      </w:r>
    </w:p>
    <w:p w14:paraId="2E6CEF42" w14:textId="77777777" w:rsidR="00D94960" w:rsidRPr="00A27E20" w:rsidRDefault="00D94960" w:rsidP="005B30E8">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Older adults</w:t>
      </w:r>
    </w:p>
    <w:p w14:paraId="24238C79" w14:textId="77777777" w:rsidR="00D94960" w:rsidRDefault="00D94960" w:rsidP="005B30E8">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People with chronic medical and/or mental health conditions</w:t>
      </w:r>
    </w:p>
    <w:p w14:paraId="405A2CBF" w14:textId="77777777" w:rsidR="007C000B" w:rsidRPr="00C20421" w:rsidRDefault="007C000B" w:rsidP="007C000B">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C20421">
        <w:rPr>
          <w:rFonts w:cstheme="minorHAnsi"/>
          <w:color w:val="000000" w:themeColor="text1"/>
        </w:rPr>
        <w:t>People living with disabilities</w:t>
      </w:r>
    </w:p>
    <w:p w14:paraId="02D0D21B" w14:textId="297CD9F8" w:rsidR="00D94960" w:rsidRDefault="00D94960" w:rsidP="005B30E8">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color w:val="000000" w:themeColor="text1"/>
        </w:rPr>
        <w:t xml:space="preserve">Individuals within the LGBTQIA2S+ </w:t>
      </w:r>
      <w:r w:rsidR="000B7855" w:rsidRPr="00A27E20">
        <w:rPr>
          <w:color w:val="000000" w:themeColor="text1"/>
        </w:rPr>
        <w:t>communit</w:t>
      </w:r>
      <w:r w:rsidR="000B7855">
        <w:rPr>
          <w:color w:val="000000" w:themeColor="text1"/>
        </w:rPr>
        <w:t>ies</w:t>
      </w:r>
    </w:p>
    <w:p w14:paraId="4EF6C72C" w14:textId="77777777" w:rsidR="00455727" w:rsidRDefault="00455727" w:rsidP="00455727">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36B7980E">
        <w:rPr>
          <w:color w:val="000000" w:themeColor="text1"/>
        </w:rPr>
        <w:t xml:space="preserve">People who </w:t>
      </w:r>
      <w:r>
        <w:rPr>
          <w:color w:val="000000" w:themeColor="text1"/>
        </w:rPr>
        <w:t>primarily speak a</w:t>
      </w:r>
      <w:r w:rsidRPr="36B7980E">
        <w:rPr>
          <w:color w:val="000000" w:themeColor="text1"/>
        </w:rPr>
        <w:t xml:space="preserve"> language </w:t>
      </w:r>
      <w:r>
        <w:rPr>
          <w:color w:val="000000" w:themeColor="text1"/>
        </w:rPr>
        <w:t xml:space="preserve">other than </w:t>
      </w:r>
      <w:r w:rsidRPr="36B7980E">
        <w:rPr>
          <w:color w:val="000000" w:themeColor="text1"/>
        </w:rPr>
        <w:t>English</w:t>
      </w: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242766AA"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r w:rsidR="0016449D">
        <w:rPr>
          <w:color w:val="000000" w:themeColor="text1"/>
        </w:rPr>
        <w:t>,</w:t>
      </w:r>
      <w:r w:rsidR="008F0138">
        <w:rPr>
          <w:color w:val="000000" w:themeColor="text1"/>
        </w:rPr>
        <w:t xml:space="preserve"> if applicable</w:t>
      </w:r>
      <w:r>
        <w:rPr>
          <w:color w:val="000000" w:themeColor="text1"/>
        </w:rPr>
        <w:t>.</w:t>
      </w:r>
    </w:p>
    <w:p w14:paraId="7F551A2C" w14:textId="11A223A4" w:rsidR="00D94960" w:rsidRPr="00C72D6C" w:rsidRDefault="00B37150" w:rsidP="00664223">
      <w:pPr>
        <w:ind w:left="72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773237">
            <w:rPr>
              <w:rStyle w:val="PlaceholderText"/>
              <w:rFonts w:cstheme="minorHAnsi"/>
              <w:color w:val="808080" w:themeColor="background1" w:themeShade="80"/>
            </w:rPr>
            <w:t xml:space="preserve">Click or tap here to enter text. </w:t>
          </w:r>
        </w:sdtContent>
      </w:sdt>
    </w:p>
    <w:p w14:paraId="7EDA1892" w14:textId="41B3D8B2" w:rsidR="00D94960" w:rsidRPr="00981AB4" w:rsidRDefault="00B37150"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D94960">
            <w:rPr>
              <w:rFonts w:ascii="MS Gothic" w:eastAsia="MS Gothic" w:hAnsi="MS Gothic" w:cstheme="minorHAnsi"/>
              <w:b/>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 xml:space="preserve">Check here to indicate that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w:t>
      </w:r>
      <w:proofErr w:type="spellStart"/>
      <w:r w:rsidR="00D94960" w:rsidRPr="00130D1E">
        <w:rPr>
          <w:rFonts w:eastAsia="Times New Roman" w:cstheme="minorHAnsi"/>
        </w:rPr>
        <w:t>Partnergrants</w:t>
      </w:r>
      <w:proofErr w:type="spellEnd"/>
      <w:r w:rsidR="00D94960" w:rsidRPr="00130D1E">
        <w:rPr>
          <w:rFonts w:eastAsia="Times New Roman" w:cstheme="minorHAnsi"/>
        </w:rPr>
        <w:t>.</w:t>
      </w:r>
    </w:p>
    <w:p w14:paraId="61E7CC7E" w14:textId="4A35E96D" w:rsidR="000A3E97" w:rsidRPr="00981AB4" w:rsidRDefault="00D00D70" w:rsidP="00A663B6">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D00D70">
        <w:t xml:space="preserve">Describe your organization’s practices regarding anti-racism and racial equity. This may include agency policies and procedures, performance measures and data analysis, plans to address racial disparities in your programs and organization, participation in community workgroups/task-groups aimed at addressing racial disparities, racial equity trainings etc. </w:t>
      </w:r>
    </w:p>
    <w:p w14:paraId="272E4784" w14:textId="66730430" w:rsidR="00D3247B" w:rsidRPr="00981AB4" w:rsidRDefault="00B37150" w:rsidP="00675239">
      <w:pPr>
        <w:spacing w:after="0" w:line="240" w:lineRule="auto"/>
        <w:ind w:left="720"/>
        <w:rPr>
          <w:rFonts w:cstheme="minorHAnsi"/>
        </w:rPr>
      </w:pPr>
      <w:sdt>
        <w:sdtPr>
          <w:rPr>
            <w:rStyle w:val="Style1"/>
            <w:rFonts w:asciiTheme="minorHAnsi" w:hAnsiTheme="minorHAnsi" w:cstheme="minorHAnsi"/>
          </w:rPr>
          <w:id w:val="761263051"/>
          <w:placeholder>
            <w:docPart w:val="75FBA5F1C3D74AABB246EA0F9B64C1D4"/>
          </w:placeholder>
          <w:showingPlcHdr/>
          <w15:color w:val="3366FF"/>
        </w:sdtPr>
        <w:sdtEndPr>
          <w:rPr>
            <w:rStyle w:val="DefaultParagraphFont"/>
            <w:rFonts w:cstheme="minorBidi"/>
            <w:i/>
          </w:rPr>
        </w:sdtEndPr>
        <w:sdtContent>
          <w:r w:rsidR="00CF1EE3" w:rsidRPr="00773237">
            <w:rPr>
              <w:rStyle w:val="PlaceholderText"/>
              <w:rFonts w:cstheme="minorHAnsi"/>
              <w:color w:val="808080" w:themeColor="background1" w:themeShade="80"/>
            </w:rPr>
            <w:t xml:space="preserve">Click or tap here to enter text. </w:t>
          </w:r>
        </w:sdtContent>
      </w:sdt>
    </w:p>
    <w:p w14:paraId="025F9EC7" w14:textId="77777777" w:rsidR="00C569EA" w:rsidRPr="00C72D6C" w:rsidRDefault="00C569EA" w:rsidP="00C569EA">
      <w:pPr>
        <w:pStyle w:val="ListParagraph"/>
        <w:rPr>
          <w:rFonts w:eastAsia="Times New Roman" w:cstheme="minorHAnsi"/>
        </w:rPr>
      </w:pPr>
    </w:p>
    <w:p w14:paraId="295AEA46" w14:textId="1A5A43B1" w:rsidR="007161B3" w:rsidRDefault="007161B3" w:rsidP="00A663B6">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C72D6C">
        <w:rPr>
          <w:rFonts w:eastAsia="Times New Roman" w:cstheme="minorHAnsi"/>
          <w:snapToGrid w:val="0"/>
          <w:color w:val="000000" w:themeColor="text1"/>
        </w:rPr>
        <w:lastRenderedPageBreak/>
        <w:t xml:space="preserve"> Describe your language access plan (LAP). If you are in development of the LAP, describe the process for receiving input and the steps remaining to finalize the LAP. </w:t>
      </w:r>
      <w:r w:rsidR="00D16849">
        <w:rPr>
          <w:rFonts w:eastAsia="Times New Roman" w:cstheme="minorHAnsi"/>
          <w:snapToGrid w:val="0"/>
          <w:color w:val="000000" w:themeColor="text1"/>
        </w:rPr>
        <w:t>Specifically describe how the LAP impacts different types of services included, but not limited to:</w:t>
      </w:r>
    </w:p>
    <w:p w14:paraId="1FDA38D4" w14:textId="77777777" w:rsidR="00D16849" w:rsidRDefault="00D16849" w:rsidP="005B30E8">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11C2ECBE" w14:textId="77777777" w:rsidR="00D32445" w:rsidRDefault="00D32445" w:rsidP="005B30E8">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7E00F2B0" w14:textId="77777777" w:rsidR="00D32445" w:rsidRDefault="00620C7D" w:rsidP="005B30E8">
      <w:pPr>
        <w:pStyle w:val="ListParagraph"/>
        <w:numPr>
          <w:ilvl w:val="0"/>
          <w:numId w:val="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056B3696" w14:textId="77777777" w:rsidR="003F5E86" w:rsidRPr="003F5E86" w:rsidRDefault="003F5E86" w:rsidP="003F5E86">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7D19DAA7" w14:textId="77777777" w:rsidR="007161B3" w:rsidRPr="00C569EA" w:rsidRDefault="007161B3" w:rsidP="00C569EA">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55BEB6F1" wp14:editId="107D2341">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63E6216A" w14:textId="69840510" w:rsidR="007161B3" w:rsidRDefault="00B37150" w:rsidP="00C569EA">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783180022"/>
          <w:placeholder>
            <w:docPart w:val="C722AB749A5E4B9CB2E836A3952B2293"/>
          </w:placeholder>
          <w:showingPlcHdr/>
          <w15:color w:val="3366FF"/>
        </w:sdtPr>
        <w:sdtEndPr>
          <w:rPr>
            <w:rStyle w:val="DefaultParagraphFont"/>
            <w:rFonts w:cstheme="minorBidi"/>
          </w:rPr>
        </w:sdtEndPr>
        <w:sdtContent>
          <w:r w:rsidR="000F7197" w:rsidRPr="000F7197">
            <w:rPr>
              <w:rStyle w:val="PlaceholderText"/>
              <w:rFonts w:cstheme="minorHAnsi"/>
              <w:color w:val="808080" w:themeColor="background1" w:themeShade="80"/>
            </w:rPr>
            <w:t xml:space="preserve">Click or tap here to enter text. </w:t>
          </w:r>
        </w:sdtContent>
      </w:sdt>
      <w:r w:rsidR="00C569EA">
        <w:rPr>
          <w:rStyle w:val="Style1"/>
          <w:rFonts w:asciiTheme="minorHAnsi" w:hAnsiTheme="minorHAnsi" w:cstheme="minorHAnsi"/>
        </w:rPr>
        <w:tab/>
      </w:r>
    </w:p>
    <w:p w14:paraId="32E31EEE" w14:textId="021950AC" w:rsidR="006F341A" w:rsidRDefault="00B37150" w:rsidP="000F7197">
      <w:pPr>
        <w:pStyle w:val="ListParagraph"/>
        <w:ind w:left="0"/>
        <w:rPr>
          <w:rFonts w:eastAsia="Times New Roman" w:cstheme="minorHAnsi"/>
        </w:rPr>
      </w:pPr>
      <w:sdt>
        <w:sdtPr>
          <w:rPr>
            <w:rFonts w:ascii="Segoe UI Symbol" w:eastAsia="MS Gothic" w:hAnsi="Segoe UI Symbol" w:cs="Segoe UI Symbol"/>
            <w:b/>
            <w:bCs/>
            <w:color w:val="2F5496" w:themeColor="accent1" w:themeShade="BF"/>
          </w:rPr>
          <w:id w:val="-648514054"/>
          <w14:checkbox>
            <w14:checked w14:val="0"/>
            <w14:checkedState w14:val="2612" w14:font="MS Gothic"/>
            <w14:uncheckedState w14:val="2610" w14:font="MS Gothic"/>
          </w14:checkbox>
        </w:sdtPr>
        <w:sdtEndPr/>
        <w:sdtContent>
          <w:r w:rsidR="00C569EA">
            <w:rPr>
              <w:rFonts w:ascii="MS Gothic" w:eastAsia="MS Gothic" w:hAnsi="MS Gothic" w:cs="Segoe UI Symbol"/>
              <w:b/>
              <w:color w:val="2F5496" w:themeColor="accent1" w:themeShade="BF"/>
            </w:rPr>
            <w:t>☐</w:t>
          </w:r>
        </w:sdtContent>
      </w:sdt>
      <w:r w:rsidR="00C569EA" w:rsidRPr="00C72D6C">
        <w:rPr>
          <w:rFonts w:cstheme="minorHAnsi"/>
          <w:b/>
          <w:bCs/>
          <w:color w:val="2F5496" w:themeColor="accent1" w:themeShade="BF"/>
        </w:rPr>
        <w:t xml:space="preserve"> </w:t>
      </w:r>
      <w:r w:rsidR="00C569EA" w:rsidRPr="00981AB4">
        <w:rPr>
          <w:noProof/>
        </w:rPr>
        <w:drawing>
          <wp:inline distT="0" distB="0" distL="0" distR="0" wp14:anchorId="2BBE3714" wp14:editId="3B53B22A">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20AE5" w:rsidRPr="00020AE5">
        <w:rPr>
          <w:rFonts w:cstheme="minorHAnsi"/>
          <w:b/>
          <w:bCs/>
          <w:color w:val="2F5496" w:themeColor="accent1" w:themeShade="BF"/>
        </w:rPr>
        <w:t xml:space="preserve"> </w:t>
      </w:r>
      <w:r w:rsidR="00020AE5">
        <w:rPr>
          <w:rFonts w:cstheme="minorHAnsi"/>
          <w:b/>
          <w:bCs/>
          <w:color w:val="2F5496" w:themeColor="accent1" w:themeShade="BF"/>
        </w:rPr>
        <w:t xml:space="preserve">Check here to indicate that </w:t>
      </w:r>
      <w:r w:rsidR="00BA083A">
        <w:rPr>
          <w:rFonts w:eastAsia="Times New Roman" w:cstheme="minorHAnsi"/>
        </w:rPr>
        <w:t>ap</w:t>
      </w:r>
      <w:r w:rsidR="00C569EA" w:rsidRPr="00C72D6C">
        <w:rPr>
          <w:rFonts w:eastAsia="Times New Roman" w:cstheme="minorHAnsi"/>
        </w:rPr>
        <w:t>propriate</w:t>
      </w:r>
      <w:r w:rsidR="00C569EA">
        <w:rPr>
          <w:rFonts w:eastAsia="Times New Roman" w:cstheme="minorHAnsi"/>
        </w:rPr>
        <w:t xml:space="preserve"> LAP</w:t>
      </w:r>
      <w:r w:rsidR="00C569EA" w:rsidRPr="00C72D6C">
        <w:rPr>
          <w:rFonts w:eastAsia="Times New Roman" w:cstheme="minorHAnsi"/>
        </w:rPr>
        <w:t xml:space="preserve"> policies are attached to the proposal in </w:t>
      </w:r>
      <w:proofErr w:type="spellStart"/>
      <w:r w:rsidR="00C953CE" w:rsidRPr="00C72D6C">
        <w:rPr>
          <w:rFonts w:eastAsia="Times New Roman" w:cstheme="minorHAnsi"/>
        </w:rPr>
        <w:t>Partner</w:t>
      </w:r>
      <w:r w:rsidR="00C953CE">
        <w:rPr>
          <w:rFonts w:eastAsia="Times New Roman" w:cstheme="minorHAnsi"/>
        </w:rPr>
        <w:t>G</w:t>
      </w:r>
      <w:r w:rsidR="00C953CE" w:rsidRPr="00C72D6C">
        <w:rPr>
          <w:rFonts w:eastAsia="Times New Roman" w:cstheme="minorHAnsi"/>
        </w:rPr>
        <w:t>rants</w:t>
      </w:r>
      <w:proofErr w:type="spellEnd"/>
      <w:r w:rsidR="00C569EA" w:rsidRPr="00C72D6C">
        <w:rPr>
          <w:rFonts w:eastAsia="Times New Roman" w:cstheme="minorHAnsi"/>
        </w:rPr>
        <w:t>.</w:t>
      </w:r>
    </w:p>
    <w:p w14:paraId="2480C2F4" w14:textId="77777777" w:rsidR="00447C46" w:rsidRDefault="00447C46" w:rsidP="000F7197">
      <w:pPr>
        <w:pStyle w:val="ListParagraph"/>
        <w:ind w:left="0"/>
        <w:rPr>
          <w:rFonts w:eastAsia="Times New Roman" w:cstheme="minorHAnsi"/>
        </w:rPr>
      </w:pPr>
    </w:p>
    <w:p w14:paraId="4ED5DFEA" w14:textId="77777777" w:rsidR="006F691F" w:rsidRPr="00981AB4" w:rsidRDefault="006F691F" w:rsidP="006F691F">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DFBFEC7" w14:textId="171587F5" w:rsidR="006F691F" w:rsidRPr="00FE784B" w:rsidRDefault="3DF9866C" w:rsidP="006F691F">
      <w:pPr>
        <w:pStyle w:val="ListParagraph"/>
        <w:spacing w:line="252" w:lineRule="auto"/>
        <w:ind w:left="0"/>
        <w:rPr>
          <w:b/>
          <w:bCs/>
          <w:color w:val="2F5496" w:themeColor="accent1" w:themeShade="BF"/>
        </w:rPr>
      </w:pPr>
      <w:bookmarkStart w:id="6" w:name="_Hlk28867971"/>
      <w:r w:rsidRPr="6370B151">
        <w:rPr>
          <w:b/>
          <w:bCs/>
          <w:color w:val="2F5496" w:themeColor="accent1" w:themeShade="BF"/>
        </w:rPr>
        <w:t>PROGRAM WORK STATEMENT</w:t>
      </w:r>
    </w:p>
    <w:p w14:paraId="476A1247" w14:textId="77777777" w:rsidR="006F691F" w:rsidRDefault="006F691F" w:rsidP="006F691F">
      <w:pPr>
        <w:pStyle w:val="ListParagraph"/>
        <w:spacing w:line="252" w:lineRule="auto"/>
        <w:ind w:left="0"/>
        <w:rPr>
          <w:rFonts w:eastAsia="Times New Roman" w:cs="Arial"/>
        </w:rPr>
      </w:pPr>
      <w:r>
        <w:rPr>
          <w:rFonts w:eastAsia="Times New Roman" w:cs="Arial"/>
        </w:rPr>
        <w:t>In this section, keep answers concise and only describe concrete services and actions. Answer each item fully, making sure to address each part of each question.</w:t>
      </w:r>
    </w:p>
    <w:p w14:paraId="1A9A301F" w14:textId="77777777" w:rsidR="008150BF" w:rsidRDefault="008150BF" w:rsidP="006F691F">
      <w:pPr>
        <w:pStyle w:val="ListParagraph"/>
        <w:spacing w:line="252" w:lineRule="auto"/>
        <w:ind w:left="0"/>
        <w:rPr>
          <w:rFonts w:eastAsia="Times New Roman" w:cs="Arial"/>
        </w:rPr>
      </w:pPr>
    </w:p>
    <w:p w14:paraId="2A7D8447" w14:textId="2E392832" w:rsidR="00CD3430" w:rsidRPr="001A6FBC" w:rsidRDefault="003D5523" w:rsidP="001A6FBC">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
          <w:bCs/>
          <w:color w:val="000000" w:themeColor="text1"/>
        </w:rPr>
      </w:pPr>
      <w:r w:rsidRPr="00C953CE">
        <w:rPr>
          <w:rFonts w:cs="Arial"/>
          <w:b/>
          <w:bCs/>
          <w:color w:val="000000" w:themeColor="text1"/>
        </w:rPr>
        <w:t>Pro</w:t>
      </w:r>
      <w:r>
        <w:rPr>
          <w:rFonts w:cs="Arial"/>
          <w:b/>
          <w:bCs/>
          <w:color w:val="000000" w:themeColor="text1"/>
        </w:rPr>
        <w:t>gram</w:t>
      </w:r>
      <w:r w:rsidRPr="00C953CE">
        <w:rPr>
          <w:rFonts w:cs="Arial"/>
          <w:b/>
          <w:bCs/>
          <w:color w:val="000000" w:themeColor="text1"/>
        </w:rPr>
        <w:t xml:space="preserve"> </w:t>
      </w:r>
      <w:r w:rsidR="008150BF" w:rsidRPr="00C953CE">
        <w:rPr>
          <w:rFonts w:cs="Arial"/>
          <w:b/>
          <w:bCs/>
          <w:color w:val="000000" w:themeColor="text1"/>
        </w:rPr>
        <w:t xml:space="preserve">Timeline: </w:t>
      </w:r>
      <w:r w:rsidR="008150BF" w:rsidRPr="00C953CE">
        <w:rPr>
          <w:rFonts w:cs="Arial"/>
          <w:color w:val="000000" w:themeColor="text1"/>
        </w:rPr>
        <w:t xml:space="preserve">Describe </w:t>
      </w:r>
      <w:r w:rsidR="001F63DD" w:rsidRPr="00C953CE">
        <w:rPr>
          <w:rFonts w:cs="Arial"/>
          <w:color w:val="000000" w:themeColor="text1"/>
        </w:rPr>
        <w:t>how you</w:t>
      </w:r>
      <w:r w:rsidR="00C953CE" w:rsidRPr="00C953CE">
        <w:rPr>
          <w:rFonts w:cs="Arial"/>
          <w:color w:val="000000" w:themeColor="text1"/>
        </w:rPr>
        <w:t>r organization will meet the deadlines identified in the scope of work. Provide a reasonable timeline and activities for:</w:t>
      </w:r>
      <w:r w:rsidR="001F63DD" w:rsidRPr="00C953CE">
        <w:rPr>
          <w:rFonts w:cs="Arial"/>
          <w:color w:val="000000" w:themeColor="text1"/>
        </w:rPr>
        <w:t xml:space="preserve"> </w:t>
      </w:r>
    </w:p>
    <w:p w14:paraId="5DD96BBE" w14:textId="58528D68" w:rsidR="00B14620" w:rsidRPr="001A6FBC" w:rsidRDefault="00C953CE" w:rsidP="00F434CE">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b/>
          <w:bCs/>
          <w:color w:val="000000" w:themeColor="text1"/>
        </w:rPr>
      </w:pPr>
      <w:r>
        <w:rPr>
          <w:rFonts w:cs="Arial"/>
          <w:color w:val="000000" w:themeColor="text1"/>
        </w:rPr>
        <w:t>E</w:t>
      </w:r>
      <w:r w:rsidRPr="00363DF0">
        <w:rPr>
          <w:rFonts w:cs="Arial"/>
          <w:color w:val="000000" w:themeColor="text1"/>
        </w:rPr>
        <w:t>nsur</w:t>
      </w:r>
      <w:r>
        <w:rPr>
          <w:rFonts w:cs="Arial"/>
          <w:color w:val="000000" w:themeColor="text1"/>
        </w:rPr>
        <w:t>ing</w:t>
      </w:r>
      <w:r w:rsidRPr="00363DF0">
        <w:rPr>
          <w:rFonts w:cs="Arial"/>
          <w:color w:val="000000" w:themeColor="text1"/>
        </w:rPr>
        <w:t xml:space="preserve"> capability</w:t>
      </w:r>
      <w:r w:rsidRPr="00334833">
        <w:rPr>
          <w:color w:val="000000" w:themeColor="text1"/>
        </w:rPr>
        <w:t xml:space="preserve"> </w:t>
      </w:r>
      <w:r w:rsidR="0076015C">
        <w:rPr>
          <w:color w:val="000000" w:themeColor="text1"/>
        </w:rPr>
        <w:t xml:space="preserve">to </w:t>
      </w:r>
      <w:r w:rsidR="005123F0">
        <w:rPr>
          <w:color w:val="000000" w:themeColor="text1"/>
        </w:rPr>
        <w:t xml:space="preserve">have </w:t>
      </w:r>
      <w:r w:rsidR="1CC0FA4D" w:rsidRPr="2F4D2301">
        <w:rPr>
          <w:color w:val="000000" w:themeColor="text1"/>
        </w:rPr>
        <w:t xml:space="preserve">no fewer than </w:t>
      </w:r>
      <w:r w:rsidR="006F23D9">
        <w:rPr>
          <w:color w:val="000000" w:themeColor="text1"/>
        </w:rPr>
        <w:t xml:space="preserve">100 </w:t>
      </w:r>
      <w:r w:rsidR="008A280E">
        <w:rPr>
          <w:color w:val="000000" w:themeColor="text1"/>
        </w:rPr>
        <w:t xml:space="preserve">beds </w:t>
      </w:r>
      <w:r>
        <w:rPr>
          <w:color w:val="000000" w:themeColor="text1"/>
        </w:rPr>
        <w:t xml:space="preserve">operational </w:t>
      </w:r>
      <w:r w:rsidR="0076015C">
        <w:rPr>
          <w:color w:val="000000" w:themeColor="text1"/>
        </w:rPr>
        <w:t xml:space="preserve">within 30 days </w:t>
      </w:r>
      <w:r>
        <w:rPr>
          <w:color w:val="000000" w:themeColor="text1"/>
        </w:rPr>
        <w:t xml:space="preserve">following </w:t>
      </w:r>
      <w:r w:rsidR="2597EA7C" w:rsidRPr="2F4D2301">
        <w:rPr>
          <w:color w:val="000000" w:themeColor="text1"/>
        </w:rPr>
        <w:t>contract start date</w:t>
      </w:r>
      <w:r w:rsidR="0076015C">
        <w:rPr>
          <w:color w:val="000000" w:themeColor="text1"/>
        </w:rPr>
        <w:t>.</w:t>
      </w:r>
    </w:p>
    <w:p w14:paraId="0D94A45C" w14:textId="77777777" w:rsidR="00C953CE" w:rsidRPr="00F401FF" w:rsidRDefault="00C953CE" w:rsidP="00C953CE">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b/>
          <w:bCs/>
          <w:color w:val="000000" w:themeColor="text1"/>
        </w:rPr>
      </w:pPr>
      <w:r>
        <w:rPr>
          <w:color w:val="000000" w:themeColor="text1"/>
        </w:rPr>
        <w:t xml:space="preserve">Ensuring that full capacity will be reached within 90 days, and </w:t>
      </w:r>
    </w:p>
    <w:p w14:paraId="3BFE5C19" w14:textId="29D15976" w:rsidR="008150BF" w:rsidRPr="00C20197" w:rsidRDefault="00C953CE" w:rsidP="00675239">
      <w:pPr>
        <w:pStyle w:val="ListParagraph"/>
        <w:numPr>
          <w:ilvl w:val="0"/>
          <w:numId w:val="15"/>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b/>
          <w:bCs/>
          <w:color w:val="000000" w:themeColor="text1"/>
        </w:rPr>
      </w:pPr>
      <w:r>
        <w:rPr>
          <w:color w:val="000000" w:themeColor="text1"/>
        </w:rPr>
        <w:t>Successfully d</w:t>
      </w:r>
      <w:r w:rsidRPr="1BBC7DA5">
        <w:rPr>
          <w:color w:val="000000" w:themeColor="text1"/>
        </w:rPr>
        <w:t>ecommission</w:t>
      </w:r>
      <w:r>
        <w:rPr>
          <w:color w:val="000000" w:themeColor="text1"/>
        </w:rPr>
        <w:t>ing</w:t>
      </w:r>
      <w:r w:rsidRPr="1BBC7DA5">
        <w:rPr>
          <w:color w:val="000000" w:themeColor="text1"/>
        </w:rPr>
        <w:t xml:space="preserve"> </w:t>
      </w:r>
      <w:r w:rsidR="3ABBC421" w:rsidRPr="1BBC7DA5">
        <w:rPr>
          <w:color w:val="000000" w:themeColor="text1"/>
        </w:rPr>
        <w:t xml:space="preserve">the shelter within 60 days of </w:t>
      </w:r>
      <w:r w:rsidR="75EF738A" w:rsidRPr="1BBC7DA5">
        <w:rPr>
          <w:color w:val="000000" w:themeColor="text1"/>
        </w:rPr>
        <w:t>notification of decommission.</w:t>
      </w:r>
      <w:r w:rsidR="69670FFF" w:rsidRPr="1BBC7DA5">
        <w:rPr>
          <w:color w:val="000000" w:themeColor="text1"/>
        </w:rPr>
        <w:t xml:space="preserve"> </w:t>
      </w:r>
    </w:p>
    <w:p w14:paraId="745B275C" w14:textId="0ED7DBCF" w:rsidR="00E83E7D" w:rsidRDefault="00DE2C66" w:rsidP="005647CF">
      <w:pPr>
        <w:shd w:val="clear" w:color="auto" w:fill="FFFFFF" w:themeFill="background1"/>
        <w:spacing w:after="0" w:line="256" w:lineRule="auto"/>
        <w:ind w:left="720"/>
        <w:rPr>
          <w:color w:val="2B579A"/>
          <w:shd w:val="clear" w:color="auto" w:fill="E6E6E6"/>
        </w:rPr>
      </w:pPr>
      <w:r w:rsidRPr="00DE2C66">
        <w:rPr>
          <w:b/>
          <w:bCs/>
          <w:color w:val="000000" w:themeColor="text1"/>
        </w:rPr>
        <w:t xml:space="preserve"> </w:t>
      </w:r>
      <w:sdt>
        <w:sdtPr>
          <w:rPr>
            <w:rStyle w:val="Style1"/>
            <w:rFonts w:asciiTheme="minorHAnsi" w:hAnsiTheme="minorHAnsi"/>
          </w:rPr>
          <w:id w:val="1082101182"/>
          <w:placeholder>
            <w:docPart w:val="F34FC746B28D44BBAD1331F215828A28"/>
          </w:placeholder>
          <w:showingPlcHdr/>
          <w15:color w:val="3366FF"/>
        </w:sdtPr>
        <w:sdtEndPr>
          <w:rPr>
            <w:rStyle w:val="DefaultParagraphFont"/>
            <w:i/>
          </w:rPr>
        </w:sdtEndPr>
        <w:sdtContent>
          <w:r w:rsidR="005647CF" w:rsidRPr="2F4D2301">
            <w:rPr>
              <w:rStyle w:val="PlaceholderText"/>
              <w:color w:val="808080" w:themeColor="background1" w:themeShade="80"/>
            </w:rPr>
            <w:t xml:space="preserve">Click or tap here to enter text. </w:t>
          </w:r>
        </w:sdtContent>
      </w:sdt>
    </w:p>
    <w:p w14:paraId="1A66BDAA" w14:textId="0ED7DBCF" w:rsidR="00E83E7D" w:rsidRPr="00E83E7D" w:rsidRDefault="00E83E7D" w:rsidP="00E83E7D">
      <w:pPr>
        <w:shd w:val="clear" w:color="auto" w:fill="FFFFFF" w:themeFill="background1"/>
        <w:spacing w:after="0" w:line="256" w:lineRule="auto"/>
        <w:ind w:left="360"/>
        <w:rPr>
          <w:color w:val="2B579A"/>
          <w:shd w:val="clear" w:color="auto" w:fill="E6E6E6"/>
        </w:rPr>
      </w:pPr>
    </w:p>
    <w:p w14:paraId="2F0793C2" w14:textId="692966D7" w:rsidR="006F691F" w:rsidRPr="00E334C3" w:rsidRDefault="0FDBD150" w:rsidP="002218DD">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7" w:name="_Hlk95386586"/>
      <w:bookmarkEnd w:id="6"/>
      <w:r w:rsidRPr="1BBC7DA5">
        <w:rPr>
          <w:rFonts w:cs="Arial"/>
          <w:b/>
          <w:bCs/>
          <w:color w:val="000000" w:themeColor="text1"/>
        </w:rPr>
        <w:t>Program Clients Served:</w:t>
      </w:r>
      <w:r>
        <w:t xml:space="preserve"> </w:t>
      </w:r>
    </w:p>
    <w:p w14:paraId="4C7C29E1" w14:textId="19B0B58C" w:rsidR="00E334C3" w:rsidRPr="009D703A" w:rsidRDefault="004C67CF" w:rsidP="009D703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Pr>
          <w:rFonts w:cs="Arial"/>
          <w:color w:val="000000" w:themeColor="text1"/>
        </w:rPr>
        <w:t>Describe your</w:t>
      </w:r>
      <w:r w:rsidR="00E334C3" w:rsidRPr="009D703A">
        <w:rPr>
          <w:rFonts w:cs="Arial"/>
          <w:color w:val="000000" w:themeColor="text1"/>
        </w:rPr>
        <w:t xml:space="preserve"> ability to offer separate </w:t>
      </w:r>
      <w:r w:rsidR="5F6ECB30" w:rsidRPr="27B29AF8">
        <w:rPr>
          <w:rFonts w:cs="Arial"/>
          <w:color w:val="000000" w:themeColor="text1"/>
        </w:rPr>
        <w:t>space</w:t>
      </w:r>
      <w:r w:rsidR="4FED87A5" w:rsidRPr="27B29AF8">
        <w:rPr>
          <w:rFonts w:cs="Arial"/>
          <w:color w:val="000000" w:themeColor="text1"/>
        </w:rPr>
        <w:t>s</w:t>
      </w:r>
      <w:r w:rsidR="00E334C3" w:rsidRPr="009D703A">
        <w:rPr>
          <w:rFonts w:cs="Arial"/>
          <w:color w:val="000000" w:themeColor="text1"/>
        </w:rPr>
        <w:t xml:space="preserve"> and amenities for </w:t>
      </w:r>
      <w:r w:rsidR="004B7EE3">
        <w:rPr>
          <w:rFonts w:cs="Arial"/>
          <w:color w:val="000000" w:themeColor="text1"/>
        </w:rPr>
        <w:t xml:space="preserve">different </w:t>
      </w:r>
      <w:r w:rsidR="53411F18" w:rsidRPr="74785AC7">
        <w:rPr>
          <w:rFonts w:cs="Arial"/>
          <w:color w:val="000000" w:themeColor="text1"/>
        </w:rPr>
        <w:t>subpopulations</w:t>
      </w:r>
      <w:r w:rsidR="53411F18" w:rsidRPr="49DD07B2">
        <w:rPr>
          <w:rFonts w:cs="Arial"/>
          <w:color w:val="000000" w:themeColor="text1"/>
        </w:rPr>
        <w:t xml:space="preserve"> </w:t>
      </w:r>
      <w:r w:rsidR="68340455" w:rsidRPr="2FAB74EC">
        <w:rPr>
          <w:rFonts w:cs="Arial"/>
          <w:color w:val="000000" w:themeColor="text1"/>
        </w:rPr>
        <w:t>including</w:t>
      </w:r>
      <w:r w:rsidR="004B7EE3">
        <w:rPr>
          <w:rFonts w:cs="Arial"/>
          <w:color w:val="000000" w:themeColor="text1"/>
        </w:rPr>
        <w:t xml:space="preserve"> </w:t>
      </w:r>
      <w:r w:rsidR="00E334C3" w:rsidRPr="009D703A">
        <w:rPr>
          <w:rFonts w:cs="Arial"/>
          <w:color w:val="000000" w:themeColor="text1"/>
        </w:rPr>
        <w:t>people of different gender identities</w:t>
      </w:r>
      <w:r w:rsidR="00C82FBA">
        <w:rPr>
          <w:rFonts w:cs="Arial"/>
          <w:color w:val="000000" w:themeColor="text1"/>
        </w:rPr>
        <w:t>.</w:t>
      </w:r>
    </w:p>
    <w:p w14:paraId="22D7D110" w14:textId="0ED7DBCF" w:rsidR="00E334C3" w:rsidRPr="00B92F14" w:rsidRDefault="00D25A46" w:rsidP="009D703A">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Pr>
          <w:rFonts w:cs="Arial"/>
          <w:color w:val="000000" w:themeColor="text1"/>
        </w:rPr>
        <w:t xml:space="preserve">Describe </w:t>
      </w:r>
      <w:r w:rsidR="00BF5B5A" w:rsidRPr="009D703A">
        <w:rPr>
          <w:rFonts w:cs="Arial"/>
          <w:color w:val="000000" w:themeColor="text1"/>
        </w:rPr>
        <w:t>plans to address needs of persons with disabilities</w:t>
      </w:r>
      <w:r w:rsidR="00BF5B5A">
        <w:rPr>
          <w:rFonts w:cs="Arial"/>
          <w:color w:val="000000" w:themeColor="text1"/>
        </w:rPr>
        <w:t xml:space="preserve"> and </w:t>
      </w:r>
      <w:r>
        <w:rPr>
          <w:rFonts w:cs="Arial"/>
          <w:color w:val="000000" w:themeColor="text1"/>
        </w:rPr>
        <w:t>how the shelter will be</w:t>
      </w:r>
      <w:r w:rsidR="009C1E9E" w:rsidRPr="009D703A">
        <w:rPr>
          <w:rFonts w:cs="Arial"/>
          <w:color w:val="000000" w:themeColor="text1"/>
        </w:rPr>
        <w:t xml:space="preserve"> accessible by all individuals, including those with limited mobility, according to Americans with Disabilities Act</w:t>
      </w:r>
      <w:r w:rsidR="00282BD5">
        <w:rPr>
          <w:rFonts w:cs="Arial"/>
          <w:color w:val="000000" w:themeColor="text1"/>
        </w:rPr>
        <w:t xml:space="preserve"> (ADA)</w:t>
      </w:r>
      <w:r w:rsidR="009C1E9E" w:rsidRPr="009D703A">
        <w:rPr>
          <w:rFonts w:cs="Arial"/>
          <w:color w:val="000000" w:themeColor="text1"/>
        </w:rPr>
        <w:t xml:space="preserve"> Accessibility Standards</w:t>
      </w:r>
      <w:r w:rsidR="007C5289">
        <w:rPr>
          <w:rFonts w:cs="Arial"/>
          <w:color w:val="000000" w:themeColor="text1"/>
        </w:rPr>
        <w:t>.</w:t>
      </w:r>
    </w:p>
    <w:p w14:paraId="254C2B0D" w14:textId="0431F5D3" w:rsidR="00E83E7D" w:rsidRDefault="00B37150" w:rsidP="00E83E7D">
      <w:pPr>
        <w:pStyle w:val="ListParagraph"/>
        <w:tabs>
          <w:tab w:val="center" w:pos="5040"/>
        </w:tabs>
        <w:rPr>
          <w:i/>
          <w:iCs/>
        </w:rPr>
      </w:pPr>
      <w:sdt>
        <w:sdtPr>
          <w:rPr>
            <w:rStyle w:val="Style1"/>
            <w:rFonts w:asciiTheme="minorHAnsi" w:hAnsiTheme="minorHAnsi"/>
          </w:rPr>
          <w:id w:val="178088903"/>
          <w:placeholder>
            <w:docPart w:val="D39F02A563CE4EFEACA923A4B93A3F48"/>
          </w:placeholder>
          <w:showingPlcHdr/>
          <w15:color w:val="3366FF"/>
        </w:sdtPr>
        <w:sdtEndPr>
          <w:rPr>
            <w:rStyle w:val="DefaultParagraphFont"/>
            <w:i/>
          </w:rPr>
        </w:sdtEndPr>
        <w:sdtContent>
          <w:r w:rsidR="005647CF" w:rsidRPr="2F4D2301">
            <w:rPr>
              <w:rStyle w:val="PlaceholderText"/>
              <w:color w:val="808080" w:themeColor="background1" w:themeShade="80"/>
            </w:rPr>
            <w:t xml:space="preserve">Click or tap here to enter text. </w:t>
          </w:r>
        </w:sdtContent>
      </w:sdt>
      <w:r w:rsidR="00054A66">
        <w:rPr>
          <w:i/>
          <w:iCs/>
        </w:rPr>
        <w:tab/>
      </w:r>
    </w:p>
    <w:p w14:paraId="64EB3448" w14:textId="0ED7DBCF" w:rsidR="00E83E7D" w:rsidRPr="00E83E7D" w:rsidRDefault="00E83E7D" w:rsidP="00E83E7D">
      <w:pPr>
        <w:pStyle w:val="ListParagraph"/>
        <w:tabs>
          <w:tab w:val="center" w:pos="5040"/>
        </w:tabs>
        <w:rPr>
          <w:i/>
          <w:iCs/>
        </w:rPr>
      </w:pPr>
    </w:p>
    <w:p w14:paraId="6B69F348" w14:textId="48667BB8" w:rsidR="00054A66" w:rsidRPr="004E5F95" w:rsidRDefault="00054A66" w:rsidP="00054A66">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105369">
        <w:rPr>
          <w:rFonts w:eastAsia="Calibri"/>
          <w:b/>
        </w:rPr>
        <w:t>Referrals:</w:t>
      </w:r>
      <w:r w:rsidRPr="00F55DA5">
        <w:rPr>
          <w:rFonts w:eastAsia="Calibri"/>
          <w:b/>
        </w:rPr>
        <w:t xml:space="preserve"> </w:t>
      </w:r>
      <w:r w:rsidRPr="259E442D">
        <w:rPr>
          <w:rFonts w:eastAsia="Calibri"/>
        </w:rPr>
        <w:t xml:space="preserve">Describe how the Agency </w:t>
      </w:r>
      <w:r w:rsidR="00C953CE">
        <w:rPr>
          <w:rFonts w:eastAsia="Calibri"/>
        </w:rPr>
        <w:t xml:space="preserve">proposes to </w:t>
      </w:r>
      <w:r w:rsidRPr="259E442D">
        <w:rPr>
          <w:rFonts w:eastAsia="Calibri"/>
        </w:rPr>
        <w:t xml:space="preserve">communicate with </w:t>
      </w:r>
      <w:commentRangeStart w:id="8"/>
      <w:r w:rsidRPr="259E442D">
        <w:rPr>
          <w:rFonts w:eastAsia="Calibri"/>
        </w:rPr>
        <w:t>H</w:t>
      </w:r>
      <w:r w:rsidR="00611CF4">
        <w:rPr>
          <w:rFonts w:eastAsia="Calibri"/>
        </w:rPr>
        <w:t>omeless Services Division</w:t>
      </w:r>
      <w:commentRangeEnd w:id="8"/>
      <w:r w:rsidR="00504BAE">
        <w:rPr>
          <w:rStyle w:val="CommentReference"/>
        </w:rPr>
        <w:commentReference w:id="8"/>
      </w:r>
      <w:r w:rsidRPr="259E442D">
        <w:rPr>
          <w:rFonts w:eastAsia="Calibri"/>
        </w:rPr>
        <w:t xml:space="preserve"> </w:t>
      </w:r>
      <w:r w:rsidR="00C953CE">
        <w:rPr>
          <w:rFonts w:eastAsia="Calibri"/>
        </w:rPr>
        <w:t xml:space="preserve">regarding </w:t>
      </w:r>
      <w:r w:rsidRPr="259E442D">
        <w:rPr>
          <w:rFonts w:eastAsia="Calibri"/>
        </w:rPr>
        <w:t xml:space="preserve">the inventory of available beds and quickly assess identified referrals for eligibility. </w:t>
      </w:r>
    </w:p>
    <w:p w14:paraId="011ADBA2" w14:textId="0BD9D7A9" w:rsidR="00E83E7D" w:rsidRDefault="00B37150" w:rsidP="00E83E7D">
      <w:pPr>
        <w:pStyle w:val="paragraph"/>
        <w:tabs>
          <w:tab w:val="left" w:pos="4454"/>
          <w:tab w:val="center" w:pos="5040"/>
        </w:tabs>
        <w:spacing w:before="0" w:beforeAutospacing="0" w:after="0" w:afterAutospacing="0"/>
        <w:ind w:left="720"/>
        <w:textAlignment w:val="baseline"/>
        <w:rPr>
          <w:rStyle w:val="eop"/>
          <w:rFonts w:asciiTheme="minorHAnsi" w:hAnsiTheme="minorHAnsi" w:cstheme="minorBidi"/>
          <w:sz w:val="22"/>
          <w:szCs w:val="22"/>
        </w:rPr>
      </w:pPr>
      <w:sdt>
        <w:sdtPr>
          <w:rPr>
            <w:rStyle w:val="eop"/>
            <w:rFonts w:asciiTheme="minorHAnsi" w:hAnsiTheme="minorHAnsi" w:cstheme="minorBidi"/>
            <w:sz w:val="22"/>
            <w:szCs w:val="22"/>
          </w:rPr>
          <w:id w:val="2000919211"/>
          <w:placeholder>
            <w:docPart w:val="2DC37A0D38524845B652C93FACB3D47E"/>
          </w:placeholder>
          <w:showingPlcHdr/>
        </w:sdtPr>
        <w:sdtEndPr>
          <w:rPr>
            <w:rStyle w:val="eop"/>
          </w:rPr>
        </w:sdtEndPr>
        <w:sdtContent>
          <w:r w:rsidR="00054A66" w:rsidRPr="7CAEDB3A">
            <w:rPr>
              <w:rStyle w:val="PlaceholderText"/>
              <w:rFonts w:asciiTheme="minorHAnsi" w:eastAsiaTheme="minorEastAsia" w:hAnsiTheme="minorHAnsi" w:cstheme="minorBidi"/>
              <w:color w:val="808080" w:themeColor="background1" w:themeShade="80"/>
              <w:sz w:val="22"/>
              <w:szCs w:val="22"/>
            </w:rPr>
            <w:t>Click or tap here to enter text.</w:t>
          </w:r>
        </w:sdtContent>
      </w:sdt>
      <w:r w:rsidR="003C3149">
        <w:rPr>
          <w:rStyle w:val="eop"/>
          <w:rFonts w:asciiTheme="minorHAnsi" w:hAnsiTheme="minorHAnsi" w:cstheme="minorHAnsi"/>
          <w:sz w:val="22"/>
          <w:szCs w:val="22"/>
        </w:rPr>
        <w:tab/>
      </w:r>
      <w:r w:rsidR="003C3149">
        <w:rPr>
          <w:rStyle w:val="eop"/>
          <w:rFonts w:asciiTheme="minorHAnsi" w:hAnsiTheme="minorHAnsi" w:cstheme="minorHAnsi"/>
          <w:sz w:val="22"/>
          <w:szCs w:val="22"/>
        </w:rPr>
        <w:tab/>
      </w:r>
    </w:p>
    <w:p w14:paraId="55889BC2" w14:textId="0ED7DBCF" w:rsidR="00E83E7D" w:rsidRPr="00E83E7D" w:rsidRDefault="00E83E7D" w:rsidP="00E83E7D">
      <w:pPr>
        <w:pStyle w:val="paragraph"/>
        <w:tabs>
          <w:tab w:val="left" w:pos="4454"/>
          <w:tab w:val="center" w:pos="5040"/>
        </w:tabs>
        <w:spacing w:before="0" w:beforeAutospacing="0" w:after="0" w:afterAutospacing="0"/>
        <w:ind w:left="720"/>
        <w:textAlignment w:val="baseline"/>
        <w:rPr>
          <w:rFonts w:asciiTheme="minorHAnsi" w:hAnsiTheme="minorHAnsi" w:cstheme="minorBidi"/>
          <w:sz w:val="22"/>
          <w:szCs w:val="22"/>
        </w:rPr>
      </w:pPr>
    </w:p>
    <w:p w14:paraId="27C6F577" w14:textId="1EA51E15" w:rsidR="003C3149" w:rsidRPr="004E5F95" w:rsidRDefault="008F3546" w:rsidP="003C3149">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8F3546">
        <w:rPr>
          <w:rFonts w:eastAsia="Calibri"/>
          <w:b/>
        </w:rPr>
        <w:t xml:space="preserve">Program Goals and Objectives: </w:t>
      </w:r>
      <w:r w:rsidRPr="0056057D">
        <w:rPr>
          <w:rFonts w:eastAsia="Calibri"/>
        </w:rPr>
        <w:t>Describe the program you propose and the purpose of the program, including goals, objectives, and how program success is defined.</w:t>
      </w:r>
      <w:r w:rsidR="00E63FDF">
        <w:rPr>
          <w:rFonts w:eastAsia="Calibri"/>
        </w:rPr>
        <w:t xml:space="preserve"> </w:t>
      </w:r>
      <w:r w:rsidR="003D5523">
        <w:rPr>
          <w:rFonts w:eastAsia="Calibri"/>
        </w:rPr>
        <w:t xml:space="preserve"> Clearly identify the number of beds that will </w:t>
      </w:r>
      <w:proofErr w:type="gramStart"/>
      <w:r w:rsidR="003D5523">
        <w:rPr>
          <w:rFonts w:eastAsia="Calibri"/>
        </w:rPr>
        <w:t>available</w:t>
      </w:r>
      <w:proofErr w:type="gramEnd"/>
      <w:r w:rsidR="003D5523">
        <w:rPr>
          <w:rFonts w:eastAsia="Calibri"/>
        </w:rPr>
        <w:t xml:space="preserve"> when the program is at maximum capacity </w:t>
      </w:r>
      <w:r w:rsidR="003D5523">
        <w:rPr>
          <w:rStyle w:val="ui-provider"/>
        </w:rPr>
        <w:t>(ex. the program will support 250 beds at max capacity)</w:t>
      </w:r>
      <w:r w:rsidR="003D5523">
        <w:rPr>
          <w:rFonts w:eastAsia="Calibri"/>
        </w:rPr>
        <w:t xml:space="preserve">.  </w:t>
      </w:r>
    </w:p>
    <w:p w14:paraId="16C3910D" w14:textId="77777777" w:rsidR="003C3149" w:rsidRPr="00E90B4F" w:rsidRDefault="00B37150" w:rsidP="003C3149">
      <w:pPr>
        <w:pStyle w:val="paragraph"/>
        <w:tabs>
          <w:tab w:val="left" w:pos="4454"/>
        </w:tabs>
        <w:spacing w:before="0" w:beforeAutospacing="0" w:after="0" w:afterAutospacing="0"/>
        <w:ind w:left="720"/>
        <w:textAlignment w:val="baseline"/>
        <w:rPr>
          <w:rStyle w:val="Style1"/>
          <w:rFonts w:asciiTheme="minorHAnsi" w:eastAsiaTheme="minorEastAsia" w:hAnsiTheme="minorHAnsi" w:cstheme="minorBidi"/>
        </w:rPr>
      </w:pPr>
      <w:sdt>
        <w:sdtPr>
          <w:rPr>
            <w:rStyle w:val="eop"/>
            <w:rFonts w:asciiTheme="minorHAnsi" w:hAnsiTheme="minorHAnsi" w:cstheme="minorBidi"/>
            <w:sz w:val="22"/>
            <w:szCs w:val="22"/>
          </w:rPr>
          <w:id w:val="255341882"/>
          <w:placeholder>
            <w:docPart w:val="7CD37EE0870C479CB662CA17D309E836"/>
          </w:placeholder>
          <w:showingPlcHdr/>
        </w:sdtPr>
        <w:sdtEndPr>
          <w:rPr>
            <w:rStyle w:val="eop"/>
          </w:rPr>
        </w:sdtEndPr>
        <w:sdtContent>
          <w:r w:rsidR="003C3149" w:rsidRPr="7CAEDB3A">
            <w:rPr>
              <w:rStyle w:val="PlaceholderText"/>
              <w:rFonts w:asciiTheme="minorHAnsi" w:eastAsiaTheme="minorEastAsia" w:hAnsiTheme="minorHAnsi" w:cstheme="minorBidi"/>
              <w:color w:val="808080" w:themeColor="background1" w:themeShade="80"/>
              <w:sz w:val="22"/>
              <w:szCs w:val="22"/>
            </w:rPr>
            <w:t>Click or tap here to enter text.</w:t>
          </w:r>
        </w:sdtContent>
      </w:sdt>
      <w:r w:rsidR="003C3149">
        <w:rPr>
          <w:rStyle w:val="eop"/>
          <w:rFonts w:asciiTheme="minorHAnsi" w:hAnsiTheme="minorHAnsi" w:cstheme="minorHAnsi"/>
          <w:sz w:val="22"/>
          <w:szCs w:val="22"/>
        </w:rPr>
        <w:tab/>
      </w:r>
    </w:p>
    <w:p w14:paraId="0A43E895" w14:textId="0D40846A" w:rsidR="00054A66" w:rsidRDefault="00054A66" w:rsidP="0056057D">
      <w:pPr>
        <w:pStyle w:val="ListParagraph"/>
        <w:tabs>
          <w:tab w:val="center" w:pos="5040"/>
        </w:tabs>
        <w:rPr>
          <w:i/>
          <w:iCs/>
        </w:rPr>
      </w:pPr>
    </w:p>
    <w:p w14:paraId="048D0050" w14:textId="2625B4B7" w:rsidR="0079537A" w:rsidRDefault="60D26746" w:rsidP="00910706">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1BBC7DA5">
        <w:rPr>
          <w:b/>
          <w:bCs/>
          <w:color w:val="000000" w:themeColor="text1"/>
        </w:rPr>
        <w:t>Facilit</w:t>
      </w:r>
      <w:r w:rsidR="09A81EEB" w:rsidRPr="1BBC7DA5">
        <w:rPr>
          <w:b/>
          <w:bCs/>
          <w:color w:val="000000" w:themeColor="text1"/>
        </w:rPr>
        <w:t xml:space="preserve">y Operation </w:t>
      </w:r>
      <w:r w:rsidRPr="1BBC7DA5">
        <w:rPr>
          <w:b/>
          <w:bCs/>
          <w:color w:val="000000" w:themeColor="text1"/>
        </w:rPr>
        <w:t>and Capacity:</w:t>
      </w:r>
      <w:r w:rsidRPr="1BBC7DA5">
        <w:rPr>
          <w:color w:val="000000" w:themeColor="text1"/>
        </w:rPr>
        <w:t xml:space="preserve"> </w:t>
      </w:r>
      <w:r w:rsidR="09A81EEB" w:rsidRPr="1BBC7DA5">
        <w:rPr>
          <w:color w:val="000000" w:themeColor="text1"/>
        </w:rPr>
        <w:t xml:space="preserve"> </w:t>
      </w:r>
      <w:r w:rsidR="00206CD7">
        <w:rPr>
          <w:color w:val="000000" w:themeColor="text1"/>
        </w:rPr>
        <w:t xml:space="preserve">Propose how you will utilize </w:t>
      </w:r>
      <w:r w:rsidR="00DE1186">
        <w:rPr>
          <w:color w:val="000000" w:themeColor="text1"/>
        </w:rPr>
        <w:t xml:space="preserve">the eligible </w:t>
      </w:r>
      <w:r w:rsidR="00216A08">
        <w:rPr>
          <w:color w:val="000000" w:themeColor="text1"/>
        </w:rPr>
        <w:t xml:space="preserve">costs </w:t>
      </w:r>
      <w:r w:rsidR="00746C28">
        <w:rPr>
          <w:color w:val="000000" w:themeColor="text1"/>
        </w:rPr>
        <w:t xml:space="preserve">identified </w:t>
      </w:r>
      <w:r w:rsidR="00415190">
        <w:rPr>
          <w:color w:val="000000" w:themeColor="text1"/>
        </w:rPr>
        <w:t xml:space="preserve">in </w:t>
      </w:r>
      <w:r w:rsidR="1A0841E2" w:rsidRPr="1BBC7DA5">
        <w:rPr>
          <w:color w:val="000000" w:themeColor="text1"/>
        </w:rPr>
        <w:t>C – Scope of Work</w:t>
      </w:r>
      <w:r w:rsidR="26735575" w:rsidRPr="1BBC7DA5">
        <w:rPr>
          <w:color w:val="000000" w:themeColor="text1"/>
        </w:rPr>
        <w:t xml:space="preserve"> </w:t>
      </w:r>
      <w:r w:rsidR="00544DF1" w:rsidRPr="006811E2">
        <w:rPr>
          <w:color w:val="000000" w:themeColor="text1"/>
        </w:rPr>
        <w:t xml:space="preserve">Section </w:t>
      </w:r>
      <w:r w:rsidR="001429CB">
        <w:rPr>
          <w:color w:val="000000" w:themeColor="text1"/>
        </w:rPr>
        <w:t>V</w:t>
      </w:r>
      <w:r w:rsidR="003B7B81">
        <w:rPr>
          <w:color w:val="000000" w:themeColor="text1"/>
        </w:rPr>
        <w:t xml:space="preserve"> </w:t>
      </w:r>
      <w:r w:rsidR="00505C19">
        <w:rPr>
          <w:color w:val="000000" w:themeColor="text1"/>
        </w:rPr>
        <w:t>parts 1</w:t>
      </w:r>
      <w:r w:rsidR="00C92020">
        <w:rPr>
          <w:color w:val="000000" w:themeColor="text1"/>
        </w:rPr>
        <w:t xml:space="preserve"> and 2</w:t>
      </w:r>
      <w:r w:rsidR="00415190">
        <w:rPr>
          <w:color w:val="000000" w:themeColor="text1"/>
        </w:rPr>
        <w:t xml:space="preserve"> to</w:t>
      </w:r>
      <w:r w:rsidR="00505910">
        <w:rPr>
          <w:color w:val="000000" w:themeColor="text1"/>
        </w:rPr>
        <w:t xml:space="preserve"> </w:t>
      </w:r>
      <w:r w:rsidR="002C4789">
        <w:rPr>
          <w:color w:val="000000" w:themeColor="text1"/>
        </w:rPr>
        <w:t>provide basic needs</w:t>
      </w:r>
      <w:r w:rsidR="00FA730F">
        <w:rPr>
          <w:color w:val="000000" w:themeColor="text1"/>
        </w:rPr>
        <w:t>,</w:t>
      </w:r>
      <w:r w:rsidR="00CE1888">
        <w:rPr>
          <w:color w:val="000000" w:themeColor="text1"/>
        </w:rPr>
        <w:t xml:space="preserve"> maintain participant safety, </w:t>
      </w:r>
      <w:r w:rsidR="009F7706">
        <w:rPr>
          <w:color w:val="000000" w:themeColor="text1"/>
        </w:rPr>
        <w:t xml:space="preserve">and engage participants in </w:t>
      </w:r>
      <w:r w:rsidR="001D4CDD">
        <w:rPr>
          <w:color w:val="000000" w:themeColor="text1"/>
        </w:rPr>
        <w:t>meaningful daily activities</w:t>
      </w:r>
      <w:r w:rsidR="00C74810">
        <w:rPr>
          <w:color w:val="000000" w:themeColor="text1"/>
        </w:rPr>
        <w:t xml:space="preserve">. </w:t>
      </w:r>
    </w:p>
    <w:p w14:paraId="3E28998C" w14:textId="3C8CE687" w:rsidR="00910706" w:rsidRPr="00F5339A" w:rsidRDefault="00D4628A" w:rsidP="0056057D">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color w:val="000000" w:themeColor="text1"/>
        </w:rPr>
      </w:pPr>
      <w:r>
        <w:rPr>
          <w:color w:val="000000" w:themeColor="text1"/>
        </w:rPr>
        <w:t xml:space="preserve">C- </w:t>
      </w:r>
      <w:r w:rsidR="1A0841E2" w:rsidRPr="00F5339A">
        <w:rPr>
          <w:color w:val="000000" w:themeColor="text1"/>
        </w:rPr>
        <w:t>Scope of Work</w:t>
      </w:r>
      <w:r w:rsidR="26735575" w:rsidRPr="00F5339A">
        <w:rPr>
          <w:color w:val="000000" w:themeColor="text1"/>
        </w:rPr>
        <w:t xml:space="preserve"> </w:t>
      </w:r>
      <w:r w:rsidR="00544DF1" w:rsidRPr="00F5339A">
        <w:rPr>
          <w:color w:val="000000" w:themeColor="text1"/>
        </w:rPr>
        <w:t xml:space="preserve">Section </w:t>
      </w:r>
      <w:r w:rsidR="001429CB" w:rsidRPr="00F5339A">
        <w:rPr>
          <w:color w:val="000000" w:themeColor="text1"/>
        </w:rPr>
        <w:t>V</w:t>
      </w:r>
      <w:r w:rsidR="00910706" w:rsidRPr="00F5339A">
        <w:rPr>
          <w:color w:val="000000" w:themeColor="text1"/>
        </w:rPr>
        <w:t>:</w:t>
      </w:r>
    </w:p>
    <w:p w14:paraId="241587CD" w14:textId="0ED7DBCF" w:rsidR="00910706" w:rsidRPr="00586A4F" w:rsidRDefault="007C068D" w:rsidP="00910706">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00586A4F">
        <w:rPr>
          <w:color w:val="000000" w:themeColor="text1"/>
        </w:rPr>
        <w:t xml:space="preserve">Facilities and Capacity </w:t>
      </w:r>
    </w:p>
    <w:p w14:paraId="36D8B5E8" w14:textId="3F7FD61C" w:rsidR="00353460" w:rsidRPr="006811E2" w:rsidRDefault="007C068D">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color w:val="000000" w:themeColor="text1"/>
        </w:rPr>
      </w:pPr>
      <w:r w:rsidRPr="00586A4F">
        <w:rPr>
          <w:color w:val="000000" w:themeColor="text1"/>
        </w:rPr>
        <w:t>Operations</w:t>
      </w:r>
    </w:p>
    <w:p w14:paraId="2F7D97E4" w14:textId="0ED7DBCF" w:rsidR="00E11260" w:rsidRDefault="00B37150" w:rsidP="00E11260">
      <w:pPr>
        <w:pStyle w:val="ListParagraph"/>
        <w:rPr>
          <w:rStyle w:val="Style1"/>
        </w:rPr>
      </w:pPr>
      <w:sdt>
        <w:sdtPr>
          <w:rPr>
            <w:rStyle w:val="Style1"/>
          </w:rPr>
          <w:id w:val="223183038"/>
          <w:placeholder>
            <w:docPart w:val="81DF02EA90664653A299155894539054"/>
          </w:placeholder>
          <w:showingPlcHdr/>
          <w15:color w:val="3366FF"/>
        </w:sdtPr>
        <w:sdtEndPr>
          <w:rPr>
            <w:rStyle w:val="DefaultParagraphFont"/>
            <w:rFonts w:asciiTheme="minorHAnsi" w:hAnsiTheme="minorHAnsi"/>
            <w:i/>
            <w:iCs/>
          </w:rPr>
        </w:sdtEndPr>
        <w:sdtContent>
          <w:r w:rsidR="009004FD" w:rsidRPr="2F4D2301">
            <w:rPr>
              <w:rStyle w:val="PlaceholderText"/>
            </w:rPr>
            <w:t xml:space="preserve">Click or tap here to enter text.  </w:t>
          </w:r>
          <w:r w:rsidR="009004FD" w:rsidRPr="006F341A">
            <w:rPr>
              <w:rFonts w:eastAsia="Calibri"/>
            </w:rPr>
            <w:t xml:space="preserve"> </w:t>
          </w:r>
        </w:sdtContent>
      </w:sdt>
    </w:p>
    <w:p w14:paraId="18AD8E97" w14:textId="0ED7DBCF" w:rsidR="00E11260" w:rsidRPr="00E11260" w:rsidRDefault="00E11260" w:rsidP="00E11260">
      <w:pPr>
        <w:pStyle w:val="ListParagraph"/>
        <w:rPr>
          <w:rFonts w:ascii="Calibri" w:hAnsi="Calibri"/>
        </w:rPr>
      </w:pPr>
    </w:p>
    <w:p w14:paraId="53F8156E" w14:textId="0ED7DBCF" w:rsidR="00E93850" w:rsidRPr="0056057D" w:rsidRDefault="144F00BC" w:rsidP="0056057D">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bookmarkStart w:id="9" w:name="_Hlk103678047"/>
      <w:r w:rsidRPr="1BBC7DA5">
        <w:rPr>
          <w:b/>
          <w:bCs/>
          <w:color w:val="000000" w:themeColor="text1"/>
        </w:rPr>
        <w:t xml:space="preserve">Program Services </w:t>
      </w:r>
      <w:r w:rsidR="007E4D3F">
        <w:rPr>
          <w:b/>
          <w:bCs/>
          <w:color w:val="000000" w:themeColor="text1"/>
        </w:rPr>
        <w:t>Solicited</w:t>
      </w:r>
      <w:r w:rsidRPr="1BBC7DA5">
        <w:rPr>
          <w:b/>
          <w:bCs/>
          <w:color w:val="000000" w:themeColor="text1"/>
        </w:rPr>
        <w:t>:</w:t>
      </w:r>
      <w:r w:rsidRPr="1BBC7DA5">
        <w:rPr>
          <w:rFonts w:cs="Arial"/>
          <w:b/>
          <w:bCs/>
        </w:rPr>
        <w:t xml:space="preserve"> </w:t>
      </w:r>
      <w:r w:rsidR="13E449EB" w:rsidRPr="1BBC7DA5">
        <w:rPr>
          <w:rFonts w:cs="Arial"/>
        </w:rPr>
        <w:t xml:space="preserve">Describe </w:t>
      </w:r>
      <w:r w:rsidR="07C61B7F" w:rsidRPr="1BBC7DA5">
        <w:rPr>
          <w:rFonts w:cs="Arial"/>
        </w:rPr>
        <w:t>how your project will</w:t>
      </w:r>
      <w:r w:rsidR="3BA6E4D9" w:rsidRPr="1BBC7DA5">
        <w:rPr>
          <w:rFonts w:cs="Arial"/>
        </w:rPr>
        <w:t xml:space="preserve"> utilize </w:t>
      </w:r>
      <w:r w:rsidR="044FC02C" w:rsidRPr="1BBC7DA5">
        <w:rPr>
          <w:rFonts w:cs="Arial"/>
        </w:rPr>
        <w:t xml:space="preserve">the eligible </w:t>
      </w:r>
      <w:r w:rsidR="00E94B1F" w:rsidRPr="1BBC7DA5" w:rsidDel="13E449EB">
        <w:rPr>
          <w:rFonts w:cs="Arial"/>
        </w:rPr>
        <w:t xml:space="preserve">services </w:t>
      </w:r>
      <w:r w:rsidR="00993671" w:rsidRPr="7CAEDB3A">
        <w:rPr>
          <w:rFonts w:cs="Arial"/>
        </w:rPr>
        <w:t>identified</w:t>
      </w:r>
      <w:r w:rsidR="314525CF" w:rsidRPr="1BBC7DA5">
        <w:rPr>
          <w:rFonts w:cs="Arial"/>
        </w:rPr>
        <w:t xml:space="preserve"> C - Scope of Work</w:t>
      </w:r>
      <w:r w:rsidR="00D4628A">
        <w:rPr>
          <w:rFonts w:cs="Arial"/>
        </w:rPr>
        <w:t xml:space="preserve"> Section V</w:t>
      </w:r>
      <w:r w:rsidR="00993671">
        <w:rPr>
          <w:rFonts w:cs="Arial"/>
        </w:rPr>
        <w:t xml:space="preserve"> </w:t>
      </w:r>
      <w:r w:rsidR="008C5CFB">
        <w:rPr>
          <w:rFonts w:cs="Arial"/>
        </w:rPr>
        <w:t xml:space="preserve">parts 3-7 </w:t>
      </w:r>
      <w:r w:rsidR="00993671">
        <w:rPr>
          <w:rFonts w:cs="Arial"/>
        </w:rPr>
        <w:t xml:space="preserve">to </w:t>
      </w:r>
      <w:r w:rsidR="00E21EF6">
        <w:rPr>
          <w:rFonts w:cs="Arial"/>
        </w:rPr>
        <w:t xml:space="preserve">support participants health and </w:t>
      </w:r>
      <w:r w:rsidR="00F27675">
        <w:rPr>
          <w:rFonts w:cs="Arial"/>
        </w:rPr>
        <w:t xml:space="preserve">wellness, </w:t>
      </w:r>
      <w:r w:rsidR="00FF681F">
        <w:rPr>
          <w:rFonts w:cs="Arial"/>
        </w:rPr>
        <w:t>connect participants to mainstream benefits</w:t>
      </w:r>
      <w:r w:rsidR="009123B1">
        <w:rPr>
          <w:rFonts w:cs="Arial"/>
        </w:rPr>
        <w:t>, and</w:t>
      </w:r>
      <w:r w:rsidR="00F27675">
        <w:rPr>
          <w:rFonts w:cs="Arial"/>
        </w:rPr>
        <w:t xml:space="preserve"> exit participants to permanent housing</w:t>
      </w:r>
      <w:r w:rsidR="00113879">
        <w:rPr>
          <w:rFonts w:cs="Arial"/>
        </w:rPr>
        <w:t xml:space="preserve"> destinations. </w:t>
      </w:r>
      <w:r w:rsidR="00F1205D">
        <w:rPr>
          <w:rFonts w:cs="Arial"/>
        </w:rPr>
        <w:t xml:space="preserve">Responses </w:t>
      </w:r>
      <w:r w:rsidR="00667D33">
        <w:rPr>
          <w:rFonts w:cs="Arial"/>
        </w:rPr>
        <w:t xml:space="preserve">should </w:t>
      </w:r>
      <w:r w:rsidR="00743056">
        <w:rPr>
          <w:rFonts w:cs="Arial"/>
        </w:rPr>
        <w:t xml:space="preserve">clearly identify </w:t>
      </w:r>
      <w:r w:rsidR="00360EC9">
        <w:rPr>
          <w:rFonts w:cs="Arial"/>
        </w:rPr>
        <w:t xml:space="preserve">which services would be necessary to support the </w:t>
      </w:r>
      <w:r w:rsidR="00F87526">
        <w:rPr>
          <w:rFonts w:cs="Arial"/>
        </w:rPr>
        <w:t xml:space="preserve">project’s </w:t>
      </w:r>
      <w:r w:rsidR="007A3C1E">
        <w:rPr>
          <w:rFonts w:cs="Arial"/>
        </w:rPr>
        <w:t xml:space="preserve">strategies and </w:t>
      </w:r>
      <w:r w:rsidR="00817940">
        <w:rPr>
          <w:rFonts w:cs="Arial"/>
        </w:rPr>
        <w:t>outcomes.</w:t>
      </w:r>
      <w:r w:rsidR="00C02759">
        <w:rPr>
          <w:rFonts w:cs="Arial"/>
        </w:rPr>
        <w:t xml:space="preserve"> </w:t>
      </w:r>
      <w:r w:rsidR="005B30F9">
        <w:rPr>
          <w:bCs/>
          <w:color w:val="000000" w:themeColor="text1"/>
        </w:rPr>
        <w:t xml:space="preserve"> </w:t>
      </w:r>
    </w:p>
    <w:p w14:paraId="5EF6F5C7" w14:textId="6D9FCF75" w:rsidR="00E93850" w:rsidRPr="000330FF" w:rsidRDefault="00D4628A" w:rsidP="0056057D">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rPr>
      </w:pPr>
      <w:r>
        <w:rPr>
          <w:bCs/>
          <w:color w:val="000000" w:themeColor="text1"/>
        </w:rPr>
        <w:t xml:space="preserve">C- Scope of Work </w:t>
      </w:r>
      <w:r w:rsidR="003C2102" w:rsidRPr="002A33C7">
        <w:rPr>
          <w:bCs/>
          <w:color w:val="000000" w:themeColor="text1"/>
        </w:rPr>
        <w:t>Sectio</w:t>
      </w:r>
      <w:r w:rsidR="003C2102" w:rsidRPr="002A33C7">
        <w:rPr>
          <w:color w:val="000000" w:themeColor="text1"/>
        </w:rPr>
        <w:t>n V</w:t>
      </w:r>
      <w:r w:rsidR="00E73E2B" w:rsidRPr="0056057D">
        <w:rPr>
          <w:color w:val="000000" w:themeColor="text1"/>
        </w:rPr>
        <w:t>:</w:t>
      </w:r>
    </w:p>
    <w:p w14:paraId="69A0B5D6" w14:textId="419DCBD3" w:rsidR="005C336A" w:rsidRPr="00B90488" w:rsidRDefault="00987ACE" w:rsidP="0056057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8831BF">
        <w:rPr>
          <w:sz w:val="20"/>
          <w:szCs w:val="20"/>
        </w:rPr>
        <w:t>Housing Focused Supportive Services</w:t>
      </w:r>
    </w:p>
    <w:p w14:paraId="361F53D2" w14:textId="43538499" w:rsidR="00987ACE" w:rsidRPr="00B90488" w:rsidRDefault="00CF6209" w:rsidP="0056057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8831BF">
        <w:rPr>
          <w:color w:val="000000" w:themeColor="text1"/>
          <w:sz w:val="20"/>
          <w:szCs w:val="20"/>
        </w:rPr>
        <w:t>Hygiene Service</w:t>
      </w:r>
      <w:r w:rsidRPr="008831BF">
        <w:rPr>
          <w:sz w:val="20"/>
          <w:szCs w:val="20"/>
        </w:rPr>
        <w:t>s</w:t>
      </w:r>
    </w:p>
    <w:p w14:paraId="23FD4383" w14:textId="1E10157E" w:rsidR="00D03304" w:rsidRPr="007E2CF0" w:rsidRDefault="00D03304" w:rsidP="0056057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8831BF">
        <w:rPr>
          <w:sz w:val="20"/>
          <w:szCs w:val="20"/>
        </w:rPr>
        <w:t>Transportation</w:t>
      </w:r>
    </w:p>
    <w:p w14:paraId="2DFA613E" w14:textId="11D17A51" w:rsidR="007E2CF0" w:rsidRPr="00B90488" w:rsidRDefault="007E2CF0" w:rsidP="0056057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8831BF">
        <w:rPr>
          <w:sz w:val="20"/>
          <w:szCs w:val="20"/>
        </w:rPr>
        <w:t>Coordination of Medical Care</w:t>
      </w:r>
    </w:p>
    <w:p w14:paraId="1D6E4634" w14:textId="3CC52E87" w:rsidR="00243218" w:rsidRPr="00B90488" w:rsidRDefault="00002E93" w:rsidP="0056057D">
      <w:pPr>
        <w:pStyle w:val="ListParagraph"/>
        <w:numPr>
          <w:ilvl w:val="0"/>
          <w:numId w:val="31"/>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rPr>
      </w:pPr>
      <w:r w:rsidRPr="008831BF">
        <w:rPr>
          <w:sz w:val="20"/>
          <w:szCs w:val="20"/>
        </w:rPr>
        <w:t>General Housing Assistance</w:t>
      </w:r>
    </w:p>
    <w:p w14:paraId="0517BB99" w14:textId="3CC52E87" w:rsidR="002A33C7" w:rsidRDefault="001C1B3E" w:rsidP="005647CF">
      <w:pPr>
        <w:pStyle w:val="ListParagraph"/>
        <w:tabs>
          <w:tab w:val="left" w:pos="5972"/>
          <w:tab w:val="left" w:pos="7848"/>
        </w:tabs>
      </w:pPr>
      <w:r>
        <w:rPr>
          <w:rFonts w:cs="Arial"/>
        </w:rPr>
        <w:t xml:space="preserve"> </w:t>
      </w:r>
      <w:sdt>
        <w:sdtPr>
          <w:rPr>
            <w:rStyle w:val="Style1"/>
            <w:rFonts w:asciiTheme="minorHAnsi" w:hAnsiTheme="minorHAnsi"/>
          </w:rPr>
          <w:id w:val="1465784472"/>
          <w:placeholder>
            <w:docPart w:val="DC74E06EDE8D49798CE461B498B2DC98"/>
          </w:placeholder>
          <w:showingPlcHdr/>
          <w15:color w:val="3366FF"/>
        </w:sdtPr>
        <w:sdtEndPr>
          <w:rPr>
            <w:rStyle w:val="DefaultParagraphFont"/>
            <w:i/>
          </w:rPr>
        </w:sdtEndPr>
        <w:sdtContent>
          <w:r w:rsidR="002A33C7" w:rsidRPr="2F4D2301">
            <w:rPr>
              <w:rStyle w:val="PlaceholderText"/>
              <w:color w:val="808080" w:themeColor="background1" w:themeShade="80"/>
            </w:rPr>
            <w:t xml:space="preserve">Click or tap here to enter text. </w:t>
          </w:r>
        </w:sdtContent>
      </w:sdt>
      <w:r w:rsidR="00B9480D">
        <w:tab/>
      </w:r>
      <w:r w:rsidR="00B9480D">
        <w:tab/>
      </w:r>
    </w:p>
    <w:p w14:paraId="2DB6873A" w14:textId="3CC52E87" w:rsidR="005647CF" w:rsidRDefault="005647CF" w:rsidP="005647CF">
      <w:pPr>
        <w:pStyle w:val="ListParagraph"/>
        <w:tabs>
          <w:tab w:val="left" w:pos="5972"/>
          <w:tab w:val="left" w:pos="7848"/>
        </w:tabs>
        <w:rPr>
          <w:i/>
          <w:iCs/>
        </w:rPr>
      </w:pPr>
    </w:p>
    <w:p w14:paraId="48A93A67" w14:textId="40D6CBF7" w:rsidR="00621349" w:rsidRPr="00586A4F" w:rsidRDefault="00B9480D" w:rsidP="00275BE1">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2B579A"/>
          <w:shd w:val="clear" w:color="auto" w:fill="E6E6E6"/>
        </w:rPr>
      </w:pPr>
      <w:r w:rsidRPr="00AC747C">
        <w:rPr>
          <w:b/>
          <w:bCs/>
          <w:color w:val="000000" w:themeColor="text1"/>
        </w:rPr>
        <w:t>Service Delivery:</w:t>
      </w:r>
      <w:r w:rsidRPr="00AC747C">
        <w:rPr>
          <w:rFonts w:cs="Arial"/>
          <w:b/>
          <w:bCs/>
        </w:rPr>
        <w:t xml:space="preserve"> </w:t>
      </w:r>
      <w:r w:rsidRPr="00AC747C">
        <w:rPr>
          <w:rFonts w:cs="Arial"/>
        </w:rPr>
        <w:t xml:space="preserve">Describe how your project will incorporate the principles and practices identified Section C - Scope of Work - </w:t>
      </w:r>
      <w:r w:rsidRPr="00882165">
        <w:rPr>
          <w:rFonts w:cs="Arial"/>
        </w:rPr>
        <w:t>Section VIII. Service Delivery</w:t>
      </w:r>
      <w:r w:rsidR="00282B0E">
        <w:rPr>
          <w:rFonts w:cs="Arial"/>
        </w:rPr>
        <w:t xml:space="preserve"> parts 3-</w:t>
      </w:r>
      <w:r w:rsidR="00EA4805">
        <w:rPr>
          <w:rFonts w:cs="Arial"/>
        </w:rPr>
        <w:t>7</w:t>
      </w:r>
      <w:r w:rsidRPr="00882165">
        <w:rPr>
          <w:rFonts w:cs="Arial"/>
        </w:rPr>
        <w:t xml:space="preserve"> </w:t>
      </w:r>
      <w:r w:rsidR="00345B0C">
        <w:rPr>
          <w:rFonts w:cs="Arial"/>
        </w:rPr>
        <w:t xml:space="preserve">to support </w:t>
      </w:r>
      <w:r w:rsidR="008B6EAE">
        <w:rPr>
          <w:rFonts w:cs="Arial"/>
        </w:rPr>
        <w:t xml:space="preserve">quality service delivery </w:t>
      </w:r>
      <w:r w:rsidR="00F036DB">
        <w:rPr>
          <w:rFonts w:cs="Arial"/>
        </w:rPr>
        <w:t>to participants</w:t>
      </w:r>
      <w:r w:rsidRPr="00AC747C">
        <w:rPr>
          <w:rFonts w:cs="Arial"/>
        </w:rPr>
        <w:t>.</w:t>
      </w:r>
      <w:r w:rsidR="00705CAE">
        <w:rPr>
          <w:rFonts w:cs="Arial"/>
        </w:rPr>
        <w:t xml:space="preserve"> The response should </w:t>
      </w:r>
      <w:r w:rsidR="006B54D7">
        <w:rPr>
          <w:rFonts w:cs="Arial"/>
        </w:rPr>
        <w:t xml:space="preserve">speak to each of the following identified Service Delivery </w:t>
      </w:r>
      <w:r w:rsidR="007B0DD2">
        <w:rPr>
          <w:rFonts w:cs="Arial"/>
        </w:rPr>
        <w:t>standards</w:t>
      </w:r>
      <w:r w:rsidR="00F92E9D">
        <w:rPr>
          <w:rFonts w:cs="Arial"/>
        </w:rPr>
        <w:t>:</w:t>
      </w:r>
    </w:p>
    <w:p w14:paraId="2BDFAD6F" w14:textId="3CC52E87" w:rsidR="00586A4F" w:rsidRPr="00586A4F" w:rsidRDefault="00586A4F" w:rsidP="00586A4F">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2B579A"/>
          <w:shd w:val="clear" w:color="auto" w:fill="E6E6E6"/>
        </w:rPr>
      </w:pPr>
    </w:p>
    <w:p w14:paraId="4DD1FF10" w14:textId="4E5F7DB4" w:rsidR="00F92E9D" w:rsidRPr="002C3285" w:rsidRDefault="00A24F80" w:rsidP="00586A4F">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rPr>
          <w:shd w:val="clear" w:color="auto" w:fill="E6E6E6"/>
        </w:rPr>
      </w:pPr>
      <w:r w:rsidRPr="002C3285">
        <w:t>Anti-Discrimination</w:t>
      </w:r>
    </w:p>
    <w:p w14:paraId="11856C1C" w14:textId="55EB5906" w:rsidR="00A24F80" w:rsidRPr="002C3285" w:rsidRDefault="008E3E4F" w:rsidP="00586A4F">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rPr>
          <w:shd w:val="clear" w:color="auto" w:fill="E6E6E6"/>
        </w:rPr>
      </w:pPr>
      <w:r w:rsidRPr="002C3285">
        <w:t>Reduce Duplication of Services</w:t>
      </w:r>
    </w:p>
    <w:p w14:paraId="5312528D" w14:textId="5D3889CB" w:rsidR="008E3E4F" w:rsidRPr="002C3285" w:rsidRDefault="008E3E4F" w:rsidP="00586A4F">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rPr>
          <w:shd w:val="clear" w:color="auto" w:fill="E6E6E6"/>
        </w:rPr>
      </w:pPr>
      <w:r w:rsidRPr="002C3285">
        <w:t>Low Barrier She</w:t>
      </w:r>
      <w:r w:rsidR="00F26E73" w:rsidRPr="002C3285">
        <w:t>lt</w:t>
      </w:r>
      <w:r w:rsidRPr="002C3285">
        <w:t>er</w:t>
      </w:r>
    </w:p>
    <w:p w14:paraId="08284141" w14:textId="6334C2A1" w:rsidR="008E3E4F" w:rsidRPr="002C3285" w:rsidRDefault="00F26E73" w:rsidP="00586A4F">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rPr>
          <w:shd w:val="clear" w:color="auto" w:fill="E6E6E6"/>
        </w:rPr>
      </w:pPr>
      <w:r w:rsidRPr="002C3285">
        <w:t>Housing – focused Shelter</w:t>
      </w:r>
    </w:p>
    <w:p w14:paraId="292C71D5" w14:textId="3CC52E87" w:rsidR="00B9480D" w:rsidRDefault="00B37150" w:rsidP="009E5612">
      <w:pPr>
        <w:pStyle w:val="ListParagraph"/>
        <w:tabs>
          <w:tab w:val="left" w:pos="5972"/>
        </w:tabs>
        <w:ind w:left="360"/>
        <w:rPr>
          <w:rStyle w:val="Style1"/>
          <w:rFonts w:asciiTheme="minorHAnsi" w:hAnsiTheme="minorHAnsi"/>
        </w:rPr>
      </w:pPr>
      <w:sdt>
        <w:sdtPr>
          <w:rPr>
            <w:rStyle w:val="Style1"/>
            <w:rFonts w:asciiTheme="minorHAnsi" w:hAnsiTheme="minorHAnsi"/>
          </w:rPr>
          <w:id w:val="1527907714"/>
          <w:placeholder>
            <w:docPart w:val="3F369855A9DD4B7BB714F8CB44668978"/>
          </w:placeholder>
          <w:showingPlcHdr/>
          <w15:color w:val="3366FF"/>
        </w:sdtPr>
        <w:sdtEndPr>
          <w:rPr>
            <w:rStyle w:val="DefaultParagraphFont"/>
            <w:i/>
          </w:rPr>
        </w:sdtEndPr>
        <w:sdtContent>
          <w:r w:rsidR="00D14266" w:rsidRPr="2F4D2301">
            <w:rPr>
              <w:rStyle w:val="PlaceholderText"/>
              <w:color w:val="808080" w:themeColor="background1" w:themeShade="80"/>
            </w:rPr>
            <w:t xml:space="preserve">Click or tap here to enter text. </w:t>
          </w:r>
        </w:sdtContent>
      </w:sdt>
    </w:p>
    <w:p w14:paraId="3790B78C" w14:textId="3CC52E87" w:rsidR="005647CF" w:rsidRDefault="005647CF" w:rsidP="0056057D">
      <w:pPr>
        <w:pStyle w:val="ListParagraph"/>
        <w:tabs>
          <w:tab w:val="left" w:pos="5972"/>
        </w:tabs>
        <w:rPr>
          <w:i/>
          <w:iCs/>
        </w:rPr>
      </w:pPr>
    </w:p>
    <w:p w14:paraId="2AC571CB" w14:textId="2645B8C7" w:rsidR="009676D6" w:rsidRDefault="009676D6" w:rsidP="009676D6">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i/>
          <w:iCs/>
        </w:rPr>
      </w:pPr>
      <w:r>
        <w:rPr>
          <w:b/>
          <w:bCs/>
        </w:rPr>
        <w:t>Safety and Security</w:t>
      </w:r>
      <w:r w:rsidRPr="009676D6">
        <w:rPr>
          <w:b/>
          <w:bCs/>
        </w:rPr>
        <w:t>:</w:t>
      </w:r>
      <w:r>
        <w:rPr>
          <w:i/>
          <w:iCs/>
        </w:rPr>
        <w:t xml:space="preserve"> </w:t>
      </w:r>
      <w:r>
        <w:rPr>
          <w:rStyle w:val="ui-provider"/>
        </w:rPr>
        <w:t xml:space="preserve">Describe how your project will incorporate the principles and practices identified Section C - Scope of Work - Section VIII. Service Delivery parts 7 to ensure the safety and security </w:t>
      </w:r>
      <w:r w:rsidRPr="009676D6">
        <w:rPr>
          <w:rStyle w:val="ui-provider"/>
        </w:rPr>
        <w:t xml:space="preserve">of the shelter facility and surrounding areas and </w:t>
      </w:r>
      <w:r w:rsidR="00504BAE" w:rsidRPr="009676D6">
        <w:rPr>
          <w:rStyle w:val="ui-provider"/>
        </w:rPr>
        <w:t>ensure</w:t>
      </w:r>
      <w:r w:rsidRPr="009676D6">
        <w:rPr>
          <w:rStyle w:val="ui-provider"/>
        </w:rPr>
        <w:t xml:space="preserve"> the shelter environment is free from violence and incitement</w:t>
      </w:r>
      <w:r>
        <w:rPr>
          <w:rStyle w:val="ui-provider"/>
        </w:rPr>
        <w:t>. The response should speak to each of the following identified Service Delivery standards:</w:t>
      </w:r>
    </w:p>
    <w:p w14:paraId="26DBDFC4" w14:textId="1D0F2C7F" w:rsidR="009676D6" w:rsidRPr="009676D6" w:rsidRDefault="009676D6" w:rsidP="009676D6">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rPr>
          <w:shd w:val="clear" w:color="auto" w:fill="E6E6E6"/>
        </w:rPr>
      </w:pPr>
      <w:r>
        <w:t>Safety and Security</w:t>
      </w:r>
    </w:p>
    <w:p w14:paraId="6C7FE9BB" w14:textId="77777777" w:rsidR="009676D6" w:rsidRDefault="00B37150" w:rsidP="009676D6">
      <w:pPr>
        <w:spacing w:after="0" w:line="256" w:lineRule="auto"/>
        <w:ind w:left="360"/>
        <w:rPr>
          <w:i/>
          <w:iCs/>
        </w:rPr>
      </w:pPr>
      <w:sdt>
        <w:sdtPr>
          <w:rPr>
            <w:rStyle w:val="Style1"/>
            <w:rFonts w:asciiTheme="minorHAnsi" w:hAnsiTheme="minorHAnsi"/>
          </w:rPr>
          <w:id w:val="663052622"/>
          <w:placeholder>
            <w:docPart w:val="574179F8388D4702BE07AA28266937F7"/>
          </w:placeholder>
          <w:showingPlcHdr/>
          <w15:color w:val="3366FF"/>
        </w:sdtPr>
        <w:sdtEndPr>
          <w:rPr>
            <w:rStyle w:val="DefaultParagraphFont"/>
            <w:i/>
          </w:rPr>
        </w:sdtEndPr>
        <w:sdtContent>
          <w:r w:rsidR="009676D6" w:rsidRPr="2F4D2301">
            <w:rPr>
              <w:rStyle w:val="PlaceholderText"/>
              <w:color w:val="808080" w:themeColor="background1" w:themeShade="80"/>
            </w:rPr>
            <w:t xml:space="preserve">Click or tap here to enter text. </w:t>
          </w:r>
        </w:sdtContent>
      </w:sdt>
    </w:p>
    <w:p w14:paraId="0236A047" w14:textId="77777777" w:rsidR="009676D6" w:rsidRDefault="009676D6" w:rsidP="009676D6">
      <w:pPr>
        <w:spacing w:after="0" w:line="256" w:lineRule="auto"/>
        <w:ind w:left="360"/>
        <w:rPr>
          <w:i/>
          <w:iCs/>
        </w:rPr>
      </w:pPr>
    </w:p>
    <w:p w14:paraId="3995AE8D" w14:textId="1009C69D" w:rsidR="00EA4805" w:rsidRDefault="009E5612" w:rsidP="009676D6">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i/>
          <w:iCs/>
        </w:rPr>
      </w:pPr>
      <w:r w:rsidRPr="009676D6">
        <w:rPr>
          <w:b/>
          <w:bCs/>
        </w:rPr>
        <w:t>Termination and Grievance Policy</w:t>
      </w:r>
      <w:r w:rsidR="00EA4805" w:rsidRPr="009676D6">
        <w:rPr>
          <w:b/>
          <w:bCs/>
        </w:rPr>
        <w:t>:</w:t>
      </w:r>
      <w:r w:rsidR="00EA4805">
        <w:rPr>
          <w:i/>
          <w:iCs/>
        </w:rPr>
        <w:t xml:space="preserve"> </w:t>
      </w:r>
      <w:r w:rsidR="00EA4805">
        <w:rPr>
          <w:rStyle w:val="ui-provider"/>
        </w:rPr>
        <w:t>Describe how your project will incorporate the principles and practices identified Section C - Scope of Work - Section VIII. Service Delivery parts 8 and 9 to ensure that an environment of safety and collaboration is maintained, participant concerns are identified and documented, and participants are terminated from services in only the most severe circumstances. The response should speak to each of the following identified Service Delivery standards:</w:t>
      </w:r>
    </w:p>
    <w:p w14:paraId="6371DC39" w14:textId="7940DD31" w:rsidR="00EA4805" w:rsidRPr="009676D6" w:rsidRDefault="00EA4805" w:rsidP="00EA4805">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pPr>
      <w:r w:rsidRPr="009676D6">
        <w:t>Termination</w:t>
      </w:r>
    </w:p>
    <w:p w14:paraId="6DAEF687" w14:textId="67020B06" w:rsidR="00EA4805" w:rsidRPr="009676D6" w:rsidRDefault="00EA4805" w:rsidP="00EA4805">
      <w:pPr>
        <w:pStyle w:val="ListParagraph"/>
        <w:numPr>
          <w:ilvl w:val="0"/>
          <w:numId w:val="25"/>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720"/>
        </w:tabs>
        <w:spacing w:after="0" w:line="256" w:lineRule="auto"/>
      </w:pPr>
      <w:r w:rsidRPr="009676D6">
        <w:t xml:space="preserve">Grievance Policy </w:t>
      </w:r>
    </w:p>
    <w:p w14:paraId="16C1A89A" w14:textId="1A3DC152" w:rsidR="009E5612" w:rsidRDefault="00B37150" w:rsidP="009E5612">
      <w:pPr>
        <w:spacing w:after="0" w:line="256" w:lineRule="auto"/>
        <w:ind w:left="360"/>
        <w:rPr>
          <w:i/>
          <w:iCs/>
        </w:rPr>
      </w:pPr>
      <w:sdt>
        <w:sdtPr>
          <w:rPr>
            <w:rStyle w:val="Style1"/>
            <w:rFonts w:asciiTheme="minorHAnsi" w:hAnsiTheme="minorHAnsi"/>
          </w:rPr>
          <w:id w:val="-833760725"/>
          <w:placeholder>
            <w:docPart w:val="0834E76D72664E06BFB416C4AF781FCF"/>
          </w:placeholder>
          <w:showingPlcHdr/>
          <w15:color w:val="3366FF"/>
        </w:sdtPr>
        <w:sdtEndPr>
          <w:rPr>
            <w:rStyle w:val="DefaultParagraphFont"/>
            <w:i/>
          </w:rPr>
        </w:sdtEndPr>
        <w:sdtContent>
          <w:r w:rsidR="009E5612" w:rsidRPr="2F4D2301">
            <w:rPr>
              <w:rStyle w:val="PlaceholderText"/>
              <w:color w:val="808080" w:themeColor="background1" w:themeShade="80"/>
            </w:rPr>
            <w:t xml:space="preserve">Click or tap here to enter text. </w:t>
          </w:r>
        </w:sdtContent>
      </w:sdt>
    </w:p>
    <w:p w14:paraId="55809DB9" w14:textId="77777777" w:rsidR="009E5612" w:rsidRDefault="009E5612" w:rsidP="009E5612">
      <w:pPr>
        <w:spacing w:after="0" w:line="256" w:lineRule="auto"/>
        <w:ind w:left="360"/>
        <w:rPr>
          <w:i/>
          <w:iCs/>
        </w:rPr>
      </w:pPr>
    </w:p>
    <w:p w14:paraId="5AF50691" w14:textId="3CC52E87" w:rsidR="00091D55" w:rsidRPr="00586A4F" w:rsidRDefault="00142BA3" w:rsidP="00107DA1">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2B579A"/>
          <w:shd w:val="clear" w:color="auto" w:fill="E6E6E6"/>
        </w:rPr>
      </w:pPr>
      <w:r w:rsidRPr="00107DA1">
        <w:rPr>
          <w:b/>
          <w:bCs/>
        </w:rPr>
        <w:t>Best</w:t>
      </w:r>
      <w:r w:rsidRPr="0056057D">
        <w:rPr>
          <w:rFonts w:cs="Arial"/>
          <w:b/>
        </w:rPr>
        <w:t xml:space="preserve"> Practices:</w:t>
      </w:r>
      <w:r>
        <w:rPr>
          <w:rFonts w:cs="Arial"/>
        </w:rPr>
        <w:t xml:space="preserve"> </w:t>
      </w:r>
      <w:r w:rsidR="00871161">
        <w:rPr>
          <w:rFonts w:cs="Arial"/>
        </w:rPr>
        <w:t xml:space="preserve">The following Best Practices </w:t>
      </w:r>
      <w:r w:rsidR="000445C8">
        <w:rPr>
          <w:rFonts w:cs="Arial"/>
        </w:rPr>
        <w:t xml:space="preserve">are encouraged to be incorporated </w:t>
      </w:r>
      <w:r w:rsidR="004B4CF9">
        <w:rPr>
          <w:rFonts w:cs="Arial"/>
        </w:rPr>
        <w:t xml:space="preserve">into the proposed program design. </w:t>
      </w:r>
      <w:r w:rsidRPr="00AC747C">
        <w:rPr>
          <w:rFonts w:cs="Arial"/>
        </w:rPr>
        <w:t>Describe how your project</w:t>
      </w:r>
      <w:r>
        <w:rPr>
          <w:rFonts w:cs="Arial"/>
        </w:rPr>
        <w:t xml:space="preserve"> </w:t>
      </w:r>
      <w:r w:rsidR="00E342A2">
        <w:rPr>
          <w:rFonts w:cs="Arial"/>
        </w:rPr>
        <w:t>may</w:t>
      </w:r>
      <w:r w:rsidRPr="00AC747C">
        <w:rPr>
          <w:rFonts w:cs="Arial"/>
        </w:rPr>
        <w:t xml:space="preserve"> incorporate the principles and practices identified Section C - Scope of Work - </w:t>
      </w:r>
      <w:r w:rsidRPr="00882165">
        <w:rPr>
          <w:rFonts w:cs="Arial"/>
        </w:rPr>
        <w:t xml:space="preserve">Section </w:t>
      </w:r>
      <w:r>
        <w:rPr>
          <w:rFonts w:cs="Arial"/>
        </w:rPr>
        <w:t>IX</w:t>
      </w:r>
      <w:r w:rsidRPr="00882165">
        <w:rPr>
          <w:rFonts w:cs="Arial"/>
        </w:rPr>
        <w:t xml:space="preserve">. </w:t>
      </w:r>
      <w:r>
        <w:rPr>
          <w:rFonts w:cs="Arial"/>
        </w:rPr>
        <w:t>Best Practices</w:t>
      </w:r>
      <w:r w:rsidR="00437C46">
        <w:rPr>
          <w:rFonts w:cs="Arial"/>
        </w:rPr>
        <w:t xml:space="preserve"> parts 1-4</w:t>
      </w:r>
      <w:r w:rsidRPr="00882165">
        <w:rPr>
          <w:rFonts w:cs="Arial"/>
        </w:rPr>
        <w:t xml:space="preserve"> </w:t>
      </w:r>
      <w:r>
        <w:rPr>
          <w:rFonts w:cs="Arial"/>
        </w:rPr>
        <w:t>to support quality service delivery to participants</w:t>
      </w:r>
      <w:r w:rsidRPr="00AC747C">
        <w:rPr>
          <w:rFonts w:cs="Arial"/>
        </w:rPr>
        <w:t>.</w:t>
      </w:r>
      <w:r>
        <w:rPr>
          <w:rFonts w:cs="Arial"/>
        </w:rPr>
        <w:t xml:space="preserve"> The response should speak to each of the following identified </w:t>
      </w:r>
      <w:r w:rsidR="000C742E">
        <w:rPr>
          <w:rFonts w:cs="Arial"/>
        </w:rPr>
        <w:t xml:space="preserve">Best </w:t>
      </w:r>
      <w:r w:rsidR="00091D55">
        <w:rPr>
          <w:rFonts w:cs="Arial"/>
        </w:rPr>
        <w:t>P</w:t>
      </w:r>
      <w:r w:rsidR="000C742E">
        <w:rPr>
          <w:rFonts w:cs="Arial"/>
        </w:rPr>
        <w:t xml:space="preserve">ractice </w:t>
      </w:r>
      <w:r w:rsidR="007135DA">
        <w:rPr>
          <w:rFonts w:cs="Arial"/>
        </w:rPr>
        <w:t xml:space="preserve">and </w:t>
      </w:r>
      <w:r w:rsidR="00586A4F">
        <w:rPr>
          <w:rFonts w:cs="Arial"/>
        </w:rPr>
        <w:t>evidence-based</w:t>
      </w:r>
      <w:r w:rsidR="007135DA">
        <w:rPr>
          <w:rFonts w:cs="Arial"/>
        </w:rPr>
        <w:t xml:space="preserve"> practices</w:t>
      </w:r>
      <w:r w:rsidR="000C742E">
        <w:rPr>
          <w:rFonts w:cs="Arial"/>
        </w:rPr>
        <w:t xml:space="preserve"> recommendations</w:t>
      </w:r>
      <w:r w:rsidR="00091D55">
        <w:rPr>
          <w:rFonts w:cs="Arial"/>
        </w:rPr>
        <w:t>:</w:t>
      </w:r>
    </w:p>
    <w:p w14:paraId="1ABBF0A0" w14:textId="3CC52E87" w:rsidR="00586A4F" w:rsidRPr="00586A4F" w:rsidRDefault="00586A4F" w:rsidP="00586A4F">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2B579A"/>
          <w:shd w:val="clear" w:color="auto" w:fill="E6E6E6"/>
        </w:rPr>
      </w:pPr>
    </w:p>
    <w:p w14:paraId="4ADC9558" w14:textId="6D2577AC" w:rsidR="00266402" w:rsidRPr="0056057D" w:rsidRDefault="009B22A6" w:rsidP="008831B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000000" w:themeColor="text1"/>
        </w:rPr>
      </w:pPr>
      <w:r w:rsidRPr="0056057D">
        <w:rPr>
          <w:color w:val="000000" w:themeColor="text1"/>
        </w:rPr>
        <w:t>1) Trauma Informed Care</w:t>
      </w:r>
    </w:p>
    <w:p w14:paraId="36B37851" w14:textId="6D2577AC" w:rsidR="009B22A6" w:rsidRPr="0056057D" w:rsidRDefault="009B22A6" w:rsidP="008831B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000000" w:themeColor="text1"/>
        </w:rPr>
      </w:pPr>
      <w:r w:rsidRPr="0056057D">
        <w:rPr>
          <w:color w:val="000000" w:themeColor="text1"/>
        </w:rPr>
        <w:t>2) Incorporating Perspectives from People with Lived Experience</w:t>
      </w:r>
    </w:p>
    <w:p w14:paraId="5CDF9B77" w14:textId="1F0F636E" w:rsidR="009B22A6" w:rsidRPr="0056057D" w:rsidRDefault="009B22A6" w:rsidP="008831B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000000" w:themeColor="text1"/>
        </w:rPr>
      </w:pPr>
      <w:r w:rsidRPr="0056057D">
        <w:rPr>
          <w:color w:val="000000" w:themeColor="text1"/>
        </w:rPr>
        <w:t>3)</w:t>
      </w:r>
      <w:r w:rsidR="001A6FBC">
        <w:rPr>
          <w:color w:val="000000" w:themeColor="text1"/>
        </w:rPr>
        <w:t xml:space="preserve"> Livable Wage</w:t>
      </w:r>
    </w:p>
    <w:p w14:paraId="6A15BA6E" w14:textId="3CC52E87" w:rsidR="009B22A6" w:rsidRPr="0056057D" w:rsidRDefault="002D3731" w:rsidP="008831B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color w:val="000000" w:themeColor="text1"/>
        </w:rPr>
      </w:pPr>
      <w:r w:rsidRPr="0056057D">
        <w:rPr>
          <w:color w:val="000000" w:themeColor="text1"/>
        </w:rPr>
        <w:t>4) Competencies for Working with People Experiencing Homelessness</w:t>
      </w:r>
    </w:p>
    <w:p w14:paraId="15833261" w14:textId="77777777" w:rsidR="001A6FBC" w:rsidRDefault="00B37150" w:rsidP="00586A4F">
      <w:pPr>
        <w:pStyle w:val="ListParagraph"/>
        <w:tabs>
          <w:tab w:val="left" w:pos="5972"/>
        </w:tabs>
        <w:rPr>
          <w:i/>
          <w:iCs/>
        </w:rPr>
      </w:pPr>
      <w:sdt>
        <w:sdtPr>
          <w:rPr>
            <w:rStyle w:val="Style1"/>
          </w:rPr>
          <w:id w:val="-2103792421"/>
          <w:placeholder>
            <w:docPart w:val="BD7C33861D824E7F9CE748AAC1611808"/>
          </w:placeholder>
          <w:showingPlcHdr/>
          <w15:color w:val="3366FF"/>
        </w:sdtPr>
        <w:sdtEndPr>
          <w:rPr>
            <w:rStyle w:val="DefaultParagraphFont"/>
            <w:rFonts w:asciiTheme="minorHAnsi" w:hAnsiTheme="minorHAnsi"/>
            <w:i/>
            <w:iCs/>
          </w:rPr>
        </w:sdtEndPr>
        <w:sdtContent>
          <w:r w:rsidR="001A6FBC" w:rsidRPr="00BB5B1C">
            <w:rPr>
              <w:rStyle w:val="PlaceholderText"/>
              <w:rFonts w:cstheme="minorHAnsi"/>
            </w:rPr>
            <w:t xml:space="preserve">Click or tap here to enter text. </w:t>
          </w:r>
        </w:sdtContent>
      </w:sdt>
      <w:r w:rsidR="00D14266">
        <w:rPr>
          <w:i/>
          <w:iCs/>
        </w:rPr>
        <w:tab/>
      </w:r>
    </w:p>
    <w:p w14:paraId="0DE9C042" w14:textId="77777777" w:rsidR="001A6FBC" w:rsidRDefault="001A6FBC" w:rsidP="00586A4F">
      <w:pPr>
        <w:pStyle w:val="ListParagraph"/>
        <w:tabs>
          <w:tab w:val="left" w:pos="5972"/>
        </w:tabs>
        <w:rPr>
          <w:i/>
          <w:iCs/>
        </w:rPr>
      </w:pPr>
    </w:p>
    <w:p w14:paraId="468F5233" w14:textId="5B815B7F" w:rsidR="00AC747C" w:rsidRPr="00586A4F" w:rsidRDefault="007135DA" w:rsidP="00586A4F">
      <w:pPr>
        <w:pStyle w:val="ListParagraph"/>
        <w:tabs>
          <w:tab w:val="left" w:pos="5972"/>
        </w:tabs>
        <w:rPr>
          <w:rStyle w:val="Style1"/>
          <w:rFonts w:asciiTheme="minorHAnsi" w:hAnsiTheme="minorHAnsi"/>
          <w:i/>
        </w:rPr>
      </w:pPr>
      <w:r w:rsidRPr="00773237">
        <w:rPr>
          <w:rStyle w:val="PlaceholderText"/>
          <w:rFonts w:cstheme="minorHAnsi"/>
        </w:rPr>
        <w:t xml:space="preserve"> </w:t>
      </w:r>
    </w:p>
    <w:p w14:paraId="3FEB76FD" w14:textId="77777777" w:rsidR="00A16CC3" w:rsidRDefault="2E5F4CE5" w:rsidP="00107DA1">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pPr>
      <w:r w:rsidRPr="1BBC7DA5">
        <w:rPr>
          <w:rFonts w:cs="Arial"/>
          <w:b/>
          <w:bCs/>
          <w:color w:val="000000" w:themeColor="text1"/>
        </w:rPr>
        <w:t xml:space="preserve">Service Coordination and Planning with other Agencies: </w:t>
      </w:r>
      <w:r>
        <w:t>Describe how the program will work alongside other agencies to connect households to services not provided by the Offeror.</w:t>
      </w:r>
      <w:r w:rsidR="574BF79D">
        <w:t xml:space="preserve"> Include information about</w:t>
      </w:r>
      <w:r w:rsidR="7B6C0D8D">
        <w:t>:</w:t>
      </w:r>
    </w:p>
    <w:p w14:paraId="4209D3D2" w14:textId="56376230" w:rsidR="00A16CC3" w:rsidRPr="00C84067" w:rsidRDefault="00A521EB" w:rsidP="00C840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Pr>
          <w:bCs/>
          <w:color w:val="000000" w:themeColor="text1"/>
        </w:rPr>
        <w:t>C</w:t>
      </w:r>
      <w:r w:rsidR="00A16CC3" w:rsidRPr="00C84067">
        <w:rPr>
          <w:bCs/>
          <w:color w:val="000000" w:themeColor="text1"/>
        </w:rPr>
        <w:t>onnections</w:t>
      </w:r>
      <w:r w:rsidR="00C27710" w:rsidRPr="00C84067">
        <w:rPr>
          <w:bCs/>
          <w:color w:val="000000" w:themeColor="text1"/>
        </w:rPr>
        <w:t xml:space="preserve"> </w:t>
      </w:r>
      <w:r w:rsidR="00B8272A" w:rsidRPr="00C84067">
        <w:rPr>
          <w:bCs/>
          <w:color w:val="000000" w:themeColor="text1"/>
        </w:rPr>
        <w:t>with community organizations</w:t>
      </w:r>
      <w:r w:rsidR="009B3003">
        <w:rPr>
          <w:bCs/>
          <w:color w:val="000000" w:themeColor="text1"/>
        </w:rPr>
        <w:t>, mainstream resources</w:t>
      </w:r>
    </w:p>
    <w:p w14:paraId="4ACAE362" w14:textId="3A1D31D2" w:rsidR="006C5678" w:rsidRPr="00C84067" w:rsidRDefault="00A521EB" w:rsidP="00C840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Pr>
          <w:bCs/>
          <w:color w:val="000000" w:themeColor="text1"/>
        </w:rPr>
        <w:t>C</w:t>
      </w:r>
      <w:r w:rsidR="00EF7323" w:rsidRPr="00C84067">
        <w:rPr>
          <w:bCs/>
          <w:color w:val="000000" w:themeColor="text1"/>
        </w:rPr>
        <w:t xml:space="preserve">oordination for referrals </w:t>
      </w:r>
      <w:r w:rsidR="002F44CF" w:rsidRPr="00C84067">
        <w:rPr>
          <w:bCs/>
          <w:color w:val="000000" w:themeColor="text1"/>
        </w:rPr>
        <w:t>and linkages to services req</w:t>
      </w:r>
      <w:r w:rsidR="00751406" w:rsidRPr="00C84067">
        <w:rPr>
          <w:bCs/>
          <w:color w:val="000000" w:themeColor="text1"/>
        </w:rPr>
        <w:t>uested by clients</w:t>
      </w:r>
      <w:r w:rsidR="0078234E" w:rsidRPr="00C84067">
        <w:rPr>
          <w:bCs/>
          <w:color w:val="000000" w:themeColor="text1"/>
        </w:rPr>
        <w:t>, i</w:t>
      </w:r>
      <w:r w:rsidR="00906D6C" w:rsidRPr="00C84067">
        <w:rPr>
          <w:bCs/>
          <w:color w:val="000000" w:themeColor="text1"/>
        </w:rPr>
        <w:t>nclud</w:t>
      </w:r>
      <w:r w:rsidR="0078234E" w:rsidRPr="00C84067">
        <w:rPr>
          <w:bCs/>
          <w:color w:val="000000" w:themeColor="text1"/>
        </w:rPr>
        <w:t>ing</w:t>
      </w:r>
      <w:r w:rsidR="00906D6C" w:rsidRPr="00C84067">
        <w:rPr>
          <w:bCs/>
          <w:color w:val="000000" w:themeColor="text1"/>
        </w:rPr>
        <w:t xml:space="preserve"> names of specific coordinating agencies and specific services provided where applicabl</w:t>
      </w:r>
      <w:r w:rsidR="001266EB" w:rsidRPr="00C84067">
        <w:rPr>
          <w:bCs/>
          <w:color w:val="000000" w:themeColor="text1"/>
        </w:rPr>
        <w:t>e</w:t>
      </w:r>
    </w:p>
    <w:p w14:paraId="7DDE539F" w14:textId="08EF3FD0" w:rsidR="0076768E" w:rsidRPr="00C84067" w:rsidRDefault="00A521EB" w:rsidP="00C8406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Pr>
          <w:bCs/>
          <w:color w:val="000000" w:themeColor="text1"/>
        </w:rPr>
        <w:lastRenderedPageBreak/>
        <w:t>C</w:t>
      </w:r>
      <w:r w:rsidR="0076768E" w:rsidRPr="00B56DA9">
        <w:rPr>
          <w:bCs/>
          <w:color w:val="000000" w:themeColor="text1"/>
        </w:rPr>
        <w:t>oordination for exits to permanent housing</w:t>
      </w:r>
    </w:p>
    <w:p w14:paraId="728798C0" w14:textId="5E84BCEE" w:rsidR="006C5678" w:rsidRDefault="00B37150" w:rsidP="00602EE4">
      <w:pPr>
        <w:tabs>
          <w:tab w:val="left" w:pos="6670"/>
        </w:tabs>
        <w:spacing w:after="0"/>
        <w:ind w:left="720"/>
        <w:rPr>
          <w:rStyle w:val="Style1"/>
        </w:rPr>
      </w:pPr>
      <w:sdt>
        <w:sdtPr>
          <w:rPr>
            <w:rStyle w:val="Style1"/>
          </w:rPr>
          <w:id w:val="633683054"/>
          <w:placeholder>
            <w:docPart w:val="D4B8C9605D0B4E588EACA83E207D1F16"/>
          </w:placeholder>
          <w:showingPlcHdr/>
          <w15:color w:val="3366FF"/>
        </w:sdtPr>
        <w:sdtEndPr>
          <w:rPr>
            <w:rStyle w:val="DefaultParagraphFont"/>
            <w:rFonts w:asciiTheme="minorHAnsi" w:hAnsiTheme="minorHAnsi"/>
            <w:i/>
          </w:rPr>
        </w:sdtEndPr>
        <w:sdtContent>
          <w:r w:rsidR="006C5678" w:rsidRPr="2F4D2301">
            <w:rPr>
              <w:rStyle w:val="PlaceholderText"/>
            </w:rPr>
            <w:t xml:space="preserve">Click or tap here to enter text. </w:t>
          </w:r>
        </w:sdtContent>
      </w:sdt>
      <w:r w:rsidR="00602EE4">
        <w:rPr>
          <w:rStyle w:val="Style1"/>
        </w:rPr>
        <w:tab/>
      </w:r>
    </w:p>
    <w:p w14:paraId="0C24ECA5" w14:textId="33A7941A" w:rsidR="00602EE4" w:rsidRPr="00C84067" w:rsidRDefault="00602EE4" w:rsidP="00107DA1">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bCs/>
          <w:color w:val="000000" w:themeColor="text1"/>
        </w:rPr>
      </w:pPr>
      <w:r>
        <w:rPr>
          <w:rFonts w:cs="Arial"/>
          <w:b/>
          <w:bCs/>
          <w:color w:val="000000" w:themeColor="text1"/>
        </w:rPr>
        <w:t xml:space="preserve">Assertive </w:t>
      </w:r>
      <w:r w:rsidR="00EB7DE7">
        <w:rPr>
          <w:rFonts w:cs="Arial"/>
          <w:b/>
          <w:bCs/>
          <w:color w:val="000000" w:themeColor="text1"/>
        </w:rPr>
        <w:t>Engagement</w:t>
      </w:r>
      <w:r w:rsidRPr="1BBC7DA5">
        <w:rPr>
          <w:rFonts w:cs="Arial"/>
          <w:b/>
          <w:bCs/>
          <w:color w:val="000000" w:themeColor="text1"/>
        </w:rPr>
        <w:t xml:space="preserve">: </w:t>
      </w:r>
      <w:r w:rsidR="00EA4805">
        <w:rPr>
          <w:rStyle w:val="ui-provider"/>
        </w:rPr>
        <w:t>Describe how the program will assertively engage with persons experiencing homelessness around the facility to maintain facility and community safety and connect participants to identified referral entities.</w:t>
      </w:r>
    </w:p>
    <w:p w14:paraId="3B5D4211" w14:textId="6F018F1F" w:rsidR="00602EE4" w:rsidRDefault="00B37150" w:rsidP="00F31FB1">
      <w:pPr>
        <w:tabs>
          <w:tab w:val="left" w:pos="6670"/>
        </w:tabs>
        <w:spacing w:after="0"/>
        <w:ind w:left="720"/>
      </w:pPr>
      <w:sdt>
        <w:sdtPr>
          <w:rPr>
            <w:rStyle w:val="Style1"/>
          </w:rPr>
          <w:id w:val="2016333435"/>
          <w:placeholder>
            <w:docPart w:val="F0382BFCB26E4E8395352CEDAF16F42F"/>
          </w:placeholder>
          <w:showingPlcHdr/>
          <w15:color w:val="3366FF"/>
        </w:sdtPr>
        <w:sdtEndPr>
          <w:rPr>
            <w:rStyle w:val="DefaultParagraphFont"/>
            <w:rFonts w:asciiTheme="minorHAnsi" w:hAnsiTheme="minorHAnsi"/>
            <w:i/>
          </w:rPr>
        </w:sdtEndPr>
        <w:sdtContent>
          <w:r w:rsidR="00602EE4" w:rsidRPr="2F4D2301">
            <w:rPr>
              <w:rStyle w:val="PlaceholderText"/>
            </w:rPr>
            <w:t xml:space="preserve">Click or tap here to enter text. </w:t>
          </w:r>
        </w:sdtContent>
      </w:sdt>
    </w:p>
    <w:bookmarkEnd w:id="7"/>
    <w:bookmarkEnd w:id="9"/>
    <w:p w14:paraId="6665C224" w14:textId="77777777" w:rsidR="00334833" w:rsidRDefault="00334833" w:rsidP="006F691F">
      <w:pPr>
        <w:pStyle w:val="ListParagraph"/>
        <w:rPr>
          <w:rStyle w:val="Style1"/>
          <w:rFonts w:cstheme="minorHAnsi"/>
        </w:rPr>
      </w:pPr>
    </w:p>
    <w:p w14:paraId="071B61AB" w14:textId="77777777" w:rsidR="006F691F" w:rsidRPr="005F420E" w:rsidRDefault="006F691F" w:rsidP="006F691F">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407E93AB" w14:textId="77777777" w:rsidR="006F691F" w:rsidRPr="005F420E" w:rsidRDefault="006F691F" w:rsidP="006F691F">
      <w:pPr>
        <w:pStyle w:val="ListParagraph"/>
        <w:spacing w:before="240"/>
        <w:ind w:left="0"/>
      </w:pPr>
      <w:r w:rsidRPr="3737F3A6">
        <w:t xml:space="preserve">The ability to collect, track, and report client demographics and program output(s) and outcome(s) is a priority for the </w:t>
      </w:r>
      <w:proofErr w:type="gramStart"/>
      <w:r w:rsidRPr="3737F3A6">
        <w:t>City</w:t>
      </w:r>
      <w:proofErr w:type="gramEnd"/>
      <w:r w:rsidRPr="3737F3A6">
        <w:t>.</w:t>
      </w:r>
    </w:p>
    <w:p w14:paraId="52A3469F" w14:textId="60550A10" w:rsidR="00910C7A" w:rsidRDefault="007249AF" w:rsidP="006F691F">
      <w:pPr>
        <w:pBdr>
          <w:top w:val="single" w:sz="4" w:space="1" w:color="auto"/>
        </w:pBdr>
        <w:rPr>
          <w:b/>
          <w:color w:val="2F5496" w:themeColor="accent1" w:themeShade="BF"/>
        </w:rPr>
      </w:pPr>
      <w:r>
        <w:rPr>
          <w:b/>
          <w:color w:val="2F5496" w:themeColor="accent1" w:themeShade="BF"/>
        </w:rPr>
        <w:t xml:space="preserve">DATA </w:t>
      </w:r>
      <w:r w:rsidR="00496445">
        <w:rPr>
          <w:b/>
          <w:color w:val="2F5496" w:themeColor="accent1" w:themeShade="BF"/>
        </w:rPr>
        <w:t>MANAGEMENT</w:t>
      </w:r>
    </w:p>
    <w:p w14:paraId="55172EEA" w14:textId="0201C64B" w:rsidR="00AD0424" w:rsidRDefault="0E92A5E9" w:rsidP="00107DA1">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Calibri"/>
        </w:rPr>
      </w:pPr>
      <w:r w:rsidRPr="1BBC7DA5">
        <w:rPr>
          <w:rFonts w:eastAsia="Calibri"/>
          <w:b/>
          <w:bCs/>
        </w:rPr>
        <w:t>Data Security and Systems Management:</w:t>
      </w:r>
      <w:r w:rsidRPr="1BBC7DA5">
        <w:rPr>
          <w:rFonts w:eastAsia="Calibri"/>
        </w:rPr>
        <w:t xml:space="preserve"> Describe the systems that the agency has in place to collect and report program data, including data required to report on performance measures</w:t>
      </w:r>
      <w:r w:rsidR="709582CE" w:rsidRPr="1BBC7DA5">
        <w:rPr>
          <w:rFonts w:eastAsia="Calibri"/>
        </w:rPr>
        <w:t xml:space="preserve"> </w:t>
      </w:r>
      <w:r w:rsidR="565350E6" w:rsidRPr="1BBC7DA5">
        <w:rPr>
          <w:rFonts w:eastAsia="Calibri"/>
        </w:rPr>
        <w:t>including</w:t>
      </w:r>
      <w:r w:rsidR="5CD071D2" w:rsidRPr="1BBC7DA5">
        <w:rPr>
          <w:rFonts w:eastAsia="Calibri"/>
        </w:rPr>
        <w:t xml:space="preserve">: </w:t>
      </w:r>
    </w:p>
    <w:p w14:paraId="32FE4529" w14:textId="3CD7215D" w:rsidR="00AD0424" w:rsidRDefault="00A933EB" w:rsidP="00AD0424">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a)</w:t>
      </w:r>
      <w:r w:rsidR="00910C7A" w:rsidRPr="00D113E9">
        <w:rPr>
          <w:rFonts w:eastAsia="Calibri"/>
        </w:rPr>
        <w:t xml:space="preserve"> data management process and flow</w:t>
      </w:r>
      <w:r w:rsidR="001C1850">
        <w:rPr>
          <w:rFonts w:eastAsia="Calibri"/>
        </w:rPr>
        <w:t>, referencing the require</w:t>
      </w:r>
      <w:r w:rsidR="0033290B">
        <w:rPr>
          <w:rFonts w:eastAsia="Calibri"/>
        </w:rPr>
        <w:t xml:space="preserve">d </w:t>
      </w:r>
      <w:r w:rsidR="006C72C1">
        <w:rPr>
          <w:rFonts w:eastAsia="Calibri"/>
        </w:rPr>
        <w:t xml:space="preserve">data collection in the </w:t>
      </w:r>
      <w:r w:rsidR="00E66091">
        <w:rPr>
          <w:rFonts w:eastAsia="Calibri"/>
        </w:rPr>
        <w:t xml:space="preserve">C - </w:t>
      </w:r>
      <w:r w:rsidR="006C72C1">
        <w:rPr>
          <w:rFonts w:eastAsia="Calibri"/>
        </w:rPr>
        <w:t>Scope of Work</w:t>
      </w:r>
      <w:r w:rsidR="00E66091">
        <w:rPr>
          <w:rFonts w:eastAsia="Calibri"/>
        </w:rPr>
        <w:t xml:space="preserve"> </w:t>
      </w:r>
      <w:r w:rsidR="00AC3B13">
        <w:rPr>
          <w:rFonts w:eastAsia="Calibri"/>
        </w:rPr>
        <w:t>Section VI. Data Collection and Reporting.</w:t>
      </w:r>
    </w:p>
    <w:p w14:paraId="16ADEEA9" w14:textId="7A8F3F65" w:rsidR="00AD0424" w:rsidRDefault="00333852" w:rsidP="00AD0424">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b)</w:t>
      </w:r>
      <w:r w:rsidR="00910C7A" w:rsidRPr="00D113E9">
        <w:rPr>
          <w:rFonts w:eastAsia="Calibri"/>
        </w:rPr>
        <w:t xml:space="preserve"> how </w:t>
      </w:r>
      <w:r w:rsidR="00AF1A93">
        <w:rPr>
          <w:rFonts w:eastAsia="Calibri"/>
        </w:rPr>
        <w:t xml:space="preserve">physical and digital </w:t>
      </w:r>
      <w:r w:rsidR="00910C7A" w:rsidRPr="00D113E9">
        <w:rPr>
          <w:rFonts w:eastAsia="Calibri"/>
        </w:rPr>
        <w:t>data will be collected and stored</w:t>
      </w:r>
    </w:p>
    <w:p w14:paraId="19F2D5F4" w14:textId="6200663F" w:rsidR="00192BED" w:rsidRDefault="00333852">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sidRPr="00D113E9">
        <w:rPr>
          <w:rFonts w:eastAsia="Calibri"/>
        </w:rPr>
        <w:t xml:space="preserve">c) how HMIS data </w:t>
      </w:r>
      <w:r w:rsidR="00017578" w:rsidRPr="00D113E9">
        <w:rPr>
          <w:rFonts w:eastAsia="Calibri"/>
        </w:rPr>
        <w:t>will be entered int</w:t>
      </w:r>
      <w:r w:rsidR="00861B11" w:rsidRPr="00D113E9">
        <w:rPr>
          <w:rFonts w:eastAsia="Calibri"/>
        </w:rPr>
        <w:t xml:space="preserve">o the system in a timely and </w:t>
      </w:r>
      <w:r w:rsidR="00E25601" w:rsidRPr="00D113E9">
        <w:rPr>
          <w:rFonts w:eastAsia="Calibri"/>
        </w:rPr>
        <w:t>accurate manner</w:t>
      </w:r>
    </w:p>
    <w:p w14:paraId="580A1941" w14:textId="163E9C61" w:rsidR="00E25601" w:rsidRPr="00D113E9" w:rsidRDefault="00192BED" w:rsidP="00D113E9">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Pr>
          <w:rFonts w:eastAsia="Calibri"/>
        </w:rPr>
        <w:t>d) how data will be reported and shared securely with ECHO (the Continuum of Care Lead Agency) for the HIC and PIT count</w:t>
      </w:r>
    </w:p>
    <w:p w14:paraId="54CC421C" w14:textId="3884578B" w:rsidR="00910C7A" w:rsidRPr="00D113E9" w:rsidRDefault="005D70F0" w:rsidP="00D113E9">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Calibri"/>
        </w:rPr>
      </w:pPr>
      <w:r>
        <w:rPr>
          <w:rFonts w:eastAsia="Calibri"/>
        </w:rPr>
        <w:t>d)</w:t>
      </w:r>
      <w:r w:rsidR="00910C7A" w:rsidRPr="00D113E9">
        <w:rPr>
          <w:rFonts w:eastAsia="Calibri"/>
        </w:rPr>
        <w:t xml:space="preserve"> the organization’s process of internal controls and systems implemented to ensure data accuracy and data security</w:t>
      </w:r>
      <w:r>
        <w:rPr>
          <w:rFonts w:eastAsia="Calibri"/>
        </w:rPr>
        <w:t>, including</w:t>
      </w:r>
      <w:r w:rsidR="00910C7A" w:rsidRPr="00D113E9">
        <w:rPr>
          <w:rFonts w:eastAsia="Calibri"/>
        </w:rPr>
        <w:t xml:space="preserve"> who has access to the data, what kind of training is provided to staff</w:t>
      </w:r>
      <w:r w:rsidR="00B4320F">
        <w:rPr>
          <w:rFonts w:eastAsia="Calibri"/>
        </w:rPr>
        <w:t xml:space="preserve"> on-site and off-site</w:t>
      </w:r>
      <w:r w:rsidR="00016ECA">
        <w:rPr>
          <w:rFonts w:eastAsia="Calibri"/>
        </w:rPr>
        <w:t xml:space="preserve"> as appropriate</w:t>
      </w:r>
      <w:r w:rsidR="00910C7A" w:rsidRPr="00D113E9">
        <w:rPr>
          <w:rFonts w:eastAsia="Calibri"/>
        </w:rPr>
        <w:t xml:space="preserve"> to ensure data is collected accurately and completely.</w:t>
      </w:r>
    </w:p>
    <w:p w14:paraId="3B110A6F" w14:textId="1F1B6BAF" w:rsidR="00910C7A" w:rsidRDefault="001A6FBC" w:rsidP="00EB0AD0">
      <w:pPr>
        <w:pStyle w:val="ListParagraph"/>
        <w:tabs>
          <w:tab w:val="left" w:pos="6564"/>
        </w:tabs>
        <w:spacing w:before="240"/>
        <w:rPr>
          <w:rStyle w:val="PlaceholderText"/>
        </w:rPr>
      </w:pPr>
      <w:r w:rsidRPr="001A6FBC">
        <w:rPr>
          <w:rStyle w:val="Style1"/>
          <w:rFonts w:asciiTheme="minorHAnsi" w:hAnsiTheme="minorHAnsi"/>
        </w:rPr>
        <w:t xml:space="preserve"> </w:t>
      </w:r>
      <w:sdt>
        <w:sdtPr>
          <w:rPr>
            <w:rStyle w:val="Style1"/>
            <w:rFonts w:asciiTheme="minorHAnsi" w:hAnsiTheme="minorHAnsi"/>
          </w:rPr>
          <w:id w:val="1956212658"/>
          <w:placeholder>
            <w:docPart w:val="B3768F824409455BB84CC6C8CA2D56F6"/>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EB0AD0">
        <w:rPr>
          <w:rStyle w:val="PlaceholderText"/>
          <w:rFonts w:cstheme="minorHAnsi"/>
        </w:rPr>
        <w:tab/>
      </w:r>
    </w:p>
    <w:p w14:paraId="7C5A6D6A" w14:textId="3CC52E87" w:rsidR="00EB0AD0" w:rsidRDefault="00EB0AD0" w:rsidP="00EB0AD0">
      <w:pPr>
        <w:pStyle w:val="ListParagraph"/>
        <w:tabs>
          <w:tab w:val="left" w:pos="6564"/>
        </w:tabs>
        <w:spacing w:before="240"/>
        <w:rPr>
          <w:rStyle w:val="Style1"/>
          <w:rFonts w:asciiTheme="minorHAnsi" w:hAnsiTheme="minorHAnsi"/>
        </w:rPr>
      </w:pPr>
    </w:p>
    <w:p w14:paraId="17CA0B22" w14:textId="3CC52E87" w:rsidR="00910C7A" w:rsidRPr="002700D8" w:rsidRDefault="68BE89E1" w:rsidP="00107DA1">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pPr>
      <w:r w:rsidRPr="1BBC7DA5">
        <w:rPr>
          <w:rFonts w:cs="Arial"/>
          <w:b/>
          <w:bCs/>
          <w:color w:val="000000" w:themeColor="text1"/>
        </w:rPr>
        <w:t xml:space="preserve">Quality Improvement and Feedback: </w:t>
      </w:r>
      <w:r w:rsidRPr="1BBC7DA5">
        <w:rPr>
          <w:rFonts w:cs="Arial"/>
          <w:color w:val="000000" w:themeColor="text1"/>
        </w:rPr>
        <w:t>Describe how data are used in your organization for identifying problems in (1) program design, (2) service delivery, and (3) expenditures and (4) equity, and how that information is used to improve practices and program effectiveness. Please respond to each item.</w:t>
      </w:r>
    </w:p>
    <w:p w14:paraId="1BD7B841" w14:textId="7650ED36" w:rsidR="00F85C11" w:rsidRDefault="001A6FBC" w:rsidP="00586A4F">
      <w:pPr>
        <w:tabs>
          <w:tab w:val="left" w:pos="4584"/>
        </w:tabs>
        <w:ind w:left="720"/>
        <w:rPr>
          <w:rStyle w:val="PlaceholderText"/>
          <w:color w:val="000000" w:themeColor="text1"/>
        </w:rPr>
      </w:pPr>
      <w:sdt>
        <w:sdtPr>
          <w:rPr>
            <w:rStyle w:val="Style1"/>
            <w:rFonts w:asciiTheme="minorHAnsi" w:hAnsiTheme="minorHAnsi"/>
          </w:rPr>
          <w:id w:val="-783496146"/>
          <w:placeholder>
            <w:docPart w:val="05E5A301E49648B284415F2571DE30B7"/>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p>
    <w:p w14:paraId="242BE472" w14:textId="3CC52E87" w:rsidR="00586A4F" w:rsidRDefault="00586A4F" w:rsidP="00586A4F">
      <w:pPr>
        <w:tabs>
          <w:tab w:val="left" w:pos="4584"/>
        </w:tabs>
        <w:ind w:left="720"/>
      </w:pPr>
    </w:p>
    <w:p w14:paraId="34F2C3FA" w14:textId="77777777" w:rsidR="00AB3BD4" w:rsidRPr="00586A4F" w:rsidRDefault="00AB3BD4" w:rsidP="00586A4F">
      <w:pPr>
        <w:tabs>
          <w:tab w:val="left" w:pos="4584"/>
        </w:tabs>
        <w:ind w:left="720"/>
      </w:pPr>
    </w:p>
    <w:p w14:paraId="52F3E9F3" w14:textId="5CD915C1" w:rsidR="006F691F" w:rsidRPr="006F341A" w:rsidRDefault="006F691F" w:rsidP="006F691F">
      <w:pPr>
        <w:pBdr>
          <w:top w:val="single" w:sz="4" w:space="1" w:color="auto"/>
        </w:pBdr>
        <w:rPr>
          <w:rStyle w:val="Style1"/>
          <w:b/>
          <w:color w:val="2F5496" w:themeColor="accent1" w:themeShade="BF"/>
        </w:rPr>
      </w:pPr>
      <w:r w:rsidRPr="3737F3A6">
        <w:rPr>
          <w:b/>
          <w:color w:val="2F5496" w:themeColor="accent1" w:themeShade="BF"/>
        </w:rPr>
        <w:lastRenderedPageBreak/>
        <w:t>PERFORMANCE MEASURES</w:t>
      </w:r>
    </w:p>
    <w:p w14:paraId="7262FF84" w14:textId="16C0E171" w:rsidR="006F691F" w:rsidRPr="002F7118" w:rsidRDefault="0FDBD150" w:rsidP="00107DA1">
      <w:pPr>
        <w:pStyle w:val="ListParagraph"/>
        <w:numPr>
          <w:ilvl w:val="0"/>
          <w:numId w:val="33"/>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eastAsia="Times New Roman"/>
          <w:snapToGrid w:val="0"/>
          <w:color w:val="000000" w:themeColor="text1"/>
        </w:rPr>
      </w:pPr>
      <w:r>
        <w:rPr>
          <w:rFonts w:eastAsia="Times New Roman"/>
          <w:snapToGrid w:val="0"/>
          <w:color w:val="000000" w:themeColor="text1"/>
        </w:rPr>
        <w:t>Please provide:</w:t>
      </w:r>
      <w:r w:rsidR="7507FFBF">
        <w:rPr>
          <w:rFonts w:eastAsia="Times New Roman"/>
          <w:snapToGrid w:val="0"/>
          <w:color w:val="000000" w:themeColor="text1"/>
        </w:rPr>
        <w:t xml:space="preserve"> </w:t>
      </w:r>
      <w:r>
        <w:rPr>
          <w:rFonts w:eastAsia="Times New Roman"/>
          <w:snapToGrid w:val="0"/>
          <w:color w:val="000000" w:themeColor="text1"/>
        </w:rPr>
        <w:t>A) Output Measure(s) and B) Outcome Measures below.</w:t>
      </w:r>
    </w:p>
    <w:p w14:paraId="5AF16EE7" w14:textId="77777777" w:rsidR="006F691F" w:rsidRPr="001926D2" w:rsidRDefault="006F691F" w:rsidP="006F691F">
      <w:pPr>
        <w:spacing w:after="0" w:line="240" w:lineRule="auto"/>
        <w:textAlignment w:val="baseline"/>
        <w:rPr>
          <w:rFonts w:eastAsia="Times New Roman"/>
          <w:color w:val="000000"/>
        </w:rPr>
      </w:pPr>
    </w:p>
    <w:p w14:paraId="4FCE62D7" w14:textId="49C09B6B" w:rsidR="00E07424" w:rsidRDefault="00B5444E"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2</w:t>
      </w:r>
      <w:r w:rsidR="00A77627">
        <w:rPr>
          <w:b/>
          <w:bCs/>
        </w:rPr>
        <w:t>9</w:t>
      </w:r>
      <w:r w:rsidR="00C038B6">
        <w:rPr>
          <w:b/>
          <w:bCs/>
        </w:rPr>
        <w:t>A</w:t>
      </w:r>
      <w:r w:rsidR="006F691F">
        <w:t xml:space="preserve">. </w:t>
      </w:r>
      <w:r w:rsidR="006F691F" w:rsidRPr="001926D2">
        <w:rPr>
          <w:b/>
          <w:bCs/>
        </w:rPr>
        <w:t>Output Measures</w:t>
      </w:r>
      <w:r w:rsidR="006F691F">
        <w:t xml:space="preserve">: </w:t>
      </w:r>
      <w:r w:rsidR="006F691F" w:rsidRPr="001926D2">
        <w:rPr>
          <w:rFonts w:eastAsia="Times New Roman"/>
        </w:rPr>
        <w:t xml:space="preserve">Provide a proposed 12-month goal for the </w:t>
      </w:r>
      <w:r w:rsidR="000D4C35">
        <w:rPr>
          <w:rFonts w:eastAsia="Times New Roman"/>
        </w:rPr>
        <w:t>following outputs</w:t>
      </w:r>
      <w:r w:rsidR="001D5B5E">
        <w:rPr>
          <w:rFonts w:eastAsia="Times New Roman"/>
        </w:rPr>
        <w:t xml:space="preserve">. </w:t>
      </w:r>
      <w:r w:rsidR="006F691F" w:rsidRPr="001926D2">
        <w:rPr>
          <w:rFonts w:eastAsia="Times New Roman"/>
        </w:rPr>
        <w:t>The goal</w:t>
      </w:r>
      <w:r w:rsidR="006B3BC5">
        <w:rPr>
          <w:rFonts w:eastAsia="Times New Roman"/>
        </w:rPr>
        <w:t>s</w:t>
      </w:r>
      <w:r w:rsidR="006F691F" w:rsidRPr="001926D2">
        <w:rPr>
          <w:rFonts w:eastAsia="Times New Roman"/>
        </w:rPr>
        <w:t xml:space="preserve"> should be based on past performance experience, budgeted program costs, and best estimates.</w:t>
      </w:r>
      <w:r w:rsidR="00F84608">
        <w:rPr>
          <w:rFonts w:eastAsia="Times New Roman"/>
        </w:rPr>
        <w:t xml:space="preserve"> </w:t>
      </w:r>
    </w:p>
    <w:p w14:paraId="50AC1263" w14:textId="77777777" w:rsidR="00E07424" w:rsidRDefault="00E07424"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p>
    <w:p w14:paraId="7B3868CF" w14:textId="0DD0B89B" w:rsidR="006F691F"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1926D2">
        <w:rPr>
          <w:rFonts w:eastAsia="Times New Roman"/>
        </w:rPr>
        <w:t>The contract goal for unduplicated clients served should be for the total program including City funding and all other funding sources.</w:t>
      </w:r>
    </w:p>
    <w:p w14:paraId="3E19C5AF" w14:textId="77777777" w:rsidR="006F691F"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p>
    <w:p w14:paraId="7DC1A768" w14:textId="191B08C9" w:rsidR="006F691F" w:rsidRPr="00AE1048" w:rsidRDefault="006F691F"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sidR="000D4C35">
        <w:rPr>
          <w:rFonts w:eastAsia="Times New Roman" w:cstheme="minorHAnsi"/>
        </w:rPr>
        <w:t>s</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6F691F" w:rsidRPr="00981AB4" w14:paraId="769D279F" w14:textId="77777777" w:rsidTr="007102B1">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940430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15771E2" w14:textId="77777777" w:rsidR="006F691F" w:rsidRPr="00981AB4" w:rsidRDefault="006F691F" w:rsidP="007102B1">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2B88987" w14:textId="77777777" w:rsidR="006F691F" w:rsidRPr="004B1B32" w:rsidRDefault="006F691F" w:rsidP="007102B1">
            <w:pPr>
              <w:spacing w:after="0" w:line="240" w:lineRule="auto"/>
              <w:textAlignment w:val="baseline"/>
              <w:rPr>
                <w:rFonts w:eastAsia="Times New Roman" w:cstheme="minorHAnsi"/>
                <w:b/>
                <w:bCs/>
              </w:rPr>
            </w:pPr>
            <w:r w:rsidRPr="004B1B32">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4C80A9C7" w14:textId="77777777" w:rsidR="006F691F" w:rsidRPr="004B1B32" w:rsidRDefault="006F691F" w:rsidP="007102B1">
            <w:pPr>
              <w:spacing w:after="0" w:line="240" w:lineRule="auto"/>
              <w:textAlignment w:val="baseline"/>
              <w:rPr>
                <w:rFonts w:eastAsia="Times New Roman"/>
                <w:b/>
                <w:color w:val="000000"/>
              </w:rPr>
            </w:pPr>
            <w:r w:rsidRPr="004B1B32">
              <w:rPr>
                <w:rFonts w:eastAsia="Times New Roman"/>
                <w:b/>
                <w:color w:val="000000" w:themeColor="text1"/>
              </w:rPr>
              <w:t>12-month Goal #</w:t>
            </w:r>
          </w:p>
          <w:p w14:paraId="7EFE234C" w14:textId="358CD867" w:rsidR="006F691F" w:rsidRPr="004B1B32" w:rsidRDefault="006F691F" w:rsidP="007102B1">
            <w:pPr>
              <w:spacing w:after="0" w:line="240" w:lineRule="auto"/>
              <w:textAlignment w:val="baseline"/>
              <w:rPr>
                <w:rFonts w:eastAsia="Times New Roman"/>
                <w:b/>
              </w:rPr>
            </w:pPr>
          </w:p>
        </w:tc>
      </w:tr>
      <w:tr w:rsidR="006F691F" w:rsidRPr="00981AB4" w14:paraId="02BB3783" w14:textId="77777777" w:rsidTr="009E1155">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0605F946" w14:textId="77777777" w:rsidR="006F691F" w:rsidRPr="00981AB4" w:rsidRDefault="006F691F" w:rsidP="007102B1">
            <w:pPr>
              <w:spacing w:after="0" w:line="240" w:lineRule="auto"/>
              <w:textAlignment w:val="baseline"/>
              <w:rPr>
                <w:rFonts w:eastAsia="Times New Roman"/>
                <w:b/>
                <w:bCs/>
              </w:rPr>
            </w:pPr>
            <w:r w:rsidRPr="0CC5B713">
              <w:rPr>
                <w:rFonts w:eastAsia="Times New Roman"/>
                <w:color w:val="000000" w:themeColor="text1"/>
              </w:rPr>
              <w:t>Required Output</w:t>
            </w:r>
          </w:p>
          <w:p w14:paraId="2E38A54F" w14:textId="77777777" w:rsidR="006F691F" w:rsidRPr="00981AB4" w:rsidRDefault="006F691F" w:rsidP="007102B1">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4E2A87FD" w14:textId="77777777" w:rsidR="006F691F" w:rsidRPr="004B1B32" w:rsidRDefault="006F691F" w:rsidP="007102B1">
            <w:pPr>
              <w:spacing w:after="0" w:line="240" w:lineRule="auto"/>
              <w:textAlignment w:val="baseline"/>
              <w:rPr>
                <w:rFonts w:eastAsia="Times New Roman"/>
              </w:rPr>
            </w:pPr>
            <w:r w:rsidRPr="6B1AD7F3">
              <w:rPr>
                <w:rFonts w:eastAsia="Times New Roman"/>
                <w:color w:val="000000" w:themeColor="text1"/>
              </w:rPr>
              <w:t>Total Number of Unduplicated Clients Served</w:t>
            </w:r>
            <w:r w:rsidRPr="6B1AD7F3">
              <w:rPr>
                <w:rFonts w:eastAsia="Times New Roman"/>
              </w:rPr>
              <w:t xml:space="preserve"> per 12-month period</w:t>
            </w:r>
          </w:p>
        </w:tc>
        <w:tc>
          <w:tcPr>
            <w:tcW w:w="3510" w:type="dxa"/>
            <w:tcBorders>
              <w:top w:val="single" w:sz="6" w:space="0" w:color="auto"/>
              <w:left w:val="nil"/>
              <w:bottom w:val="single" w:sz="6" w:space="0" w:color="auto"/>
              <w:right w:val="single" w:sz="6" w:space="0" w:color="auto"/>
            </w:tcBorders>
            <w:shd w:val="clear" w:color="auto" w:fill="auto"/>
            <w:hideMark/>
          </w:tcPr>
          <w:p w14:paraId="50AFC8E7" w14:textId="15177C14" w:rsidR="006F691F" w:rsidRPr="004B1B32" w:rsidRDefault="00B37150" w:rsidP="007102B1">
            <w:pPr>
              <w:spacing w:after="0" w:line="240" w:lineRule="auto"/>
              <w:textAlignment w:val="baseline"/>
              <w:rPr>
                <w:rFonts w:eastAsia="Times New Roman" w:cstheme="minorHAnsi"/>
                <w:b/>
                <w:bCs/>
              </w:rPr>
            </w:pPr>
            <w:sdt>
              <w:sdtPr>
                <w:rPr>
                  <w:rStyle w:val="PlaceholderText"/>
                  <w:rFonts w:cstheme="minorHAnsi"/>
                </w:rPr>
                <w:id w:val="-638643944"/>
                <w:placeholder>
                  <w:docPart w:val="29200264AD444E22B5ECB0B7D14BF503"/>
                </w:placeholder>
                <w:showingPlcHdr/>
              </w:sdtPr>
              <w:sdtEndPr>
                <w:rPr>
                  <w:rStyle w:val="PlaceholderText"/>
                </w:rPr>
              </w:sdtEndPr>
              <w:sdtContent>
                <w:r w:rsidR="006F691F" w:rsidRPr="004B1B32">
                  <w:rPr>
                    <w:rStyle w:val="PlaceholderText"/>
                    <w:rFonts w:cstheme="minorHAnsi"/>
                  </w:rPr>
                  <w:t xml:space="preserve">Click or tap here to enter </w:t>
                </w:r>
                <w:r w:rsidR="007710C6" w:rsidRPr="007E26EB">
                  <w:rPr>
                    <w:rStyle w:val="PlaceholderText"/>
                  </w:rPr>
                  <w:t>text.</w:t>
                </w:r>
              </w:sdtContent>
            </w:sdt>
            <w:r w:rsidR="006F691F" w:rsidRPr="004B1B32">
              <w:rPr>
                <w:rStyle w:val="PlaceholderText"/>
                <w:rFonts w:cstheme="minorHAnsi"/>
              </w:rPr>
              <w:t xml:space="preserve"> </w:t>
            </w:r>
          </w:p>
        </w:tc>
      </w:tr>
    </w:tbl>
    <w:p w14:paraId="1B2F7BE1" w14:textId="77777777" w:rsidR="00DC404D" w:rsidRPr="00981AB4" w:rsidRDefault="00DC404D" w:rsidP="006F691F">
      <w:pPr>
        <w:rPr>
          <w:rStyle w:val="Style1"/>
        </w:rPr>
      </w:pPr>
    </w:p>
    <w:p w14:paraId="66BD7259" w14:textId="7B7F3FF2" w:rsidR="006F691F" w:rsidRPr="00E6150F" w:rsidRDefault="00B5444E" w:rsidP="0097776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Pr>
          <w:b/>
          <w:bCs/>
        </w:rPr>
        <w:t>2</w:t>
      </w:r>
      <w:r w:rsidR="00A77627">
        <w:rPr>
          <w:rFonts w:eastAsia="Times New Roman" w:cstheme="minorHAnsi"/>
          <w:b/>
          <w:bCs/>
        </w:rPr>
        <w:t>9</w:t>
      </w:r>
      <w:r w:rsidR="006F691F" w:rsidRPr="006C30ED">
        <w:rPr>
          <w:rFonts w:eastAsia="Times New Roman" w:cstheme="minorHAnsi"/>
          <w:b/>
          <w:bCs/>
        </w:rPr>
        <w:t>A</w:t>
      </w:r>
      <w:r w:rsidR="00C038B6">
        <w:rPr>
          <w:rFonts w:eastAsia="Times New Roman" w:cstheme="minorHAnsi"/>
          <w:b/>
          <w:bCs/>
        </w:rPr>
        <w:t>i</w:t>
      </w:r>
      <w:r w:rsidR="006F691F" w:rsidRPr="006C30ED">
        <w:rPr>
          <w:rFonts w:eastAsia="Times New Roman" w:cstheme="minorHAnsi"/>
          <w:b/>
          <w:bCs/>
        </w:rPr>
        <w:t>.</w:t>
      </w:r>
      <w:r w:rsidR="006F691F">
        <w:rPr>
          <w:rFonts w:eastAsia="Times New Roman" w:cstheme="minorHAnsi"/>
        </w:rPr>
        <w:t xml:space="preserve"> Provide an explanation for determining the annual goal.</w:t>
      </w:r>
      <w:r w:rsidR="006F691F" w:rsidRPr="00E6150F">
        <w:rPr>
          <w:rFonts w:eastAsia="Times New Roman" w:cstheme="minorHAnsi"/>
        </w:rPr>
        <w:t xml:space="preserve"> </w:t>
      </w:r>
    </w:p>
    <w:p w14:paraId="0CD8A976" w14:textId="056B7574" w:rsidR="006F691F" w:rsidRDefault="00B37150" w:rsidP="00977760">
      <w:pPr>
        <w:ind w:left="720"/>
        <w:rPr>
          <w:i/>
        </w:rPr>
      </w:pPr>
      <w:sdt>
        <w:sdtPr>
          <w:rPr>
            <w:rStyle w:val="PlaceholderText"/>
            <w:rFonts w:cstheme="minorHAnsi"/>
          </w:rPr>
          <w:id w:val="-212427947"/>
          <w:placeholder>
            <w:docPart w:val="E338E413017A492CB2E23C7637C1AEE2"/>
          </w:placeholder>
          <w:showingPlcHdr/>
        </w:sdtPr>
        <w:sdtEndPr>
          <w:rPr>
            <w:rStyle w:val="PlaceholderText"/>
          </w:rPr>
        </w:sdtEndPr>
        <w:sdtContent>
          <w:r w:rsidR="006F691F" w:rsidRPr="6E231242">
            <w:rPr>
              <w:rStyle w:val="PlaceholderText"/>
            </w:rPr>
            <w:t>Click or tap here to enter text.</w:t>
          </w:r>
        </w:sdtContent>
      </w:sdt>
      <w:r w:rsidR="007710C6" w:rsidRPr="6E231242" w:rsidDel="007710C6">
        <w:rPr>
          <w:rStyle w:val="PlaceholderText"/>
        </w:rPr>
        <w:t xml:space="preserve"> </w:t>
      </w:r>
    </w:p>
    <w:p w14:paraId="6EE9C145" w14:textId="32DF99A6" w:rsidR="006F691F" w:rsidRPr="00E6150F" w:rsidRDefault="00B5444E" w:rsidP="009777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A77627">
        <w:rPr>
          <w:b/>
          <w:bCs/>
        </w:rPr>
        <w:t>9</w:t>
      </w:r>
      <w:r w:rsidR="006F691F" w:rsidRPr="006C30ED">
        <w:rPr>
          <w:rFonts w:eastAsia="Times New Roman"/>
          <w:b/>
          <w:bCs/>
        </w:rPr>
        <w:t>Aii.</w:t>
      </w:r>
      <w:r w:rsidR="006F691F">
        <w:rPr>
          <w:rFonts w:eastAsia="Times New Roman"/>
        </w:rPr>
        <w:t xml:space="preserve"> Describe how demographic data will be </w:t>
      </w:r>
      <w:r w:rsidR="00212C80">
        <w:rPr>
          <w:rFonts w:eastAsia="Times New Roman"/>
        </w:rPr>
        <w:t>documented</w:t>
      </w:r>
      <w:r w:rsidR="006F691F">
        <w:rPr>
          <w:rFonts w:eastAsia="Times New Roman"/>
        </w:rPr>
        <w:t xml:space="preserve"> and the method for reporting this data.</w:t>
      </w:r>
    </w:p>
    <w:p w14:paraId="18A8771E" w14:textId="1ECEEEFE" w:rsidR="006F691F" w:rsidRDefault="00B37150" w:rsidP="00977760">
      <w:pPr>
        <w:ind w:left="720"/>
        <w:rPr>
          <w:rFonts w:cstheme="minorHAnsi"/>
          <w:i/>
        </w:rPr>
      </w:pPr>
      <w:sdt>
        <w:sdtPr>
          <w:rPr>
            <w:rStyle w:val="PlaceholderText"/>
            <w:rFonts w:cstheme="minorHAnsi"/>
          </w:rPr>
          <w:id w:val="-953321428"/>
          <w:placeholder>
            <w:docPart w:val="69AE1EE72B5E4FACBAB2F1F30A29B6F5"/>
          </w:placeholder>
          <w:showingPlcHdr/>
        </w:sdtPr>
        <w:sdtEndPr>
          <w:rPr>
            <w:rStyle w:val="PlaceholderText"/>
          </w:rPr>
        </w:sdtEndPr>
        <w:sdtContent>
          <w:r w:rsidR="006F691F" w:rsidRPr="007E26EB">
            <w:rPr>
              <w:rStyle w:val="PlaceholderText"/>
            </w:rPr>
            <w:t>Click or tap here to enter text.</w:t>
          </w:r>
        </w:sdtContent>
      </w:sdt>
      <w:r w:rsidR="007710C6" w:rsidRPr="002B1C07" w:rsidDel="007710C6">
        <w:rPr>
          <w:rStyle w:val="PlaceholderText"/>
          <w:rFonts w:cstheme="minorHAnsi"/>
        </w:rPr>
        <w:t xml:space="preserve"> </w:t>
      </w:r>
    </w:p>
    <w:p w14:paraId="2354E2E3" w14:textId="3CC52E87" w:rsidR="005647CF" w:rsidRPr="00981AB4" w:rsidRDefault="005647CF" w:rsidP="005647CF">
      <w:pPr>
        <w:tabs>
          <w:tab w:val="right" w:pos="9360"/>
        </w:tabs>
        <w:ind w:left="720"/>
        <w:rPr>
          <w:rStyle w:val="Style1"/>
        </w:rPr>
      </w:pPr>
    </w:p>
    <w:p w14:paraId="3C708658" w14:textId="3E6E2A09" w:rsidR="006F691F" w:rsidRDefault="00151106" w:rsidP="00EB0AD0">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270"/>
        <w:rPr>
          <w:rFonts w:eastAsia="Times New Roman"/>
        </w:rPr>
      </w:pPr>
      <w:r>
        <w:rPr>
          <w:b/>
          <w:bCs/>
        </w:rPr>
        <w:t>2</w:t>
      </w:r>
      <w:r w:rsidR="00A77627">
        <w:rPr>
          <w:b/>
          <w:bCs/>
        </w:rPr>
        <w:t>9</w:t>
      </w:r>
      <w:r w:rsidR="000B6609">
        <w:rPr>
          <w:b/>
          <w:bCs/>
        </w:rPr>
        <w:t>B</w:t>
      </w:r>
      <w:r w:rsidR="004D18B9">
        <w:rPr>
          <w:b/>
          <w:bCs/>
        </w:rPr>
        <w:t xml:space="preserve">. </w:t>
      </w:r>
      <w:r w:rsidR="006F691F">
        <w:rPr>
          <w:b/>
          <w:bCs/>
        </w:rPr>
        <w:t xml:space="preserve">Additional </w:t>
      </w:r>
      <w:r w:rsidR="004D18B9">
        <w:rPr>
          <w:b/>
          <w:bCs/>
        </w:rPr>
        <w:t xml:space="preserve">Optional </w:t>
      </w:r>
      <w:r w:rsidR="006F691F">
        <w:rPr>
          <w:b/>
          <w:bCs/>
        </w:rPr>
        <w:t>Outputs</w:t>
      </w:r>
      <w:r w:rsidR="006F691F">
        <w:t xml:space="preserve">: </w:t>
      </w:r>
      <w:r w:rsidR="006F691F" w:rsidRPr="02BA9A3C">
        <w:rPr>
          <w:rStyle w:val="Style1"/>
        </w:rPr>
        <w:t>Offerors may propose additional output(s) to highlight the work of the program. Additional outputs are optional</w:t>
      </w:r>
      <w:r w:rsidR="007637CF">
        <w:rPr>
          <w:rStyle w:val="Style1"/>
        </w:rPr>
        <w:t>.</w:t>
      </w:r>
      <w:r w:rsidR="00196F04">
        <w:rPr>
          <w:rStyle w:val="Style1"/>
        </w:rPr>
        <w:t xml:space="preserve"> </w:t>
      </w:r>
      <w:r w:rsidR="00196F04">
        <w:rPr>
          <w:rFonts w:eastAsia="Times New Roman"/>
        </w:rPr>
        <w:t>Write “N/A” if not applicable.</w:t>
      </w:r>
    </w:p>
    <w:p w14:paraId="01F7C787" w14:textId="3CC52E87" w:rsidR="006F691F" w:rsidRDefault="006F691F" w:rsidP="00EB0AD0">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270"/>
        <w:rPr>
          <w:rFonts w:eastAsia="Times New Roman"/>
        </w:rPr>
      </w:pPr>
    </w:p>
    <w:p w14:paraId="68C6BA8B" w14:textId="2FC05E8B" w:rsidR="006F691F" w:rsidRPr="00EB0AD0" w:rsidRDefault="006F691F" w:rsidP="00EB0AD0">
      <w:pPr>
        <w:pStyle w:val="ListParagraph"/>
        <w:pBdr>
          <w:top w:val="single" w:sz="4" w:space="1" w:color="auto"/>
          <w:left w:val="single" w:sz="4" w:space="2" w:color="auto"/>
          <w:bottom w:val="single" w:sz="4" w:space="1" w:color="auto"/>
          <w:right w:val="single" w:sz="4" w:space="4" w:color="auto"/>
        </w:pBdr>
        <w:shd w:val="clear" w:color="auto" w:fill="E2EFD9" w:themeFill="accent6" w:themeFillTint="33"/>
        <w:spacing w:line="256" w:lineRule="auto"/>
        <w:ind w:left="270"/>
        <w:rPr>
          <w:rStyle w:val="Style1"/>
          <w:rFonts w:asciiTheme="minorHAnsi" w:eastAsia="Times New Roman" w:hAnsi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6F691F" w:rsidRPr="004B1B32" w14:paraId="381C523B" w14:textId="77777777" w:rsidTr="007102B1">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2AEF4642"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38670AB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4123BC2" w14:textId="77777777" w:rsidR="006F691F" w:rsidRPr="004B1B32" w:rsidRDefault="006F691F" w:rsidP="007102B1">
            <w:pPr>
              <w:spacing w:after="0" w:line="240" w:lineRule="auto"/>
              <w:ind w:left="720"/>
              <w:textAlignment w:val="baseline"/>
              <w:rPr>
                <w:rFonts w:eastAsia="Times New Roman" w:cstheme="minorHAnsi"/>
              </w:rPr>
            </w:pPr>
            <w:r w:rsidRPr="004B1B32">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2A8B6D4D" w14:textId="77777777" w:rsidR="006F691F" w:rsidRPr="004B1B32" w:rsidRDefault="006F691F" w:rsidP="007102B1">
            <w:pPr>
              <w:spacing w:after="0" w:line="240" w:lineRule="auto"/>
              <w:textAlignment w:val="baseline"/>
              <w:rPr>
                <w:rFonts w:eastAsia="Times New Roman"/>
                <w:b/>
                <w:color w:val="000000"/>
              </w:rPr>
            </w:pPr>
            <w:r w:rsidRPr="004B1B32">
              <w:rPr>
                <w:rFonts w:eastAsia="Times New Roman"/>
                <w:b/>
                <w:color w:val="000000" w:themeColor="text1"/>
              </w:rPr>
              <w:t>12-month Goal #</w:t>
            </w:r>
          </w:p>
          <w:p w14:paraId="41ECE50F" w14:textId="795079B1" w:rsidR="006F691F" w:rsidRPr="004B1B32" w:rsidRDefault="006F691F" w:rsidP="007102B1">
            <w:pPr>
              <w:spacing w:after="0" w:line="240" w:lineRule="auto"/>
              <w:textAlignment w:val="baseline"/>
              <w:rPr>
                <w:rFonts w:eastAsia="Times New Roman"/>
              </w:rPr>
            </w:pPr>
          </w:p>
        </w:tc>
      </w:tr>
      <w:tr w:rsidR="006F691F" w:rsidRPr="004B1B32" w14:paraId="03EE6249" w14:textId="77777777" w:rsidTr="007102B1">
        <w:tc>
          <w:tcPr>
            <w:tcW w:w="1785" w:type="dxa"/>
            <w:tcBorders>
              <w:top w:val="nil"/>
              <w:left w:val="single" w:sz="6" w:space="0" w:color="auto"/>
              <w:bottom w:val="single" w:sz="6" w:space="0" w:color="auto"/>
              <w:right w:val="single" w:sz="6" w:space="0" w:color="auto"/>
            </w:tcBorders>
            <w:shd w:val="clear" w:color="auto" w:fill="auto"/>
            <w:hideMark/>
          </w:tcPr>
          <w:p w14:paraId="29FBF9D9" w14:textId="77777777" w:rsidR="006F691F" w:rsidRPr="00981AB4" w:rsidRDefault="006F691F" w:rsidP="007102B1">
            <w:pPr>
              <w:spacing w:after="0" w:line="240" w:lineRule="auto"/>
              <w:textAlignment w:val="baseline"/>
              <w:rPr>
                <w:rFonts w:eastAsia="Times New Roman"/>
                <w:b/>
                <w:bCs/>
              </w:rPr>
            </w:pPr>
            <w:r>
              <w:rPr>
                <w:rFonts w:eastAsia="Times New Roman"/>
                <w:color w:val="000000" w:themeColor="text1"/>
              </w:rPr>
              <w:t>Optional Supplemental Output 1</w:t>
            </w:r>
          </w:p>
          <w:p w14:paraId="42ACB553" w14:textId="77777777" w:rsidR="006F691F" w:rsidRPr="00981AB4" w:rsidRDefault="006F691F" w:rsidP="007102B1">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rPr>
              <w:id w:val="1684556344"/>
              <w:placeholder>
                <w:docPart w:val="14C0023B34FD4D11AF2AB9E04ACD929A"/>
              </w:placeholder>
              <w:showingPlcHdr/>
            </w:sdtPr>
            <w:sdtEndPr>
              <w:rPr>
                <w:rStyle w:val="DefaultParagraphFont"/>
                <w:i/>
              </w:rPr>
            </w:sdtEndPr>
            <w:sdtContent>
              <w:p w14:paraId="76B51388" w14:textId="37B0C1AE" w:rsidR="006F691F" w:rsidRPr="004B1B32" w:rsidRDefault="006F691F" w:rsidP="007102B1">
                <w:pPr>
                  <w:rPr>
                    <w:rStyle w:val="Style1"/>
                    <w:rFonts w:cstheme="minorHAnsi"/>
                  </w:rPr>
                </w:pPr>
                <w:r w:rsidRPr="00773237">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p>
            </w:sdtContent>
          </w:sdt>
          <w:p w14:paraId="1BBB3534" w14:textId="77777777" w:rsidR="006F691F" w:rsidRPr="004B1B32" w:rsidRDefault="006F691F" w:rsidP="007102B1">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p w14:paraId="07A299AE" w14:textId="27D3AC14" w:rsidR="006F691F" w:rsidRPr="004B1B32" w:rsidRDefault="00B37150" w:rsidP="007102B1">
            <w:pPr>
              <w:rPr>
                <w:rStyle w:val="Style1"/>
              </w:rPr>
            </w:pPr>
            <w:sdt>
              <w:sdtPr>
                <w:rPr>
                  <w:rStyle w:val="PlaceholderText"/>
                </w:rPr>
                <w:id w:val="428936633"/>
                <w:placeholder>
                  <w:docPart w:val="B4A8AB84AF4D4A0A9D0BEBBAF0B37EE6"/>
                </w:placeholder>
                <w:showingPlcHdr/>
              </w:sdtPr>
              <w:sdtEndPr>
                <w:rPr>
                  <w:rStyle w:val="PlaceholderText"/>
                </w:rPr>
              </w:sdtEndPr>
              <w:sdtContent>
                <w:r w:rsidR="006F691F" w:rsidRPr="2F4D2301">
                  <w:rPr>
                    <w:rStyle w:val="PlaceholderText"/>
                  </w:rPr>
                  <w:t>Click or tap here to enter goal #.</w:t>
                </w:r>
              </w:sdtContent>
            </w:sdt>
            <w:r w:rsidR="00426311" w:rsidRPr="2F4D2301">
              <w:rPr>
                <w:rStyle w:val="Style1"/>
              </w:rPr>
              <w:t xml:space="preserve"> </w:t>
            </w:r>
          </w:p>
        </w:tc>
      </w:tr>
      <w:tr w:rsidR="006F691F" w14:paraId="6D775A3A" w14:textId="77777777" w:rsidTr="007102B1">
        <w:tc>
          <w:tcPr>
            <w:tcW w:w="1785" w:type="dxa"/>
            <w:tcBorders>
              <w:top w:val="nil"/>
              <w:left w:val="single" w:sz="6" w:space="0" w:color="auto"/>
              <w:bottom w:val="single" w:sz="6" w:space="0" w:color="auto"/>
              <w:right w:val="single" w:sz="6" w:space="0" w:color="auto"/>
            </w:tcBorders>
            <w:shd w:val="clear" w:color="auto" w:fill="auto"/>
            <w:hideMark/>
          </w:tcPr>
          <w:p w14:paraId="6B3D353A" w14:textId="77777777" w:rsidR="006F691F" w:rsidRDefault="006F691F" w:rsidP="007102B1">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rPr>
              <w:id w:val="507177587"/>
              <w:placeholder>
                <w:docPart w:val="E8232108E509422E931D185F9B2F063C"/>
              </w:placeholder>
              <w:showingPlcHdr/>
            </w:sdtPr>
            <w:sdtEndPr>
              <w:rPr>
                <w:rStyle w:val="DefaultParagraphFont"/>
                <w:i/>
              </w:rPr>
            </w:sdtEndPr>
            <w:sdtContent>
              <w:p w14:paraId="262FE071" w14:textId="71A6D1B0" w:rsidR="006F691F" w:rsidRDefault="006F691F" w:rsidP="007102B1">
                <w:pPr>
                  <w:rPr>
                    <w:rStyle w:val="Style1"/>
                    <w:rFonts w:cstheme="minorHAnsi"/>
                  </w:rPr>
                </w:pPr>
                <w:r w:rsidRPr="00773237">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p>
            </w:sdtContent>
          </w:sdt>
          <w:p w14:paraId="15C217F5" w14:textId="77777777" w:rsidR="006F691F" w:rsidRPr="002B1C07" w:rsidRDefault="006F691F" w:rsidP="007102B1">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p w14:paraId="5F698099" w14:textId="55C0FECC" w:rsidR="006F691F" w:rsidRDefault="00B37150" w:rsidP="007102B1">
            <w:pPr>
              <w:rPr>
                <w:rStyle w:val="Style1"/>
              </w:rPr>
            </w:pPr>
            <w:sdt>
              <w:sdtPr>
                <w:rPr>
                  <w:rStyle w:val="PlaceholderText"/>
                </w:rPr>
                <w:id w:val="-25260230"/>
                <w:placeholder>
                  <w:docPart w:val="0CF518850A5F44ADBB17B07AE4DD822F"/>
                </w:placeholder>
                <w:showingPlcHdr/>
              </w:sdtPr>
              <w:sdtEndPr>
                <w:rPr>
                  <w:rStyle w:val="PlaceholderText"/>
                </w:rPr>
              </w:sdtEndPr>
              <w:sdtContent>
                <w:r w:rsidR="006F691F" w:rsidRPr="2F4D2301">
                  <w:rPr>
                    <w:rStyle w:val="PlaceholderText"/>
                  </w:rPr>
                  <w:t>Click or tap here to enter goal #.</w:t>
                </w:r>
              </w:sdtContent>
            </w:sdt>
            <w:r w:rsidR="00426311" w:rsidRPr="2F4D2301">
              <w:rPr>
                <w:rStyle w:val="Style1"/>
              </w:rPr>
              <w:t xml:space="preserve"> </w:t>
            </w:r>
          </w:p>
        </w:tc>
      </w:tr>
    </w:tbl>
    <w:p w14:paraId="16CD4B73" w14:textId="77777777" w:rsidR="006F691F" w:rsidRPr="00981AB4" w:rsidRDefault="006F691F" w:rsidP="006F691F">
      <w:pPr>
        <w:ind w:left="360"/>
        <w:rPr>
          <w:rStyle w:val="Style1"/>
        </w:rPr>
      </w:pPr>
    </w:p>
    <w:p w14:paraId="5CD42F4D" w14:textId="39F368DA" w:rsidR="006F691F" w:rsidRPr="00E6150F" w:rsidRDefault="004D18B9" w:rsidP="0093045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lastRenderedPageBreak/>
        <w:t>2</w:t>
      </w:r>
      <w:r w:rsidR="00A77627">
        <w:rPr>
          <w:rFonts w:eastAsia="Times New Roman"/>
          <w:b/>
          <w:bCs/>
        </w:rPr>
        <w:t>9</w:t>
      </w:r>
      <w:r w:rsidR="00C038B6">
        <w:rPr>
          <w:rFonts w:eastAsia="Times New Roman"/>
          <w:b/>
          <w:bCs/>
        </w:rPr>
        <w:t>B</w:t>
      </w:r>
      <w:r w:rsidRPr="003E2A72">
        <w:rPr>
          <w:rFonts w:eastAsia="Times New Roman"/>
          <w:b/>
          <w:bCs/>
        </w:rPr>
        <w:t>i</w:t>
      </w:r>
      <w:r w:rsidR="006F691F" w:rsidRPr="000E059E">
        <w:rPr>
          <w:rFonts w:eastAsia="Times New Roman"/>
          <w:b/>
          <w:bCs/>
        </w:rPr>
        <w:t>.</w:t>
      </w:r>
      <w:r w:rsidR="006F691F">
        <w:rPr>
          <w:rFonts w:eastAsia="Times New Roman"/>
        </w:rPr>
        <w:t xml:space="preserve"> </w:t>
      </w:r>
      <w:r w:rsidR="006F691F" w:rsidRPr="50BA34EC">
        <w:rPr>
          <w:rFonts w:eastAsia="Times New Roman"/>
        </w:rPr>
        <w:t>Describe how the data will be calculated for the output</w:t>
      </w:r>
      <w:r w:rsidR="006F691F">
        <w:rPr>
          <w:rFonts w:eastAsia="Times New Roman"/>
        </w:rPr>
        <w:t>(s). Write “N/A” if not applicable.</w:t>
      </w:r>
    </w:p>
    <w:p w14:paraId="25129236" w14:textId="287888BE" w:rsidR="00426311" w:rsidRDefault="001A6FBC" w:rsidP="005647CF">
      <w:pPr>
        <w:tabs>
          <w:tab w:val="left" w:pos="8604"/>
        </w:tabs>
        <w:ind w:left="720"/>
        <w:rPr>
          <w:rStyle w:val="PlaceholderText"/>
        </w:rPr>
      </w:pPr>
      <w:r w:rsidRPr="001A6FBC">
        <w:rPr>
          <w:rStyle w:val="Style1"/>
          <w:rFonts w:asciiTheme="minorHAnsi" w:hAnsiTheme="minorHAnsi"/>
        </w:rPr>
        <w:t xml:space="preserve"> </w:t>
      </w:r>
      <w:sdt>
        <w:sdtPr>
          <w:rPr>
            <w:rStyle w:val="Style1"/>
            <w:rFonts w:asciiTheme="minorHAnsi" w:hAnsiTheme="minorHAnsi"/>
          </w:rPr>
          <w:id w:val="2139600175"/>
          <w:placeholder>
            <w:docPart w:val="532E4761FF0D43548AFBF9C211DC873C"/>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5647CF">
        <w:rPr>
          <w:rStyle w:val="PlaceholderText"/>
          <w:rFonts w:cstheme="minorHAnsi"/>
        </w:rPr>
        <w:tab/>
      </w:r>
    </w:p>
    <w:p w14:paraId="2DEBA561" w14:textId="0A0EAEDD" w:rsidR="006F691F" w:rsidRPr="00E6150F" w:rsidRDefault="004D18B9" w:rsidP="0093045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A77627">
        <w:rPr>
          <w:rFonts w:eastAsia="Times New Roman"/>
          <w:b/>
          <w:bCs/>
        </w:rPr>
        <w:t>9</w:t>
      </w:r>
      <w:r w:rsidR="00C038B6">
        <w:rPr>
          <w:rFonts w:eastAsia="Times New Roman"/>
          <w:b/>
          <w:bCs/>
        </w:rPr>
        <w:t>B</w:t>
      </w:r>
      <w:r>
        <w:rPr>
          <w:rFonts w:eastAsia="Times New Roman"/>
          <w:b/>
          <w:bCs/>
        </w:rPr>
        <w:t>i</w:t>
      </w:r>
      <w:r w:rsidRPr="003E2A72">
        <w:rPr>
          <w:rFonts w:eastAsia="Times New Roman"/>
          <w:b/>
          <w:bCs/>
        </w:rPr>
        <w:t>i</w:t>
      </w:r>
      <w:r w:rsidR="006F691F">
        <w:rPr>
          <w:rFonts w:eastAsia="Times New Roman"/>
        </w:rPr>
        <w:t xml:space="preserve"> </w:t>
      </w:r>
      <w:r w:rsidR="006F691F" w:rsidRPr="50BA34EC">
        <w:rPr>
          <w:rFonts w:eastAsia="Times New Roman"/>
        </w:rPr>
        <w:t>Provide an explanation for determining the annual goal</w:t>
      </w:r>
      <w:r w:rsidR="006F691F">
        <w:rPr>
          <w:rFonts w:eastAsia="Times New Roman"/>
        </w:rPr>
        <w:t>(s). Write “N/A” if not applicable.</w:t>
      </w:r>
    </w:p>
    <w:p w14:paraId="2595FFEF" w14:textId="702DFD1C" w:rsidR="006F691F" w:rsidRDefault="00B37150" w:rsidP="005647CF">
      <w:pPr>
        <w:tabs>
          <w:tab w:val="left" w:pos="7992"/>
        </w:tabs>
        <w:ind w:left="720"/>
        <w:rPr>
          <w:rStyle w:val="PlaceholderText"/>
        </w:rPr>
      </w:pPr>
      <w:sdt>
        <w:sdtPr>
          <w:rPr>
            <w:rStyle w:val="Style1"/>
            <w:rFonts w:asciiTheme="minorHAnsi" w:hAnsiTheme="minorHAnsi"/>
          </w:rPr>
          <w:id w:val="-1524473664"/>
          <w:placeholder>
            <w:docPart w:val="A26CFF15A42B4C238C051B560EABA70E"/>
          </w:placeholder>
          <w:showingPlcHdr/>
          <w15:color w:val="3366FF"/>
        </w:sdtPr>
        <w:sdtEndPr>
          <w:rPr>
            <w:rStyle w:val="DefaultParagraphFont"/>
            <w:i/>
          </w:rPr>
        </w:sdtEndPr>
        <w:sdtContent>
          <w:r w:rsidR="006F691F" w:rsidRPr="2F4D2301">
            <w:rPr>
              <w:rStyle w:val="PlaceholderText"/>
              <w:color w:val="808080" w:themeColor="background1" w:themeShade="80"/>
            </w:rPr>
            <w:t xml:space="preserve">Click or tap here to enter text. </w:t>
          </w:r>
        </w:sdtContent>
      </w:sdt>
      <w:r w:rsidR="005647CF">
        <w:rPr>
          <w:rStyle w:val="PlaceholderText"/>
          <w:rFonts w:cstheme="minorHAnsi"/>
        </w:rPr>
        <w:tab/>
      </w:r>
    </w:p>
    <w:p w14:paraId="331FDD79" w14:textId="27D3AC14" w:rsidR="005647CF" w:rsidRPr="004A67B6" w:rsidRDefault="005647CF" w:rsidP="005647CF">
      <w:pPr>
        <w:tabs>
          <w:tab w:val="left" w:pos="7992"/>
        </w:tabs>
        <w:ind w:left="720"/>
        <w:rPr>
          <w:rFonts w:eastAsia="Times New Roman"/>
          <w:b/>
          <w:bCs/>
        </w:rPr>
      </w:pPr>
    </w:p>
    <w:p w14:paraId="10F1E65B" w14:textId="5891D5D3" w:rsidR="00122693" w:rsidRDefault="00122693" w:rsidP="001226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2</w:t>
      </w:r>
      <w:r w:rsidR="00A77627">
        <w:rPr>
          <w:b/>
          <w:bCs/>
        </w:rPr>
        <w:t>9</w:t>
      </w:r>
      <w:r w:rsidR="00C038B6">
        <w:rPr>
          <w:b/>
          <w:bCs/>
        </w:rPr>
        <w:t>C</w:t>
      </w:r>
      <w:r>
        <w:rPr>
          <w:b/>
          <w:bCs/>
        </w:rPr>
        <w:t xml:space="preserve">. Required </w:t>
      </w:r>
      <w:r w:rsidRPr="11CF2937">
        <w:rPr>
          <w:b/>
          <w:bCs/>
        </w:rPr>
        <w:t>Outcome Measure</w:t>
      </w:r>
      <w:r>
        <w:rPr>
          <w:b/>
          <w:bCs/>
        </w:rPr>
        <w:t>s</w:t>
      </w:r>
      <w:r>
        <w:t xml:space="preserve">: </w:t>
      </w:r>
      <w:r w:rsidRPr="11CF2937">
        <w:rPr>
          <w:rFonts w:eastAsia="Times New Roman"/>
        </w:rPr>
        <w:t>Proposals must include the following outcome measure. Please enter a program goal for the numerator, denominator, and percentage.</w:t>
      </w:r>
    </w:p>
    <w:p w14:paraId="2B1EE5A9" w14:textId="27D3AC14" w:rsidR="00122693" w:rsidRDefault="00122693" w:rsidP="00122693">
      <w:pPr>
        <w:spacing w:after="0" w:line="240" w:lineRule="auto"/>
        <w:textAlignment w:val="baseline"/>
        <w:rPr>
          <w:rFonts w:eastAsia="Times New Roman"/>
          <w:highlight w:val="yellow"/>
        </w:rPr>
      </w:pPr>
    </w:p>
    <w:tbl>
      <w:tblPr>
        <w:tblW w:w="9183" w:type="dxa"/>
        <w:tblInd w:w="2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860"/>
        <w:gridCol w:w="1441"/>
        <w:gridCol w:w="1441"/>
        <w:gridCol w:w="1441"/>
      </w:tblGrid>
      <w:tr w:rsidR="00D255A5" w:rsidRPr="000553C7" w14:paraId="54E60F6F" w14:textId="77777777" w:rsidTr="00F31FB1">
        <w:trPr>
          <w:trHeight w:val="505"/>
        </w:trPr>
        <w:tc>
          <w:tcPr>
            <w:tcW w:w="4860" w:type="dxa"/>
            <w:shd w:val="clear" w:color="auto" w:fill="E2EFD9" w:themeFill="accent6" w:themeFillTint="33"/>
            <w:hideMark/>
          </w:tcPr>
          <w:p w14:paraId="5B5D4B80" w14:textId="216834BA" w:rsidR="00D255A5" w:rsidRPr="000553C7" w:rsidRDefault="00D255A5">
            <w:pPr>
              <w:spacing w:after="0" w:line="240" w:lineRule="auto"/>
              <w:ind w:left="90"/>
              <w:textAlignment w:val="baseline"/>
              <w:rPr>
                <w:rFonts w:eastAsia="Times New Roman" w:cstheme="minorHAnsi"/>
              </w:rPr>
            </w:pPr>
            <w:r>
              <w:rPr>
                <w:rFonts w:eastAsia="Times New Roman"/>
                <w:b/>
              </w:rPr>
              <w:t xml:space="preserve">Required Outcome Measures </w:t>
            </w:r>
          </w:p>
        </w:tc>
        <w:tc>
          <w:tcPr>
            <w:tcW w:w="1441" w:type="dxa"/>
            <w:shd w:val="clear" w:color="auto" w:fill="E2EFD9" w:themeFill="accent6" w:themeFillTint="33"/>
          </w:tcPr>
          <w:p w14:paraId="031D605F" w14:textId="6454FD35" w:rsidR="00D255A5" w:rsidRPr="000553C7" w:rsidRDefault="00D255A5" w:rsidP="00F31FB1">
            <w:pPr>
              <w:spacing w:after="0" w:line="240" w:lineRule="auto"/>
              <w:ind w:left="6" w:hanging="6"/>
              <w:textAlignment w:val="baseline"/>
              <w:rPr>
                <w:rFonts w:eastAsia="Times New Roman" w:cstheme="minorHAnsi"/>
                <w:b/>
                <w:bCs/>
              </w:rPr>
            </w:pPr>
            <w:r>
              <w:rPr>
                <w:rFonts w:eastAsia="Times New Roman" w:cstheme="minorHAnsi"/>
                <w:b/>
                <w:bCs/>
              </w:rPr>
              <w:t>Numerator</w:t>
            </w:r>
          </w:p>
        </w:tc>
        <w:tc>
          <w:tcPr>
            <w:tcW w:w="1441" w:type="dxa"/>
            <w:shd w:val="clear" w:color="auto" w:fill="E2EFD9" w:themeFill="accent6" w:themeFillTint="33"/>
          </w:tcPr>
          <w:p w14:paraId="04408DE2" w14:textId="0B00C9EA" w:rsidR="00D255A5" w:rsidRPr="000553C7" w:rsidRDefault="00D255A5" w:rsidP="00F31FB1">
            <w:pPr>
              <w:spacing w:after="0" w:line="240" w:lineRule="auto"/>
              <w:ind w:left="6" w:hanging="6"/>
              <w:textAlignment w:val="baseline"/>
              <w:rPr>
                <w:rFonts w:eastAsia="Times New Roman" w:cstheme="minorHAnsi"/>
                <w:b/>
                <w:bCs/>
              </w:rPr>
            </w:pPr>
            <w:r>
              <w:rPr>
                <w:rFonts w:eastAsia="Times New Roman" w:cstheme="minorHAnsi"/>
                <w:b/>
                <w:bCs/>
              </w:rPr>
              <w:t>Denominator</w:t>
            </w:r>
          </w:p>
        </w:tc>
        <w:tc>
          <w:tcPr>
            <w:tcW w:w="1441" w:type="dxa"/>
            <w:shd w:val="clear" w:color="auto" w:fill="E2EFD9" w:themeFill="accent6" w:themeFillTint="33"/>
            <w:hideMark/>
          </w:tcPr>
          <w:p w14:paraId="4AB66D51" w14:textId="75090C00" w:rsidR="00D255A5" w:rsidRPr="000553C7" w:rsidRDefault="00D255A5" w:rsidP="00F31FB1">
            <w:pPr>
              <w:spacing w:after="0" w:line="240" w:lineRule="auto"/>
              <w:ind w:left="6" w:hanging="6"/>
              <w:textAlignment w:val="baseline"/>
              <w:rPr>
                <w:rFonts w:eastAsia="Times New Roman"/>
              </w:rPr>
            </w:pPr>
            <w:proofErr w:type="gramStart"/>
            <w:r>
              <w:rPr>
                <w:rFonts w:eastAsia="Times New Roman"/>
                <w:b/>
              </w:rPr>
              <w:t>12 month</w:t>
            </w:r>
            <w:proofErr w:type="gramEnd"/>
            <w:r>
              <w:rPr>
                <w:rFonts w:eastAsia="Times New Roman"/>
                <w:b/>
              </w:rPr>
              <w:t xml:space="preserve"> Percentage Goal</w:t>
            </w:r>
          </w:p>
          <w:p w14:paraId="538CA014" w14:textId="77777777" w:rsidR="00D255A5" w:rsidRPr="000553C7" w:rsidRDefault="00D255A5" w:rsidP="00F31FB1">
            <w:pPr>
              <w:spacing w:after="0" w:line="240" w:lineRule="auto"/>
              <w:ind w:left="6" w:hanging="6"/>
              <w:textAlignment w:val="baseline"/>
              <w:rPr>
                <w:rFonts w:eastAsia="Times New Roman"/>
              </w:rPr>
            </w:pPr>
          </w:p>
        </w:tc>
      </w:tr>
      <w:tr w:rsidR="000D204F" w:rsidRPr="000553C7" w14:paraId="67693EB3" w14:textId="77777777" w:rsidTr="6B1AD7F3">
        <w:trPr>
          <w:trHeight w:val="570"/>
        </w:trPr>
        <w:tc>
          <w:tcPr>
            <w:tcW w:w="4860" w:type="dxa"/>
            <w:shd w:val="clear" w:color="auto" w:fill="auto"/>
            <w:hideMark/>
          </w:tcPr>
          <w:p w14:paraId="28934E5F" w14:textId="787C8568" w:rsidR="000D204F" w:rsidRPr="00F31FB1" w:rsidRDefault="000D204F" w:rsidP="00F31FB1">
            <w:pPr>
              <w:spacing w:after="0"/>
              <w:rPr>
                <w:sz w:val="20"/>
                <w:szCs w:val="20"/>
              </w:rPr>
            </w:pPr>
            <w:r w:rsidRPr="00D255A5">
              <w:rPr>
                <w:rStyle w:val="normaltextrun"/>
                <w:rFonts w:ascii="Calibri" w:hAnsi="Calibri" w:cs="Calibri"/>
                <w:sz w:val="20"/>
                <w:szCs w:val="20"/>
              </w:rPr>
              <w:t>#1.</w:t>
            </w:r>
            <w:r>
              <w:rPr>
                <w:rStyle w:val="normaltextrun"/>
                <w:rFonts w:ascii="Calibri" w:hAnsi="Calibri" w:cs="Calibri"/>
                <w:sz w:val="20"/>
                <w:szCs w:val="20"/>
              </w:rPr>
              <w:t xml:space="preserve"> </w:t>
            </w:r>
            <w:r w:rsidRPr="00F31FB1">
              <w:rPr>
                <w:rStyle w:val="normaltextrun"/>
                <w:rFonts w:ascii="Calibri" w:hAnsi="Calibri" w:cs="Calibri"/>
                <w:b/>
                <w:bCs/>
                <w:sz w:val="20"/>
                <w:szCs w:val="20"/>
              </w:rPr>
              <w:t>12 Month Percentage Goal</w:t>
            </w:r>
            <w:r>
              <w:rPr>
                <w:rStyle w:val="normaltextrun"/>
                <w:rFonts w:ascii="Calibri" w:hAnsi="Calibri" w:cs="Calibri"/>
                <w:sz w:val="20"/>
                <w:szCs w:val="20"/>
              </w:rPr>
              <w:t>:</w:t>
            </w:r>
            <w:r w:rsidRPr="00D255A5">
              <w:rPr>
                <w:rStyle w:val="normaltextrun"/>
                <w:rFonts w:ascii="Calibri" w:hAnsi="Calibri" w:cs="Calibri"/>
                <w:sz w:val="20"/>
                <w:szCs w:val="20"/>
              </w:rPr>
              <w:t xml:space="preserve"> </w:t>
            </w:r>
            <w:r w:rsidRPr="00F31FB1">
              <w:rPr>
                <w:sz w:val="20"/>
                <w:szCs w:val="20"/>
              </w:rPr>
              <w:t>Percent of individuals entering the shelter without a Coordinated Assessment (CA) who receive CA</w:t>
            </w:r>
          </w:p>
          <w:p w14:paraId="36326D40" w14:textId="77777777" w:rsidR="000D204F" w:rsidRPr="00F31FB1" w:rsidRDefault="000D204F" w:rsidP="00F31FB1">
            <w:pPr>
              <w:spacing w:after="0"/>
              <w:rPr>
                <w:sz w:val="20"/>
                <w:szCs w:val="20"/>
              </w:rPr>
            </w:pPr>
            <w:r w:rsidRPr="00F31FB1">
              <w:rPr>
                <w:b/>
                <w:sz w:val="20"/>
                <w:szCs w:val="20"/>
              </w:rPr>
              <w:t>Numerator:</w:t>
            </w:r>
            <w:r w:rsidRPr="00F31FB1">
              <w:rPr>
                <w:sz w:val="20"/>
                <w:szCs w:val="20"/>
              </w:rPr>
              <w:t xml:space="preserve"> Number of individuals without a CA who receive one </w:t>
            </w:r>
          </w:p>
          <w:p w14:paraId="479608D1" w14:textId="77777777" w:rsidR="000D204F" w:rsidRPr="00F31FB1" w:rsidRDefault="000D204F" w:rsidP="00F31FB1">
            <w:pPr>
              <w:spacing w:after="0"/>
              <w:rPr>
                <w:sz w:val="20"/>
                <w:szCs w:val="20"/>
              </w:rPr>
            </w:pPr>
            <w:r w:rsidRPr="00F31FB1">
              <w:rPr>
                <w:b/>
                <w:sz w:val="20"/>
                <w:szCs w:val="20"/>
              </w:rPr>
              <w:t>Denominator:</w:t>
            </w:r>
            <w:r w:rsidRPr="00F31FB1">
              <w:rPr>
                <w:sz w:val="20"/>
                <w:szCs w:val="20"/>
              </w:rPr>
              <w:t xml:space="preserve"> Number of individuals entering the shelter without a CA</w:t>
            </w:r>
          </w:p>
          <w:p w14:paraId="18EAEBF2" w14:textId="13826D00" w:rsidR="000D204F" w:rsidRPr="00756072" w:rsidRDefault="000D204F" w:rsidP="000D204F">
            <w:pPr>
              <w:rPr>
                <w:rFonts w:cstheme="minorHAnsi"/>
              </w:rPr>
            </w:pPr>
          </w:p>
        </w:tc>
        <w:tc>
          <w:tcPr>
            <w:tcW w:w="1441" w:type="dxa"/>
          </w:tcPr>
          <w:sdt>
            <w:sdtPr>
              <w:rPr>
                <w:rStyle w:val="PlaceholderText"/>
                <w:rFonts w:cstheme="minorHAnsi"/>
              </w:rPr>
              <w:id w:val="219938233"/>
              <w:placeholder>
                <w:docPart w:val="2E799A5F6DF3473091E74AF6A386DBB5"/>
              </w:placeholder>
            </w:sdtPr>
            <w:sdtEndPr>
              <w:rPr>
                <w:rStyle w:val="PlaceholderText"/>
              </w:rPr>
            </w:sdtEndPr>
            <w:sdtContent>
              <w:p w14:paraId="10003E6C" w14:textId="7A8BEEB0" w:rsidR="000D204F" w:rsidRPr="00F31FB1" w:rsidRDefault="000D204F" w:rsidP="00F31FB1">
                <w:pPr>
                  <w:spacing w:after="0" w:line="240" w:lineRule="auto"/>
                  <w:ind w:left="6" w:hanging="6"/>
                  <w:textAlignment w:val="baseline"/>
                  <w:rPr>
                    <w:rFonts w:cstheme="minorHAnsi"/>
                    <w:color w:val="808080"/>
                  </w:rPr>
                </w:pPr>
                <w:r w:rsidRPr="000553C7">
                  <w:rPr>
                    <w:rStyle w:val="PlaceholderText"/>
                    <w:rFonts w:cstheme="minorHAnsi"/>
                  </w:rPr>
                  <w:t>Click or tap here to enter numerator #.</w:t>
                </w:r>
              </w:p>
            </w:sdtContent>
          </w:sdt>
          <w:p w14:paraId="153B1E29" w14:textId="77777777" w:rsidR="00977824" w:rsidRDefault="00977824">
            <w:pPr>
              <w:spacing w:after="0" w:line="240" w:lineRule="auto"/>
              <w:ind w:left="6" w:hanging="6"/>
              <w:textAlignment w:val="baseline"/>
              <w:rPr>
                <w:rStyle w:val="PlaceholderText"/>
                <w:rFonts w:cstheme="minorHAnsi"/>
              </w:rPr>
            </w:pPr>
          </w:p>
        </w:tc>
        <w:sdt>
          <w:sdtPr>
            <w:rPr>
              <w:rStyle w:val="PlaceholderText"/>
              <w:rFonts w:cstheme="minorHAnsi"/>
            </w:rPr>
            <w:id w:val="62448157"/>
            <w:placeholder>
              <w:docPart w:val="896E4B02722E47219794A8906DCCECBA"/>
            </w:placeholder>
            <w:showingPlcHdr/>
          </w:sdtPr>
          <w:sdtEndPr>
            <w:rPr>
              <w:rStyle w:val="PlaceholderText"/>
            </w:rPr>
          </w:sdtEndPr>
          <w:sdtContent>
            <w:tc>
              <w:tcPr>
                <w:tcW w:w="1441" w:type="dxa"/>
              </w:tcPr>
              <w:p w14:paraId="1D6BE721" w14:textId="6F9D8BCD" w:rsidR="000D204F" w:rsidRPr="000553C7" w:rsidRDefault="000D204F" w:rsidP="00F31FB1">
                <w:pPr>
                  <w:spacing w:after="0" w:line="240" w:lineRule="auto"/>
                  <w:ind w:left="6" w:hanging="6"/>
                  <w:textAlignment w:val="baseline"/>
                  <w:rPr>
                    <w:rFonts w:eastAsia="Times New Roman" w:cstheme="minorHAnsi"/>
                  </w:rPr>
                </w:pPr>
                <w:r w:rsidRPr="000553C7">
                  <w:rPr>
                    <w:rStyle w:val="PlaceholderText"/>
                    <w:rFonts w:cstheme="minorHAnsi"/>
                  </w:rPr>
                  <w:t>Click or tap here to enter denominator #.</w:t>
                </w:r>
              </w:p>
            </w:tc>
          </w:sdtContent>
        </w:sdt>
        <w:tc>
          <w:tcPr>
            <w:tcW w:w="1441" w:type="dxa"/>
            <w:shd w:val="clear" w:color="auto" w:fill="auto"/>
            <w:hideMark/>
          </w:tcPr>
          <w:sdt>
            <w:sdtPr>
              <w:rPr>
                <w:rStyle w:val="PlaceholderText"/>
                <w:rFonts w:cstheme="minorHAnsi"/>
              </w:rPr>
              <w:id w:val="41423247"/>
              <w:placeholder>
                <w:docPart w:val="75B5A28B67D74012A84F6A8E8CCF38F9"/>
              </w:placeholder>
            </w:sdtPr>
            <w:sdtEndPr>
              <w:rPr>
                <w:rStyle w:val="PlaceholderText"/>
              </w:rPr>
            </w:sdtEndPr>
            <w:sdtContent>
              <w:p w14:paraId="155E8D8E" w14:textId="3A3527AB" w:rsidR="000D204F" w:rsidRPr="000553C7" w:rsidRDefault="000D204F" w:rsidP="00F31FB1">
                <w:pPr>
                  <w:spacing w:after="0" w:line="240" w:lineRule="auto"/>
                  <w:ind w:left="6" w:hanging="6"/>
                  <w:textAlignment w:val="baseline"/>
                  <w:rPr>
                    <w:rFonts w:eastAsia="Times New Roman" w:cstheme="minorHAnsi"/>
                  </w:rPr>
                </w:pPr>
                <w:r w:rsidRPr="000553C7">
                  <w:rPr>
                    <w:rStyle w:val="PlaceholderText"/>
                    <w:rFonts w:cstheme="minorHAnsi"/>
                  </w:rPr>
                  <w:t>Click or tap here to enter outcome percentage % (num/</w:t>
                </w:r>
                <w:proofErr w:type="spellStart"/>
                <w:r w:rsidRPr="000553C7">
                  <w:rPr>
                    <w:rStyle w:val="PlaceholderText"/>
                    <w:rFonts w:cstheme="minorHAnsi"/>
                  </w:rPr>
                  <w:t>denom</w:t>
                </w:r>
                <w:proofErr w:type="spellEnd"/>
                <w:r w:rsidRPr="000553C7">
                  <w:rPr>
                    <w:rStyle w:val="PlaceholderText"/>
                    <w:rFonts w:cstheme="minorHAnsi"/>
                  </w:rPr>
                  <w:t>).</w:t>
                </w:r>
              </w:p>
            </w:sdtContent>
          </w:sdt>
          <w:p w14:paraId="49BBA0AA" w14:textId="77777777" w:rsidR="00977824" w:rsidRDefault="00977824">
            <w:pPr>
              <w:spacing w:after="0" w:line="240" w:lineRule="auto"/>
              <w:ind w:left="6" w:hanging="6"/>
              <w:textAlignment w:val="baseline"/>
              <w:rPr>
                <w:rStyle w:val="PlaceholderText"/>
                <w:rFonts w:cstheme="minorHAnsi"/>
              </w:rPr>
            </w:pPr>
          </w:p>
        </w:tc>
      </w:tr>
      <w:tr w:rsidR="000D204F" w:rsidRPr="000553C7" w14:paraId="4E4815E3" w14:textId="77777777" w:rsidTr="6B1AD7F3">
        <w:trPr>
          <w:trHeight w:val="597"/>
        </w:trPr>
        <w:tc>
          <w:tcPr>
            <w:tcW w:w="4860" w:type="dxa"/>
            <w:shd w:val="clear" w:color="auto" w:fill="auto"/>
            <w:hideMark/>
          </w:tcPr>
          <w:p w14:paraId="4991956F" w14:textId="39F14031" w:rsidR="000D204F" w:rsidRPr="00FF6D43" w:rsidRDefault="000D204F" w:rsidP="00F31FB1">
            <w:pPr>
              <w:spacing w:after="0"/>
              <w:rPr>
                <w:rStyle w:val="normaltextrun"/>
                <w:rFonts w:ascii="Calibri" w:hAnsi="Calibri" w:cs="Calibri"/>
                <w:sz w:val="20"/>
                <w:szCs w:val="20"/>
              </w:rPr>
            </w:pPr>
            <w:r w:rsidRPr="00FF6D43">
              <w:rPr>
                <w:rStyle w:val="normaltextrun"/>
                <w:rFonts w:ascii="Calibri" w:hAnsi="Calibri" w:cs="Calibri"/>
                <w:sz w:val="20"/>
                <w:szCs w:val="20"/>
              </w:rPr>
              <w:t>#</w:t>
            </w:r>
            <w:r w:rsidR="68AD2F07" w:rsidRPr="2F4D2301">
              <w:rPr>
                <w:rStyle w:val="normaltextrun"/>
                <w:rFonts w:ascii="Calibri" w:hAnsi="Calibri" w:cs="Calibri"/>
                <w:sz w:val="20"/>
                <w:szCs w:val="20"/>
              </w:rPr>
              <w:t>2</w:t>
            </w:r>
            <w:r w:rsidRPr="00FF6D43">
              <w:rPr>
                <w:rStyle w:val="normaltextrun"/>
                <w:rFonts w:ascii="Calibri" w:hAnsi="Calibri" w:cs="Calibri"/>
                <w:sz w:val="20"/>
                <w:szCs w:val="20"/>
              </w:rPr>
              <w:t>.</w:t>
            </w:r>
            <w:r w:rsidRPr="00756072">
              <w:rPr>
                <w:rStyle w:val="normaltextrun"/>
                <w:rFonts w:ascii="Calibri" w:hAnsi="Calibri" w:cs="Calibri"/>
                <w:b/>
                <w:bCs/>
                <w:sz w:val="20"/>
                <w:szCs w:val="20"/>
              </w:rPr>
              <w:t xml:space="preserve"> 12 Month Percentage Goal</w:t>
            </w:r>
            <w:r>
              <w:rPr>
                <w:rStyle w:val="normaltextrun"/>
                <w:rFonts w:ascii="Calibri" w:hAnsi="Calibri" w:cs="Calibri"/>
                <w:b/>
                <w:bCs/>
                <w:sz w:val="20"/>
                <w:szCs w:val="20"/>
              </w:rPr>
              <w:t>:</w:t>
            </w:r>
            <w:r w:rsidRPr="00FF6D43">
              <w:rPr>
                <w:rStyle w:val="normaltextrun"/>
                <w:rFonts w:ascii="Calibri" w:hAnsi="Calibri" w:cs="Calibri"/>
                <w:sz w:val="20"/>
                <w:szCs w:val="20"/>
              </w:rPr>
              <w:t xml:space="preserve"> Percent of shelter participants exiting to permanent housing destinations </w:t>
            </w:r>
          </w:p>
          <w:p w14:paraId="711EA810" w14:textId="77777777" w:rsidR="000D204F" w:rsidRDefault="000D204F" w:rsidP="00F31FB1">
            <w:pPr>
              <w:spacing w:after="0"/>
              <w:rPr>
                <w:rFonts w:ascii="Segoe UI" w:eastAsia="Times New Roman" w:hAnsi="Segoe UI" w:cs="Segoe UI"/>
                <w:sz w:val="18"/>
                <w:szCs w:val="18"/>
              </w:rPr>
            </w:pPr>
            <w:r w:rsidRPr="00756072">
              <w:rPr>
                <w:rFonts w:ascii="Segoe UI" w:eastAsia="Times New Roman" w:hAnsi="Segoe UI" w:cs="Segoe UI"/>
                <w:b/>
                <w:bCs/>
                <w:color w:val="333333"/>
                <w:sz w:val="18"/>
                <w:szCs w:val="18"/>
                <w:shd w:val="clear" w:color="auto" w:fill="FFFFFF"/>
              </w:rPr>
              <w:t>Numerator</w:t>
            </w:r>
            <w:r>
              <w:rPr>
                <w:rFonts w:ascii="Segoe UI" w:eastAsia="Times New Roman" w:hAnsi="Segoe UI" w:cs="Segoe UI"/>
                <w:color w:val="333333"/>
                <w:sz w:val="18"/>
                <w:szCs w:val="18"/>
                <w:shd w:val="clear" w:color="auto" w:fill="FFFFFF"/>
              </w:rPr>
              <w:t xml:space="preserve">: Total number of participants exiting shelter to permanent housing destinations </w:t>
            </w:r>
          </w:p>
          <w:p w14:paraId="5138B3BE" w14:textId="40226327" w:rsidR="000D204F" w:rsidRPr="000553C7" w:rsidRDefault="000D204F" w:rsidP="00F31FB1">
            <w:pPr>
              <w:spacing w:after="0"/>
              <w:rPr>
                <w:rFonts w:eastAsia="Times New Roman" w:cstheme="minorHAnsi"/>
              </w:rPr>
            </w:pPr>
            <w:r w:rsidRPr="00756072">
              <w:rPr>
                <w:rFonts w:ascii="Segoe UI" w:eastAsia="Times New Roman" w:hAnsi="Segoe UI" w:cs="Segoe UI"/>
                <w:b/>
                <w:bCs/>
                <w:sz w:val="18"/>
                <w:szCs w:val="18"/>
              </w:rPr>
              <w:t>Denominator</w:t>
            </w:r>
            <w:r>
              <w:rPr>
                <w:rFonts w:ascii="Segoe UI" w:eastAsia="Times New Roman" w:hAnsi="Segoe UI" w:cs="Segoe UI"/>
                <w:sz w:val="18"/>
                <w:szCs w:val="18"/>
              </w:rPr>
              <w:t xml:space="preserve">: </w:t>
            </w:r>
            <w:r>
              <w:rPr>
                <w:rFonts w:ascii="Segoe UI" w:eastAsia="Times New Roman" w:hAnsi="Segoe UI" w:cs="Segoe UI"/>
                <w:color w:val="333333"/>
                <w:sz w:val="18"/>
                <w:szCs w:val="18"/>
                <w:shd w:val="clear" w:color="auto" w:fill="FFFFFF"/>
              </w:rPr>
              <w:t>Total number of participants exiting shelter</w:t>
            </w:r>
          </w:p>
        </w:tc>
        <w:tc>
          <w:tcPr>
            <w:tcW w:w="1441" w:type="dxa"/>
          </w:tcPr>
          <w:sdt>
            <w:sdtPr>
              <w:rPr>
                <w:rStyle w:val="PlaceholderText"/>
                <w:rFonts w:cstheme="minorHAnsi"/>
              </w:rPr>
              <w:id w:val="-658541196"/>
              <w:placeholder>
                <w:docPart w:val="0E298B4A80C1467B8B13780527987DF4"/>
              </w:placeholder>
            </w:sdtPr>
            <w:sdtEndPr>
              <w:rPr>
                <w:rStyle w:val="PlaceholderText"/>
              </w:rPr>
            </w:sdtEndPr>
            <w:sdtContent>
              <w:p w14:paraId="1784EB4D" w14:textId="77777777" w:rsidR="000D204F" w:rsidRDefault="000D204F" w:rsidP="000D204F">
                <w:pPr>
                  <w:spacing w:after="0" w:line="240" w:lineRule="auto"/>
                  <w:ind w:left="6" w:hanging="6"/>
                  <w:textAlignment w:val="baseline"/>
                  <w:rPr>
                    <w:rStyle w:val="PlaceholderText"/>
                    <w:rFonts w:cstheme="minorHAnsi"/>
                  </w:rPr>
                </w:pPr>
                <w:r w:rsidRPr="000553C7">
                  <w:rPr>
                    <w:rStyle w:val="PlaceholderText"/>
                    <w:rFonts w:cstheme="minorHAnsi"/>
                  </w:rPr>
                  <w:t>Click or tap here to enter numerator #.</w:t>
                </w:r>
              </w:p>
            </w:sdtContent>
          </w:sdt>
          <w:p w14:paraId="24EE2BB5" w14:textId="77777777" w:rsidR="000D204F" w:rsidRPr="000553C7" w:rsidRDefault="000D204F" w:rsidP="00F31FB1">
            <w:pPr>
              <w:spacing w:after="0" w:line="240" w:lineRule="auto"/>
              <w:ind w:left="6" w:hanging="6"/>
              <w:textAlignment w:val="baseline"/>
              <w:rPr>
                <w:rFonts w:eastAsia="Times New Roman" w:cstheme="minorHAnsi"/>
                <w:i/>
                <w:iCs/>
              </w:rPr>
            </w:pPr>
          </w:p>
        </w:tc>
        <w:sdt>
          <w:sdtPr>
            <w:rPr>
              <w:rStyle w:val="PlaceholderText"/>
              <w:rFonts w:cstheme="minorHAnsi"/>
            </w:rPr>
            <w:id w:val="1841194867"/>
            <w:placeholder>
              <w:docPart w:val="B393DED11E8A4A57A77EED01DF1356C8"/>
            </w:placeholder>
            <w:showingPlcHdr/>
          </w:sdtPr>
          <w:sdtEndPr>
            <w:rPr>
              <w:rStyle w:val="PlaceholderText"/>
            </w:rPr>
          </w:sdtEndPr>
          <w:sdtContent>
            <w:tc>
              <w:tcPr>
                <w:tcW w:w="1441" w:type="dxa"/>
              </w:tcPr>
              <w:p w14:paraId="1CFB0A05" w14:textId="02FE6F59" w:rsidR="000D204F" w:rsidRPr="000553C7" w:rsidRDefault="000D204F" w:rsidP="00F31FB1">
                <w:pPr>
                  <w:spacing w:after="0" w:line="240" w:lineRule="auto"/>
                  <w:ind w:left="6" w:hanging="6"/>
                  <w:textAlignment w:val="baseline"/>
                  <w:rPr>
                    <w:rFonts w:eastAsia="Times New Roman" w:cstheme="minorHAnsi"/>
                    <w:i/>
                    <w:iCs/>
                  </w:rPr>
                </w:pPr>
                <w:r w:rsidRPr="000553C7">
                  <w:rPr>
                    <w:rStyle w:val="PlaceholderText"/>
                    <w:rFonts w:cstheme="minorHAnsi"/>
                  </w:rPr>
                  <w:t>Click or tap here to enter denominator #.</w:t>
                </w:r>
              </w:p>
            </w:tc>
          </w:sdtContent>
        </w:sdt>
        <w:tc>
          <w:tcPr>
            <w:tcW w:w="1441" w:type="dxa"/>
            <w:shd w:val="clear" w:color="auto" w:fill="auto"/>
          </w:tcPr>
          <w:sdt>
            <w:sdtPr>
              <w:rPr>
                <w:rStyle w:val="PlaceholderText"/>
                <w:rFonts w:cstheme="minorHAnsi"/>
              </w:rPr>
              <w:id w:val="-892116749"/>
              <w:placeholder>
                <w:docPart w:val="52CDDEB3B2EA49F096ABB2A851DE641B"/>
              </w:placeholder>
            </w:sdtPr>
            <w:sdtEndPr>
              <w:rPr>
                <w:rStyle w:val="PlaceholderText"/>
              </w:rPr>
            </w:sdtEndPr>
            <w:sdtContent>
              <w:p w14:paraId="483C59A6" w14:textId="77777777" w:rsidR="000D204F" w:rsidRPr="000553C7" w:rsidRDefault="000D204F" w:rsidP="00F31FB1">
                <w:pPr>
                  <w:spacing w:after="0" w:line="240" w:lineRule="auto"/>
                  <w:ind w:left="6" w:hanging="6"/>
                  <w:textAlignment w:val="baseline"/>
                  <w:rPr>
                    <w:rFonts w:eastAsia="Times New Roman" w:cstheme="minorHAnsi"/>
                  </w:rPr>
                </w:pPr>
                <w:r w:rsidRPr="000553C7">
                  <w:rPr>
                    <w:rStyle w:val="PlaceholderText"/>
                    <w:rFonts w:cstheme="minorHAnsi"/>
                  </w:rPr>
                  <w:t>Click or tap here to enter outcome percentage % (num/</w:t>
                </w:r>
                <w:proofErr w:type="spellStart"/>
                <w:r w:rsidRPr="000553C7">
                  <w:rPr>
                    <w:rStyle w:val="PlaceholderText"/>
                    <w:rFonts w:cstheme="minorHAnsi"/>
                  </w:rPr>
                  <w:t>denom</w:t>
                </w:r>
                <w:proofErr w:type="spellEnd"/>
                <w:r w:rsidRPr="000553C7">
                  <w:rPr>
                    <w:rStyle w:val="PlaceholderText"/>
                    <w:rFonts w:cstheme="minorHAnsi"/>
                  </w:rPr>
                  <w:t>).</w:t>
                </w:r>
              </w:p>
            </w:sdtContent>
          </w:sdt>
          <w:p w14:paraId="3ED338D8" w14:textId="77777777" w:rsidR="00977824" w:rsidRDefault="00977824">
            <w:pPr>
              <w:spacing w:after="0" w:line="240" w:lineRule="auto"/>
              <w:ind w:left="6" w:hanging="6"/>
              <w:textAlignment w:val="baseline"/>
              <w:rPr>
                <w:rStyle w:val="PlaceholderText"/>
                <w:rFonts w:cstheme="minorHAnsi"/>
              </w:rPr>
            </w:pPr>
          </w:p>
        </w:tc>
      </w:tr>
    </w:tbl>
    <w:p w14:paraId="3E7C8479" w14:textId="27D3AC14" w:rsidR="00122693" w:rsidRPr="000553C7" w:rsidRDefault="00122693" w:rsidP="00122693">
      <w:pPr>
        <w:spacing w:after="0" w:line="240" w:lineRule="auto"/>
        <w:ind w:left="720"/>
        <w:textAlignment w:val="baseline"/>
        <w:rPr>
          <w:rFonts w:eastAsia="Times New Roman"/>
        </w:rPr>
      </w:pPr>
    </w:p>
    <w:p w14:paraId="49F2FC16" w14:textId="37B55BF5" w:rsidR="00122693" w:rsidRPr="000553C7" w:rsidRDefault="00C038B6" w:rsidP="001226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A77627">
        <w:rPr>
          <w:b/>
          <w:bCs/>
        </w:rPr>
        <w:t>9</w:t>
      </w:r>
      <w:r>
        <w:rPr>
          <w:b/>
          <w:bCs/>
        </w:rPr>
        <w:t>Ci.</w:t>
      </w:r>
      <w:r w:rsidR="00122693" w:rsidRPr="000553C7">
        <w:rPr>
          <w:rFonts w:eastAsia="Times New Roman"/>
          <w:b/>
          <w:bCs/>
        </w:rPr>
        <w:t xml:space="preserve"> </w:t>
      </w:r>
      <w:r w:rsidR="00122693" w:rsidRPr="000553C7">
        <w:rPr>
          <w:rFonts w:eastAsia="Times New Roman"/>
        </w:rPr>
        <w:t>Provide an explanation for determining the annual goal (numerator, denominator, and percentage). Write “N/A” if not applicable.</w:t>
      </w:r>
    </w:p>
    <w:sdt>
      <w:sdtPr>
        <w:rPr>
          <w:rFonts w:eastAsia="Times New Roman"/>
        </w:rPr>
        <w:id w:val="815072913"/>
        <w:placeholder>
          <w:docPart w:val="DefaultPlaceholder_-1854013440"/>
        </w:placeholder>
      </w:sdtPr>
      <w:sdtEndPr>
        <w:rPr>
          <w:rFonts w:eastAsia="Calibri"/>
          <w:color w:val="808080" w:themeColor="background1" w:themeShade="80"/>
        </w:rPr>
      </w:sdtEndPr>
      <w:sdtContent>
        <w:p w14:paraId="09BDA193" w14:textId="2C0D60E3" w:rsidR="00122693" w:rsidRDefault="00122693" w:rsidP="00122693">
          <w:pPr>
            <w:spacing w:line="257" w:lineRule="auto"/>
            <w:ind w:left="720"/>
            <w:rPr>
              <w:rFonts w:eastAsia="Calibri"/>
              <w:color w:val="808080" w:themeColor="background1" w:themeShade="80"/>
            </w:rPr>
          </w:pPr>
          <w:r w:rsidRPr="000553C7">
            <w:rPr>
              <w:rFonts w:eastAsia="Times New Roman"/>
            </w:rPr>
            <w:t xml:space="preserve"> </w:t>
          </w:r>
          <w:r w:rsidRPr="000553C7">
            <w:rPr>
              <w:rStyle w:val="PlaceholderText"/>
            </w:rPr>
            <w:t xml:space="preserve">Click or tap here to enter text.   </w:t>
          </w:r>
          <w:r w:rsidRPr="50BA34EC" w:rsidDel="0073360C">
            <w:rPr>
              <w:rFonts w:eastAsia="Calibri"/>
              <w:color w:val="808080" w:themeColor="background1" w:themeShade="80"/>
            </w:rPr>
            <w:t xml:space="preserve"> </w:t>
          </w:r>
        </w:p>
      </w:sdtContent>
    </w:sdt>
    <w:p w14:paraId="72B97A1C" w14:textId="27D3AC14" w:rsidR="00122693" w:rsidRDefault="00122693" w:rsidP="00F31FB1">
      <w:pPr>
        <w:tabs>
          <w:tab w:val="center" w:pos="5040"/>
        </w:tabs>
        <w:spacing w:line="257" w:lineRule="auto"/>
        <w:rPr>
          <w:rFonts w:eastAsia="Calibri"/>
          <w:color w:val="808080" w:themeColor="background1" w:themeShade="80"/>
        </w:rPr>
      </w:pPr>
    </w:p>
    <w:p w14:paraId="28896855" w14:textId="5E5B708D" w:rsidR="006904E2" w:rsidRPr="006C72C1" w:rsidRDefault="001108F8" w:rsidP="006904E2">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olor w:val="000000" w:themeColor="text1"/>
        </w:rPr>
      </w:pPr>
      <w:r>
        <w:rPr>
          <w:b/>
        </w:rPr>
        <w:t>2</w:t>
      </w:r>
      <w:r w:rsidR="00A77627">
        <w:rPr>
          <w:b/>
        </w:rPr>
        <w:t>9</w:t>
      </w:r>
      <w:r w:rsidR="00C038B6">
        <w:rPr>
          <w:b/>
        </w:rPr>
        <w:t>D</w:t>
      </w:r>
      <w:r>
        <w:rPr>
          <w:b/>
        </w:rPr>
        <w:t xml:space="preserve">. </w:t>
      </w:r>
      <w:r w:rsidR="006904E2" w:rsidRPr="006C72C1">
        <w:rPr>
          <w:b/>
        </w:rPr>
        <w:t>Additional Proposed Outcomes</w:t>
      </w:r>
      <w:r w:rsidR="006904E2" w:rsidRPr="006C72C1">
        <w:t>: Proposals may include</w:t>
      </w:r>
      <w:r w:rsidR="006904E2" w:rsidRPr="006C72C1">
        <w:rPr>
          <w:rFonts w:eastAsia="Times New Roman"/>
          <w:color w:val="000000" w:themeColor="text1"/>
        </w:rPr>
        <w:t xml:space="preserve"> an additional outcome measure that will allow the program to evaluate the intention of the services offered and include proposed numeric goals. Additional proposed outcome(s) is not required.</w:t>
      </w:r>
    </w:p>
    <w:p w14:paraId="6CEBAE44" w14:textId="77777777" w:rsidR="006904E2" w:rsidRDefault="006904E2" w:rsidP="006F691F">
      <w:pPr>
        <w:spacing w:line="257" w:lineRule="auto"/>
        <w:ind w:left="720"/>
        <w:rPr>
          <w:rFonts w:eastAsia="Calibri"/>
          <w:color w:val="808080" w:themeColor="background1" w:themeShade="80"/>
        </w:rPr>
      </w:pP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895986" w:rsidRPr="000553C7" w14:paraId="58E232CC" w14:textId="77777777" w:rsidTr="001A5D02">
        <w:trPr>
          <w:trHeight w:val="505"/>
        </w:trPr>
        <w:tc>
          <w:tcPr>
            <w:tcW w:w="4860"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764D31E1" w14:textId="77777777" w:rsidR="00895986" w:rsidRPr="000553C7" w:rsidRDefault="00895986" w:rsidP="001A5D02">
            <w:pPr>
              <w:spacing w:after="0" w:line="240" w:lineRule="auto"/>
              <w:ind w:left="90"/>
              <w:textAlignment w:val="baseline"/>
              <w:rPr>
                <w:rFonts w:eastAsia="Times New Roman"/>
                <w:b/>
              </w:rPr>
            </w:pPr>
            <w:r w:rsidRPr="000553C7">
              <w:rPr>
                <w:rFonts w:eastAsia="Times New Roman"/>
                <w:b/>
              </w:rPr>
              <w:lastRenderedPageBreak/>
              <w:t>Proposed Outcome Text</w:t>
            </w:r>
          </w:p>
          <w:p w14:paraId="0A7F83E5" w14:textId="77777777" w:rsidR="00895986" w:rsidRPr="000553C7" w:rsidRDefault="00895986" w:rsidP="001A5D02">
            <w:pPr>
              <w:spacing w:after="0" w:line="240" w:lineRule="auto"/>
              <w:ind w:left="90"/>
              <w:textAlignment w:val="baseline"/>
              <w:rPr>
                <w:rFonts w:eastAsia="Times New Roman"/>
              </w:rPr>
            </w:pPr>
          </w:p>
          <w:p w14:paraId="58F3A51B" w14:textId="77777777" w:rsidR="00895986" w:rsidRPr="000553C7" w:rsidRDefault="00895986" w:rsidP="001A5D02">
            <w:pPr>
              <w:spacing w:after="0" w:line="240" w:lineRule="auto"/>
              <w:textAlignment w:val="baseline"/>
              <w:rPr>
                <w:rFonts w:eastAsia="Times New Roman" w:cstheme="minorHAnsi"/>
              </w:rPr>
            </w:pPr>
          </w:p>
        </w:tc>
        <w:tc>
          <w:tcPr>
            <w:tcW w:w="633" w:type="dxa"/>
            <w:tcBorders>
              <w:top w:val="single" w:sz="6" w:space="0" w:color="auto"/>
              <w:left w:val="nil"/>
              <w:bottom w:val="single" w:sz="6" w:space="0" w:color="auto"/>
              <w:right w:val="nil"/>
            </w:tcBorders>
            <w:shd w:val="clear" w:color="auto" w:fill="E2EFD9" w:themeFill="accent6" w:themeFillTint="33"/>
          </w:tcPr>
          <w:p w14:paraId="1611F080" w14:textId="77777777" w:rsidR="00895986" w:rsidRPr="000553C7" w:rsidRDefault="00895986" w:rsidP="001A5D02">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4944235C" w14:textId="77777777" w:rsidR="00895986" w:rsidRPr="000553C7" w:rsidRDefault="00895986" w:rsidP="001A5D02">
            <w:pPr>
              <w:spacing w:after="0" w:line="240" w:lineRule="auto"/>
              <w:textAlignment w:val="baseline"/>
              <w:rPr>
                <w:rFonts w:eastAsia="Times New Roman"/>
              </w:rPr>
            </w:pPr>
            <w:r w:rsidRPr="000553C7">
              <w:rPr>
                <w:rFonts w:eastAsia="Times New Roman"/>
                <w:b/>
              </w:rPr>
              <w:t>12-month Goal</w:t>
            </w:r>
            <w:r w:rsidRPr="000553C7">
              <w:rPr>
                <w:rFonts w:eastAsia="Times New Roman"/>
              </w:rPr>
              <w:t xml:space="preserve"> </w:t>
            </w:r>
          </w:p>
          <w:p w14:paraId="560D577D" w14:textId="09FECED8" w:rsidR="00895986" w:rsidRPr="000553C7" w:rsidRDefault="00895986" w:rsidP="001A5D02">
            <w:pPr>
              <w:spacing w:after="0" w:line="240" w:lineRule="auto"/>
              <w:textAlignment w:val="baseline"/>
              <w:rPr>
                <w:rFonts w:eastAsia="Times New Roman"/>
              </w:rPr>
            </w:pPr>
          </w:p>
        </w:tc>
      </w:tr>
      <w:tr w:rsidR="00895986" w:rsidRPr="000553C7" w14:paraId="3BC6ED5E" w14:textId="77777777" w:rsidTr="001A5D02">
        <w:trPr>
          <w:trHeight w:val="570"/>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PlaceholderText"/>
                <w:rFonts w:cstheme="minorHAnsi"/>
              </w:rPr>
              <w:id w:val="1900543493"/>
              <w:placeholder>
                <w:docPart w:val="DefaultPlaceholder_-1854013440"/>
              </w:placeholder>
            </w:sdtPr>
            <w:sdtEndPr>
              <w:rPr>
                <w:rStyle w:val="PlaceholderText"/>
              </w:rPr>
            </w:sdtEndPr>
            <w:sdtContent>
              <w:p w14:paraId="78C39486" w14:textId="2E095F8F" w:rsidR="00895986" w:rsidRPr="000553C7" w:rsidRDefault="00895986" w:rsidP="001A5D02">
                <w:pPr>
                  <w:rPr>
                    <w:rFonts w:ascii="Calibri" w:hAnsi="Calibri" w:cstheme="minorHAnsi"/>
                  </w:rPr>
                </w:pPr>
                <w:r w:rsidRPr="000553C7">
                  <w:rPr>
                    <w:rStyle w:val="PlaceholderText"/>
                    <w:rFonts w:cstheme="minorHAnsi"/>
                  </w:rPr>
                  <w:t>Click or tap here to enter outcome numerator text.</w:t>
                </w:r>
              </w:p>
            </w:sdtContent>
          </w:sdt>
        </w:tc>
        <w:tc>
          <w:tcPr>
            <w:tcW w:w="633" w:type="dxa"/>
            <w:tcBorders>
              <w:top w:val="nil"/>
              <w:left w:val="nil"/>
              <w:bottom w:val="single" w:sz="6" w:space="0" w:color="auto"/>
              <w:right w:val="nil"/>
            </w:tcBorders>
          </w:tcPr>
          <w:p w14:paraId="0225BF69" w14:textId="77777777" w:rsidR="00895986" w:rsidRPr="000553C7" w:rsidRDefault="00895986" w:rsidP="001A5D02">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hideMark/>
          </w:tcPr>
          <w:sdt>
            <w:sdtPr>
              <w:rPr>
                <w:rStyle w:val="PlaceholderText"/>
                <w:rFonts w:cstheme="minorHAnsi"/>
              </w:rPr>
              <w:id w:val="1395472151"/>
              <w:placeholder>
                <w:docPart w:val="DefaultPlaceholder_-1854013440"/>
              </w:placeholder>
            </w:sdtPr>
            <w:sdtEndPr>
              <w:rPr>
                <w:rStyle w:val="PlaceholderText"/>
              </w:rPr>
            </w:sdtEndPr>
            <w:sdtContent>
              <w:p w14:paraId="7D2CD3D1" w14:textId="6A430EAC" w:rsidR="00895986" w:rsidRPr="000553C7" w:rsidRDefault="00895986" w:rsidP="001A5D02">
                <w:pPr>
                  <w:spacing w:after="0" w:line="240" w:lineRule="auto"/>
                  <w:textAlignment w:val="baseline"/>
                  <w:rPr>
                    <w:rFonts w:eastAsia="Times New Roman" w:cstheme="minorHAnsi"/>
                  </w:rPr>
                </w:pPr>
                <w:r w:rsidRPr="000553C7">
                  <w:rPr>
                    <w:rStyle w:val="PlaceholderText"/>
                    <w:rFonts w:cstheme="minorHAnsi"/>
                  </w:rPr>
                  <w:t>Click or tap here to enter numerator #.</w:t>
                </w:r>
              </w:p>
            </w:sdtContent>
          </w:sdt>
        </w:tc>
      </w:tr>
      <w:tr w:rsidR="00895986" w:rsidRPr="000553C7" w14:paraId="2FCE6329" w14:textId="77777777" w:rsidTr="001A5D02">
        <w:trPr>
          <w:trHeight w:val="619"/>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PlaceholderText"/>
                <w:rFonts w:cstheme="minorHAnsi"/>
              </w:rPr>
              <w:id w:val="-1912381301"/>
              <w:placeholder>
                <w:docPart w:val="DefaultPlaceholder_-1854013440"/>
              </w:placeholder>
            </w:sdtPr>
            <w:sdtEndPr>
              <w:rPr>
                <w:rStyle w:val="PlaceholderText"/>
              </w:rPr>
            </w:sdtEndPr>
            <w:sdtContent>
              <w:p w14:paraId="598D040A" w14:textId="6DD6081B" w:rsidR="00895986" w:rsidRPr="000553C7" w:rsidRDefault="00895986" w:rsidP="001A5D02">
                <w:pPr>
                  <w:rPr>
                    <w:rFonts w:eastAsia="Times New Roman" w:cstheme="minorHAnsi"/>
                  </w:rPr>
                </w:pPr>
                <w:r w:rsidRPr="000553C7">
                  <w:rPr>
                    <w:rStyle w:val="PlaceholderText"/>
                    <w:rFonts w:cstheme="minorHAnsi"/>
                  </w:rPr>
                  <w:t>Click or tap here to enter outcome denominator text.</w:t>
                </w:r>
              </w:p>
            </w:sdtContent>
          </w:sdt>
        </w:tc>
        <w:tc>
          <w:tcPr>
            <w:tcW w:w="633" w:type="dxa"/>
            <w:tcBorders>
              <w:top w:val="nil"/>
              <w:left w:val="nil"/>
              <w:bottom w:val="single" w:sz="6" w:space="0" w:color="auto"/>
              <w:right w:val="nil"/>
            </w:tcBorders>
          </w:tcPr>
          <w:p w14:paraId="11E0EC1F" w14:textId="77777777" w:rsidR="00895986" w:rsidRPr="000553C7" w:rsidRDefault="00895986" w:rsidP="001A5D02">
            <w:pPr>
              <w:spacing w:after="0" w:line="240" w:lineRule="auto"/>
              <w:textAlignment w:val="baseline"/>
              <w:rPr>
                <w:rFonts w:eastAsia="Times New Roman" w:cstheme="minorHAnsi"/>
              </w:rPr>
            </w:pPr>
          </w:p>
        </w:tc>
        <w:tc>
          <w:tcPr>
            <w:tcW w:w="3687" w:type="dxa"/>
            <w:tcBorders>
              <w:top w:val="nil"/>
              <w:left w:val="nil"/>
              <w:bottom w:val="single" w:sz="6" w:space="0" w:color="auto"/>
              <w:right w:val="single" w:sz="6" w:space="0" w:color="auto"/>
            </w:tcBorders>
            <w:shd w:val="clear" w:color="auto" w:fill="auto"/>
          </w:tcPr>
          <w:sdt>
            <w:sdtPr>
              <w:rPr>
                <w:rStyle w:val="PlaceholderText"/>
                <w:rFonts w:cstheme="minorHAnsi"/>
              </w:rPr>
              <w:id w:val="453528227"/>
              <w:placeholder>
                <w:docPart w:val="DefaultPlaceholder_-1854013440"/>
              </w:placeholder>
            </w:sdtPr>
            <w:sdtEndPr>
              <w:rPr>
                <w:rStyle w:val="PlaceholderText"/>
              </w:rPr>
            </w:sdtEndPr>
            <w:sdtContent>
              <w:p w14:paraId="7CCF17BB" w14:textId="13CF29D3" w:rsidR="00895986" w:rsidRPr="000553C7" w:rsidRDefault="00895986" w:rsidP="001A5D02">
                <w:pPr>
                  <w:spacing w:after="0" w:line="240" w:lineRule="auto"/>
                  <w:textAlignment w:val="baseline"/>
                  <w:rPr>
                    <w:rFonts w:eastAsia="Times New Roman" w:cstheme="minorHAnsi"/>
                  </w:rPr>
                </w:pPr>
                <w:r w:rsidRPr="000553C7">
                  <w:rPr>
                    <w:rStyle w:val="PlaceholderText"/>
                    <w:rFonts w:cstheme="minorHAnsi"/>
                  </w:rPr>
                  <w:t>Click or tap here to enter denominator #.</w:t>
                </w:r>
              </w:p>
            </w:sdtContent>
          </w:sdt>
        </w:tc>
      </w:tr>
      <w:tr w:rsidR="00895986" w:rsidRPr="000553C7" w14:paraId="4796539E" w14:textId="77777777" w:rsidTr="001A5D02">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PlaceholderText"/>
                <w:rFonts w:cstheme="minorHAnsi"/>
              </w:rPr>
              <w:id w:val="348760696"/>
              <w:placeholder>
                <w:docPart w:val="DefaultPlaceholder_-1854013440"/>
              </w:placeholder>
            </w:sdtPr>
            <w:sdtEndPr>
              <w:rPr>
                <w:rStyle w:val="PlaceholderText"/>
              </w:rPr>
            </w:sdtEndPr>
            <w:sdtContent>
              <w:p w14:paraId="1BBEEA0C" w14:textId="328A9AE3" w:rsidR="00895986" w:rsidRPr="000553C7" w:rsidRDefault="00895986" w:rsidP="001A5D02">
                <w:pPr>
                  <w:rPr>
                    <w:rStyle w:val="Style1"/>
                    <w:rFonts w:cstheme="minorHAnsi"/>
                  </w:rPr>
                </w:pPr>
                <w:r w:rsidRPr="000553C7">
                  <w:rPr>
                    <w:rStyle w:val="PlaceholderText"/>
                    <w:rFonts w:cstheme="minorHAnsi"/>
                  </w:rPr>
                  <w:t>Click or tap here to enter outcome percentage text.</w:t>
                </w:r>
              </w:p>
            </w:sdtContent>
          </w:sdt>
          <w:p w14:paraId="06259326" w14:textId="77777777" w:rsidR="00895986" w:rsidRPr="000553C7" w:rsidRDefault="00895986" w:rsidP="001A5D02">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6A8AC28A" w14:textId="77777777" w:rsidR="00895986" w:rsidRPr="000553C7" w:rsidRDefault="00895986" w:rsidP="001A5D02">
            <w:pPr>
              <w:spacing w:after="0" w:line="240" w:lineRule="auto"/>
              <w:textAlignment w:val="baseline"/>
              <w:rPr>
                <w:rFonts w:eastAsia="Times New Roman" w:cstheme="minorHAnsi"/>
                <w:i/>
                <w:iCs/>
              </w:rPr>
            </w:pPr>
          </w:p>
        </w:tc>
        <w:tc>
          <w:tcPr>
            <w:tcW w:w="3687" w:type="dxa"/>
            <w:tcBorders>
              <w:top w:val="nil"/>
              <w:left w:val="nil"/>
              <w:bottom w:val="single" w:sz="6" w:space="0" w:color="auto"/>
              <w:right w:val="single" w:sz="6" w:space="0" w:color="auto"/>
            </w:tcBorders>
            <w:shd w:val="clear" w:color="auto" w:fill="auto"/>
          </w:tcPr>
          <w:sdt>
            <w:sdtPr>
              <w:rPr>
                <w:rStyle w:val="PlaceholderText"/>
                <w:rFonts w:cstheme="minorHAnsi"/>
              </w:rPr>
              <w:id w:val="-1371221902"/>
              <w:placeholder>
                <w:docPart w:val="DefaultPlaceholder_-1854013440"/>
              </w:placeholder>
            </w:sdtPr>
            <w:sdtEndPr>
              <w:rPr>
                <w:rStyle w:val="PlaceholderText"/>
              </w:rPr>
            </w:sdtEndPr>
            <w:sdtContent>
              <w:p w14:paraId="685608A3" w14:textId="170C8A4F" w:rsidR="00895986" w:rsidRPr="000553C7" w:rsidRDefault="00895986" w:rsidP="001A5D02">
                <w:pPr>
                  <w:spacing w:after="0" w:line="240" w:lineRule="auto"/>
                  <w:textAlignment w:val="baseline"/>
                  <w:rPr>
                    <w:rFonts w:eastAsia="Times New Roman" w:cstheme="minorHAnsi"/>
                  </w:rPr>
                </w:pPr>
                <w:r w:rsidRPr="000553C7">
                  <w:rPr>
                    <w:rStyle w:val="PlaceholderText"/>
                    <w:rFonts w:cstheme="minorHAnsi"/>
                  </w:rPr>
                  <w:t>Click or tap here to enter outcome percentage % (num/</w:t>
                </w:r>
                <w:proofErr w:type="spellStart"/>
                <w:r w:rsidRPr="000553C7">
                  <w:rPr>
                    <w:rStyle w:val="PlaceholderText"/>
                    <w:rFonts w:cstheme="minorHAnsi"/>
                  </w:rPr>
                  <w:t>denom</w:t>
                </w:r>
                <w:proofErr w:type="spellEnd"/>
                <w:r w:rsidRPr="000553C7">
                  <w:rPr>
                    <w:rStyle w:val="PlaceholderText"/>
                    <w:rFonts w:cstheme="minorHAnsi"/>
                  </w:rPr>
                  <w:t>).</w:t>
                </w:r>
              </w:p>
            </w:sdtContent>
          </w:sdt>
        </w:tc>
      </w:tr>
    </w:tbl>
    <w:p w14:paraId="6D12BEA5" w14:textId="77777777" w:rsidR="00895986" w:rsidRPr="000553C7" w:rsidRDefault="00895986" w:rsidP="00895986">
      <w:pPr>
        <w:spacing w:after="0" w:line="240" w:lineRule="auto"/>
        <w:ind w:left="720"/>
        <w:textAlignment w:val="baseline"/>
        <w:rPr>
          <w:rFonts w:eastAsia="Times New Roman"/>
        </w:rPr>
      </w:pPr>
    </w:p>
    <w:p w14:paraId="0328AF84" w14:textId="2DF85EE0" w:rsidR="00895986" w:rsidRPr="000553C7" w:rsidRDefault="001108F8" w:rsidP="00895986">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rFonts w:eastAsia="Times New Roman"/>
          <w:b/>
          <w:bCs/>
        </w:rPr>
        <w:t>2</w:t>
      </w:r>
      <w:r w:rsidR="00A77627">
        <w:rPr>
          <w:rFonts w:eastAsia="Times New Roman"/>
          <w:b/>
          <w:bCs/>
        </w:rPr>
        <w:t>9</w:t>
      </w:r>
      <w:r w:rsidR="00C038B6">
        <w:rPr>
          <w:rFonts w:eastAsia="Times New Roman"/>
          <w:b/>
          <w:bCs/>
        </w:rPr>
        <w:t>D</w:t>
      </w:r>
      <w:r>
        <w:rPr>
          <w:rFonts w:eastAsia="Times New Roman"/>
          <w:b/>
          <w:bCs/>
        </w:rPr>
        <w:t>i</w:t>
      </w:r>
      <w:r w:rsidR="00895986" w:rsidRPr="03E84EBE">
        <w:rPr>
          <w:rFonts w:eastAsia="Times New Roman"/>
          <w:b/>
          <w:bCs/>
        </w:rPr>
        <w:t>.</w:t>
      </w:r>
      <w:r w:rsidR="00895986" w:rsidRPr="03E84EBE">
        <w:rPr>
          <w:rFonts w:eastAsia="Times New Roman"/>
        </w:rPr>
        <w:t xml:space="preserve"> Describe how the data will be calculated for the outcome measure(s). </w:t>
      </w:r>
      <w:r w:rsidR="00895986" w:rsidRPr="000553C7">
        <w:rPr>
          <w:rFonts w:eastAsia="Times New Roman"/>
        </w:rPr>
        <w:t>Write “N/A” if not applicable.</w:t>
      </w:r>
    </w:p>
    <w:p w14:paraId="4AE1F9E6" w14:textId="71D1BD71" w:rsidR="00895986" w:rsidRDefault="00B37150" w:rsidP="005647CF">
      <w:pPr>
        <w:tabs>
          <w:tab w:val="right" w:pos="9360"/>
        </w:tabs>
        <w:ind w:left="720"/>
        <w:rPr>
          <w:rStyle w:val="PlaceholderText"/>
        </w:rPr>
      </w:pPr>
      <w:sdt>
        <w:sdtPr>
          <w:rPr>
            <w:rStyle w:val="Style1"/>
            <w:rFonts w:asciiTheme="minorHAnsi" w:hAnsiTheme="minorHAnsi"/>
          </w:rPr>
          <w:id w:val="-1404839958"/>
          <w:placeholder>
            <w:docPart w:val="2E45EA7671B8432890D79882C96FD7BF"/>
          </w:placeholder>
          <w:showingPlcHdr/>
          <w15:color w:val="3366FF"/>
        </w:sdtPr>
        <w:sdtEndPr>
          <w:rPr>
            <w:rStyle w:val="DefaultParagraphFont"/>
            <w:i/>
          </w:rPr>
        </w:sdtEndPr>
        <w:sdtContent>
          <w:r w:rsidR="00895986" w:rsidRPr="2F4D2301">
            <w:rPr>
              <w:rStyle w:val="PlaceholderText"/>
              <w:color w:val="808080" w:themeColor="background1" w:themeShade="80"/>
            </w:rPr>
            <w:t xml:space="preserve">Click or tap here to enter text. </w:t>
          </w:r>
        </w:sdtContent>
      </w:sdt>
      <w:r w:rsidR="005647CF">
        <w:rPr>
          <w:rStyle w:val="PlaceholderText"/>
        </w:rPr>
        <w:tab/>
      </w:r>
    </w:p>
    <w:p w14:paraId="5ACF294C" w14:textId="27D3AC14" w:rsidR="005647CF" w:rsidRPr="000553C7" w:rsidRDefault="005647CF" w:rsidP="005647CF">
      <w:pPr>
        <w:tabs>
          <w:tab w:val="right" w:pos="9360"/>
        </w:tabs>
        <w:ind w:left="720"/>
        <w:rPr>
          <w:rStyle w:val="Style1"/>
        </w:rPr>
      </w:pPr>
    </w:p>
    <w:p w14:paraId="5A3CC712" w14:textId="7510CA19" w:rsidR="00895986" w:rsidRPr="000553C7" w:rsidRDefault="001108F8" w:rsidP="00895986">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textAlignment w:val="baseline"/>
        <w:rPr>
          <w:rFonts w:eastAsia="Times New Roman"/>
        </w:rPr>
      </w:pPr>
      <w:r>
        <w:rPr>
          <w:b/>
          <w:bCs/>
        </w:rPr>
        <w:t>2</w:t>
      </w:r>
      <w:r w:rsidR="00A77627">
        <w:rPr>
          <w:b/>
          <w:bCs/>
        </w:rPr>
        <w:t>9</w:t>
      </w:r>
      <w:r w:rsidR="00C038B6">
        <w:rPr>
          <w:b/>
          <w:bCs/>
        </w:rPr>
        <w:t>D</w:t>
      </w:r>
      <w:r>
        <w:rPr>
          <w:b/>
          <w:bCs/>
        </w:rPr>
        <w:t>i</w:t>
      </w:r>
      <w:r w:rsidR="00895986" w:rsidRPr="03E84EBE">
        <w:rPr>
          <w:rFonts w:eastAsia="Times New Roman"/>
          <w:b/>
          <w:bCs/>
        </w:rPr>
        <w:t>i.</w:t>
      </w:r>
      <w:r w:rsidR="00895986" w:rsidRPr="000553C7">
        <w:rPr>
          <w:rFonts w:eastAsia="Times New Roman"/>
          <w:b/>
          <w:bCs/>
        </w:rPr>
        <w:t xml:space="preserve"> </w:t>
      </w:r>
      <w:r w:rsidR="00895986" w:rsidRPr="000553C7">
        <w:rPr>
          <w:rFonts w:eastAsia="Times New Roman"/>
        </w:rPr>
        <w:t>Provide an explanation for determining the annual goal (numerator, denominator, and percentage). Write “N/A” if not applicable.</w:t>
      </w:r>
    </w:p>
    <w:p w14:paraId="52C88603" w14:textId="062E0B30" w:rsidR="00895986" w:rsidRDefault="00B37150" w:rsidP="005647CF">
      <w:pPr>
        <w:tabs>
          <w:tab w:val="left" w:pos="8532"/>
        </w:tabs>
        <w:spacing w:line="257" w:lineRule="auto"/>
        <w:ind w:left="720"/>
        <w:rPr>
          <w:rStyle w:val="Style1"/>
          <w:rFonts w:asciiTheme="minorHAnsi" w:hAnsiTheme="minorHAnsi"/>
        </w:rPr>
      </w:pPr>
      <w:sdt>
        <w:sdtPr>
          <w:rPr>
            <w:rStyle w:val="Style1"/>
            <w:rFonts w:asciiTheme="minorHAnsi" w:hAnsiTheme="minorHAnsi"/>
          </w:rPr>
          <w:id w:val="981504649"/>
          <w:placeholder>
            <w:docPart w:val="EEFA5BF4611242C1967090215E1E875E"/>
          </w:placeholder>
          <w:showingPlcHdr/>
          <w15:color w:val="3366FF"/>
        </w:sdtPr>
        <w:sdtEndPr>
          <w:rPr>
            <w:rStyle w:val="DefaultParagraphFont"/>
            <w:i/>
          </w:rPr>
        </w:sdtEndPr>
        <w:sdtContent>
          <w:r w:rsidR="00895986" w:rsidRPr="2F4D2301">
            <w:rPr>
              <w:rStyle w:val="PlaceholderText"/>
              <w:color w:val="808080" w:themeColor="background1" w:themeShade="80"/>
            </w:rPr>
            <w:t xml:space="preserve">Click or tap here to enter text. </w:t>
          </w:r>
        </w:sdtContent>
      </w:sdt>
      <w:r w:rsidR="005647CF">
        <w:rPr>
          <w:rStyle w:val="Style1"/>
          <w:rFonts w:asciiTheme="minorHAnsi" w:hAnsiTheme="minorHAnsi"/>
        </w:rPr>
        <w:tab/>
      </w:r>
    </w:p>
    <w:p w14:paraId="1C484F4A" w14:textId="27D3AC14" w:rsidR="005647CF" w:rsidRPr="00981AB4" w:rsidRDefault="005647CF" w:rsidP="005647CF">
      <w:pPr>
        <w:tabs>
          <w:tab w:val="left" w:pos="8532"/>
        </w:tabs>
        <w:spacing w:line="257" w:lineRule="auto"/>
        <w:ind w:left="720"/>
        <w:rPr>
          <w:rFonts w:eastAsia="Calibri"/>
          <w:color w:val="808080" w:themeColor="background1" w:themeShade="80"/>
        </w:rPr>
      </w:pPr>
    </w:p>
    <w:p w14:paraId="7B532E1C" w14:textId="77777777" w:rsidR="006F691F" w:rsidRPr="00981AB4" w:rsidRDefault="006F691F" w:rsidP="006F691F">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10" w:name="_Hlk27725972"/>
      <w:bookmarkStart w:id="11" w:name="_Hlk28874879"/>
      <w:r w:rsidRPr="2C53359D">
        <w:rPr>
          <w:rFonts w:eastAsia="Arial"/>
          <w:b/>
          <w:bCs/>
          <w:sz w:val="28"/>
          <w:szCs w:val="28"/>
        </w:rPr>
        <w:t>Section 4: Cost Effectiveness</w:t>
      </w:r>
    </w:p>
    <w:p w14:paraId="411CF3EA" w14:textId="77777777" w:rsidR="006F691F" w:rsidRPr="00981AB4" w:rsidRDefault="006F691F" w:rsidP="006F691F">
      <w:pPr>
        <w:pBdr>
          <w:top w:val="single" w:sz="4" w:space="1" w:color="auto"/>
        </w:pBdr>
        <w:rPr>
          <w:b/>
          <w:color w:val="2F5496" w:themeColor="accent1" w:themeShade="BF"/>
        </w:rPr>
      </w:pPr>
      <w:r w:rsidRPr="5AB72E6D">
        <w:rPr>
          <w:b/>
          <w:color w:val="2F5496" w:themeColor="accent1" w:themeShade="BF"/>
        </w:rPr>
        <w:t>PROGRAM STAFFING AND TIME</w:t>
      </w:r>
    </w:p>
    <w:p w14:paraId="3C8CD294" w14:textId="4D403B8C" w:rsidR="000A2521" w:rsidRPr="007140F6" w:rsidRDefault="006F691F"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color w:val="000000"/>
        </w:rPr>
      </w:pPr>
      <w:r w:rsidRPr="00C569EA">
        <w:rPr>
          <w:rFonts w:eastAsia="Times New Roman"/>
          <w:snapToGrid w:val="0"/>
          <w:color w:val="000000" w:themeColor="text1"/>
        </w:rPr>
        <w:t>Describe the overall staffing plan to accomplish activities in the proposed program, including project leadership, reporting responsibilities, daily program operations</w:t>
      </w:r>
      <w:r w:rsidR="004208B5">
        <w:rPr>
          <w:rFonts w:eastAsia="Times New Roman"/>
          <w:snapToGrid w:val="0"/>
          <w:color w:val="000000" w:themeColor="text1"/>
        </w:rPr>
        <w:t>,</w:t>
      </w:r>
      <w:r w:rsidR="00123E84">
        <w:rPr>
          <w:rFonts w:eastAsia="Times New Roman"/>
          <w:snapToGrid w:val="0"/>
          <w:color w:val="000000" w:themeColor="text1"/>
        </w:rPr>
        <w:t xml:space="preserve"> safety and security, </w:t>
      </w:r>
      <w:r w:rsidR="00271D7E">
        <w:rPr>
          <w:rFonts w:eastAsia="Times New Roman"/>
          <w:snapToGrid w:val="0"/>
          <w:color w:val="000000" w:themeColor="text1"/>
        </w:rPr>
        <w:t>onboarding and training requirements,</w:t>
      </w:r>
      <w:r w:rsidR="00123E84">
        <w:rPr>
          <w:rFonts w:eastAsia="Times New Roman"/>
          <w:snapToGrid w:val="0"/>
          <w:color w:val="000000" w:themeColor="text1"/>
        </w:rPr>
        <w:t xml:space="preserve"> </w:t>
      </w:r>
      <w:r w:rsidR="00562182">
        <w:rPr>
          <w:rFonts w:eastAsia="Times New Roman"/>
          <w:snapToGrid w:val="0"/>
          <w:color w:val="000000" w:themeColor="text1"/>
        </w:rPr>
        <w:t>and</w:t>
      </w:r>
      <w:r w:rsidR="00123E84">
        <w:rPr>
          <w:rFonts w:eastAsia="Times New Roman"/>
          <w:snapToGrid w:val="0"/>
          <w:color w:val="000000" w:themeColor="text1"/>
        </w:rPr>
        <w:t xml:space="preserve"> </w:t>
      </w:r>
      <w:r w:rsidR="00DC1404">
        <w:rPr>
          <w:rFonts w:eastAsia="Times New Roman"/>
          <w:snapToGrid w:val="0"/>
          <w:color w:val="000000" w:themeColor="text1"/>
        </w:rPr>
        <w:t>staff recruitment and retention</w:t>
      </w:r>
      <w:r w:rsidR="00562182">
        <w:rPr>
          <w:rFonts w:eastAsia="Times New Roman"/>
          <w:snapToGrid w:val="0"/>
          <w:color w:val="000000" w:themeColor="text1"/>
        </w:rPr>
        <w:t xml:space="preserve">. </w:t>
      </w:r>
    </w:p>
    <w:p w14:paraId="3AEA8BB2" w14:textId="77777777" w:rsidR="00A128E9" w:rsidRDefault="00A128E9" w:rsidP="00A77627">
      <w:pPr>
        <w:pBdr>
          <w:top w:val="single" w:sz="4" w:space="1" w:color="auto"/>
          <w:left w:val="single" w:sz="4" w:space="1" w:color="auto"/>
          <w:bottom w:val="single" w:sz="4" w:space="1" w:color="auto"/>
          <w:right w:val="single" w:sz="4" w:space="1" w:color="auto"/>
        </w:pBdr>
        <w:shd w:val="clear" w:color="auto" w:fill="E2EFD9" w:themeFill="accent6" w:themeFillTint="33"/>
        <w:spacing w:after="0"/>
        <w:ind w:left="360"/>
        <w:rPr>
          <w:color w:val="000000"/>
        </w:rPr>
      </w:pPr>
    </w:p>
    <w:p w14:paraId="7DE134D3" w14:textId="1263D4EA" w:rsidR="00A128E9" w:rsidRPr="000553C7" w:rsidRDefault="00A128E9" w:rsidP="00A77627">
      <w:pPr>
        <w:pBdr>
          <w:top w:val="single" w:sz="4" w:space="1" w:color="auto"/>
          <w:left w:val="single" w:sz="4" w:space="1" w:color="auto"/>
          <w:bottom w:val="single" w:sz="4" w:space="1" w:color="auto"/>
          <w:right w:val="single" w:sz="4" w:space="1" w:color="auto"/>
        </w:pBdr>
        <w:shd w:val="clear" w:color="auto" w:fill="E2EFD9" w:themeFill="accent6" w:themeFillTint="33"/>
        <w:spacing w:after="0"/>
        <w:ind w:left="360"/>
        <w:rPr>
          <w:color w:val="000000"/>
        </w:rPr>
      </w:pPr>
      <w:r>
        <w:rPr>
          <w:rFonts w:cs="Arial"/>
        </w:rPr>
        <w:t>I</w:t>
      </w:r>
      <w:r w:rsidRPr="00F54FC1">
        <w:rPr>
          <w:rFonts w:cs="Arial"/>
        </w:rPr>
        <w:t xml:space="preserve">f submitting on behalf of a </w:t>
      </w:r>
      <w:r w:rsidRPr="00351F32">
        <w:rPr>
          <w:rFonts w:cs="Arial"/>
        </w:rPr>
        <w:t>collaborative</w:t>
      </w:r>
      <w:r w:rsidRPr="00F54FC1">
        <w:rPr>
          <w:rFonts w:cs="Arial"/>
        </w:rPr>
        <w:t xml:space="preserve"> (a subgrantee agreement between another agency or agencies with the Offeror serving as the APH Grantee and primary fiscal agent),</w:t>
      </w:r>
      <w:r>
        <w:rPr>
          <w:rFonts w:cs="Arial"/>
        </w:rPr>
        <w:t xml:space="preserve"> include staffing to support</w:t>
      </w:r>
      <w:r w:rsidRPr="00F54FC1">
        <w:rPr>
          <w:rFonts w:cs="Arial"/>
        </w:rPr>
        <w:t xml:space="preserve"> accountability</w:t>
      </w:r>
      <w:r>
        <w:rPr>
          <w:rFonts w:cs="Arial"/>
        </w:rPr>
        <w:t xml:space="preserve"> and coordination.</w:t>
      </w:r>
    </w:p>
    <w:p w14:paraId="63147348" w14:textId="5662EF6D" w:rsidR="006F691F" w:rsidRDefault="001A6FBC" w:rsidP="00351F32">
      <w:pPr>
        <w:tabs>
          <w:tab w:val="left" w:pos="6624"/>
        </w:tabs>
        <w:spacing w:after="0"/>
        <w:ind w:left="720"/>
        <w:rPr>
          <w:rStyle w:val="PlaceholderText"/>
        </w:rPr>
      </w:pPr>
      <w:r w:rsidRPr="001A6FBC">
        <w:rPr>
          <w:rStyle w:val="Style1"/>
          <w:rFonts w:asciiTheme="minorHAnsi" w:hAnsiTheme="minorHAnsi"/>
        </w:rPr>
        <w:t xml:space="preserve"> </w:t>
      </w:r>
      <w:sdt>
        <w:sdtPr>
          <w:rPr>
            <w:rStyle w:val="Style1"/>
            <w:rFonts w:asciiTheme="minorHAnsi" w:hAnsiTheme="minorHAnsi"/>
          </w:rPr>
          <w:id w:val="-1378000399"/>
          <w:placeholder>
            <w:docPart w:val="E4432D48B7944DE8B380FB856FE8310D"/>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351F32">
        <w:rPr>
          <w:rStyle w:val="PlaceholderText"/>
        </w:rPr>
        <w:tab/>
      </w:r>
    </w:p>
    <w:p w14:paraId="4C269D39" w14:textId="27D3AC14" w:rsidR="00351F32" w:rsidRPr="00981AB4" w:rsidRDefault="00351F32" w:rsidP="00351F32">
      <w:pPr>
        <w:tabs>
          <w:tab w:val="left" w:pos="6624"/>
        </w:tabs>
        <w:spacing w:after="0"/>
        <w:ind w:left="720"/>
        <w:rPr>
          <w:rStyle w:val="Style1"/>
        </w:rPr>
      </w:pPr>
    </w:p>
    <w:p w14:paraId="267A841A" w14:textId="6552429C" w:rsidR="006F691F" w:rsidRPr="00A77627" w:rsidRDefault="006F691F"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b/>
          <w:bCs/>
        </w:rPr>
      </w:pPr>
      <w:r w:rsidRPr="00CF788C">
        <w:rPr>
          <w:color w:val="000000" w:themeColor="text1"/>
        </w:rPr>
        <w:lastRenderedPageBreak/>
        <w:t>In the bo</w:t>
      </w:r>
      <w:r w:rsidRPr="425CA0C2">
        <w:rPr>
          <w:rFonts w:eastAsia="Times New Roman"/>
          <w:snapToGrid w:val="0"/>
          <w:color w:val="000000" w:themeColor="text1"/>
        </w:rPr>
        <w:t>x below briefly describe position descriptions, education, licenses, credentials, qualifications, background check requirements and/or certifications required for staff members and/or volunteers that work directly with clients in the proposed program</w:t>
      </w:r>
      <w:r w:rsidRPr="00A77627">
        <w:rPr>
          <w:rFonts w:eastAsia="Times New Roman"/>
          <w:snapToGrid w:val="0"/>
          <w:color w:val="000000" w:themeColor="text1"/>
        </w:rPr>
        <w:t xml:space="preserve">. </w:t>
      </w:r>
      <w:r w:rsidRPr="00A77627">
        <w:t xml:space="preserve"> </w:t>
      </w:r>
    </w:p>
    <w:p w14:paraId="71EAB28F" w14:textId="53D4F7FF" w:rsidR="006F691F" w:rsidRDefault="001A6FBC" w:rsidP="00351F32">
      <w:pPr>
        <w:tabs>
          <w:tab w:val="left" w:pos="1270"/>
          <w:tab w:val="left" w:pos="6756"/>
        </w:tabs>
        <w:spacing w:after="0"/>
        <w:ind w:left="720"/>
        <w:rPr>
          <w:rStyle w:val="PlaceholderText"/>
        </w:rPr>
      </w:pPr>
      <w:r w:rsidRPr="001A6FBC">
        <w:rPr>
          <w:rStyle w:val="Style1"/>
          <w:rFonts w:asciiTheme="minorHAnsi" w:hAnsiTheme="minorHAnsi"/>
        </w:rPr>
        <w:t xml:space="preserve"> </w:t>
      </w:r>
      <w:sdt>
        <w:sdtPr>
          <w:rPr>
            <w:rStyle w:val="Style1"/>
            <w:rFonts w:asciiTheme="minorHAnsi" w:hAnsiTheme="minorHAnsi"/>
          </w:rPr>
          <w:id w:val="-1985849460"/>
          <w:placeholder>
            <w:docPart w:val="63ACB682002240ECB24D270191B24B2B"/>
          </w:placeholder>
          <w:showingPlcHdr/>
          <w15:color w:val="3366FF"/>
        </w:sdtPr>
        <w:sdtEndPr>
          <w:rPr>
            <w:rStyle w:val="DefaultParagraphFont"/>
            <w:i/>
          </w:rPr>
        </w:sdtEndPr>
        <w:sdtContent>
          <w:r w:rsidRPr="2F4D2301">
            <w:rPr>
              <w:rStyle w:val="PlaceholderText"/>
              <w:color w:val="808080" w:themeColor="background1" w:themeShade="80"/>
            </w:rPr>
            <w:t xml:space="preserve">Click or tap here to enter text. </w:t>
          </w:r>
        </w:sdtContent>
      </w:sdt>
      <w:r w:rsidR="00351F32">
        <w:rPr>
          <w:rStyle w:val="PlaceholderText"/>
          <w:rFonts w:cstheme="minorHAnsi"/>
        </w:rPr>
        <w:tab/>
      </w:r>
    </w:p>
    <w:p w14:paraId="75142A87" w14:textId="77777777" w:rsidR="00A77627" w:rsidRDefault="00A77627" w:rsidP="00351F32">
      <w:pPr>
        <w:tabs>
          <w:tab w:val="left" w:pos="1270"/>
          <w:tab w:val="left" w:pos="6756"/>
        </w:tabs>
        <w:spacing w:after="0"/>
        <w:ind w:left="720"/>
        <w:rPr>
          <w:rFonts w:eastAsia="Times New Roman"/>
        </w:rPr>
      </w:pPr>
    </w:p>
    <w:p w14:paraId="53D111A2" w14:textId="71964CED" w:rsidR="006F691F" w:rsidRPr="00995161" w:rsidRDefault="006F691F"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pPr>
      <w:r w:rsidRPr="00995161">
        <w:t>Complete the Program Staffing form below.</w:t>
      </w:r>
    </w:p>
    <w:p w14:paraId="169E4D18" w14:textId="77777777" w:rsidR="006F691F" w:rsidRPr="007C418B" w:rsidRDefault="006F691F" w:rsidP="006F691F">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r w:rsidRPr="007C418B">
        <w:rPr>
          <w:rFonts w:eastAsia="Times New Roman" w:cstheme="minorHAnsi"/>
          <w:b/>
          <w:bCs/>
          <w:snapToGrid w:val="0"/>
          <w:color w:val="000000" w:themeColor="text1"/>
        </w:rPr>
        <w:t>Instructions:</w:t>
      </w:r>
    </w:p>
    <w:p w14:paraId="52005202" w14:textId="604B778B"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156EAB8" w14:textId="77777777"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2E778670" w14:textId="77777777" w:rsidR="006F691F"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3A6D3840" w14:textId="77777777" w:rsidR="006F691F" w:rsidRPr="00981AB4" w:rsidRDefault="006F691F" w:rsidP="006F691F">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0B13C69F" w14:textId="77777777" w:rsidR="006F691F" w:rsidRDefault="006F691F" w:rsidP="006F691F">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10B76D4C" w14:textId="77777777" w:rsidR="006F691F" w:rsidRPr="00981AB4" w:rsidRDefault="006F691F" w:rsidP="006F691F">
      <w:pPr>
        <w:spacing w:after="0" w:line="240" w:lineRule="auto"/>
        <w:ind w:left="720" w:hanging="360"/>
        <w:rPr>
          <w:rFonts w:eastAsia="Times New Roman" w:cstheme="minorHAnsi"/>
          <w:snapToGrid w:val="0"/>
          <w:color w:val="000000" w:themeColor="text1"/>
        </w:rPr>
      </w:pPr>
    </w:p>
    <w:p w14:paraId="67E8C48A" w14:textId="77777777" w:rsidR="006F691F" w:rsidRPr="00981AB4" w:rsidRDefault="006F691F" w:rsidP="006F691F">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6F691F" w:rsidRPr="00981AB4" w14:paraId="436A9665" w14:textId="77777777" w:rsidTr="007102B1">
        <w:tc>
          <w:tcPr>
            <w:tcW w:w="2358" w:type="dxa"/>
          </w:tcPr>
          <w:p w14:paraId="67C8CA5B"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Funding Source</w:t>
            </w:r>
          </w:p>
        </w:tc>
        <w:tc>
          <w:tcPr>
            <w:tcW w:w="3528" w:type="dxa"/>
          </w:tcPr>
          <w:p w14:paraId="1D07F84D"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Title</w:t>
            </w:r>
          </w:p>
        </w:tc>
        <w:tc>
          <w:tcPr>
            <w:tcW w:w="1008" w:type="dxa"/>
          </w:tcPr>
          <w:p w14:paraId="55CD6362" w14:textId="77777777" w:rsidR="006F691F" w:rsidRPr="00C20197" w:rsidRDefault="006F691F" w:rsidP="007102B1">
            <w:pPr>
              <w:rPr>
                <w:rFonts w:cstheme="minorHAnsi"/>
                <w:b/>
                <w:iCs/>
                <w:snapToGrid w:val="0"/>
                <w:color w:val="000000"/>
              </w:rPr>
            </w:pPr>
            <w:r w:rsidRPr="00C20197">
              <w:rPr>
                <w:rFonts w:cstheme="minorHAnsi"/>
                <w:b/>
                <w:iCs/>
                <w:snapToGrid w:val="0"/>
                <w:color w:val="000000"/>
              </w:rPr>
              <w:t>FTE</w:t>
            </w:r>
          </w:p>
        </w:tc>
      </w:tr>
      <w:tr w:rsidR="006F691F" w:rsidRPr="00981AB4" w14:paraId="78B0E0CE" w14:textId="77777777" w:rsidTr="007102B1">
        <w:tc>
          <w:tcPr>
            <w:tcW w:w="2358" w:type="dxa"/>
          </w:tcPr>
          <w:p w14:paraId="6B187AD4" w14:textId="77777777" w:rsidR="006F691F" w:rsidRPr="00981AB4" w:rsidRDefault="006F691F" w:rsidP="007102B1">
            <w:pPr>
              <w:rPr>
                <w:rFonts w:cstheme="minorHAnsi"/>
                <w:i/>
                <w:snapToGrid w:val="0"/>
                <w:color w:val="000000"/>
              </w:rPr>
            </w:pPr>
            <w:r w:rsidRPr="00981AB4">
              <w:rPr>
                <w:rFonts w:cstheme="minorHAnsi"/>
                <w:i/>
                <w:snapToGrid w:val="0"/>
                <w:color w:val="000000"/>
              </w:rPr>
              <w:t>APH Social Services</w:t>
            </w:r>
          </w:p>
        </w:tc>
        <w:tc>
          <w:tcPr>
            <w:tcW w:w="3528" w:type="dxa"/>
          </w:tcPr>
          <w:p w14:paraId="252D0490" w14:textId="77777777" w:rsidR="006F691F" w:rsidRPr="00981AB4" w:rsidRDefault="006F691F" w:rsidP="007102B1">
            <w:pPr>
              <w:rPr>
                <w:rFonts w:cstheme="minorHAnsi"/>
                <w:i/>
                <w:snapToGrid w:val="0"/>
                <w:color w:val="000000"/>
              </w:rPr>
            </w:pPr>
            <w:r w:rsidRPr="00981AB4">
              <w:rPr>
                <w:rFonts w:cstheme="minorHAnsi"/>
                <w:i/>
                <w:snapToGrid w:val="0"/>
                <w:color w:val="000000"/>
              </w:rPr>
              <w:t>Program Director</w:t>
            </w:r>
          </w:p>
        </w:tc>
        <w:tc>
          <w:tcPr>
            <w:tcW w:w="1008" w:type="dxa"/>
          </w:tcPr>
          <w:p w14:paraId="4B14D15E"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6F691F" w:rsidRPr="00981AB4" w14:paraId="6813D5F5" w14:textId="77777777" w:rsidTr="007102B1">
        <w:tc>
          <w:tcPr>
            <w:tcW w:w="2358" w:type="dxa"/>
          </w:tcPr>
          <w:p w14:paraId="34AD40FD"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75A2F104" w14:textId="77777777" w:rsidR="006F691F" w:rsidRPr="00981AB4" w:rsidRDefault="006F691F" w:rsidP="007102B1">
            <w:pPr>
              <w:rPr>
                <w:rFonts w:cstheme="minorHAnsi"/>
                <w:i/>
                <w:snapToGrid w:val="0"/>
                <w:color w:val="000000"/>
              </w:rPr>
            </w:pPr>
            <w:r w:rsidRPr="00981AB4">
              <w:rPr>
                <w:rFonts w:cstheme="minorHAnsi"/>
                <w:i/>
                <w:snapToGrid w:val="0"/>
                <w:color w:val="000000"/>
              </w:rPr>
              <w:t>Executive Director</w:t>
            </w:r>
          </w:p>
        </w:tc>
        <w:tc>
          <w:tcPr>
            <w:tcW w:w="1008" w:type="dxa"/>
          </w:tcPr>
          <w:p w14:paraId="07050EC2"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6F691F" w:rsidRPr="00981AB4" w14:paraId="5C46BF61" w14:textId="77777777" w:rsidTr="007102B1">
        <w:tc>
          <w:tcPr>
            <w:tcW w:w="2358" w:type="dxa"/>
          </w:tcPr>
          <w:p w14:paraId="5C03FBA8" w14:textId="77777777" w:rsidR="006F691F" w:rsidRPr="00981AB4" w:rsidRDefault="006F691F" w:rsidP="007102B1">
            <w:pPr>
              <w:rPr>
                <w:rFonts w:cstheme="minorHAnsi"/>
                <w:i/>
                <w:snapToGrid w:val="0"/>
                <w:color w:val="000000"/>
              </w:rPr>
            </w:pPr>
            <w:r w:rsidRPr="00981AB4">
              <w:rPr>
                <w:rFonts w:cstheme="minorHAnsi"/>
                <w:i/>
                <w:snapToGrid w:val="0"/>
                <w:color w:val="000000"/>
              </w:rPr>
              <w:t>Travis County HHSD</w:t>
            </w:r>
          </w:p>
        </w:tc>
        <w:tc>
          <w:tcPr>
            <w:tcW w:w="3528" w:type="dxa"/>
          </w:tcPr>
          <w:p w14:paraId="1FDA4C34" w14:textId="77777777" w:rsidR="006F691F" w:rsidRPr="00981AB4" w:rsidRDefault="006F691F" w:rsidP="007102B1">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14AA1726"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6F691F" w:rsidRPr="00981AB4" w14:paraId="0AEA290E" w14:textId="77777777" w:rsidTr="007102B1">
        <w:tc>
          <w:tcPr>
            <w:tcW w:w="2358" w:type="dxa"/>
          </w:tcPr>
          <w:p w14:paraId="2128DD62" w14:textId="77777777" w:rsidR="006F691F" w:rsidRPr="00981AB4" w:rsidRDefault="006F691F" w:rsidP="007102B1">
            <w:pPr>
              <w:rPr>
                <w:rFonts w:cstheme="minorHAnsi"/>
                <w:i/>
                <w:snapToGrid w:val="0"/>
                <w:color w:val="000000"/>
              </w:rPr>
            </w:pPr>
            <w:r w:rsidRPr="00981AB4">
              <w:rPr>
                <w:rFonts w:cstheme="minorHAnsi"/>
                <w:i/>
                <w:snapToGrid w:val="0"/>
                <w:color w:val="000000"/>
              </w:rPr>
              <w:t>NA</w:t>
            </w:r>
          </w:p>
        </w:tc>
        <w:tc>
          <w:tcPr>
            <w:tcW w:w="3528" w:type="dxa"/>
          </w:tcPr>
          <w:p w14:paraId="37C1B6B8" w14:textId="77777777" w:rsidR="006F691F" w:rsidRPr="00981AB4" w:rsidRDefault="006F691F" w:rsidP="007102B1">
            <w:pPr>
              <w:rPr>
                <w:rFonts w:cstheme="minorHAnsi"/>
                <w:i/>
                <w:snapToGrid w:val="0"/>
                <w:color w:val="000000"/>
              </w:rPr>
            </w:pPr>
            <w:r w:rsidRPr="00981AB4">
              <w:rPr>
                <w:rFonts w:cstheme="minorHAnsi"/>
                <w:i/>
                <w:snapToGrid w:val="0"/>
                <w:color w:val="000000"/>
              </w:rPr>
              <w:t xml:space="preserve">Volunteers </w:t>
            </w:r>
          </w:p>
        </w:tc>
        <w:tc>
          <w:tcPr>
            <w:tcW w:w="1008" w:type="dxa"/>
          </w:tcPr>
          <w:p w14:paraId="1D8B7A93" w14:textId="77777777" w:rsidR="006F691F" w:rsidRPr="00981AB4" w:rsidRDefault="006F691F" w:rsidP="007102B1">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6F691F" w:rsidRPr="00981AB4" w14:paraId="1573AC22" w14:textId="77777777" w:rsidTr="007102B1">
        <w:tc>
          <w:tcPr>
            <w:tcW w:w="2358" w:type="dxa"/>
          </w:tcPr>
          <w:p w14:paraId="5435B4C8" w14:textId="77777777" w:rsidR="006F691F" w:rsidRPr="00981AB4" w:rsidRDefault="006F691F" w:rsidP="007102B1">
            <w:pPr>
              <w:rPr>
                <w:rFonts w:cstheme="minorHAnsi"/>
                <w:i/>
                <w:snapToGrid w:val="0"/>
                <w:color w:val="000000"/>
              </w:rPr>
            </w:pPr>
          </w:p>
        </w:tc>
        <w:tc>
          <w:tcPr>
            <w:tcW w:w="3528" w:type="dxa"/>
          </w:tcPr>
          <w:p w14:paraId="2B654D6D" w14:textId="77777777" w:rsidR="006F691F" w:rsidRPr="00981AB4" w:rsidRDefault="006F691F" w:rsidP="007102B1">
            <w:pPr>
              <w:jc w:val="right"/>
              <w:rPr>
                <w:rFonts w:cstheme="minorHAnsi"/>
                <w:i/>
                <w:snapToGrid w:val="0"/>
                <w:color w:val="000000"/>
              </w:rPr>
            </w:pPr>
            <w:r w:rsidRPr="00981AB4">
              <w:rPr>
                <w:rFonts w:cstheme="minorHAnsi"/>
                <w:i/>
                <w:snapToGrid w:val="0"/>
                <w:color w:val="000000"/>
              </w:rPr>
              <w:t>Total FTEs</w:t>
            </w:r>
          </w:p>
        </w:tc>
        <w:tc>
          <w:tcPr>
            <w:tcW w:w="1008" w:type="dxa"/>
          </w:tcPr>
          <w:p w14:paraId="6858103C" w14:textId="77777777" w:rsidR="006F691F" w:rsidRPr="00981AB4" w:rsidRDefault="006F691F" w:rsidP="007102B1">
            <w:pPr>
              <w:rPr>
                <w:rFonts w:cstheme="minorHAnsi"/>
                <w:i/>
                <w:snapToGrid w:val="0"/>
                <w:color w:val="000000"/>
              </w:rPr>
            </w:pPr>
            <w:r w:rsidRPr="00981AB4">
              <w:rPr>
                <w:rFonts w:cstheme="minorHAnsi"/>
                <w:i/>
                <w:snapToGrid w:val="0"/>
                <w:color w:val="000000"/>
              </w:rPr>
              <w:t>10.25</w:t>
            </w:r>
          </w:p>
        </w:tc>
      </w:tr>
    </w:tbl>
    <w:p w14:paraId="119F6221" w14:textId="77777777" w:rsidR="006F691F" w:rsidRDefault="006F691F" w:rsidP="006F691F">
      <w:pPr>
        <w:tabs>
          <w:tab w:val="left" w:pos="3454"/>
          <w:tab w:val="left" w:pos="5338"/>
          <w:tab w:val="left" w:pos="5662"/>
          <w:tab w:val="left" w:pos="6859"/>
          <w:tab w:val="left" w:pos="7183"/>
          <w:tab w:val="left" w:pos="8558"/>
        </w:tabs>
        <w:ind w:left="360"/>
        <w:rPr>
          <w:rFonts w:cstheme="minorHAnsi"/>
          <w:snapToGrid w:val="0"/>
          <w:color w:val="000000"/>
        </w:rPr>
      </w:pPr>
    </w:p>
    <w:p w14:paraId="35655A8D" w14:textId="4FB98486" w:rsidR="003E171E" w:rsidRPr="003E171E" w:rsidRDefault="003E171E" w:rsidP="006F691F">
      <w:pPr>
        <w:tabs>
          <w:tab w:val="left" w:pos="3454"/>
          <w:tab w:val="left" w:pos="5338"/>
          <w:tab w:val="left" w:pos="5662"/>
          <w:tab w:val="left" w:pos="6859"/>
          <w:tab w:val="left" w:pos="7183"/>
          <w:tab w:val="left" w:pos="8558"/>
        </w:tabs>
        <w:ind w:left="360"/>
        <w:rPr>
          <w:rFonts w:cstheme="minorHAnsi"/>
          <w:b/>
          <w:bCs/>
          <w:snapToGrid w:val="0"/>
          <w:color w:val="000000"/>
        </w:rPr>
      </w:pPr>
      <w:r w:rsidRPr="003E171E">
        <w:rPr>
          <w:rFonts w:cstheme="minorHAnsi"/>
          <w:b/>
          <w:bCs/>
          <w:snapToGrid w:val="0"/>
          <w:color w:val="000000"/>
        </w:rPr>
        <w:t xml:space="preserve">Staffing Plan </w:t>
      </w: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6F691F" w:rsidRPr="00E12AE5" w14:paraId="10DEE06F" w14:textId="77777777" w:rsidTr="007102B1">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2A84544C"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31A2A5F3"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 xml:space="preserve">List Program Staff by Title </w:t>
            </w:r>
          </w:p>
          <w:p w14:paraId="47C539E9"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744B894A" w14:textId="77777777" w:rsidR="006F691F" w:rsidRPr="00E12AE5" w:rsidRDefault="006F691F" w:rsidP="007102B1">
            <w:pPr>
              <w:jc w:val="center"/>
              <w:rPr>
                <w:rFonts w:cstheme="minorHAnsi"/>
                <w:b/>
                <w:color w:val="000000" w:themeColor="text1"/>
              </w:rPr>
            </w:pPr>
            <w:r w:rsidRPr="00E12AE5">
              <w:rPr>
                <w:rFonts w:cstheme="minorHAnsi"/>
                <w:b/>
                <w:color w:val="000000" w:themeColor="text1"/>
              </w:rPr>
              <w:t>Program Staff FTE Amount</w:t>
            </w:r>
          </w:p>
        </w:tc>
      </w:tr>
      <w:tr w:rsidR="006F691F" w:rsidRPr="00E12AE5" w14:paraId="324FF244" w14:textId="77777777" w:rsidTr="00351F32">
        <w:trPr>
          <w:trHeight w:val="597"/>
        </w:trPr>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sdt>
            <w:sdtPr>
              <w:rPr>
                <w:rStyle w:val="PlaceholderText"/>
                <w:rFonts w:cstheme="minorHAnsi"/>
                <w:color w:val="808080" w:themeColor="background1" w:themeShade="80"/>
              </w:rPr>
              <w:id w:val="1374348250"/>
              <w:placeholder>
                <w:docPart w:val="8171168B75B244D8B348862879C91A9F"/>
              </w:placeholder>
            </w:sdtPr>
            <w:sdtEndPr>
              <w:rPr>
                <w:rStyle w:val="PlaceholderText"/>
              </w:rPr>
            </w:sdtEndPr>
            <w:sdtContent>
              <w:p w14:paraId="5154C23D" w14:textId="39D99FFC" w:rsidR="006F691F" w:rsidRPr="00371CDD" w:rsidRDefault="00B37150" w:rsidP="007102B1">
                <w:pPr>
                  <w:rPr>
                    <w:rFonts w:cstheme="minorHAnsi"/>
                    <w:i/>
                    <w:iCs/>
                    <w:color w:val="808080" w:themeColor="background1" w:themeShade="80"/>
                  </w:rPr>
                </w:pPr>
                <w:sdt>
                  <w:sdtPr>
                    <w:rPr>
                      <w:rStyle w:val="Style1"/>
                      <w:rFonts w:asciiTheme="minorHAnsi" w:hAnsiTheme="minorHAnsi"/>
                    </w:rPr>
                    <w:id w:val="-1005970592"/>
                    <w:placeholder>
                      <w:docPart w:val="DDEFF8BAA8EE434F86A3E3270AD04359"/>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sdtContent>
                </w:sdt>
              </w:p>
            </w:sdtContent>
          </w:sdt>
        </w:tc>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sdt>
            <w:sdtPr>
              <w:rPr>
                <w:rStyle w:val="PlaceholderText"/>
                <w:rFonts w:cstheme="minorHAnsi"/>
                <w:color w:val="808080" w:themeColor="background1" w:themeShade="80"/>
              </w:rPr>
              <w:id w:val="-1717502589"/>
              <w:placeholder>
                <w:docPart w:val="8171168B75B244D8B348862879C91A9F"/>
              </w:placeholder>
            </w:sdtPr>
            <w:sdtEndPr>
              <w:rPr>
                <w:rStyle w:val="PlaceholderText"/>
              </w:rPr>
            </w:sdtEndPr>
            <w:sdtContent>
              <w:p w14:paraId="3BAC75AD" w14:textId="0B5D5319" w:rsidR="006F691F" w:rsidRPr="00371CDD" w:rsidRDefault="00B37150" w:rsidP="007102B1">
                <w:pPr>
                  <w:rPr>
                    <w:rFonts w:cstheme="minorHAnsi"/>
                    <w:i/>
                    <w:iCs/>
                    <w:color w:val="808080" w:themeColor="background1" w:themeShade="80"/>
                  </w:rPr>
                </w:pPr>
                <w:sdt>
                  <w:sdtPr>
                    <w:rPr>
                      <w:rStyle w:val="Style1"/>
                      <w:rFonts w:asciiTheme="minorHAnsi" w:hAnsiTheme="minorHAnsi"/>
                    </w:rPr>
                    <w:id w:val="-1470587637"/>
                    <w:placeholder>
                      <w:docPart w:val="3E8CAE33C1EB482A948396F961513E3F"/>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sdtContent>
          </w:sdt>
        </w:tc>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sdt>
            <w:sdtPr>
              <w:rPr>
                <w:rStyle w:val="PlaceholderText"/>
                <w:rFonts w:cstheme="minorHAnsi"/>
                <w:color w:val="808080" w:themeColor="background1" w:themeShade="80"/>
              </w:rPr>
              <w:id w:val="-1987771300"/>
              <w:placeholder>
                <w:docPart w:val="8171168B75B244D8B348862879C91A9F"/>
              </w:placeholder>
            </w:sdtPr>
            <w:sdtEndPr>
              <w:rPr>
                <w:rStyle w:val="PlaceholderText"/>
              </w:rPr>
            </w:sdtEndPr>
            <w:sdtContent>
              <w:p w14:paraId="622B4DAE" w14:textId="74DC5C03" w:rsidR="006F691F" w:rsidRPr="00371CDD" w:rsidRDefault="006F691F" w:rsidP="007102B1">
                <w:pPr>
                  <w:rPr>
                    <w:rFonts w:cstheme="minorHAnsi"/>
                    <w:i/>
                    <w:iCs/>
                    <w:color w:val="808080" w:themeColor="background1" w:themeShade="80"/>
                  </w:rPr>
                </w:pPr>
                <w:r w:rsidRPr="00371CDD">
                  <w:rPr>
                    <w:rStyle w:val="PlaceholderText"/>
                    <w:rFonts w:cstheme="minorHAnsi"/>
                    <w:color w:val="808080" w:themeColor="background1" w:themeShade="80"/>
                  </w:rPr>
                  <w:t>Click here to enter FTE.</w:t>
                </w:r>
              </w:p>
            </w:sdtContent>
          </w:sdt>
        </w:tc>
      </w:tr>
      <w:tr w:rsidR="006F691F" w:rsidRPr="00E12AE5" w14:paraId="11A77B89"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sdt>
            <w:sdtPr>
              <w:rPr>
                <w:rStyle w:val="PlaceholderText"/>
                <w:rFonts w:cstheme="minorHAnsi"/>
                <w:color w:val="808080" w:themeColor="background1" w:themeShade="80"/>
              </w:rPr>
              <w:id w:val="-261842700"/>
              <w:placeholder>
                <w:docPart w:val="8171168B75B244D8B348862879C91A9F"/>
              </w:placeholder>
            </w:sdtPr>
            <w:sdtEndPr>
              <w:rPr>
                <w:rStyle w:val="PlaceholderText"/>
              </w:rPr>
            </w:sdtEndPr>
            <w:sdtContent>
              <w:p w14:paraId="400DDD51" w14:textId="0B6510E7" w:rsidR="006F691F" w:rsidRPr="00371CDD" w:rsidRDefault="00B37150" w:rsidP="007102B1">
                <w:pPr>
                  <w:rPr>
                    <w:rFonts w:cstheme="minorHAnsi"/>
                    <w:color w:val="808080" w:themeColor="background1" w:themeShade="80"/>
                  </w:rPr>
                </w:pPr>
                <w:sdt>
                  <w:sdtPr>
                    <w:rPr>
                      <w:rStyle w:val="Style1"/>
                      <w:rFonts w:asciiTheme="minorHAnsi" w:hAnsiTheme="minorHAnsi"/>
                    </w:rPr>
                    <w:id w:val="1055436004"/>
                    <w:placeholder>
                      <w:docPart w:val="D575090D386A4F78BF25962C3051A560"/>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sdtContent>
                </w:sdt>
              </w:p>
            </w:sdtContent>
          </w:sdt>
        </w:tc>
        <w:tc>
          <w:tcPr>
            <w:tcW w:w="2970" w:type="dxa"/>
            <w:tcBorders>
              <w:top w:val="single" w:sz="6" w:space="0" w:color="auto"/>
              <w:left w:val="single" w:sz="6" w:space="0" w:color="auto"/>
              <w:bottom w:val="single" w:sz="6" w:space="0" w:color="auto"/>
              <w:right w:val="single" w:sz="6" w:space="0" w:color="auto"/>
            </w:tcBorders>
          </w:tcPr>
          <w:sdt>
            <w:sdtPr>
              <w:rPr>
                <w:rStyle w:val="PlaceholderText"/>
                <w:rFonts w:cstheme="minorHAnsi"/>
                <w:color w:val="808080" w:themeColor="background1" w:themeShade="80"/>
              </w:rPr>
              <w:id w:val="-1202706008"/>
              <w:placeholder>
                <w:docPart w:val="8171168B75B244D8B348862879C91A9F"/>
              </w:placeholder>
            </w:sdtPr>
            <w:sdtEndPr>
              <w:rPr>
                <w:rStyle w:val="PlaceholderText"/>
              </w:rPr>
            </w:sdtEndPr>
            <w:sdtContent>
              <w:p w14:paraId="6EF03242" w14:textId="5E9FC88A" w:rsidR="006F691F" w:rsidRPr="00371CDD" w:rsidRDefault="00B37150" w:rsidP="007102B1">
                <w:pPr>
                  <w:rPr>
                    <w:rFonts w:cstheme="minorHAnsi"/>
                    <w:color w:val="808080" w:themeColor="background1" w:themeShade="80"/>
                  </w:rPr>
                </w:pPr>
                <w:sdt>
                  <w:sdtPr>
                    <w:rPr>
                      <w:rStyle w:val="Style1"/>
                      <w:rFonts w:asciiTheme="minorHAnsi" w:hAnsiTheme="minorHAnsi"/>
                    </w:rPr>
                    <w:id w:val="573785893"/>
                    <w:placeholder>
                      <w:docPart w:val="E9E57CFBD783490DA68D5EE90939AA0F"/>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sdtContent>
          </w:sdt>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2108189662"/>
              <w:placeholder>
                <w:docPart w:val="DefaultPlaceholder_-1854013440"/>
              </w:placeholder>
            </w:sdtPr>
            <w:sdtEndPr>
              <w:rPr>
                <w:rStyle w:val="PlaceholderText"/>
              </w:rPr>
            </w:sdtEndPr>
            <w:sdtContent>
              <w:p w14:paraId="0FC4F2E9" w14:textId="68B34A07"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here to enter FTE.</w:t>
                </w:r>
              </w:p>
            </w:sdtContent>
          </w:sdt>
        </w:tc>
      </w:tr>
      <w:tr w:rsidR="006F691F" w:rsidRPr="00E12AE5" w14:paraId="13B19305"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613AF4A9" w14:textId="58223D22" w:rsidR="006F691F" w:rsidRPr="00371CDD" w:rsidRDefault="00B37150" w:rsidP="007102B1">
            <w:pPr>
              <w:rPr>
                <w:rFonts w:cstheme="minorHAnsi"/>
                <w:color w:val="808080" w:themeColor="background1" w:themeShade="80"/>
              </w:rPr>
            </w:pPr>
            <w:sdt>
              <w:sdtPr>
                <w:rPr>
                  <w:rStyle w:val="Style1"/>
                  <w:rFonts w:asciiTheme="minorHAnsi" w:hAnsiTheme="minorHAnsi"/>
                </w:rPr>
                <w:id w:val="764890337"/>
                <w:placeholder>
                  <w:docPart w:val="417374FE67B9439BB3DA12F9B49551F0"/>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5647CF"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2DC8D295" w14:textId="49C8B87E" w:rsidR="006F691F" w:rsidRPr="00371CDD" w:rsidRDefault="00B37150" w:rsidP="007102B1">
            <w:pPr>
              <w:rPr>
                <w:rFonts w:cstheme="minorHAnsi"/>
                <w:color w:val="808080" w:themeColor="background1" w:themeShade="80"/>
              </w:rPr>
            </w:pPr>
            <w:sdt>
              <w:sdtPr>
                <w:rPr>
                  <w:rStyle w:val="Style1"/>
                  <w:rFonts w:asciiTheme="minorHAnsi" w:hAnsiTheme="minorHAnsi"/>
                </w:rPr>
                <w:id w:val="-453092460"/>
                <w:placeholder>
                  <w:docPart w:val="2EC0772F48C84EC28C1B96CA965871FC"/>
                </w:placeholder>
                <w:showingPlcHdr/>
                <w15:color w:val="3366FF"/>
              </w:sdtPr>
              <w:sdtEndPr>
                <w:rPr>
                  <w:rStyle w:val="DefaultParagraphFont"/>
                  <w:i/>
                </w:rPr>
              </w:sdtEndPr>
              <w:sdtContent>
                <w:r w:rsidR="006F691F"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1392036382"/>
              <w:placeholder>
                <w:docPart w:val="DefaultPlaceholder_-1854013440"/>
              </w:placeholder>
            </w:sdtPr>
            <w:sdtEndPr>
              <w:rPr>
                <w:rStyle w:val="PlaceholderText"/>
              </w:rPr>
            </w:sdtEndPr>
            <w:sdtContent>
              <w:p w14:paraId="0C437A25" w14:textId="4940D04C" w:rsidR="006F691F" w:rsidRPr="00371CDD" w:rsidRDefault="006F691F" w:rsidP="007102B1">
                <w:pPr>
                  <w:rPr>
                    <w:rFonts w:cstheme="minorHAnsi"/>
                    <w:color w:val="808080" w:themeColor="background1" w:themeShade="80"/>
                  </w:rPr>
                </w:pPr>
                <w:r w:rsidRPr="00371CDD">
                  <w:rPr>
                    <w:rStyle w:val="PlaceholderText"/>
                    <w:rFonts w:cstheme="minorHAnsi"/>
                    <w:color w:val="808080" w:themeColor="background1" w:themeShade="80"/>
                  </w:rPr>
                  <w:t>Click here to enter FTE.</w:t>
                </w:r>
              </w:p>
            </w:sdtContent>
          </w:sdt>
        </w:tc>
      </w:tr>
      <w:tr w:rsidR="00633935" w:rsidRPr="00E12AE5" w14:paraId="1674F2BE"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13436117" w14:textId="2589721A"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2031379013"/>
                <w:placeholder>
                  <w:docPart w:val="B3F729A6AA65475AB14D58565EA60280"/>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1AF065D5" w14:textId="38CD258C"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1840298024"/>
                <w:placeholder>
                  <w:docPart w:val="2CD9FE1AF7A74DD685C27B350812641F"/>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258831695"/>
              <w:placeholder>
                <w:docPart w:val="DefaultPlaceholder_-1854013440"/>
              </w:placeholder>
            </w:sdtPr>
            <w:sdtEndPr>
              <w:rPr>
                <w:rStyle w:val="PlaceholderText"/>
              </w:rPr>
            </w:sdtEndPr>
            <w:sdtContent>
              <w:p w14:paraId="137F51E1" w14:textId="76496237"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1BAECD21"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0CC03A02" w14:textId="73A8500A"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599837672"/>
                <w:placeholder>
                  <w:docPart w:val="3296E27249DB4260A35CFAC7FC1B5AD7"/>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457E1AD2" w14:textId="582A0978"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530539373"/>
                <w:placeholder>
                  <w:docPart w:val="EC304E6419D14A1F870FC250703ED22F"/>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1748916806"/>
              <w:placeholder>
                <w:docPart w:val="DefaultPlaceholder_-1854013440"/>
              </w:placeholder>
            </w:sdtPr>
            <w:sdtEndPr>
              <w:rPr>
                <w:rStyle w:val="PlaceholderText"/>
              </w:rPr>
            </w:sdtEndPr>
            <w:sdtContent>
              <w:p w14:paraId="11D7B7B1" w14:textId="357A691D"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7973B891"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0A247F4D" w14:textId="012BFE21"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1826660447"/>
                <w:placeholder>
                  <w:docPart w:val="008E402ECDBF425495B62A860ED5C540"/>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3534761B" w14:textId="29A5393D"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614256242"/>
                <w:placeholder>
                  <w:docPart w:val="3D851344A53A4A7A8FEE5AF67D489AC1"/>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514186237"/>
              <w:placeholder>
                <w:docPart w:val="DefaultPlaceholder_-1854013440"/>
              </w:placeholder>
            </w:sdtPr>
            <w:sdtEndPr>
              <w:rPr>
                <w:rStyle w:val="PlaceholderText"/>
              </w:rPr>
            </w:sdtEndPr>
            <w:sdtContent>
              <w:p w14:paraId="38A3A813" w14:textId="75E5E36C"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30F4C873"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143AF822" w14:textId="033CE66C"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454291005"/>
                <w:placeholder>
                  <w:docPart w:val="67C5B0AA075A4B63AA65DE64E60DCA7E"/>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354DDFA2" w14:textId="07CB64CC" w:rsidR="00633935" w:rsidRDefault="00B37150" w:rsidP="00633935">
            <w:pPr>
              <w:rPr>
                <w:rFonts w:cstheme="minorHAnsi"/>
                <w:color w:val="808080" w:themeColor="background1" w:themeShade="80"/>
                <w:shd w:val="clear" w:color="auto" w:fill="E6E6E6"/>
              </w:rPr>
            </w:pPr>
            <w:sdt>
              <w:sdtPr>
                <w:rPr>
                  <w:rStyle w:val="Style1"/>
                  <w:rFonts w:asciiTheme="minorHAnsi" w:hAnsiTheme="minorHAnsi"/>
                </w:rPr>
                <w:id w:val="1611630727"/>
                <w:placeholder>
                  <w:docPart w:val="2ED27A92CD2F4DC687327E3DA1690ED4"/>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42802867"/>
              <w:placeholder>
                <w:docPart w:val="DefaultPlaceholder_-1854013440"/>
              </w:placeholder>
            </w:sdtPr>
            <w:sdtEndPr>
              <w:rPr>
                <w:rStyle w:val="PlaceholderText"/>
              </w:rPr>
            </w:sdtEndPr>
            <w:sdtContent>
              <w:p w14:paraId="078914EF" w14:textId="5F7AB38A" w:rsidR="00633935" w:rsidRDefault="00633935" w:rsidP="00633935">
                <w:pPr>
                  <w:rPr>
                    <w:rFonts w:cstheme="minorHAnsi"/>
                    <w:color w:val="808080" w:themeColor="background1" w:themeShade="80"/>
                    <w:shd w:val="clear" w:color="auto" w:fill="E6E6E6"/>
                  </w:rPr>
                </w:pPr>
                <w:r w:rsidRPr="00371CDD">
                  <w:rPr>
                    <w:rStyle w:val="PlaceholderText"/>
                    <w:rFonts w:cstheme="minorHAnsi"/>
                    <w:color w:val="808080" w:themeColor="background1" w:themeShade="80"/>
                  </w:rPr>
                  <w:t>Click here to enter FTE.</w:t>
                </w:r>
              </w:p>
            </w:sdtContent>
          </w:sdt>
        </w:tc>
      </w:tr>
      <w:tr w:rsidR="00633935" w:rsidRPr="00E12AE5" w14:paraId="7A11B9E2" w14:textId="77777777" w:rsidTr="007102B1">
        <w:trPr>
          <w:trHeight w:val="432"/>
        </w:trPr>
        <w:tc>
          <w:tcPr>
            <w:tcW w:w="3127" w:type="dxa"/>
            <w:tcBorders>
              <w:top w:val="single" w:sz="6" w:space="0" w:color="auto"/>
              <w:left w:val="single" w:sz="18" w:space="0" w:color="auto"/>
              <w:bottom w:val="single" w:sz="6" w:space="0" w:color="auto"/>
              <w:right w:val="single" w:sz="6" w:space="0" w:color="auto"/>
            </w:tcBorders>
          </w:tcPr>
          <w:p w14:paraId="1E61D56D" w14:textId="73367657" w:rsidR="00633935" w:rsidRPr="00371CDD" w:rsidRDefault="00B37150" w:rsidP="00633935">
            <w:pPr>
              <w:rPr>
                <w:rFonts w:cstheme="minorHAnsi"/>
                <w:color w:val="808080" w:themeColor="background1" w:themeShade="80"/>
              </w:rPr>
            </w:pPr>
            <w:sdt>
              <w:sdtPr>
                <w:rPr>
                  <w:rStyle w:val="Style1"/>
                  <w:rFonts w:asciiTheme="minorHAnsi" w:hAnsiTheme="minorHAnsi"/>
                </w:rPr>
                <w:id w:val="988984067"/>
                <w:placeholder>
                  <w:docPart w:val="E6228944B92D4F0C8EEF624182215DE6"/>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B31A6A" w:rsidRPr="00773237">
                  <w:rPr>
                    <w:rStyle w:val="PlaceholderText"/>
                    <w:rFonts w:cstheme="minorHAnsi"/>
                    <w:color w:val="808080" w:themeColor="background1" w:themeShade="80"/>
                  </w:rPr>
                  <w:t xml:space="preserve"> </w:t>
                </w:r>
              </w:sdtContent>
            </w:sdt>
          </w:p>
        </w:tc>
        <w:tc>
          <w:tcPr>
            <w:tcW w:w="2970" w:type="dxa"/>
            <w:tcBorders>
              <w:top w:val="single" w:sz="6" w:space="0" w:color="auto"/>
              <w:left w:val="single" w:sz="6" w:space="0" w:color="auto"/>
              <w:bottom w:val="single" w:sz="6" w:space="0" w:color="auto"/>
              <w:right w:val="single" w:sz="6" w:space="0" w:color="auto"/>
            </w:tcBorders>
          </w:tcPr>
          <w:p w14:paraId="2A456953" w14:textId="1B66C115" w:rsidR="00633935" w:rsidRPr="00371CDD" w:rsidRDefault="00B37150" w:rsidP="00633935">
            <w:pPr>
              <w:rPr>
                <w:rFonts w:cstheme="minorHAnsi"/>
                <w:color w:val="808080" w:themeColor="background1" w:themeShade="80"/>
              </w:rPr>
            </w:pPr>
            <w:sdt>
              <w:sdtPr>
                <w:rPr>
                  <w:rStyle w:val="Style1"/>
                  <w:rFonts w:asciiTheme="minorHAnsi" w:hAnsiTheme="minorHAnsi"/>
                </w:rPr>
                <w:id w:val="1549338724"/>
                <w:placeholder>
                  <w:docPart w:val="94FD3FA2978E4E2786A840CC0604E8A8"/>
                </w:placeholder>
                <w:showingPlcHdr/>
                <w15:color w:val="3366FF"/>
              </w:sdtPr>
              <w:sdtEndPr>
                <w:rPr>
                  <w:rStyle w:val="DefaultParagraphFont"/>
                  <w:i/>
                </w:rPr>
              </w:sdtEndPr>
              <w:sdtContent>
                <w:r w:rsidR="00633935" w:rsidRPr="00371CDD">
                  <w:rPr>
                    <w:rStyle w:val="PlaceholderText"/>
                    <w:rFonts w:cstheme="minorHAnsi"/>
                    <w:color w:val="808080" w:themeColor="background1" w:themeShade="80"/>
                  </w:rPr>
                  <w:t>Click or tap here to enter text.</w:t>
                </w:r>
                <w:r w:rsidR="006876F4" w:rsidRPr="00773237">
                  <w:rPr>
                    <w:rStyle w:val="PlaceholderText"/>
                    <w:rFonts w:cstheme="minorHAnsi"/>
                    <w:color w:val="808080" w:themeColor="background1" w:themeShade="80"/>
                  </w:rPr>
                  <w:t xml:space="preserve"> </w:t>
                </w:r>
              </w:sdtContent>
            </w:sdt>
          </w:p>
        </w:tc>
        <w:tc>
          <w:tcPr>
            <w:tcW w:w="2921" w:type="dxa"/>
            <w:tcBorders>
              <w:top w:val="single" w:sz="6" w:space="0" w:color="auto"/>
              <w:left w:val="single" w:sz="6" w:space="0" w:color="auto"/>
              <w:bottom w:val="single" w:sz="6" w:space="0" w:color="auto"/>
              <w:right w:val="single" w:sz="18" w:space="0" w:color="auto"/>
            </w:tcBorders>
          </w:tcPr>
          <w:sdt>
            <w:sdtPr>
              <w:rPr>
                <w:rStyle w:val="PlaceholderText"/>
                <w:rFonts w:cstheme="minorHAnsi"/>
                <w:color w:val="808080" w:themeColor="background1" w:themeShade="80"/>
              </w:rPr>
              <w:id w:val="154648741"/>
              <w:placeholder>
                <w:docPart w:val="DefaultPlaceholder_-1854013440"/>
              </w:placeholder>
            </w:sdtPr>
            <w:sdtEndPr>
              <w:rPr>
                <w:rStyle w:val="PlaceholderText"/>
              </w:rPr>
            </w:sdtEndPr>
            <w:sdtContent>
              <w:p w14:paraId="43E66DDE" w14:textId="1987AA43" w:rsidR="00633935" w:rsidRPr="00371CDD" w:rsidRDefault="00633935" w:rsidP="00633935">
                <w:pPr>
                  <w:rPr>
                    <w:rFonts w:cstheme="minorHAnsi"/>
                    <w:color w:val="808080" w:themeColor="background1" w:themeShade="80"/>
                  </w:rPr>
                </w:pPr>
                <w:r w:rsidRPr="00371CDD">
                  <w:rPr>
                    <w:rStyle w:val="PlaceholderText"/>
                    <w:rFonts w:cstheme="minorHAnsi"/>
                    <w:color w:val="808080" w:themeColor="background1" w:themeShade="80"/>
                  </w:rPr>
                  <w:t>Click here to enter FTE.</w:t>
                </w:r>
              </w:p>
            </w:sdtContent>
          </w:sdt>
        </w:tc>
      </w:tr>
      <w:tr w:rsidR="00633935" w:rsidRPr="00E12AE5" w14:paraId="00662658" w14:textId="77777777" w:rsidTr="007102B1">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151503F2" w14:textId="77777777" w:rsidR="00633935" w:rsidRPr="00E12AE5" w:rsidRDefault="00633935" w:rsidP="00633935">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624523AB" w14:textId="77777777" w:rsidR="00633935" w:rsidRPr="00E12AE5" w:rsidRDefault="00633935" w:rsidP="00633935">
            <w:pPr>
              <w:jc w:val="right"/>
              <w:rPr>
                <w:rFonts w:cstheme="minorHAnsi"/>
                <w:b/>
                <w:color w:val="000000" w:themeColor="text1"/>
              </w:rPr>
            </w:pPr>
            <w:r w:rsidRPr="00E12AE5">
              <w:rPr>
                <w:rFonts w:cstheme="minorHAnsi"/>
                <w:b/>
                <w:color w:val="000000" w:themeColor="text1"/>
              </w:rPr>
              <w:t xml:space="preserve">TOTAL FTEs =   </w:t>
            </w:r>
          </w:p>
        </w:tc>
        <w:tc>
          <w:tcPr>
            <w:tcW w:w="2921" w:type="dxa"/>
            <w:tcBorders>
              <w:top w:val="single" w:sz="4" w:space="0" w:color="auto"/>
              <w:left w:val="single" w:sz="6" w:space="0" w:color="auto"/>
              <w:bottom w:val="single" w:sz="18" w:space="0" w:color="auto"/>
              <w:right w:val="single" w:sz="18" w:space="0" w:color="auto"/>
            </w:tcBorders>
          </w:tcPr>
          <w:sdt>
            <w:sdtPr>
              <w:rPr>
                <w:rStyle w:val="PlaceholderText"/>
                <w:rFonts w:cstheme="minorHAnsi"/>
                <w:color w:val="808080" w:themeColor="background1" w:themeShade="80"/>
              </w:rPr>
              <w:id w:val="-449701920"/>
              <w:placeholder>
                <w:docPart w:val="DefaultPlaceholder_-1854013440"/>
              </w:placeholder>
            </w:sdtPr>
            <w:sdtEndPr>
              <w:rPr>
                <w:rStyle w:val="PlaceholderText"/>
              </w:rPr>
            </w:sdtEndPr>
            <w:sdtContent>
              <w:p w14:paraId="11763F46" w14:textId="244DEC3F" w:rsidR="00633935" w:rsidRPr="00E12AE5" w:rsidRDefault="00633935" w:rsidP="00633935">
                <w:pPr>
                  <w:rPr>
                    <w:rFonts w:cstheme="minorHAnsi"/>
                    <w:color w:val="000000" w:themeColor="text1"/>
                  </w:rPr>
                </w:pPr>
                <w:r w:rsidRPr="00371CDD">
                  <w:rPr>
                    <w:rStyle w:val="PlaceholderText"/>
                    <w:rFonts w:cstheme="minorHAnsi"/>
                    <w:color w:val="808080" w:themeColor="background1" w:themeShade="80"/>
                  </w:rPr>
                  <w:t>Click here to enter TOTAL FTEs.</w:t>
                </w:r>
              </w:p>
            </w:sdtContent>
          </w:sdt>
        </w:tc>
      </w:tr>
    </w:tbl>
    <w:p w14:paraId="4333ACA0" w14:textId="77777777" w:rsidR="00D32E83" w:rsidRDefault="00D32E83" w:rsidP="006F691F">
      <w:pPr>
        <w:rPr>
          <w:rFonts w:cstheme="minorHAnsi"/>
          <w:b/>
          <w:color w:val="2F5496" w:themeColor="accent1" w:themeShade="BF"/>
        </w:rPr>
      </w:pPr>
    </w:p>
    <w:p w14:paraId="11F620D2" w14:textId="77777777" w:rsidR="00A77627" w:rsidRDefault="00A77627" w:rsidP="006F691F">
      <w:pPr>
        <w:rPr>
          <w:rFonts w:cstheme="minorHAnsi"/>
          <w:b/>
          <w:color w:val="2F5496" w:themeColor="accent1" w:themeShade="BF"/>
        </w:rPr>
      </w:pPr>
    </w:p>
    <w:p w14:paraId="5C6E3722" w14:textId="77777777" w:rsidR="006F691F" w:rsidRPr="00D07B32" w:rsidRDefault="006F691F" w:rsidP="006F691F">
      <w:pPr>
        <w:pBdr>
          <w:top w:val="single" w:sz="4" w:space="1" w:color="auto"/>
        </w:pBdr>
        <w:rPr>
          <w:b/>
          <w:color w:val="2F5496" w:themeColor="accent1" w:themeShade="BF"/>
        </w:rPr>
      </w:pPr>
      <w:r w:rsidRPr="5AB72E6D">
        <w:rPr>
          <w:b/>
          <w:color w:val="2F5496" w:themeColor="accent1" w:themeShade="BF"/>
        </w:rPr>
        <w:t>PROGRAM BUDGET AND FUNDING SUMMARY</w:t>
      </w:r>
    </w:p>
    <w:p w14:paraId="0B45FF67" w14:textId="0FD3652D" w:rsidR="006F691F" w:rsidRPr="008476FA" w:rsidRDefault="006F691F"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b/>
          <w:bCs/>
        </w:rPr>
      </w:pPr>
      <w:r>
        <w:t xml:space="preserve">Complete Form 3 </w:t>
      </w:r>
      <w:r w:rsidR="00D32E83">
        <w:t>–</w:t>
      </w:r>
      <w:r>
        <w:t xml:space="preserve"> Program Budget and Funding Summary (Excel spreadsheet) and upload completed document into </w:t>
      </w:r>
      <w:proofErr w:type="spellStart"/>
      <w:r w:rsidR="00CD3430">
        <w:t>PartnerGrants</w:t>
      </w:r>
      <w:proofErr w:type="spellEnd"/>
      <w:r w:rsidR="00CD3430">
        <w:t xml:space="preserve"> </w:t>
      </w:r>
      <w:r>
        <w:t xml:space="preserve">to complete this question. </w:t>
      </w:r>
      <w:r w:rsidRPr="00EC6A61">
        <w:t xml:space="preserve">There are </w:t>
      </w:r>
      <w:r w:rsidR="00227852" w:rsidRPr="00EC6A61">
        <w:t>five</w:t>
      </w:r>
      <w:r w:rsidRPr="00EC6A61">
        <w:t xml:space="preserve"> tabs in the spreadsheet: Budget and Narrative, </w:t>
      </w:r>
      <w:proofErr w:type="spellStart"/>
      <w:r w:rsidR="00D33222" w:rsidRPr="00EC6A61">
        <w:t>SubGrantee</w:t>
      </w:r>
      <w:proofErr w:type="spellEnd"/>
      <w:r w:rsidR="00D33222" w:rsidRPr="00EC6A61">
        <w:t xml:space="preserve"> Budget, </w:t>
      </w:r>
      <w:r w:rsidRPr="00EC6A61">
        <w:t>Funding Summary,</w:t>
      </w:r>
      <w:r w:rsidR="00D33222" w:rsidRPr="00EC6A61">
        <w:t xml:space="preserve"> Cost Per </w:t>
      </w:r>
      <w:r w:rsidR="00CD3430">
        <w:t>Bed</w:t>
      </w:r>
      <w:r w:rsidR="00D33222" w:rsidRPr="00EC6A61">
        <w:t>,</w:t>
      </w:r>
      <w:r w:rsidRPr="00EC6A61">
        <w:t xml:space="preserve"> and Instructions.</w:t>
      </w:r>
      <w:bookmarkStart w:id="12" w:name="_Hlk35513657"/>
      <w:bookmarkEnd w:id="12"/>
    </w:p>
    <w:p w14:paraId="1763C30D" w14:textId="3BDD39FA" w:rsidR="006F691F" w:rsidRPr="008476FA" w:rsidRDefault="006F691F" w:rsidP="00133D39">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ind w:left="360"/>
      </w:pPr>
      <w:r w:rsidRPr="5AB72E6D">
        <w:rPr>
          <w:b/>
          <w:u w:val="single"/>
        </w:rPr>
        <w:t>Required Attachment:</w:t>
      </w:r>
      <w:r w:rsidRPr="5AB72E6D">
        <w:rPr>
          <w:b/>
        </w:rPr>
        <w:t xml:space="preserve"> </w:t>
      </w:r>
      <w:r w:rsidRPr="00981AB4">
        <w:rPr>
          <w:rFonts w:cstheme="minorHAnsi"/>
          <w:noProof/>
          <w:color w:val="2B579A"/>
          <w:shd w:val="clear" w:color="auto" w:fill="E6E6E6"/>
        </w:rPr>
        <w:drawing>
          <wp:inline distT="0" distB="0" distL="0" distR="0" wp14:anchorId="4C483837" wp14:editId="09A17BA9">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Pr>
          <w:b/>
        </w:rPr>
        <w:t xml:space="preserve"> </w:t>
      </w:r>
      <w:r w:rsidRPr="5AB72E6D">
        <w:t xml:space="preserve">Attach Form 3 – Program Budget and Funding Summary in </w:t>
      </w:r>
      <w:proofErr w:type="spellStart"/>
      <w:r w:rsidR="00CD3430" w:rsidRPr="5AB72E6D">
        <w:t>Partner</w:t>
      </w:r>
      <w:r w:rsidR="00CD3430">
        <w:t>G</w:t>
      </w:r>
      <w:r w:rsidR="00CD3430" w:rsidRPr="5AB72E6D">
        <w:t>rants</w:t>
      </w:r>
      <w:proofErr w:type="spellEnd"/>
    </w:p>
    <w:p w14:paraId="693E78C7" w14:textId="3106025D" w:rsidR="006F691F" w:rsidRDefault="00B37150" w:rsidP="006F691F">
      <w:pPr>
        <w:tabs>
          <w:tab w:val="left" w:pos="1270"/>
        </w:tabs>
        <w:rPr>
          <w:rFonts w:eastAsia="Times New Roman"/>
        </w:rPr>
      </w:pPr>
      <w:sdt>
        <w:sdtPr>
          <w:rPr>
            <w:rFonts w:ascii="MS Gothic" w:eastAsia="MS Gothic" w:hAnsi="MS Gothic" w:hint="eastAsia"/>
            <w:b/>
            <w:color w:val="2F5496" w:themeColor="accent1" w:themeShade="BF"/>
            <w:shd w:val="clear" w:color="auto" w:fill="E6E6E6"/>
          </w:rPr>
          <w:id w:val="511969520"/>
          <w14:checkbox>
            <w14:checked w14:val="0"/>
            <w14:checkedState w14:val="2612" w14:font="MS Gothic"/>
            <w14:uncheckedState w14:val="2610" w14:font="MS Gothic"/>
          </w14:checkbox>
        </w:sdtPr>
        <w:sdtEndPr/>
        <w:sdtContent>
          <w:r w:rsidR="00275BE1">
            <w:rPr>
              <w:rFonts w:ascii="MS Gothic" w:eastAsia="MS Gothic" w:hAnsi="MS Gothic" w:hint="eastAsia"/>
              <w:b/>
              <w:color w:val="2F5496" w:themeColor="accent1" w:themeShade="BF"/>
              <w:shd w:val="clear" w:color="auto" w:fill="E6E6E6"/>
            </w:rPr>
            <w:t>☐</w:t>
          </w:r>
        </w:sdtContent>
      </w:sdt>
      <w:r w:rsidR="006F691F" w:rsidRPr="5AB72E6D">
        <w:rPr>
          <w:b/>
          <w:color w:val="2F5496" w:themeColor="accent1" w:themeShade="BF"/>
        </w:rPr>
        <w:t xml:space="preserve"> </w:t>
      </w:r>
      <w:r w:rsidR="006F691F" w:rsidRPr="00981AB4">
        <w:rPr>
          <w:rFonts w:cstheme="minorHAnsi"/>
          <w:noProof/>
          <w:color w:val="2B579A"/>
          <w:shd w:val="clear" w:color="auto" w:fill="E6E6E6"/>
        </w:rPr>
        <w:drawing>
          <wp:inline distT="0" distB="0" distL="0" distR="0" wp14:anchorId="1311C888" wp14:editId="2C46BD7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6F691F" w:rsidRPr="5AB72E6D">
        <w:rPr>
          <w:b/>
          <w:color w:val="2F5496" w:themeColor="accent1" w:themeShade="BF"/>
        </w:rPr>
        <w:t xml:space="preserve">Check here to indicate that </w:t>
      </w:r>
      <w:r w:rsidR="006F691F" w:rsidRPr="5AB72E6D">
        <w:t xml:space="preserve">Form 3 – Program Budget and Funding Summary is attached in </w:t>
      </w:r>
      <w:proofErr w:type="spellStart"/>
      <w:proofErr w:type="gramStart"/>
      <w:r w:rsidR="00CD3430" w:rsidRPr="5AB72E6D">
        <w:t>Partner</w:t>
      </w:r>
      <w:r w:rsidR="00CD3430">
        <w:t>G</w:t>
      </w:r>
      <w:r w:rsidR="00CD3430" w:rsidRPr="5AB72E6D">
        <w:t>rants</w:t>
      </w:r>
      <w:proofErr w:type="spellEnd"/>
      <w:proofErr w:type="gramEnd"/>
    </w:p>
    <w:p w14:paraId="1CAC46D5" w14:textId="77777777" w:rsidR="006F691F" w:rsidRPr="005814B1" w:rsidRDefault="006F691F" w:rsidP="006F691F">
      <w:pPr>
        <w:pStyle w:val="BodyText"/>
        <w:pBdr>
          <w:top w:val="single" w:sz="4" w:space="1" w:color="auto"/>
        </w:pBdr>
        <w:spacing w:after="60"/>
        <w:jc w:val="left"/>
        <w:rPr>
          <w:rFonts w:asciiTheme="minorHAnsi" w:hAnsiTheme="minorHAnsi" w:cstheme="minorBidi"/>
          <w:b/>
          <w:bCs/>
          <w:sz w:val="22"/>
          <w:szCs w:val="22"/>
        </w:rPr>
      </w:pPr>
      <w:r w:rsidRPr="69A92141">
        <w:rPr>
          <w:rFonts w:asciiTheme="minorHAnsi" w:hAnsiTheme="minorHAnsi" w:cstheme="minorBidi"/>
          <w:b/>
          <w:bCs/>
          <w:sz w:val="22"/>
          <w:szCs w:val="22"/>
        </w:rPr>
        <w:t xml:space="preserve">General Form 3 </w:t>
      </w:r>
      <w:r w:rsidRPr="69A92141">
        <w:rPr>
          <w:rStyle w:val="Style1"/>
          <w:rFonts w:asciiTheme="minorHAnsi" w:hAnsiTheme="minorHAnsi" w:cstheme="minorBidi"/>
          <w:bCs/>
        </w:rPr>
        <w:t>Program Budget and Funding Summary</w:t>
      </w:r>
      <w:r w:rsidRPr="69A92141">
        <w:rPr>
          <w:rFonts w:asciiTheme="minorHAnsi" w:hAnsiTheme="minorHAnsi" w:cstheme="minorBidi"/>
          <w:b/>
          <w:bCs/>
          <w:sz w:val="22"/>
          <w:szCs w:val="22"/>
        </w:rPr>
        <w:t xml:space="preserve"> Instructions</w:t>
      </w:r>
    </w:p>
    <w:p w14:paraId="1826195F" w14:textId="77777777" w:rsidR="006F691F" w:rsidRPr="002274C1" w:rsidRDefault="006F691F" w:rsidP="006F691F">
      <w:pPr>
        <w:pStyle w:val="BodyText"/>
        <w:pBdr>
          <w:top w:val="single" w:sz="4" w:space="1" w:color="auto"/>
        </w:pBdr>
        <w:spacing w:after="60"/>
        <w:jc w:val="left"/>
        <w:rPr>
          <w:rStyle w:val="Style1"/>
          <w:rFonts w:asciiTheme="minorHAnsi" w:hAnsiTheme="minorHAnsi" w:cstheme="minorBidi"/>
          <w:b/>
          <w:szCs w:val="22"/>
        </w:rPr>
      </w:pPr>
    </w:p>
    <w:p w14:paraId="08A809A3" w14:textId="2AA7631E" w:rsidR="006F691F" w:rsidRDefault="006F691F" w:rsidP="006F691F">
      <w:pPr>
        <w:rPr>
          <w:rStyle w:val="Style1"/>
          <w:rFonts w:cstheme="minorHAnsi"/>
        </w:rPr>
      </w:pPr>
      <w:r w:rsidRPr="002274C1">
        <w:rPr>
          <w:rStyle w:val="Style1"/>
          <w:rFonts w:cstheme="minorHAnsi"/>
        </w:rPr>
        <w:t>Form 3</w:t>
      </w:r>
      <w:r>
        <w:rPr>
          <w:rStyle w:val="Style1"/>
          <w:rFonts w:cstheme="minorHAnsi"/>
        </w:rPr>
        <w:t xml:space="preserve"> </w:t>
      </w:r>
      <w:r w:rsidR="00D32E83">
        <w:rPr>
          <w:rStyle w:val="Style1"/>
          <w:rFonts w:cstheme="minorHAnsi"/>
        </w:rPr>
        <w:t>–</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31866791" w14:textId="447A9032" w:rsidR="006F691F" w:rsidRPr="002274C1" w:rsidRDefault="006F691F" w:rsidP="006F691F">
      <w:pPr>
        <w:rPr>
          <w:rStyle w:val="Style1"/>
          <w:rFonts w:cstheme="minorHAnsi"/>
        </w:rPr>
      </w:pPr>
      <w:r w:rsidRPr="002274C1">
        <w:rPr>
          <w:rStyle w:val="Style1"/>
          <w:rFonts w:cstheme="minorHAnsi"/>
        </w:rPr>
        <w:lastRenderedPageBreak/>
        <w:t xml:space="preserve">The </w:t>
      </w:r>
      <w:r w:rsidR="00D25ECD">
        <w:rPr>
          <w:rStyle w:val="Style1"/>
          <w:rFonts w:cstheme="minorHAnsi"/>
        </w:rPr>
        <w:t>i</w:t>
      </w:r>
      <w:r>
        <w:rPr>
          <w:rStyle w:val="Style1"/>
          <w:rFonts w:cstheme="minorHAnsi"/>
        </w:rPr>
        <w:t>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0C3FE5BE" w14:textId="77777777" w:rsidR="006F691F" w:rsidRPr="002274C1" w:rsidRDefault="006F691F" w:rsidP="006F691F">
      <w:pPr>
        <w:rPr>
          <w:rStyle w:val="Style1"/>
          <w:rFonts w:cstheme="minorHAnsi"/>
        </w:rPr>
      </w:pPr>
      <w:r w:rsidRPr="002274C1">
        <w:rPr>
          <w:rStyle w:val="Style1"/>
          <w:rFonts w:cstheme="minorHAnsi"/>
        </w:rPr>
        <w:t>In general, Offerors must:</w:t>
      </w:r>
    </w:p>
    <w:p w14:paraId="0A5D691E" w14:textId="77777777" w:rsidR="006F691F" w:rsidRPr="002274C1" w:rsidRDefault="006F691F" w:rsidP="005B30E8">
      <w:pPr>
        <w:pStyle w:val="ListParagraph"/>
        <w:numPr>
          <w:ilvl w:val="0"/>
          <w:numId w:val="3"/>
        </w:numPr>
        <w:spacing w:line="256" w:lineRule="auto"/>
        <w:rPr>
          <w:rStyle w:val="Style1"/>
          <w:rFonts w:cstheme="minorHAnsi"/>
        </w:rPr>
      </w:pPr>
      <w:r w:rsidRPr="002274C1">
        <w:rPr>
          <w:rStyle w:val="Style1"/>
          <w:rFonts w:cstheme="minorHAnsi"/>
        </w:rPr>
        <w:t>Enter all line-item amounts as whole dollars</w:t>
      </w:r>
    </w:p>
    <w:p w14:paraId="3C965520" w14:textId="77777777" w:rsidR="006F691F" w:rsidRDefault="006F691F" w:rsidP="005B30E8">
      <w:pPr>
        <w:pStyle w:val="ListParagraph"/>
        <w:numPr>
          <w:ilvl w:val="0"/>
          <w:numId w:val="3"/>
        </w:numPr>
        <w:spacing w:line="256" w:lineRule="auto"/>
        <w:rPr>
          <w:rStyle w:val="Style1"/>
        </w:rPr>
      </w:pPr>
      <w:r w:rsidRPr="10BE2C37">
        <w:rPr>
          <w:rStyle w:val="Style1"/>
        </w:rPr>
        <w:t xml:space="preserve">Apportion your funding request </w:t>
      </w:r>
      <w:r>
        <w:rPr>
          <w:rStyle w:val="Style1"/>
        </w:rPr>
        <w:t>into 12 months of funding</w:t>
      </w:r>
    </w:p>
    <w:p w14:paraId="6E4C936D" w14:textId="77777777" w:rsidR="006F691F" w:rsidRDefault="006F691F" w:rsidP="005B30E8">
      <w:pPr>
        <w:pStyle w:val="ListParagraph"/>
        <w:numPr>
          <w:ilvl w:val="0"/>
          <w:numId w:val="3"/>
        </w:numPr>
        <w:spacing w:line="256" w:lineRule="auto"/>
        <w:rPr>
          <w:rStyle w:val="Style1"/>
        </w:rPr>
      </w:pPr>
      <w:r>
        <w:rPr>
          <w:rStyle w:val="Style1"/>
        </w:rPr>
        <w:t>Include Other Funding for the first program period (12 months) in the Budget</w:t>
      </w:r>
    </w:p>
    <w:p w14:paraId="0AC09E88" w14:textId="76257C62" w:rsidR="006F691F" w:rsidRPr="002274C1" w:rsidRDefault="006F691F" w:rsidP="005B30E8">
      <w:pPr>
        <w:pStyle w:val="ListParagraph"/>
        <w:numPr>
          <w:ilvl w:val="0"/>
          <w:numId w:val="3"/>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w:t>
      </w:r>
      <w:r w:rsidR="00D32E83">
        <w:rPr>
          <w:rStyle w:val="Style1"/>
          <w:rFonts w:cstheme="minorHAnsi"/>
        </w:rPr>
        <w:t>–</w:t>
      </w:r>
      <w:r w:rsidRPr="002274C1">
        <w:rPr>
          <w:rStyle w:val="Style1"/>
          <w:rFonts w:cstheme="minorHAnsi"/>
        </w:rPr>
        <w:t xml:space="preserve"> only enter information into the orange-colored cells</w:t>
      </w:r>
    </w:p>
    <w:p w14:paraId="1A8E8A78" w14:textId="77777777" w:rsidR="006F691F" w:rsidRDefault="006F691F" w:rsidP="005B30E8">
      <w:pPr>
        <w:pStyle w:val="ListParagraph"/>
        <w:numPr>
          <w:ilvl w:val="0"/>
          <w:numId w:val="3"/>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6962E6DF" w14:textId="77777777" w:rsidR="006F691F" w:rsidRDefault="006F691F" w:rsidP="005B30E8">
      <w:pPr>
        <w:pStyle w:val="ListParagraph"/>
        <w:numPr>
          <w:ilvl w:val="0"/>
          <w:numId w:val="3"/>
        </w:numPr>
        <w:spacing w:line="256" w:lineRule="auto"/>
      </w:pPr>
      <w:r>
        <w:t>E</w:t>
      </w:r>
      <w:r w:rsidRPr="009B4968">
        <w:t>nsure all line item amounts, subtotals, and totals are in WHOLE DOLLARS and are correct</w:t>
      </w:r>
    </w:p>
    <w:p w14:paraId="123FEB95" w14:textId="77777777" w:rsidR="006F691F" w:rsidRDefault="006F691F" w:rsidP="005B30E8">
      <w:pPr>
        <w:pStyle w:val="ListParagraph"/>
        <w:numPr>
          <w:ilvl w:val="0"/>
          <w:numId w:val="3"/>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393D5C31" w14:textId="77777777" w:rsidR="006F691F" w:rsidRPr="009B4968" w:rsidRDefault="006F691F" w:rsidP="005B30E8">
      <w:pPr>
        <w:pStyle w:val="ListParagraph"/>
        <w:numPr>
          <w:ilvl w:val="0"/>
          <w:numId w:val="3"/>
        </w:numPr>
        <w:spacing w:line="256" w:lineRule="auto"/>
        <w:rPr>
          <w:rFonts w:cstheme="minorHAnsi"/>
        </w:rPr>
      </w:pPr>
      <w:r w:rsidRPr="009B4968">
        <w:t>Do not enter narrative for budget lines that are blank or budgeted amounts from Other Funding.</w:t>
      </w:r>
    </w:p>
    <w:p w14:paraId="02068BF6" w14:textId="77777777" w:rsidR="006F691F" w:rsidRPr="00981AB4" w:rsidRDefault="006F691F" w:rsidP="006F691F">
      <w:pPr>
        <w:tabs>
          <w:tab w:val="left" w:pos="1270"/>
        </w:tabs>
        <w:spacing w:after="0"/>
        <w:rPr>
          <w:rFonts w:eastAsia="Times New Roman" w:cstheme="minorHAnsi"/>
        </w:rPr>
      </w:pPr>
    </w:p>
    <w:bookmarkEnd w:id="10"/>
    <w:p w14:paraId="50340CC5" w14:textId="77777777" w:rsidR="006F691F" w:rsidRPr="00C569EA" w:rsidRDefault="006F691F"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eastAsia="Times New Roman"/>
          <w:snapToGrid w:val="0"/>
          <w:color w:val="000000" w:themeColor="text1"/>
        </w:rPr>
      </w:pPr>
      <w:r w:rsidRPr="425CA0C2">
        <w:rPr>
          <w:rFonts w:eastAsia="Times New Roman"/>
          <w:snapToGrid w:val="0"/>
          <w:color w:val="000000" w:themeColor="text1"/>
        </w:rPr>
        <w:t xml:space="preserve">Provide the total amount of City funding requested </w:t>
      </w:r>
      <w:r>
        <w:rPr>
          <w:rFonts w:eastAsia="Times New Roman"/>
          <w:snapToGrid w:val="0"/>
          <w:color w:val="000000" w:themeColor="text1"/>
        </w:rPr>
        <w:t>for the 12-month period.</w:t>
      </w:r>
    </w:p>
    <w:p w14:paraId="77DAC871" w14:textId="0005E334" w:rsidR="006F691F" w:rsidRDefault="00B37150" w:rsidP="00783758">
      <w:pPr>
        <w:tabs>
          <w:tab w:val="left" w:pos="7464"/>
        </w:tabs>
        <w:spacing w:after="0"/>
        <w:ind w:left="360" w:firstLine="360"/>
        <w:rPr>
          <w:color w:val="2B579A"/>
          <w:shd w:val="clear" w:color="auto" w:fill="E6E6E6"/>
        </w:rPr>
      </w:pPr>
      <w:sdt>
        <w:sdtPr>
          <w:rPr>
            <w:color w:val="808080" w:themeColor="background1" w:themeShade="80"/>
          </w:rPr>
          <w:id w:val="-103583318"/>
          <w:placeholder>
            <w:docPart w:val="DefaultPlaceholder_-1854013440"/>
          </w:placeholder>
        </w:sdtPr>
        <w:sdtEndPr/>
        <w:sdtContent>
          <w:r w:rsidR="006F691F" w:rsidRPr="00F5498A">
            <w:rPr>
              <w:color w:val="808080" w:themeColor="background1" w:themeShade="80"/>
            </w:rPr>
            <w:t>Enter $ Total amount of City funding requested.</w:t>
          </w:r>
        </w:sdtContent>
      </w:sdt>
      <w:r w:rsidR="00783758">
        <w:tab/>
      </w:r>
    </w:p>
    <w:p w14:paraId="54EF967E" w14:textId="27D3AC14" w:rsidR="006876F4" w:rsidRPr="003F54F9" w:rsidRDefault="006876F4" w:rsidP="00783758">
      <w:pPr>
        <w:tabs>
          <w:tab w:val="left" w:pos="7464"/>
        </w:tabs>
        <w:spacing w:after="0"/>
        <w:ind w:left="360" w:firstLine="360"/>
      </w:pPr>
    </w:p>
    <w:p w14:paraId="1F4896F5" w14:textId="2D2EB9FE" w:rsidR="006F691F" w:rsidRPr="00882B02" w:rsidRDefault="006F691F" w:rsidP="006F691F">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eastAsia="Times New Roman"/>
          <w:snapToGrid w:val="0"/>
          <w:color w:val="000000" w:themeColor="text1"/>
        </w:rPr>
      </w:pPr>
      <w:r w:rsidRPr="003F54F9">
        <w:rPr>
          <w:rFonts w:eastAsia="Times New Roman"/>
          <w:snapToGrid w:val="0"/>
          <w:color w:val="000000" w:themeColor="text1"/>
        </w:rPr>
        <w:t>In the text box below include a summary description of the budget justification for the program strategy/strategies.</w:t>
      </w:r>
      <w:r w:rsidR="0075520E">
        <w:rPr>
          <w:rFonts w:eastAsia="Times New Roman"/>
          <w:snapToGrid w:val="0"/>
          <w:color w:val="000000" w:themeColor="text1"/>
        </w:rPr>
        <w:t xml:space="preserve"> Explain how the amount requested was calculated for the service type, intensity, duration, staffing, etc.</w:t>
      </w:r>
    </w:p>
    <w:p w14:paraId="734102B8" w14:textId="0391317A" w:rsidR="00D32E83" w:rsidRDefault="00B37150" w:rsidP="006876F4">
      <w:pPr>
        <w:tabs>
          <w:tab w:val="left" w:pos="7140"/>
        </w:tabs>
        <w:ind w:left="720"/>
        <w:rPr>
          <w:rStyle w:val="Style1"/>
          <w:rFonts w:asciiTheme="minorHAnsi" w:hAnsiTheme="minorHAnsi"/>
        </w:rPr>
      </w:pPr>
      <w:sdt>
        <w:sdtPr>
          <w:rPr>
            <w:rStyle w:val="Style1"/>
            <w:rFonts w:asciiTheme="minorHAnsi" w:hAnsiTheme="minorHAnsi"/>
          </w:rPr>
          <w:id w:val="-908609913"/>
          <w:placeholder>
            <w:docPart w:val="EFF91C5083AB4C13B385905DA53B4961"/>
          </w:placeholder>
          <w:showingPlcHdr/>
          <w15:color w:val="3366FF"/>
        </w:sdtPr>
        <w:sdtEndPr>
          <w:rPr>
            <w:rStyle w:val="DefaultParagraphFont"/>
            <w:i/>
          </w:rPr>
        </w:sdtEndPr>
        <w:sdtContent>
          <w:r w:rsidR="006F691F" w:rsidRPr="2F4D2301">
            <w:rPr>
              <w:rStyle w:val="PlaceholderText"/>
              <w:color w:val="808080" w:themeColor="background1" w:themeShade="80"/>
            </w:rPr>
            <w:t xml:space="preserve">Click or tap here to enter text. </w:t>
          </w:r>
        </w:sdtContent>
      </w:sdt>
      <w:r w:rsidR="006876F4">
        <w:rPr>
          <w:rStyle w:val="Style1"/>
          <w:rFonts w:asciiTheme="minorHAnsi" w:hAnsiTheme="minorHAnsi"/>
        </w:rPr>
        <w:tab/>
      </w:r>
    </w:p>
    <w:p w14:paraId="61724729" w14:textId="27D3AC14" w:rsidR="006876F4" w:rsidRDefault="006876F4" w:rsidP="006876F4">
      <w:pPr>
        <w:tabs>
          <w:tab w:val="left" w:pos="7140"/>
        </w:tabs>
        <w:ind w:left="720"/>
        <w:rPr>
          <w:rStyle w:val="Style1"/>
        </w:rPr>
      </w:pPr>
    </w:p>
    <w:p w14:paraId="62E68437" w14:textId="77777777" w:rsidR="006F691F" w:rsidRPr="007C418B" w:rsidRDefault="006F691F" w:rsidP="006F691F">
      <w:pPr>
        <w:pBdr>
          <w:top w:val="single" w:sz="4" w:space="1" w:color="auto"/>
        </w:pBdr>
        <w:spacing w:after="0"/>
      </w:pPr>
      <w:r>
        <w:rPr>
          <w:rFonts w:cstheme="minorHAnsi"/>
          <w:b/>
          <w:color w:val="2F5496" w:themeColor="accent1" w:themeShade="BF"/>
        </w:rPr>
        <w:t>COST EFFECTIVENESS</w:t>
      </w:r>
    </w:p>
    <w:p w14:paraId="406B20F3" w14:textId="238B1970" w:rsidR="006F691F" w:rsidRDefault="006F691F"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eastAsia="Times New Roman"/>
          <w:snapToGrid w:val="0"/>
          <w:color w:val="000000" w:themeColor="text1"/>
        </w:rPr>
      </w:pPr>
      <w:r w:rsidRPr="16AC6A2F">
        <w:rPr>
          <w:rFonts w:eastAsia="Times New Roman"/>
          <w:snapToGrid w:val="0"/>
          <w:color w:val="000000" w:themeColor="text1"/>
        </w:rPr>
        <w:t>Explain how you have considered efficient allocation of financial and staff resources when determining the budget and staffing plan for the proposed program</w:t>
      </w:r>
      <w:r w:rsidR="0024751F" w:rsidRPr="36B7980E">
        <w:rPr>
          <w:rFonts w:cs="Arial"/>
          <w:color w:val="000000" w:themeColor="text1"/>
        </w:rPr>
        <w:t>. Describe how the amount requested will provide maximum impact with the most efficient allotment of resources</w:t>
      </w:r>
      <w:r w:rsidR="0024751F">
        <w:rPr>
          <w:rFonts w:cs="Arial"/>
          <w:color w:val="000000" w:themeColor="text1"/>
        </w:rPr>
        <w:t>.</w:t>
      </w:r>
    </w:p>
    <w:p w14:paraId="6978D8F8" w14:textId="372F405D" w:rsidR="00E87B83" w:rsidRDefault="00B37150" w:rsidP="00783758">
      <w:pPr>
        <w:tabs>
          <w:tab w:val="left" w:pos="5652"/>
        </w:tabs>
        <w:spacing w:after="0"/>
        <w:ind w:left="720"/>
        <w:rPr>
          <w:rStyle w:val="Style1"/>
          <w:i/>
        </w:rPr>
      </w:pPr>
      <w:sdt>
        <w:sdtPr>
          <w:rPr>
            <w:rStyle w:val="Style1"/>
            <w:rFonts w:asciiTheme="minorHAnsi" w:hAnsiTheme="minorHAnsi"/>
          </w:rPr>
          <w:id w:val="-512770460"/>
          <w:placeholder>
            <w:docPart w:val="5C6AA2E862554F369C861BA93B208C55"/>
          </w:placeholder>
          <w:showingPlcHdr/>
          <w15:color w:val="3366FF"/>
        </w:sdtPr>
        <w:sdtEndPr>
          <w:rPr>
            <w:rStyle w:val="DefaultParagraphFont"/>
            <w:i/>
          </w:rPr>
        </w:sdtEndPr>
        <w:sdtContent>
          <w:r w:rsidR="006F691F" w:rsidRPr="2F4D2301">
            <w:rPr>
              <w:rStyle w:val="PlaceholderText"/>
              <w:color w:val="808080" w:themeColor="background1" w:themeShade="80"/>
            </w:rPr>
            <w:t xml:space="preserve">Click or tap here to enter text. </w:t>
          </w:r>
        </w:sdtContent>
      </w:sdt>
      <w:r w:rsidR="00783758">
        <w:rPr>
          <w:rStyle w:val="Style1"/>
          <w:i/>
        </w:rPr>
        <w:tab/>
      </w:r>
    </w:p>
    <w:p w14:paraId="29774DC7" w14:textId="27D3AC14" w:rsidR="00783758" w:rsidRPr="00193653" w:rsidRDefault="00783758" w:rsidP="00783758">
      <w:pPr>
        <w:tabs>
          <w:tab w:val="left" w:pos="5652"/>
        </w:tabs>
        <w:spacing w:after="0"/>
        <w:ind w:left="720"/>
        <w:rPr>
          <w:rFonts w:ascii="Calibri" w:hAnsi="Calibri"/>
          <w:i/>
        </w:rPr>
      </w:pPr>
    </w:p>
    <w:p w14:paraId="7524357C" w14:textId="16674C7B" w:rsidR="007553EE" w:rsidRPr="00932BE4" w:rsidRDefault="007553EE"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cs="Arial"/>
          <w:color w:val="000000" w:themeColor="text1"/>
        </w:rPr>
      </w:pPr>
      <w:r w:rsidRPr="36B7980E">
        <w:rPr>
          <w:rFonts w:cs="Arial"/>
          <w:b/>
          <w:bCs/>
          <w:color w:val="000000" w:themeColor="text1"/>
        </w:rPr>
        <w:t>Livable Wage:</w:t>
      </w:r>
      <w:r w:rsidRPr="36B7980E">
        <w:rPr>
          <w:rFonts w:cs="Arial"/>
          <w:color w:val="000000" w:themeColor="text1"/>
        </w:rPr>
        <w:t xml:space="preserve"> </w:t>
      </w:r>
      <w:r w:rsidR="003D5523" w:rsidRPr="36B7980E">
        <w:rPr>
          <w:rFonts w:cs="Arial"/>
          <w:color w:val="000000" w:themeColor="text1"/>
        </w:rPr>
        <w:t xml:space="preserve">How will you use compensation strategies that promote tenure and reduce the likelihood for staff attrition, and aim to promote all staff earning </w:t>
      </w:r>
      <w:r w:rsidR="003D5523">
        <w:rPr>
          <w:rFonts w:cs="Arial"/>
          <w:color w:val="000000" w:themeColor="text1"/>
        </w:rPr>
        <w:t>a</w:t>
      </w:r>
      <w:r w:rsidR="003D5523" w:rsidRPr="36B7980E">
        <w:rPr>
          <w:rFonts w:cs="Arial"/>
          <w:color w:val="000000" w:themeColor="text1"/>
        </w:rPr>
        <w:t xml:space="preserve"> livable wage in Austin/Travis County?</w:t>
      </w:r>
      <w:r w:rsidR="003D5523">
        <w:rPr>
          <w:rFonts w:cs="Arial"/>
          <w:color w:val="000000" w:themeColor="text1"/>
        </w:rPr>
        <w:t xml:space="preserve"> W</w:t>
      </w:r>
      <w:r w:rsidR="003D5523" w:rsidRPr="36B7980E">
        <w:rPr>
          <w:rFonts w:cs="Arial"/>
          <w:color w:val="000000" w:themeColor="text1"/>
        </w:rPr>
        <w:t xml:space="preserve">hen considering staff compensation </w:t>
      </w:r>
      <w:r w:rsidR="003D5523">
        <w:rPr>
          <w:rFonts w:cs="Arial"/>
          <w:color w:val="000000" w:themeColor="text1"/>
        </w:rPr>
        <w:t>h</w:t>
      </w:r>
      <w:r w:rsidR="003D5523" w:rsidRPr="36B7980E">
        <w:rPr>
          <w:rFonts w:cs="Arial"/>
          <w:color w:val="000000" w:themeColor="text1"/>
        </w:rPr>
        <w:t xml:space="preserve">ow </w:t>
      </w:r>
      <w:r w:rsidRPr="36B7980E">
        <w:rPr>
          <w:rFonts w:cs="Arial"/>
          <w:color w:val="000000" w:themeColor="text1"/>
        </w:rPr>
        <w:t>have you considered</w:t>
      </w:r>
      <w:r w:rsidR="003D5523">
        <w:rPr>
          <w:rFonts w:cs="Arial"/>
          <w:color w:val="000000" w:themeColor="text1"/>
        </w:rPr>
        <w:t xml:space="preserve"> the hourly wage </w:t>
      </w:r>
      <w:r w:rsidRPr="36B7980E">
        <w:rPr>
          <w:rFonts w:cs="Arial"/>
          <w:color w:val="000000" w:themeColor="text1"/>
        </w:rPr>
        <w:t xml:space="preserve">that an individual must earn to support a family in Austin? </w:t>
      </w:r>
    </w:p>
    <w:p w14:paraId="0924D50E" w14:textId="34E2D3E4" w:rsidR="007553EE" w:rsidRDefault="00B37150" w:rsidP="00783758">
      <w:pPr>
        <w:tabs>
          <w:tab w:val="left" w:pos="6540"/>
        </w:tabs>
        <w:spacing w:after="0"/>
        <w:ind w:left="720"/>
        <w:rPr>
          <w:rStyle w:val="Style1"/>
          <w:rFonts w:asciiTheme="minorHAnsi" w:hAnsiTheme="minorHAnsi"/>
        </w:rPr>
      </w:pPr>
      <w:sdt>
        <w:sdtPr>
          <w:rPr>
            <w:rStyle w:val="Style1"/>
            <w:rFonts w:asciiTheme="minorHAnsi" w:hAnsiTheme="minorHAnsi"/>
          </w:rPr>
          <w:id w:val="835574731"/>
          <w:placeholder>
            <w:docPart w:val="BD3396D93E194452BE600CEEEE98B217"/>
          </w:placeholder>
          <w:showingPlcHdr/>
          <w15:color w:val="3366FF"/>
        </w:sdtPr>
        <w:sdtEndPr>
          <w:rPr>
            <w:rStyle w:val="DefaultParagraphFont"/>
            <w:i/>
          </w:rPr>
        </w:sdtEndPr>
        <w:sdtContent>
          <w:r w:rsidR="007553EE" w:rsidRPr="2F4D2301">
            <w:rPr>
              <w:rStyle w:val="PlaceholderText"/>
              <w:color w:val="808080" w:themeColor="background1" w:themeShade="80"/>
            </w:rPr>
            <w:t xml:space="preserve">Click or tap here to enter text. </w:t>
          </w:r>
        </w:sdtContent>
      </w:sdt>
      <w:r w:rsidR="00783758">
        <w:rPr>
          <w:rStyle w:val="Style1"/>
          <w:rFonts w:asciiTheme="minorHAnsi" w:hAnsiTheme="minorHAnsi"/>
        </w:rPr>
        <w:tab/>
      </w:r>
    </w:p>
    <w:p w14:paraId="6DD75E8A" w14:textId="27D3AC14" w:rsidR="00783758" w:rsidRPr="00834121" w:rsidRDefault="00783758" w:rsidP="00783758">
      <w:pPr>
        <w:tabs>
          <w:tab w:val="left" w:pos="6540"/>
        </w:tabs>
        <w:spacing w:after="0"/>
        <w:ind w:left="720"/>
        <w:rPr>
          <w:rFonts w:ascii="Calibri" w:hAnsi="Calibri"/>
        </w:rPr>
      </w:pPr>
    </w:p>
    <w:p w14:paraId="56D983EC" w14:textId="080BC11A" w:rsidR="006F691F" w:rsidRPr="00834121" w:rsidRDefault="006F691F" w:rsidP="00A77627">
      <w:pPr>
        <w:pStyle w:val="ListParagraph"/>
        <w:numPr>
          <w:ilvl w:val="0"/>
          <w:numId w:val="33"/>
        </w:numPr>
        <w:pBdr>
          <w:top w:val="single" w:sz="4" w:space="1" w:color="auto"/>
          <w:left w:val="single" w:sz="4" w:space="1" w:color="auto"/>
          <w:bottom w:val="single" w:sz="4" w:space="1" w:color="auto"/>
          <w:right w:val="single" w:sz="4" w:space="1" w:color="auto"/>
        </w:pBdr>
        <w:shd w:val="clear" w:color="auto" w:fill="E2EFD9" w:themeFill="accent6" w:themeFillTint="33"/>
        <w:spacing w:after="0" w:line="256" w:lineRule="auto"/>
        <w:rPr>
          <w:rFonts w:eastAsia="Times New Roman"/>
          <w:snapToGrid w:val="0"/>
          <w:color w:val="000000" w:themeColor="text1"/>
        </w:rPr>
      </w:pPr>
      <w:r w:rsidRPr="00C569EA">
        <w:rPr>
          <w:rFonts w:eastAsia="Times New Roman"/>
          <w:snapToGrid w:val="0"/>
          <w:color w:val="000000" w:themeColor="text1"/>
        </w:rPr>
        <w:t xml:space="preserve">Enter below the average cost per </w:t>
      </w:r>
      <w:r w:rsidR="00193653">
        <w:rPr>
          <w:rFonts w:eastAsia="Times New Roman"/>
          <w:snapToGrid w:val="0"/>
          <w:color w:val="000000" w:themeColor="text1"/>
        </w:rPr>
        <w:t xml:space="preserve">bed </w:t>
      </w:r>
      <w:r w:rsidRPr="00C569EA">
        <w:rPr>
          <w:rFonts w:eastAsia="Times New Roman"/>
          <w:snapToGrid w:val="0"/>
          <w:color w:val="000000" w:themeColor="text1"/>
        </w:rPr>
        <w:t xml:space="preserve">from the </w:t>
      </w:r>
      <w:r w:rsidRPr="00C569EA">
        <w:rPr>
          <w:rFonts w:eastAsia="Times New Roman"/>
          <w:b/>
          <w:bCs/>
          <w:snapToGrid w:val="0"/>
          <w:color w:val="000000" w:themeColor="text1"/>
        </w:rPr>
        <w:t>Form 3 -</w:t>
      </w:r>
      <w:r w:rsidRPr="00C569EA">
        <w:rPr>
          <w:rFonts w:eastAsia="Times New Roman"/>
          <w:snapToGrid w:val="0"/>
          <w:color w:val="000000" w:themeColor="text1"/>
        </w:rPr>
        <w:t xml:space="preserve"> </w:t>
      </w:r>
      <w:r w:rsidRPr="261A000D">
        <w:rPr>
          <w:rFonts w:eastAsia="Times New Roman"/>
          <w:b/>
          <w:bCs/>
          <w:snapToGrid w:val="0"/>
          <w:color w:val="000000" w:themeColor="text1"/>
        </w:rPr>
        <w:t xml:space="preserve">Program Budget and </w:t>
      </w:r>
      <w:r>
        <w:rPr>
          <w:rFonts w:eastAsia="Times New Roman"/>
          <w:b/>
          <w:snapToGrid w:val="0"/>
          <w:color w:val="000000" w:themeColor="text1"/>
        </w:rPr>
        <w:t>Funding Summary</w:t>
      </w:r>
      <w:r>
        <w:rPr>
          <w:rFonts w:eastAsia="Times New Roman"/>
          <w:snapToGrid w:val="0"/>
          <w:color w:val="000000" w:themeColor="text1"/>
        </w:rPr>
        <w:t xml:space="preserve"> spreadsheet (</w:t>
      </w:r>
      <w:r w:rsidRPr="00193653">
        <w:rPr>
          <w:rFonts w:eastAsia="Times New Roman"/>
          <w:snapToGrid w:val="0"/>
          <w:color w:val="000000" w:themeColor="text1"/>
        </w:rPr>
        <w:t>cell B7</w:t>
      </w:r>
      <w:r>
        <w:rPr>
          <w:rFonts w:eastAsia="Times New Roman"/>
          <w:snapToGrid w:val="0"/>
          <w:color w:val="000000" w:themeColor="text1"/>
        </w:rPr>
        <w:t xml:space="preserve"> on the Cost per </w:t>
      </w:r>
      <w:r w:rsidR="00DE7810">
        <w:rPr>
          <w:rFonts w:eastAsia="Times New Roman"/>
          <w:snapToGrid w:val="0"/>
          <w:color w:val="000000" w:themeColor="text1"/>
        </w:rPr>
        <w:t>Bed</w:t>
      </w:r>
      <w:r>
        <w:rPr>
          <w:rFonts w:eastAsia="Times New Roman"/>
          <w:snapToGrid w:val="0"/>
          <w:color w:val="000000" w:themeColor="text1"/>
        </w:rPr>
        <w:t xml:space="preserve"> tab</w:t>
      </w:r>
      <w:r w:rsidRPr="00C569EA">
        <w:rPr>
          <w:rFonts w:eastAsia="Times New Roman"/>
          <w:snapToGrid w:val="0"/>
          <w:color w:val="000000" w:themeColor="text1"/>
        </w:rPr>
        <w:t xml:space="preserve">).  </w:t>
      </w:r>
    </w:p>
    <w:p w14:paraId="71A6DFE1" w14:textId="37497E51" w:rsidR="006F691F" w:rsidRDefault="00B37150" w:rsidP="004C1427">
      <w:pPr>
        <w:tabs>
          <w:tab w:val="left" w:pos="7884"/>
        </w:tabs>
        <w:spacing w:after="0"/>
        <w:ind w:left="720"/>
        <w:rPr>
          <w:b/>
          <w:bCs/>
          <w:color w:val="2F5496" w:themeColor="accent1" w:themeShade="BF"/>
        </w:rPr>
      </w:pPr>
      <w:sdt>
        <w:sdtPr>
          <w:rPr>
            <w:rStyle w:val="PlaceholderText"/>
          </w:rPr>
          <w:id w:val="713319834"/>
          <w:placeholder>
            <w:docPart w:val="DefaultPlaceholder_-1854013440"/>
          </w:placeholder>
        </w:sdtPr>
        <w:sdtEndPr>
          <w:rPr>
            <w:rStyle w:val="PlaceholderText"/>
          </w:rPr>
        </w:sdtEndPr>
        <w:sdtContent>
          <w:r w:rsidR="006F691F">
            <w:rPr>
              <w:rStyle w:val="PlaceholderText"/>
            </w:rPr>
            <w:t xml:space="preserve">Enter $ Average Cost per </w:t>
          </w:r>
          <w:r w:rsidR="00DE7810">
            <w:rPr>
              <w:rStyle w:val="PlaceholderText"/>
            </w:rPr>
            <w:t>Bed</w:t>
          </w:r>
          <w:r w:rsidR="006F691F">
            <w:rPr>
              <w:rStyle w:val="PlaceholderText"/>
            </w:rPr>
            <w:t>.</w:t>
          </w:r>
        </w:sdtContent>
      </w:sdt>
      <w:r w:rsidR="006F691F" w:rsidRPr="005814B1">
        <w:rPr>
          <w:rStyle w:val="PlaceholderText"/>
        </w:rPr>
        <w:t xml:space="preserve"> </w:t>
      </w:r>
      <w:bookmarkEnd w:id="11"/>
      <w:r w:rsidR="006F691F" w:rsidRPr="2C53359D">
        <w:rPr>
          <w:b/>
          <w:bCs/>
          <w:color w:val="2F5496" w:themeColor="accent1" w:themeShade="BF"/>
        </w:rPr>
        <w:t xml:space="preserve"> </w:t>
      </w:r>
      <w:r w:rsidR="004C1427">
        <w:tab/>
      </w:r>
    </w:p>
    <w:p w14:paraId="7BA2C3C1" w14:textId="27D3AC14" w:rsidR="004C1427" w:rsidRDefault="004C1427" w:rsidP="004C1427">
      <w:pPr>
        <w:tabs>
          <w:tab w:val="left" w:pos="7884"/>
        </w:tabs>
        <w:spacing w:after="0"/>
        <w:ind w:left="720"/>
        <w:rPr>
          <w:b/>
          <w:bCs/>
          <w:color w:val="2F5496" w:themeColor="accent1" w:themeShade="BF"/>
        </w:rPr>
      </w:pPr>
    </w:p>
    <w:p w14:paraId="29E7B134" w14:textId="127F6BFF" w:rsidR="006F691F" w:rsidRPr="003F54F9" w:rsidRDefault="006F691F" w:rsidP="007553E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 xml:space="preserve">Describe in the text box below why the cost per </w:t>
      </w:r>
      <w:r w:rsidR="00647877">
        <w:rPr>
          <w:rFonts w:eastAsia="Times New Roman"/>
          <w:snapToGrid w:val="0"/>
          <w:color w:val="000000" w:themeColor="text1"/>
        </w:rPr>
        <w:t>bed</w:t>
      </w:r>
      <w:r w:rsidRPr="003F54F9">
        <w:rPr>
          <w:rFonts w:eastAsia="Times New Roman"/>
          <w:snapToGrid w:val="0"/>
          <w:color w:val="000000" w:themeColor="text1"/>
        </w:rPr>
        <w:t xml:space="preserve"> is appropriate for the level of services being provided.</w:t>
      </w:r>
    </w:p>
    <w:p w14:paraId="3885D21C" w14:textId="27D3AC14" w:rsidR="006F691F" w:rsidRDefault="00B37150" w:rsidP="004C1427">
      <w:pPr>
        <w:tabs>
          <w:tab w:val="left" w:pos="7500"/>
        </w:tabs>
        <w:spacing w:after="0"/>
        <w:ind w:left="720"/>
        <w:rPr>
          <w:b/>
          <w:bCs/>
          <w:color w:val="2F5496" w:themeColor="accent1" w:themeShade="BF"/>
        </w:rPr>
      </w:pPr>
      <w:sdt>
        <w:sdtPr>
          <w:rPr>
            <w:rStyle w:val="Style1"/>
            <w:rFonts w:asciiTheme="minorHAnsi" w:hAnsiTheme="minorHAnsi"/>
          </w:rPr>
          <w:id w:val="1385678762"/>
          <w:placeholder>
            <w:docPart w:val="C9642D988F634DB293B024D99874A1CD"/>
          </w:placeholder>
          <w:showingPlcHdr/>
          <w15:color w:val="3366FF"/>
        </w:sdtPr>
        <w:sdtEndPr>
          <w:rPr>
            <w:rStyle w:val="DefaultParagraphFont"/>
            <w:i/>
          </w:rPr>
        </w:sdtEndPr>
        <w:sdtContent>
          <w:r w:rsidR="006F691F" w:rsidRPr="2F4D2301">
            <w:rPr>
              <w:rStyle w:val="PlaceholderText"/>
              <w:color w:val="808080" w:themeColor="background1" w:themeShade="80"/>
            </w:rPr>
            <w:t xml:space="preserve">Click or tap here to enter text. </w:t>
          </w:r>
        </w:sdtContent>
      </w:sdt>
      <w:r w:rsidR="006F691F" w:rsidRPr="005814B1">
        <w:rPr>
          <w:rStyle w:val="PlaceholderText"/>
        </w:rPr>
        <w:t xml:space="preserve"> </w:t>
      </w:r>
      <w:r w:rsidR="006F691F" w:rsidRPr="2C53359D">
        <w:rPr>
          <w:b/>
          <w:bCs/>
          <w:color w:val="2F5496" w:themeColor="accent1" w:themeShade="BF"/>
        </w:rPr>
        <w:t xml:space="preserve"> </w:t>
      </w:r>
      <w:r w:rsidR="004C1427">
        <w:tab/>
      </w:r>
    </w:p>
    <w:p w14:paraId="26EA8144" w14:textId="27D3AC14" w:rsidR="004C1427" w:rsidRDefault="004C1427" w:rsidP="004C1427">
      <w:pPr>
        <w:tabs>
          <w:tab w:val="left" w:pos="7500"/>
        </w:tabs>
        <w:spacing w:after="0"/>
        <w:ind w:left="720"/>
        <w:rPr>
          <w:b/>
          <w:bCs/>
          <w:color w:val="2F5496" w:themeColor="accent1" w:themeShade="BF"/>
        </w:rPr>
      </w:pPr>
    </w:p>
    <w:p w14:paraId="2F7BC3AB" w14:textId="34DFCBD7" w:rsidR="006F341A" w:rsidRDefault="006F341A" w:rsidP="00A57195">
      <w:pPr>
        <w:spacing w:line="257" w:lineRule="auto"/>
        <w:ind w:left="360"/>
        <w:rPr>
          <w:rFonts w:eastAsia="Calibri"/>
          <w:color w:val="808080" w:themeColor="background1" w:themeShade="80"/>
        </w:rPr>
      </w:pPr>
    </w:p>
    <w:sectPr w:rsidR="006F341A">
      <w:headerReference w:type="default" r:id="rId19"/>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LaFuente, Laura" w:date="2023-05-10T17:38:00Z" w:initials="LL">
    <w:p w14:paraId="105DD62D" w14:textId="77777777" w:rsidR="00504BAE" w:rsidRDefault="00504BAE" w:rsidP="00F66B32">
      <w:pPr>
        <w:pStyle w:val="CommentText"/>
      </w:pPr>
      <w:r>
        <w:rPr>
          <w:rStyle w:val="CommentReference"/>
        </w:rPr>
        <w:annotationRef/>
      </w:r>
      <w:r>
        <w:t xml:space="preserve">I would spell this out in the applic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5DD62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6551E" w16cex:dateUtc="2023-05-10T22: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5DD62D" w16cid:durableId="28065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1AF4A" w14:textId="77777777" w:rsidR="00294DC0" w:rsidRDefault="00294DC0" w:rsidP="00A46D71">
      <w:pPr>
        <w:spacing w:after="0" w:line="240" w:lineRule="auto"/>
      </w:pPr>
      <w:r>
        <w:separator/>
      </w:r>
    </w:p>
  </w:endnote>
  <w:endnote w:type="continuationSeparator" w:id="0">
    <w:p w14:paraId="5B1C4319" w14:textId="77777777" w:rsidR="00294DC0" w:rsidRDefault="00294DC0" w:rsidP="00A46D71">
      <w:pPr>
        <w:spacing w:after="0" w:line="240" w:lineRule="auto"/>
      </w:pPr>
      <w:r>
        <w:continuationSeparator/>
      </w:r>
    </w:p>
  </w:endnote>
  <w:endnote w:type="continuationNotice" w:id="1">
    <w:p w14:paraId="4CDBE679" w14:textId="77777777" w:rsidR="00294DC0" w:rsidRDefault="00294D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5C1400D1"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Page </w:t>
            </w:r>
            <w:r w:rsidR="00660C1E" w:rsidRPr="008261C9">
              <w:rPr>
                <w:rFonts w:cstheme="minorHAnsi"/>
                <w:b/>
                <w:bCs/>
              </w:rPr>
              <w:fldChar w:fldCharType="begin"/>
            </w:r>
            <w:r w:rsidR="00660C1E" w:rsidRPr="008261C9">
              <w:rPr>
                <w:rFonts w:cstheme="minorHAnsi"/>
                <w:b/>
                <w:bCs/>
              </w:rPr>
              <w:instrText xml:space="preserve"> PAGE </w:instrText>
            </w:r>
            <w:r w:rsidR="00660C1E" w:rsidRPr="008261C9">
              <w:rPr>
                <w:rFonts w:cstheme="minorHAnsi"/>
                <w:b/>
                <w:bCs/>
              </w:rPr>
              <w:fldChar w:fldCharType="separate"/>
            </w:r>
            <w:r w:rsidR="00660C1E" w:rsidRPr="008261C9">
              <w:rPr>
                <w:rFonts w:cstheme="minorHAnsi"/>
                <w:b/>
                <w:bCs/>
                <w:noProof/>
              </w:rPr>
              <w:t>1</w:t>
            </w:r>
            <w:r w:rsidR="00660C1E" w:rsidRPr="008261C9">
              <w:rPr>
                <w:rFonts w:cstheme="minorHAnsi"/>
                <w:b/>
                <w:bCs/>
              </w:rPr>
              <w:fldChar w:fldCharType="end"/>
            </w:r>
            <w:r w:rsidR="00660C1E" w:rsidRPr="008261C9">
              <w:rPr>
                <w:rFonts w:cstheme="minorHAnsi"/>
              </w:rPr>
              <w:t xml:space="preserve"> of </w:t>
            </w:r>
            <w:r w:rsidR="00660C1E" w:rsidRPr="008261C9">
              <w:rPr>
                <w:rFonts w:cstheme="minorHAnsi"/>
                <w:b/>
                <w:bCs/>
              </w:rPr>
              <w:fldChar w:fldCharType="begin"/>
            </w:r>
            <w:r w:rsidR="00660C1E" w:rsidRPr="008261C9">
              <w:rPr>
                <w:rFonts w:cstheme="minorHAnsi"/>
                <w:b/>
                <w:bCs/>
              </w:rPr>
              <w:instrText xml:space="preserve"> NUMPAGES  </w:instrText>
            </w:r>
            <w:r w:rsidR="00660C1E" w:rsidRPr="008261C9">
              <w:rPr>
                <w:rFonts w:cstheme="minorHAnsi"/>
                <w:b/>
                <w:bCs/>
              </w:rPr>
              <w:fldChar w:fldCharType="separate"/>
            </w:r>
            <w:r w:rsidR="00660C1E" w:rsidRPr="008261C9">
              <w:rPr>
                <w:rFonts w:cstheme="minorHAnsi"/>
                <w:b/>
                <w:bCs/>
                <w:noProof/>
              </w:rPr>
              <w:t>17</w:t>
            </w:r>
            <w:r w:rsidR="00660C1E"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D65E4" w14:textId="77777777" w:rsidR="00294DC0" w:rsidRDefault="00294DC0" w:rsidP="00A46D71">
      <w:pPr>
        <w:spacing w:after="0" w:line="240" w:lineRule="auto"/>
      </w:pPr>
      <w:r>
        <w:separator/>
      </w:r>
    </w:p>
  </w:footnote>
  <w:footnote w:type="continuationSeparator" w:id="0">
    <w:p w14:paraId="1DCA817B" w14:textId="77777777" w:rsidR="00294DC0" w:rsidRDefault="00294DC0" w:rsidP="00A46D71">
      <w:pPr>
        <w:spacing w:after="0" w:line="240" w:lineRule="auto"/>
      </w:pPr>
      <w:r>
        <w:continuationSeparator/>
      </w:r>
    </w:p>
  </w:footnote>
  <w:footnote w:type="continuationNotice" w:id="1">
    <w:p w14:paraId="3D17269D" w14:textId="77777777" w:rsidR="00294DC0" w:rsidRDefault="00294D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5B9E00B7"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0"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1"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1FC21B2D" w:rsidR="00EA4E71" w:rsidRDefault="00EA4E71" w:rsidP="006D7F2F">
    <w:pPr>
      <w:pStyle w:val="Header"/>
      <w:ind w:left="-540"/>
      <w:contextualSpacing/>
      <w:rPr>
        <w:b/>
        <w:bCs/>
      </w:rPr>
    </w:pPr>
    <w:r>
      <w:rPr>
        <w:b/>
        <w:bCs/>
      </w:rPr>
      <w:tab/>
      <w:t xml:space="preserve">        RFP</w:t>
    </w:r>
    <w:r w:rsidR="00745589">
      <w:rPr>
        <w:b/>
        <w:bCs/>
      </w:rPr>
      <w:t xml:space="preserve"> 202</w:t>
    </w:r>
    <w:r w:rsidR="0076302B">
      <w:rPr>
        <w:b/>
        <w:bCs/>
      </w:rPr>
      <w:t>3</w:t>
    </w:r>
    <w:r w:rsidR="00745589">
      <w:rPr>
        <w:b/>
        <w:bCs/>
      </w:rPr>
      <w:t>-</w:t>
    </w:r>
    <w:r w:rsidR="00B96FFB">
      <w:rPr>
        <w:b/>
        <w:bCs/>
      </w:rPr>
      <w:t>00</w:t>
    </w:r>
    <w:r w:rsidR="000875E8">
      <w:rPr>
        <w:b/>
        <w:bCs/>
      </w:rPr>
      <w:t>8</w:t>
    </w:r>
    <w:r w:rsidR="00B96FFB">
      <w:rPr>
        <w:b/>
        <w:bCs/>
      </w:rPr>
      <w:t xml:space="preserve"> </w:t>
    </w:r>
    <w:r w:rsidR="00890197">
      <w:rPr>
        <w:b/>
        <w:bCs/>
      </w:rPr>
      <w:t xml:space="preserve">Temporary </w:t>
    </w:r>
    <w:r w:rsidR="0076302B">
      <w:rPr>
        <w:b/>
        <w:bCs/>
      </w:rPr>
      <w:t>Emergency</w:t>
    </w:r>
    <w:r w:rsidR="000875E8">
      <w:rPr>
        <w:b/>
        <w:bCs/>
      </w:rPr>
      <w:t xml:space="preserve"> Shelter</w:t>
    </w: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5CB"/>
    <w:multiLevelType w:val="hybridMultilevel"/>
    <w:tmpl w:val="B74EA254"/>
    <w:lvl w:ilvl="0" w:tplc="965493E6">
      <w:start w:val="22"/>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A72DD"/>
    <w:multiLevelType w:val="hybridMultilevel"/>
    <w:tmpl w:val="A67EA0C8"/>
    <w:lvl w:ilvl="0" w:tplc="CE5AD98E">
      <w:start w:val="1"/>
      <w:numFmt w:val="decimal"/>
      <w:lvlText w:val="%1)"/>
      <w:lvlJc w:val="left"/>
      <w:pPr>
        <w:ind w:left="1440" w:hanging="360"/>
      </w:pPr>
      <w:rPr>
        <w:rFonts w:ascii="Calibri" w:hAnsi="Calibri"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16B6952"/>
    <w:multiLevelType w:val="hybridMultilevel"/>
    <w:tmpl w:val="7D60486E"/>
    <w:lvl w:ilvl="0" w:tplc="CCE87938">
      <w:start w:val="7"/>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A4E92"/>
    <w:multiLevelType w:val="hybridMultilevel"/>
    <w:tmpl w:val="482C4058"/>
    <w:lvl w:ilvl="0" w:tplc="FFFFFFFF">
      <w:start w:val="1"/>
      <w:numFmt w:val="lowerLetter"/>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A94596D"/>
    <w:multiLevelType w:val="hybridMultilevel"/>
    <w:tmpl w:val="8760E3F8"/>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3A3432D"/>
    <w:multiLevelType w:val="hybridMultilevel"/>
    <w:tmpl w:val="695A3120"/>
    <w:lvl w:ilvl="0" w:tplc="B394DF46">
      <w:start w:val="3"/>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C83703"/>
    <w:multiLevelType w:val="hybridMultilevel"/>
    <w:tmpl w:val="6D76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F72D21"/>
    <w:multiLevelType w:val="hybridMultilevel"/>
    <w:tmpl w:val="32CC2E94"/>
    <w:lvl w:ilvl="0" w:tplc="CE5AD98E">
      <w:start w:val="1"/>
      <w:numFmt w:val="decimal"/>
      <w:lvlText w:val="%1)"/>
      <w:lvlJc w:val="left"/>
      <w:pPr>
        <w:ind w:left="108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B7B50"/>
    <w:multiLevelType w:val="hybridMultilevel"/>
    <w:tmpl w:val="F0883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842CA3"/>
    <w:multiLevelType w:val="hybridMultilevel"/>
    <w:tmpl w:val="4C8C2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644ADB"/>
    <w:multiLevelType w:val="hybridMultilevel"/>
    <w:tmpl w:val="D07CC75A"/>
    <w:lvl w:ilvl="0" w:tplc="04090001">
      <w:start w:val="1"/>
      <w:numFmt w:val="bullet"/>
      <w:lvlText w:val=""/>
      <w:lvlJc w:val="left"/>
      <w:pPr>
        <w:ind w:left="720" w:hanging="360"/>
      </w:pPr>
      <w:rPr>
        <w:rFonts w:ascii="Symbol" w:hAnsi="Symbol"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92006D7"/>
    <w:multiLevelType w:val="hybridMultilevel"/>
    <w:tmpl w:val="077A49FA"/>
    <w:lvl w:ilvl="0" w:tplc="20D25A04">
      <w:start w:val="21"/>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6C3234"/>
    <w:multiLevelType w:val="hybridMultilevel"/>
    <w:tmpl w:val="26A035E4"/>
    <w:lvl w:ilvl="0" w:tplc="04090001">
      <w:start w:val="1"/>
      <w:numFmt w:val="bullet"/>
      <w:lvlText w:val=""/>
      <w:lvlJc w:val="left"/>
      <w:pPr>
        <w:ind w:left="720" w:hanging="360"/>
      </w:pPr>
      <w:rPr>
        <w:rFonts w:ascii="Symbol" w:hAnsi="Symbol"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4F47D9"/>
    <w:multiLevelType w:val="hybridMultilevel"/>
    <w:tmpl w:val="2EF82BBA"/>
    <w:lvl w:ilvl="0" w:tplc="B394DF4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2315D6"/>
    <w:multiLevelType w:val="hybridMultilevel"/>
    <w:tmpl w:val="4CD63832"/>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ABC1548"/>
    <w:multiLevelType w:val="hybridMultilevel"/>
    <w:tmpl w:val="3DE4BA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1" w15:restartNumberingAfterBreak="0">
    <w:nsid w:val="5BFB6CEE"/>
    <w:multiLevelType w:val="hybridMultilevel"/>
    <w:tmpl w:val="0644ABDE"/>
    <w:lvl w:ilvl="0" w:tplc="7D162606">
      <w:start w:val="1"/>
      <w:numFmt w:val="decimal"/>
      <w:lvlText w:val="%1)"/>
      <w:lvlJc w:val="left"/>
      <w:pPr>
        <w:ind w:left="360" w:hanging="360"/>
      </w:pPr>
      <w:rPr>
        <w:rFonts w:ascii="Calibri" w:hAnsi="Calibri"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CF86768"/>
    <w:multiLevelType w:val="hybridMultilevel"/>
    <w:tmpl w:val="7B14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6081E"/>
    <w:multiLevelType w:val="hybridMultilevel"/>
    <w:tmpl w:val="09789BE0"/>
    <w:lvl w:ilvl="0" w:tplc="CAEC657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2511AE8"/>
    <w:multiLevelType w:val="hybridMultilevel"/>
    <w:tmpl w:val="B78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6E03D7"/>
    <w:multiLevelType w:val="hybridMultilevel"/>
    <w:tmpl w:val="6F7EAD56"/>
    <w:lvl w:ilvl="0" w:tplc="242CFEC8">
      <w:start w:val="29"/>
      <w:numFmt w:val="decimal"/>
      <w:lvlText w:val="%1."/>
      <w:lvlJc w:val="left"/>
      <w:pPr>
        <w:ind w:left="720" w:hanging="360"/>
      </w:pPr>
      <w:rPr>
        <w:rFonts w:hint="default"/>
        <w:b/>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8D44BB"/>
    <w:multiLevelType w:val="hybridMultilevel"/>
    <w:tmpl w:val="1F1AA0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984FE2"/>
    <w:multiLevelType w:val="hybridMultilevel"/>
    <w:tmpl w:val="028E459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395436"/>
    <w:multiLevelType w:val="hybridMultilevel"/>
    <w:tmpl w:val="3DDA58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3F25DF"/>
    <w:multiLevelType w:val="hybridMultilevel"/>
    <w:tmpl w:val="145E9C0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FAF4DF3"/>
    <w:multiLevelType w:val="hybridMultilevel"/>
    <w:tmpl w:val="DAC8D354"/>
    <w:lvl w:ilvl="0" w:tplc="10EEE94E">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6BA0E9A"/>
    <w:multiLevelType w:val="hybridMultilevel"/>
    <w:tmpl w:val="482C4058"/>
    <w:lvl w:ilvl="0" w:tplc="04090017">
      <w:start w:val="1"/>
      <w:numFmt w:val="lowerLetter"/>
      <w:lvlText w:val="%1)"/>
      <w:lvlJc w:val="left"/>
      <w:pPr>
        <w:ind w:left="1800" w:hanging="72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779D0410"/>
    <w:multiLevelType w:val="hybridMultilevel"/>
    <w:tmpl w:val="B29ED148"/>
    <w:lvl w:ilvl="0" w:tplc="04090001">
      <w:start w:val="1"/>
      <w:numFmt w:val="bullet"/>
      <w:lvlText w:val=""/>
      <w:lvlJc w:val="left"/>
      <w:pPr>
        <w:ind w:left="720" w:hanging="360"/>
      </w:pPr>
      <w:rPr>
        <w:rFonts w:ascii="Symbol" w:hAnsi="Symbol"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D0E455C"/>
    <w:multiLevelType w:val="hybridMultilevel"/>
    <w:tmpl w:val="E214A46C"/>
    <w:lvl w:ilvl="0" w:tplc="04090001">
      <w:start w:val="1"/>
      <w:numFmt w:val="bullet"/>
      <w:lvlText w:val=""/>
      <w:lvlJc w:val="left"/>
      <w:pPr>
        <w:ind w:left="1800" w:hanging="72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998994636">
    <w:abstractNumId w:val="7"/>
  </w:num>
  <w:num w:numId="2" w16cid:durableId="884829127">
    <w:abstractNumId w:val="20"/>
  </w:num>
  <w:num w:numId="3" w16cid:durableId="238909001">
    <w:abstractNumId w:val="16"/>
  </w:num>
  <w:num w:numId="4" w16cid:durableId="751664726">
    <w:abstractNumId w:val="27"/>
  </w:num>
  <w:num w:numId="5" w16cid:durableId="931937555">
    <w:abstractNumId w:val="6"/>
  </w:num>
  <w:num w:numId="6" w16cid:durableId="1713193353">
    <w:abstractNumId w:val="1"/>
  </w:num>
  <w:num w:numId="7" w16cid:durableId="2005821092">
    <w:abstractNumId w:val="25"/>
  </w:num>
  <w:num w:numId="8" w16cid:durableId="1265188371">
    <w:abstractNumId w:val="19"/>
  </w:num>
  <w:num w:numId="9" w16cid:durableId="1708483009">
    <w:abstractNumId w:val="23"/>
  </w:num>
  <w:num w:numId="10" w16cid:durableId="1560902591">
    <w:abstractNumId w:val="31"/>
  </w:num>
  <w:num w:numId="11" w16cid:durableId="580606683">
    <w:abstractNumId w:val="33"/>
  </w:num>
  <w:num w:numId="12" w16cid:durableId="1870221546">
    <w:abstractNumId w:val="4"/>
  </w:num>
  <w:num w:numId="13" w16cid:durableId="1449665646">
    <w:abstractNumId w:val="11"/>
  </w:num>
  <w:num w:numId="14" w16cid:durableId="1153065832">
    <w:abstractNumId w:val="24"/>
  </w:num>
  <w:num w:numId="15" w16cid:durableId="777027066">
    <w:abstractNumId w:val="9"/>
  </w:num>
  <w:num w:numId="16" w16cid:durableId="1020357075">
    <w:abstractNumId w:val="22"/>
  </w:num>
  <w:num w:numId="17" w16cid:durableId="49695677">
    <w:abstractNumId w:val="13"/>
  </w:num>
  <w:num w:numId="18" w16cid:durableId="1174950373">
    <w:abstractNumId w:val="15"/>
  </w:num>
  <w:num w:numId="19" w16cid:durableId="6713444">
    <w:abstractNumId w:val="5"/>
  </w:num>
  <w:num w:numId="20" w16cid:durableId="880289848">
    <w:abstractNumId w:val="30"/>
  </w:num>
  <w:num w:numId="21" w16cid:durableId="1118600149">
    <w:abstractNumId w:val="12"/>
  </w:num>
  <w:num w:numId="22" w16cid:durableId="1900943176">
    <w:abstractNumId w:val="32"/>
  </w:num>
  <w:num w:numId="23" w16cid:durableId="1464542739">
    <w:abstractNumId w:val="18"/>
  </w:num>
  <w:num w:numId="24" w16cid:durableId="1876116669">
    <w:abstractNumId w:val="17"/>
  </w:num>
  <w:num w:numId="25" w16cid:durableId="1195389657">
    <w:abstractNumId w:val="26"/>
  </w:num>
  <w:num w:numId="26" w16cid:durableId="2133135944">
    <w:abstractNumId w:val="28"/>
  </w:num>
  <w:num w:numId="27" w16cid:durableId="453062628">
    <w:abstractNumId w:val="21"/>
  </w:num>
  <w:num w:numId="28" w16cid:durableId="2029865950">
    <w:abstractNumId w:val="10"/>
  </w:num>
  <w:num w:numId="29" w16cid:durableId="1204247142">
    <w:abstractNumId w:val="2"/>
  </w:num>
  <w:num w:numId="30" w16cid:durableId="391082142">
    <w:abstractNumId w:val="29"/>
  </w:num>
  <w:num w:numId="31" w16cid:durableId="1967546186">
    <w:abstractNumId w:val="8"/>
  </w:num>
  <w:num w:numId="32" w16cid:durableId="1993949540">
    <w:abstractNumId w:val="0"/>
  </w:num>
  <w:num w:numId="33" w16cid:durableId="1841844340">
    <w:abstractNumId w:val="14"/>
  </w:num>
  <w:num w:numId="34" w16cid:durableId="1625505622">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Fuente, Laura">
    <w15:presenceInfo w15:providerId="AD" w15:userId="S::Laura.LaFuente@austintexas.gov::a3dc14e1-ab5e-4767-ac49-1a55ff80b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a4we0EpSAil/XusTVCw3D1xbfFIUDOSw/PJAbLExHB4VdiOQlYMrU4Q9Nd+Xeo8h06OMSabSEPvwUnNx6cGcRA==" w:salt="p8LVjEDPjkQ5QWk2Yuqwb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0480"/>
    <w:rsid w:val="00000A1B"/>
    <w:rsid w:val="00001C65"/>
    <w:rsid w:val="00001E8C"/>
    <w:rsid w:val="00002E93"/>
    <w:rsid w:val="0000370F"/>
    <w:rsid w:val="000043D5"/>
    <w:rsid w:val="00004BE7"/>
    <w:rsid w:val="00004C5E"/>
    <w:rsid w:val="00006CB8"/>
    <w:rsid w:val="00006EB2"/>
    <w:rsid w:val="00006EE2"/>
    <w:rsid w:val="00007046"/>
    <w:rsid w:val="000070A6"/>
    <w:rsid w:val="0000717B"/>
    <w:rsid w:val="000074BB"/>
    <w:rsid w:val="00007A01"/>
    <w:rsid w:val="000130C5"/>
    <w:rsid w:val="0001314B"/>
    <w:rsid w:val="000133EB"/>
    <w:rsid w:val="00013498"/>
    <w:rsid w:val="0001363D"/>
    <w:rsid w:val="00013A42"/>
    <w:rsid w:val="00014035"/>
    <w:rsid w:val="00014643"/>
    <w:rsid w:val="00015C24"/>
    <w:rsid w:val="00016A5F"/>
    <w:rsid w:val="00016C7E"/>
    <w:rsid w:val="00016E4C"/>
    <w:rsid w:val="00016ECA"/>
    <w:rsid w:val="00017578"/>
    <w:rsid w:val="0001787F"/>
    <w:rsid w:val="0002087A"/>
    <w:rsid w:val="00020AE5"/>
    <w:rsid w:val="00020F23"/>
    <w:rsid w:val="000212A8"/>
    <w:rsid w:val="000213FD"/>
    <w:rsid w:val="000217D1"/>
    <w:rsid w:val="0002188A"/>
    <w:rsid w:val="00021C9B"/>
    <w:rsid w:val="00021DD0"/>
    <w:rsid w:val="000224EC"/>
    <w:rsid w:val="00022D32"/>
    <w:rsid w:val="0002318C"/>
    <w:rsid w:val="00023466"/>
    <w:rsid w:val="000234C9"/>
    <w:rsid w:val="00024065"/>
    <w:rsid w:val="00025220"/>
    <w:rsid w:val="000253D3"/>
    <w:rsid w:val="000264A7"/>
    <w:rsid w:val="00026A59"/>
    <w:rsid w:val="00026FFC"/>
    <w:rsid w:val="00027A71"/>
    <w:rsid w:val="00027FCD"/>
    <w:rsid w:val="0003053E"/>
    <w:rsid w:val="00030540"/>
    <w:rsid w:val="0003065C"/>
    <w:rsid w:val="000316A3"/>
    <w:rsid w:val="000317D6"/>
    <w:rsid w:val="000318D4"/>
    <w:rsid w:val="000325C3"/>
    <w:rsid w:val="000330FF"/>
    <w:rsid w:val="000335C4"/>
    <w:rsid w:val="00033BAA"/>
    <w:rsid w:val="00033DF3"/>
    <w:rsid w:val="00034427"/>
    <w:rsid w:val="000347EE"/>
    <w:rsid w:val="000358FB"/>
    <w:rsid w:val="00036152"/>
    <w:rsid w:val="00036206"/>
    <w:rsid w:val="00036C8F"/>
    <w:rsid w:val="00037963"/>
    <w:rsid w:val="00037A33"/>
    <w:rsid w:val="00037A60"/>
    <w:rsid w:val="00037EB9"/>
    <w:rsid w:val="00040D7F"/>
    <w:rsid w:val="000411CA"/>
    <w:rsid w:val="00041357"/>
    <w:rsid w:val="00041645"/>
    <w:rsid w:val="00041B8C"/>
    <w:rsid w:val="00041D0D"/>
    <w:rsid w:val="0004285E"/>
    <w:rsid w:val="00042F3D"/>
    <w:rsid w:val="00043461"/>
    <w:rsid w:val="00043BB0"/>
    <w:rsid w:val="0004444A"/>
    <w:rsid w:val="000445C8"/>
    <w:rsid w:val="00044663"/>
    <w:rsid w:val="00044E22"/>
    <w:rsid w:val="000451DE"/>
    <w:rsid w:val="00045368"/>
    <w:rsid w:val="00045C02"/>
    <w:rsid w:val="000460E4"/>
    <w:rsid w:val="0004693D"/>
    <w:rsid w:val="00047135"/>
    <w:rsid w:val="000479A2"/>
    <w:rsid w:val="00047F57"/>
    <w:rsid w:val="00050543"/>
    <w:rsid w:val="00050A15"/>
    <w:rsid w:val="00051B44"/>
    <w:rsid w:val="00051E8A"/>
    <w:rsid w:val="00051F1E"/>
    <w:rsid w:val="000522E4"/>
    <w:rsid w:val="000526A6"/>
    <w:rsid w:val="00052D49"/>
    <w:rsid w:val="00052DD2"/>
    <w:rsid w:val="000530DB"/>
    <w:rsid w:val="00053C04"/>
    <w:rsid w:val="000542B8"/>
    <w:rsid w:val="000548B7"/>
    <w:rsid w:val="00054A66"/>
    <w:rsid w:val="000553C7"/>
    <w:rsid w:val="000557BD"/>
    <w:rsid w:val="00056741"/>
    <w:rsid w:val="00056C75"/>
    <w:rsid w:val="00056E96"/>
    <w:rsid w:val="00056EED"/>
    <w:rsid w:val="00056F19"/>
    <w:rsid w:val="00056F79"/>
    <w:rsid w:val="000570E0"/>
    <w:rsid w:val="00057539"/>
    <w:rsid w:val="00060028"/>
    <w:rsid w:val="00060168"/>
    <w:rsid w:val="000603D3"/>
    <w:rsid w:val="00060816"/>
    <w:rsid w:val="0006293B"/>
    <w:rsid w:val="000629C3"/>
    <w:rsid w:val="00062C89"/>
    <w:rsid w:val="00063209"/>
    <w:rsid w:val="0006332D"/>
    <w:rsid w:val="000633C2"/>
    <w:rsid w:val="0006366D"/>
    <w:rsid w:val="00063BA4"/>
    <w:rsid w:val="00063CA5"/>
    <w:rsid w:val="000640FB"/>
    <w:rsid w:val="00064212"/>
    <w:rsid w:val="0006463C"/>
    <w:rsid w:val="00065BC4"/>
    <w:rsid w:val="00066435"/>
    <w:rsid w:val="00066479"/>
    <w:rsid w:val="000666D4"/>
    <w:rsid w:val="00066849"/>
    <w:rsid w:val="000668B1"/>
    <w:rsid w:val="00066F72"/>
    <w:rsid w:val="00067753"/>
    <w:rsid w:val="000679FC"/>
    <w:rsid w:val="00071402"/>
    <w:rsid w:val="00071794"/>
    <w:rsid w:val="00071A43"/>
    <w:rsid w:val="000721E7"/>
    <w:rsid w:val="00072F49"/>
    <w:rsid w:val="00073122"/>
    <w:rsid w:val="0007417F"/>
    <w:rsid w:val="00074699"/>
    <w:rsid w:val="00074AE3"/>
    <w:rsid w:val="00074D25"/>
    <w:rsid w:val="00074E31"/>
    <w:rsid w:val="0007544D"/>
    <w:rsid w:val="00075CA3"/>
    <w:rsid w:val="00075DD9"/>
    <w:rsid w:val="00075EE8"/>
    <w:rsid w:val="00075FFD"/>
    <w:rsid w:val="000763D9"/>
    <w:rsid w:val="0007684C"/>
    <w:rsid w:val="00076C6C"/>
    <w:rsid w:val="00076F36"/>
    <w:rsid w:val="00080C5F"/>
    <w:rsid w:val="00081623"/>
    <w:rsid w:val="00081765"/>
    <w:rsid w:val="000818F9"/>
    <w:rsid w:val="000827F9"/>
    <w:rsid w:val="00082A87"/>
    <w:rsid w:val="00082EA0"/>
    <w:rsid w:val="00083CE3"/>
    <w:rsid w:val="000841B8"/>
    <w:rsid w:val="00084565"/>
    <w:rsid w:val="0008466F"/>
    <w:rsid w:val="00084D02"/>
    <w:rsid w:val="00085417"/>
    <w:rsid w:val="00085D24"/>
    <w:rsid w:val="0008632E"/>
    <w:rsid w:val="00086705"/>
    <w:rsid w:val="000874CA"/>
    <w:rsid w:val="000875E8"/>
    <w:rsid w:val="00087A6E"/>
    <w:rsid w:val="00087A75"/>
    <w:rsid w:val="00087C7C"/>
    <w:rsid w:val="00087EC0"/>
    <w:rsid w:val="0009154F"/>
    <w:rsid w:val="00091589"/>
    <w:rsid w:val="00091630"/>
    <w:rsid w:val="00091D55"/>
    <w:rsid w:val="00091F69"/>
    <w:rsid w:val="00092148"/>
    <w:rsid w:val="00093F90"/>
    <w:rsid w:val="00094025"/>
    <w:rsid w:val="0009470A"/>
    <w:rsid w:val="0009472D"/>
    <w:rsid w:val="00095076"/>
    <w:rsid w:val="000955F2"/>
    <w:rsid w:val="000956D3"/>
    <w:rsid w:val="00095905"/>
    <w:rsid w:val="000961E8"/>
    <w:rsid w:val="000963E8"/>
    <w:rsid w:val="00096C1F"/>
    <w:rsid w:val="00097477"/>
    <w:rsid w:val="00097785"/>
    <w:rsid w:val="000A22CF"/>
    <w:rsid w:val="000A2521"/>
    <w:rsid w:val="000A2D0D"/>
    <w:rsid w:val="000A30E2"/>
    <w:rsid w:val="000A31AD"/>
    <w:rsid w:val="000A3E97"/>
    <w:rsid w:val="000A521D"/>
    <w:rsid w:val="000A55CC"/>
    <w:rsid w:val="000A6283"/>
    <w:rsid w:val="000A6B90"/>
    <w:rsid w:val="000A6F1A"/>
    <w:rsid w:val="000A6F6D"/>
    <w:rsid w:val="000A74FF"/>
    <w:rsid w:val="000A7C7E"/>
    <w:rsid w:val="000B030D"/>
    <w:rsid w:val="000B0EFD"/>
    <w:rsid w:val="000B1F06"/>
    <w:rsid w:val="000B2311"/>
    <w:rsid w:val="000B23D5"/>
    <w:rsid w:val="000B2B1D"/>
    <w:rsid w:val="000B3721"/>
    <w:rsid w:val="000B46C0"/>
    <w:rsid w:val="000B4DA9"/>
    <w:rsid w:val="000B5170"/>
    <w:rsid w:val="000B5826"/>
    <w:rsid w:val="000B5C54"/>
    <w:rsid w:val="000B609F"/>
    <w:rsid w:val="000B647A"/>
    <w:rsid w:val="000B6609"/>
    <w:rsid w:val="000B66A4"/>
    <w:rsid w:val="000B6F4D"/>
    <w:rsid w:val="000B773C"/>
    <w:rsid w:val="000B7855"/>
    <w:rsid w:val="000B7981"/>
    <w:rsid w:val="000B7DB9"/>
    <w:rsid w:val="000C0B45"/>
    <w:rsid w:val="000C1688"/>
    <w:rsid w:val="000C190E"/>
    <w:rsid w:val="000C1C81"/>
    <w:rsid w:val="000C1CF0"/>
    <w:rsid w:val="000C1F9D"/>
    <w:rsid w:val="000C2538"/>
    <w:rsid w:val="000C3D95"/>
    <w:rsid w:val="000C43C2"/>
    <w:rsid w:val="000C4ABF"/>
    <w:rsid w:val="000C4BA7"/>
    <w:rsid w:val="000C58F9"/>
    <w:rsid w:val="000C6736"/>
    <w:rsid w:val="000C6E34"/>
    <w:rsid w:val="000C72DE"/>
    <w:rsid w:val="000C742E"/>
    <w:rsid w:val="000C781F"/>
    <w:rsid w:val="000C7AAE"/>
    <w:rsid w:val="000C7B61"/>
    <w:rsid w:val="000D094F"/>
    <w:rsid w:val="000D0C4B"/>
    <w:rsid w:val="000D0F02"/>
    <w:rsid w:val="000D204F"/>
    <w:rsid w:val="000D3011"/>
    <w:rsid w:val="000D33FE"/>
    <w:rsid w:val="000D3C35"/>
    <w:rsid w:val="000D48D9"/>
    <w:rsid w:val="000D4BD0"/>
    <w:rsid w:val="000D4C35"/>
    <w:rsid w:val="000D4D70"/>
    <w:rsid w:val="000D55FA"/>
    <w:rsid w:val="000D57BE"/>
    <w:rsid w:val="000D5C1C"/>
    <w:rsid w:val="000D5EE0"/>
    <w:rsid w:val="000D69CA"/>
    <w:rsid w:val="000D7093"/>
    <w:rsid w:val="000D7640"/>
    <w:rsid w:val="000D7904"/>
    <w:rsid w:val="000D7A25"/>
    <w:rsid w:val="000D7BA2"/>
    <w:rsid w:val="000E09E4"/>
    <w:rsid w:val="000E2503"/>
    <w:rsid w:val="000E324E"/>
    <w:rsid w:val="000E32C4"/>
    <w:rsid w:val="000E34CF"/>
    <w:rsid w:val="000E485B"/>
    <w:rsid w:val="000E4D71"/>
    <w:rsid w:val="000E638C"/>
    <w:rsid w:val="000E63E3"/>
    <w:rsid w:val="000E6FA9"/>
    <w:rsid w:val="000E719B"/>
    <w:rsid w:val="000E76FA"/>
    <w:rsid w:val="000E7730"/>
    <w:rsid w:val="000E785A"/>
    <w:rsid w:val="000E79D1"/>
    <w:rsid w:val="000E7C09"/>
    <w:rsid w:val="000F04DC"/>
    <w:rsid w:val="000F0D73"/>
    <w:rsid w:val="000F0DE2"/>
    <w:rsid w:val="000F18BB"/>
    <w:rsid w:val="000F19E2"/>
    <w:rsid w:val="000F325E"/>
    <w:rsid w:val="000F33E5"/>
    <w:rsid w:val="000F3B08"/>
    <w:rsid w:val="000F450F"/>
    <w:rsid w:val="000F4799"/>
    <w:rsid w:val="000F4A60"/>
    <w:rsid w:val="000F59A5"/>
    <w:rsid w:val="000F658E"/>
    <w:rsid w:val="000F6B34"/>
    <w:rsid w:val="000F6C88"/>
    <w:rsid w:val="000F6F57"/>
    <w:rsid w:val="000F7197"/>
    <w:rsid w:val="000F7775"/>
    <w:rsid w:val="000F78DF"/>
    <w:rsid w:val="00100AD5"/>
    <w:rsid w:val="00101FA0"/>
    <w:rsid w:val="00102020"/>
    <w:rsid w:val="001021E5"/>
    <w:rsid w:val="00102B56"/>
    <w:rsid w:val="00104790"/>
    <w:rsid w:val="00104CC0"/>
    <w:rsid w:val="0010518B"/>
    <w:rsid w:val="00105369"/>
    <w:rsid w:val="0010568A"/>
    <w:rsid w:val="00105E44"/>
    <w:rsid w:val="00105EFD"/>
    <w:rsid w:val="001061F9"/>
    <w:rsid w:val="00106913"/>
    <w:rsid w:val="001069B4"/>
    <w:rsid w:val="00106EA6"/>
    <w:rsid w:val="00107093"/>
    <w:rsid w:val="001070CA"/>
    <w:rsid w:val="00107DA1"/>
    <w:rsid w:val="001108F8"/>
    <w:rsid w:val="00110A02"/>
    <w:rsid w:val="00111E4F"/>
    <w:rsid w:val="0011270F"/>
    <w:rsid w:val="00112821"/>
    <w:rsid w:val="00113350"/>
    <w:rsid w:val="00113687"/>
    <w:rsid w:val="00113879"/>
    <w:rsid w:val="00113CEE"/>
    <w:rsid w:val="00113E3E"/>
    <w:rsid w:val="0011490F"/>
    <w:rsid w:val="00114B12"/>
    <w:rsid w:val="00115051"/>
    <w:rsid w:val="001163FE"/>
    <w:rsid w:val="00116840"/>
    <w:rsid w:val="00117890"/>
    <w:rsid w:val="00117B90"/>
    <w:rsid w:val="00120A5C"/>
    <w:rsid w:val="00120F80"/>
    <w:rsid w:val="00121BA6"/>
    <w:rsid w:val="00121E56"/>
    <w:rsid w:val="00122693"/>
    <w:rsid w:val="00123258"/>
    <w:rsid w:val="001238C9"/>
    <w:rsid w:val="00123953"/>
    <w:rsid w:val="00123E84"/>
    <w:rsid w:val="001241C8"/>
    <w:rsid w:val="00124221"/>
    <w:rsid w:val="0012457E"/>
    <w:rsid w:val="001245A7"/>
    <w:rsid w:val="00124882"/>
    <w:rsid w:val="00125534"/>
    <w:rsid w:val="00125900"/>
    <w:rsid w:val="00125965"/>
    <w:rsid w:val="001264B4"/>
    <w:rsid w:val="0012652E"/>
    <w:rsid w:val="001266EB"/>
    <w:rsid w:val="00126D47"/>
    <w:rsid w:val="0012756F"/>
    <w:rsid w:val="00127BEF"/>
    <w:rsid w:val="00130742"/>
    <w:rsid w:val="00130766"/>
    <w:rsid w:val="00130D1E"/>
    <w:rsid w:val="00131876"/>
    <w:rsid w:val="0013211E"/>
    <w:rsid w:val="0013288F"/>
    <w:rsid w:val="00133283"/>
    <w:rsid w:val="00133D39"/>
    <w:rsid w:val="0013538F"/>
    <w:rsid w:val="0013566F"/>
    <w:rsid w:val="0013598B"/>
    <w:rsid w:val="00136269"/>
    <w:rsid w:val="00136C18"/>
    <w:rsid w:val="00137131"/>
    <w:rsid w:val="0013798B"/>
    <w:rsid w:val="00137DE9"/>
    <w:rsid w:val="00137F0A"/>
    <w:rsid w:val="001404C8"/>
    <w:rsid w:val="00140923"/>
    <w:rsid w:val="0014117B"/>
    <w:rsid w:val="001418A5"/>
    <w:rsid w:val="00141D1A"/>
    <w:rsid w:val="001429CB"/>
    <w:rsid w:val="00142A21"/>
    <w:rsid w:val="00142BA3"/>
    <w:rsid w:val="00142ED9"/>
    <w:rsid w:val="00143132"/>
    <w:rsid w:val="0014340B"/>
    <w:rsid w:val="001437C0"/>
    <w:rsid w:val="00143B48"/>
    <w:rsid w:val="001443FE"/>
    <w:rsid w:val="00144714"/>
    <w:rsid w:val="001448A3"/>
    <w:rsid w:val="00144EA1"/>
    <w:rsid w:val="001460FF"/>
    <w:rsid w:val="0014649A"/>
    <w:rsid w:val="00147077"/>
    <w:rsid w:val="00147224"/>
    <w:rsid w:val="001504E5"/>
    <w:rsid w:val="0015077A"/>
    <w:rsid w:val="00150B9D"/>
    <w:rsid w:val="00150C53"/>
    <w:rsid w:val="00150FAB"/>
    <w:rsid w:val="00151106"/>
    <w:rsid w:val="001522F8"/>
    <w:rsid w:val="00152CC9"/>
    <w:rsid w:val="00152EFC"/>
    <w:rsid w:val="00152FCB"/>
    <w:rsid w:val="001532EE"/>
    <w:rsid w:val="0015332C"/>
    <w:rsid w:val="00153B17"/>
    <w:rsid w:val="00153DFB"/>
    <w:rsid w:val="001540C8"/>
    <w:rsid w:val="00154530"/>
    <w:rsid w:val="0015464A"/>
    <w:rsid w:val="001549F9"/>
    <w:rsid w:val="00154D99"/>
    <w:rsid w:val="00154F9D"/>
    <w:rsid w:val="00155371"/>
    <w:rsid w:val="001555B5"/>
    <w:rsid w:val="00155DEF"/>
    <w:rsid w:val="00156760"/>
    <w:rsid w:val="00156D78"/>
    <w:rsid w:val="0015725C"/>
    <w:rsid w:val="00157488"/>
    <w:rsid w:val="00160122"/>
    <w:rsid w:val="0016074E"/>
    <w:rsid w:val="00161B00"/>
    <w:rsid w:val="00162250"/>
    <w:rsid w:val="00162530"/>
    <w:rsid w:val="00162848"/>
    <w:rsid w:val="00162E55"/>
    <w:rsid w:val="00162F8D"/>
    <w:rsid w:val="0016333A"/>
    <w:rsid w:val="00163919"/>
    <w:rsid w:val="001640F0"/>
    <w:rsid w:val="0016449D"/>
    <w:rsid w:val="00166285"/>
    <w:rsid w:val="00167624"/>
    <w:rsid w:val="001703B8"/>
    <w:rsid w:val="00170797"/>
    <w:rsid w:val="001708A2"/>
    <w:rsid w:val="001715C7"/>
    <w:rsid w:val="00171E3F"/>
    <w:rsid w:val="0017208C"/>
    <w:rsid w:val="00172BB0"/>
    <w:rsid w:val="00173908"/>
    <w:rsid w:val="001745CA"/>
    <w:rsid w:val="001746E4"/>
    <w:rsid w:val="0017514A"/>
    <w:rsid w:val="00175A78"/>
    <w:rsid w:val="00175DB6"/>
    <w:rsid w:val="00176120"/>
    <w:rsid w:val="001761FA"/>
    <w:rsid w:val="00176D35"/>
    <w:rsid w:val="0017752A"/>
    <w:rsid w:val="0017799E"/>
    <w:rsid w:val="00180577"/>
    <w:rsid w:val="00181371"/>
    <w:rsid w:val="0018158A"/>
    <w:rsid w:val="00181687"/>
    <w:rsid w:val="00181CBC"/>
    <w:rsid w:val="0018303C"/>
    <w:rsid w:val="001838E5"/>
    <w:rsid w:val="00183A68"/>
    <w:rsid w:val="00183AFE"/>
    <w:rsid w:val="00183BB2"/>
    <w:rsid w:val="00183C15"/>
    <w:rsid w:val="00183E93"/>
    <w:rsid w:val="001847F1"/>
    <w:rsid w:val="00184CEA"/>
    <w:rsid w:val="00184F3F"/>
    <w:rsid w:val="00185F02"/>
    <w:rsid w:val="00186143"/>
    <w:rsid w:val="00186DC8"/>
    <w:rsid w:val="00186DD1"/>
    <w:rsid w:val="001877E8"/>
    <w:rsid w:val="00187BF0"/>
    <w:rsid w:val="00187D54"/>
    <w:rsid w:val="00190313"/>
    <w:rsid w:val="00190721"/>
    <w:rsid w:val="00190C1F"/>
    <w:rsid w:val="00191098"/>
    <w:rsid w:val="00191FA1"/>
    <w:rsid w:val="00192192"/>
    <w:rsid w:val="00192B70"/>
    <w:rsid w:val="00192BED"/>
    <w:rsid w:val="00192CE2"/>
    <w:rsid w:val="00193653"/>
    <w:rsid w:val="0019413F"/>
    <w:rsid w:val="00194BCD"/>
    <w:rsid w:val="00195DFB"/>
    <w:rsid w:val="001962E9"/>
    <w:rsid w:val="001968BF"/>
    <w:rsid w:val="00196E29"/>
    <w:rsid w:val="00196F04"/>
    <w:rsid w:val="001974EB"/>
    <w:rsid w:val="001979A7"/>
    <w:rsid w:val="001A097E"/>
    <w:rsid w:val="001A0EC3"/>
    <w:rsid w:val="001A310F"/>
    <w:rsid w:val="001A32AD"/>
    <w:rsid w:val="001A3312"/>
    <w:rsid w:val="001A3F14"/>
    <w:rsid w:val="001A4BB5"/>
    <w:rsid w:val="001A584D"/>
    <w:rsid w:val="001A5D02"/>
    <w:rsid w:val="001A6BA1"/>
    <w:rsid w:val="001A6BBD"/>
    <w:rsid w:val="001A6DBE"/>
    <w:rsid w:val="001A6FBC"/>
    <w:rsid w:val="001A74F7"/>
    <w:rsid w:val="001A77BC"/>
    <w:rsid w:val="001A784E"/>
    <w:rsid w:val="001A7F86"/>
    <w:rsid w:val="001B01DF"/>
    <w:rsid w:val="001B04F3"/>
    <w:rsid w:val="001B0637"/>
    <w:rsid w:val="001B0A23"/>
    <w:rsid w:val="001B0E6D"/>
    <w:rsid w:val="001B0E8B"/>
    <w:rsid w:val="001B1E83"/>
    <w:rsid w:val="001B1F49"/>
    <w:rsid w:val="001B1FD0"/>
    <w:rsid w:val="001B2284"/>
    <w:rsid w:val="001B24E4"/>
    <w:rsid w:val="001B2761"/>
    <w:rsid w:val="001B2F6E"/>
    <w:rsid w:val="001B33AC"/>
    <w:rsid w:val="001B387D"/>
    <w:rsid w:val="001B4961"/>
    <w:rsid w:val="001B4B9E"/>
    <w:rsid w:val="001B580C"/>
    <w:rsid w:val="001B5C5C"/>
    <w:rsid w:val="001B64F4"/>
    <w:rsid w:val="001B6F93"/>
    <w:rsid w:val="001B7215"/>
    <w:rsid w:val="001C01B7"/>
    <w:rsid w:val="001C0291"/>
    <w:rsid w:val="001C070D"/>
    <w:rsid w:val="001C091A"/>
    <w:rsid w:val="001C120D"/>
    <w:rsid w:val="001C14CB"/>
    <w:rsid w:val="001C1826"/>
    <w:rsid w:val="001C1850"/>
    <w:rsid w:val="001C1B3E"/>
    <w:rsid w:val="001C24B9"/>
    <w:rsid w:val="001C27E3"/>
    <w:rsid w:val="001C2DA6"/>
    <w:rsid w:val="001C303D"/>
    <w:rsid w:val="001C315B"/>
    <w:rsid w:val="001C3D5F"/>
    <w:rsid w:val="001C4048"/>
    <w:rsid w:val="001C4B99"/>
    <w:rsid w:val="001C4FC2"/>
    <w:rsid w:val="001C66E1"/>
    <w:rsid w:val="001C6999"/>
    <w:rsid w:val="001C6B93"/>
    <w:rsid w:val="001C6FA0"/>
    <w:rsid w:val="001C7FAE"/>
    <w:rsid w:val="001D0CC7"/>
    <w:rsid w:val="001D0EFD"/>
    <w:rsid w:val="001D2400"/>
    <w:rsid w:val="001D26F3"/>
    <w:rsid w:val="001D2FD3"/>
    <w:rsid w:val="001D3541"/>
    <w:rsid w:val="001D35ED"/>
    <w:rsid w:val="001D3C5D"/>
    <w:rsid w:val="001D3CD0"/>
    <w:rsid w:val="001D4164"/>
    <w:rsid w:val="001D4900"/>
    <w:rsid w:val="001D4CDD"/>
    <w:rsid w:val="001D5606"/>
    <w:rsid w:val="001D5831"/>
    <w:rsid w:val="001D5B5E"/>
    <w:rsid w:val="001D6287"/>
    <w:rsid w:val="001D632E"/>
    <w:rsid w:val="001D6757"/>
    <w:rsid w:val="001D693E"/>
    <w:rsid w:val="001E03B5"/>
    <w:rsid w:val="001E0406"/>
    <w:rsid w:val="001E07A5"/>
    <w:rsid w:val="001E16F0"/>
    <w:rsid w:val="001E1807"/>
    <w:rsid w:val="001E1CFD"/>
    <w:rsid w:val="001E2072"/>
    <w:rsid w:val="001E24D2"/>
    <w:rsid w:val="001E2C16"/>
    <w:rsid w:val="001E2D01"/>
    <w:rsid w:val="001E2F77"/>
    <w:rsid w:val="001E3830"/>
    <w:rsid w:val="001E3C71"/>
    <w:rsid w:val="001E3D5B"/>
    <w:rsid w:val="001E41B8"/>
    <w:rsid w:val="001E4946"/>
    <w:rsid w:val="001E4DD1"/>
    <w:rsid w:val="001E51E2"/>
    <w:rsid w:val="001E531F"/>
    <w:rsid w:val="001E544C"/>
    <w:rsid w:val="001E65CA"/>
    <w:rsid w:val="001F3098"/>
    <w:rsid w:val="001F32A2"/>
    <w:rsid w:val="001F3748"/>
    <w:rsid w:val="001F38C0"/>
    <w:rsid w:val="001F3B11"/>
    <w:rsid w:val="001F3FCE"/>
    <w:rsid w:val="001F4AAB"/>
    <w:rsid w:val="001F4E6F"/>
    <w:rsid w:val="001F5CE9"/>
    <w:rsid w:val="001F63DD"/>
    <w:rsid w:val="001F7396"/>
    <w:rsid w:val="001F7A43"/>
    <w:rsid w:val="001F7BD7"/>
    <w:rsid w:val="00200487"/>
    <w:rsid w:val="002009FB"/>
    <w:rsid w:val="00200A5C"/>
    <w:rsid w:val="00200CBB"/>
    <w:rsid w:val="00200F63"/>
    <w:rsid w:val="0020108B"/>
    <w:rsid w:val="002011EA"/>
    <w:rsid w:val="00201A2F"/>
    <w:rsid w:val="00201BCF"/>
    <w:rsid w:val="00202616"/>
    <w:rsid w:val="00202ABE"/>
    <w:rsid w:val="00202B4F"/>
    <w:rsid w:val="0020378B"/>
    <w:rsid w:val="002042A0"/>
    <w:rsid w:val="00204432"/>
    <w:rsid w:val="002047AE"/>
    <w:rsid w:val="002047BD"/>
    <w:rsid w:val="00204B1E"/>
    <w:rsid w:val="00204D92"/>
    <w:rsid w:val="00204FB3"/>
    <w:rsid w:val="0020543E"/>
    <w:rsid w:val="00206BD9"/>
    <w:rsid w:val="00206CD7"/>
    <w:rsid w:val="00207520"/>
    <w:rsid w:val="00207CC9"/>
    <w:rsid w:val="002103E6"/>
    <w:rsid w:val="00210625"/>
    <w:rsid w:val="00210680"/>
    <w:rsid w:val="002108FC"/>
    <w:rsid w:val="00210F0D"/>
    <w:rsid w:val="002115E3"/>
    <w:rsid w:val="00211FA3"/>
    <w:rsid w:val="0021203E"/>
    <w:rsid w:val="00212316"/>
    <w:rsid w:val="00212372"/>
    <w:rsid w:val="00212574"/>
    <w:rsid w:val="00212C80"/>
    <w:rsid w:val="00213051"/>
    <w:rsid w:val="00213EC0"/>
    <w:rsid w:val="00214013"/>
    <w:rsid w:val="0021401E"/>
    <w:rsid w:val="0021474A"/>
    <w:rsid w:val="00214958"/>
    <w:rsid w:val="00215696"/>
    <w:rsid w:val="00216693"/>
    <w:rsid w:val="00216A08"/>
    <w:rsid w:val="00216E67"/>
    <w:rsid w:val="00217204"/>
    <w:rsid w:val="00217596"/>
    <w:rsid w:val="0021781A"/>
    <w:rsid w:val="002218DD"/>
    <w:rsid w:val="00221CFC"/>
    <w:rsid w:val="00221FAA"/>
    <w:rsid w:val="0022208F"/>
    <w:rsid w:val="00222FD4"/>
    <w:rsid w:val="00223606"/>
    <w:rsid w:val="002236F9"/>
    <w:rsid w:val="0022375E"/>
    <w:rsid w:val="0022434A"/>
    <w:rsid w:val="00224798"/>
    <w:rsid w:val="00224FD3"/>
    <w:rsid w:val="00225FC7"/>
    <w:rsid w:val="002260AF"/>
    <w:rsid w:val="00226161"/>
    <w:rsid w:val="00226357"/>
    <w:rsid w:val="002263F4"/>
    <w:rsid w:val="00227852"/>
    <w:rsid w:val="00227E07"/>
    <w:rsid w:val="00230588"/>
    <w:rsid w:val="0023132B"/>
    <w:rsid w:val="00231AEF"/>
    <w:rsid w:val="00231C38"/>
    <w:rsid w:val="00231C40"/>
    <w:rsid w:val="00232088"/>
    <w:rsid w:val="00232EB0"/>
    <w:rsid w:val="002330F7"/>
    <w:rsid w:val="00233673"/>
    <w:rsid w:val="002336A5"/>
    <w:rsid w:val="00233961"/>
    <w:rsid w:val="00234873"/>
    <w:rsid w:val="00234D4F"/>
    <w:rsid w:val="002350E7"/>
    <w:rsid w:val="002350FF"/>
    <w:rsid w:val="00235945"/>
    <w:rsid w:val="00235F6F"/>
    <w:rsid w:val="00236622"/>
    <w:rsid w:val="00236974"/>
    <w:rsid w:val="00240791"/>
    <w:rsid w:val="00243218"/>
    <w:rsid w:val="00243344"/>
    <w:rsid w:val="00243541"/>
    <w:rsid w:val="00243AD4"/>
    <w:rsid w:val="00243C91"/>
    <w:rsid w:val="00244A16"/>
    <w:rsid w:val="00244F68"/>
    <w:rsid w:val="002451E8"/>
    <w:rsid w:val="002458EE"/>
    <w:rsid w:val="00245B2C"/>
    <w:rsid w:val="00245CEF"/>
    <w:rsid w:val="00245D1F"/>
    <w:rsid w:val="0024666E"/>
    <w:rsid w:val="00246D19"/>
    <w:rsid w:val="00246D70"/>
    <w:rsid w:val="0024751F"/>
    <w:rsid w:val="00247566"/>
    <w:rsid w:val="00247804"/>
    <w:rsid w:val="00247C9F"/>
    <w:rsid w:val="00247CE6"/>
    <w:rsid w:val="00247E7F"/>
    <w:rsid w:val="002501D2"/>
    <w:rsid w:val="00250248"/>
    <w:rsid w:val="00251339"/>
    <w:rsid w:val="002524BF"/>
    <w:rsid w:val="00252615"/>
    <w:rsid w:val="00252D8E"/>
    <w:rsid w:val="00253E9E"/>
    <w:rsid w:val="002546F7"/>
    <w:rsid w:val="002548E2"/>
    <w:rsid w:val="002550B5"/>
    <w:rsid w:val="002557A4"/>
    <w:rsid w:val="00255C68"/>
    <w:rsid w:val="00255F4C"/>
    <w:rsid w:val="002562DA"/>
    <w:rsid w:val="00257017"/>
    <w:rsid w:val="00257397"/>
    <w:rsid w:val="002577EC"/>
    <w:rsid w:val="00260023"/>
    <w:rsid w:val="002612EA"/>
    <w:rsid w:val="00262169"/>
    <w:rsid w:val="0026232D"/>
    <w:rsid w:val="002623F5"/>
    <w:rsid w:val="0026288B"/>
    <w:rsid w:val="00262D65"/>
    <w:rsid w:val="00263E16"/>
    <w:rsid w:val="002640E8"/>
    <w:rsid w:val="002642BF"/>
    <w:rsid w:val="00264968"/>
    <w:rsid w:val="00265A9B"/>
    <w:rsid w:val="002663D6"/>
    <w:rsid w:val="00266402"/>
    <w:rsid w:val="002672D7"/>
    <w:rsid w:val="00267487"/>
    <w:rsid w:val="00267746"/>
    <w:rsid w:val="002678A9"/>
    <w:rsid w:val="002700D8"/>
    <w:rsid w:val="002705B8"/>
    <w:rsid w:val="002709D9"/>
    <w:rsid w:val="00270CAF"/>
    <w:rsid w:val="00270D07"/>
    <w:rsid w:val="00270EDA"/>
    <w:rsid w:val="00271376"/>
    <w:rsid w:val="0027150B"/>
    <w:rsid w:val="0027196D"/>
    <w:rsid w:val="00271D7E"/>
    <w:rsid w:val="002724A1"/>
    <w:rsid w:val="00272F8F"/>
    <w:rsid w:val="0027312D"/>
    <w:rsid w:val="00273295"/>
    <w:rsid w:val="00273F39"/>
    <w:rsid w:val="0027401E"/>
    <w:rsid w:val="0027495E"/>
    <w:rsid w:val="002749F6"/>
    <w:rsid w:val="00274BB2"/>
    <w:rsid w:val="00274BFC"/>
    <w:rsid w:val="00274EB7"/>
    <w:rsid w:val="00275BE1"/>
    <w:rsid w:val="00275DB7"/>
    <w:rsid w:val="00276010"/>
    <w:rsid w:val="00276B91"/>
    <w:rsid w:val="00276FE2"/>
    <w:rsid w:val="0027710A"/>
    <w:rsid w:val="0027785B"/>
    <w:rsid w:val="002778AF"/>
    <w:rsid w:val="00277EAD"/>
    <w:rsid w:val="00277ED1"/>
    <w:rsid w:val="00282B0E"/>
    <w:rsid w:val="00282BD5"/>
    <w:rsid w:val="00282CAB"/>
    <w:rsid w:val="00282D54"/>
    <w:rsid w:val="002832FE"/>
    <w:rsid w:val="002838CD"/>
    <w:rsid w:val="00283E0C"/>
    <w:rsid w:val="00284050"/>
    <w:rsid w:val="002841DF"/>
    <w:rsid w:val="00285AB0"/>
    <w:rsid w:val="00285F14"/>
    <w:rsid w:val="00286230"/>
    <w:rsid w:val="002873C8"/>
    <w:rsid w:val="002908CC"/>
    <w:rsid w:val="00290C83"/>
    <w:rsid w:val="002915EE"/>
    <w:rsid w:val="00291B5A"/>
    <w:rsid w:val="0029202B"/>
    <w:rsid w:val="00292394"/>
    <w:rsid w:val="002925A1"/>
    <w:rsid w:val="0029267D"/>
    <w:rsid w:val="00292CCA"/>
    <w:rsid w:val="00293057"/>
    <w:rsid w:val="00293173"/>
    <w:rsid w:val="002933CB"/>
    <w:rsid w:val="002933EB"/>
    <w:rsid w:val="00293AC0"/>
    <w:rsid w:val="00293D09"/>
    <w:rsid w:val="00293F83"/>
    <w:rsid w:val="0029474D"/>
    <w:rsid w:val="00294DC0"/>
    <w:rsid w:val="00295088"/>
    <w:rsid w:val="00295DBA"/>
    <w:rsid w:val="00296965"/>
    <w:rsid w:val="00296CC6"/>
    <w:rsid w:val="00296E6A"/>
    <w:rsid w:val="002975BC"/>
    <w:rsid w:val="002A15AA"/>
    <w:rsid w:val="002A1788"/>
    <w:rsid w:val="002A2D0E"/>
    <w:rsid w:val="002A2EC5"/>
    <w:rsid w:val="002A33C7"/>
    <w:rsid w:val="002A45BC"/>
    <w:rsid w:val="002A48B8"/>
    <w:rsid w:val="002A539D"/>
    <w:rsid w:val="002A5678"/>
    <w:rsid w:val="002A6024"/>
    <w:rsid w:val="002A6492"/>
    <w:rsid w:val="002A6DB3"/>
    <w:rsid w:val="002A7549"/>
    <w:rsid w:val="002A7EB5"/>
    <w:rsid w:val="002B056A"/>
    <w:rsid w:val="002B1904"/>
    <w:rsid w:val="002B1C07"/>
    <w:rsid w:val="002B22EA"/>
    <w:rsid w:val="002B292C"/>
    <w:rsid w:val="002B2FBF"/>
    <w:rsid w:val="002B3A0B"/>
    <w:rsid w:val="002B3C42"/>
    <w:rsid w:val="002B499F"/>
    <w:rsid w:val="002B4C0B"/>
    <w:rsid w:val="002B4DAB"/>
    <w:rsid w:val="002B5126"/>
    <w:rsid w:val="002B51BB"/>
    <w:rsid w:val="002B5A19"/>
    <w:rsid w:val="002B5E65"/>
    <w:rsid w:val="002B65E2"/>
    <w:rsid w:val="002B74C6"/>
    <w:rsid w:val="002B7543"/>
    <w:rsid w:val="002B7FE4"/>
    <w:rsid w:val="002C0B47"/>
    <w:rsid w:val="002C0F16"/>
    <w:rsid w:val="002C0FF7"/>
    <w:rsid w:val="002C2823"/>
    <w:rsid w:val="002C2D14"/>
    <w:rsid w:val="002C3285"/>
    <w:rsid w:val="002C3414"/>
    <w:rsid w:val="002C464E"/>
    <w:rsid w:val="002C4789"/>
    <w:rsid w:val="002C4F7B"/>
    <w:rsid w:val="002C6CFE"/>
    <w:rsid w:val="002C7468"/>
    <w:rsid w:val="002C796C"/>
    <w:rsid w:val="002C7D67"/>
    <w:rsid w:val="002D03BA"/>
    <w:rsid w:val="002D1412"/>
    <w:rsid w:val="002D14C3"/>
    <w:rsid w:val="002D14EB"/>
    <w:rsid w:val="002D216A"/>
    <w:rsid w:val="002D3439"/>
    <w:rsid w:val="002D3731"/>
    <w:rsid w:val="002D397D"/>
    <w:rsid w:val="002D3B7F"/>
    <w:rsid w:val="002D4514"/>
    <w:rsid w:val="002D4AA1"/>
    <w:rsid w:val="002D4E57"/>
    <w:rsid w:val="002D5AEB"/>
    <w:rsid w:val="002D6191"/>
    <w:rsid w:val="002D652B"/>
    <w:rsid w:val="002D6C7A"/>
    <w:rsid w:val="002D6DB0"/>
    <w:rsid w:val="002D7614"/>
    <w:rsid w:val="002D7876"/>
    <w:rsid w:val="002D7DBD"/>
    <w:rsid w:val="002D7F95"/>
    <w:rsid w:val="002E012E"/>
    <w:rsid w:val="002E04B4"/>
    <w:rsid w:val="002E0523"/>
    <w:rsid w:val="002E079D"/>
    <w:rsid w:val="002E0B68"/>
    <w:rsid w:val="002E0E34"/>
    <w:rsid w:val="002E1162"/>
    <w:rsid w:val="002E13E7"/>
    <w:rsid w:val="002E1759"/>
    <w:rsid w:val="002E1B37"/>
    <w:rsid w:val="002E1E3F"/>
    <w:rsid w:val="002E2429"/>
    <w:rsid w:val="002E2BD6"/>
    <w:rsid w:val="002E2CBC"/>
    <w:rsid w:val="002E3172"/>
    <w:rsid w:val="002E32CC"/>
    <w:rsid w:val="002E3F80"/>
    <w:rsid w:val="002E4062"/>
    <w:rsid w:val="002E4A51"/>
    <w:rsid w:val="002E6BD8"/>
    <w:rsid w:val="002E6D09"/>
    <w:rsid w:val="002E6E0A"/>
    <w:rsid w:val="002E75EA"/>
    <w:rsid w:val="002E7AA4"/>
    <w:rsid w:val="002F05DE"/>
    <w:rsid w:val="002F0958"/>
    <w:rsid w:val="002F0B00"/>
    <w:rsid w:val="002F12EE"/>
    <w:rsid w:val="002F2083"/>
    <w:rsid w:val="002F23FB"/>
    <w:rsid w:val="002F37E1"/>
    <w:rsid w:val="002F3C48"/>
    <w:rsid w:val="002F3C7E"/>
    <w:rsid w:val="002F44CF"/>
    <w:rsid w:val="002F4AA6"/>
    <w:rsid w:val="002F4AB1"/>
    <w:rsid w:val="002F5045"/>
    <w:rsid w:val="002F54D0"/>
    <w:rsid w:val="002F59D5"/>
    <w:rsid w:val="002F5B07"/>
    <w:rsid w:val="002F6545"/>
    <w:rsid w:val="002F7C60"/>
    <w:rsid w:val="00300234"/>
    <w:rsid w:val="00300684"/>
    <w:rsid w:val="00301F3D"/>
    <w:rsid w:val="0030251A"/>
    <w:rsid w:val="0030295C"/>
    <w:rsid w:val="00302B32"/>
    <w:rsid w:val="00302CCD"/>
    <w:rsid w:val="003037B6"/>
    <w:rsid w:val="00303A58"/>
    <w:rsid w:val="00304FE5"/>
    <w:rsid w:val="0030544B"/>
    <w:rsid w:val="00305B76"/>
    <w:rsid w:val="00305C29"/>
    <w:rsid w:val="003067E1"/>
    <w:rsid w:val="00306DE2"/>
    <w:rsid w:val="00307AF6"/>
    <w:rsid w:val="00307BF9"/>
    <w:rsid w:val="00307E56"/>
    <w:rsid w:val="00307FD2"/>
    <w:rsid w:val="0030CFAC"/>
    <w:rsid w:val="0031005D"/>
    <w:rsid w:val="00310122"/>
    <w:rsid w:val="00310586"/>
    <w:rsid w:val="00311427"/>
    <w:rsid w:val="00311CF8"/>
    <w:rsid w:val="00312B54"/>
    <w:rsid w:val="00312E61"/>
    <w:rsid w:val="003137AA"/>
    <w:rsid w:val="00313B78"/>
    <w:rsid w:val="00313F9E"/>
    <w:rsid w:val="00314637"/>
    <w:rsid w:val="00314D16"/>
    <w:rsid w:val="00314DC6"/>
    <w:rsid w:val="00315225"/>
    <w:rsid w:val="00315393"/>
    <w:rsid w:val="00315965"/>
    <w:rsid w:val="00315AF7"/>
    <w:rsid w:val="003160D8"/>
    <w:rsid w:val="003161DB"/>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290B"/>
    <w:rsid w:val="00333199"/>
    <w:rsid w:val="00333748"/>
    <w:rsid w:val="00333852"/>
    <w:rsid w:val="00333AC5"/>
    <w:rsid w:val="00333DD1"/>
    <w:rsid w:val="00334273"/>
    <w:rsid w:val="00334833"/>
    <w:rsid w:val="003348A1"/>
    <w:rsid w:val="00334BB6"/>
    <w:rsid w:val="003356CE"/>
    <w:rsid w:val="00336409"/>
    <w:rsid w:val="00336C44"/>
    <w:rsid w:val="00337839"/>
    <w:rsid w:val="00337B35"/>
    <w:rsid w:val="00340AA0"/>
    <w:rsid w:val="0034108F"/>
    <w:rsid w:val="00341E9B"/>
    <w:rsid w:val="003425BB"/>
    <w:rsid w:val="00342F95"/>
    <w:rsid w:val="00343103"/>
    <w:rsid w:val="0034362E"/>
    <w:rsid w:val="00343F5D"/>
    <w:rsid w:val="0034410B"/>
    <w:rsid w:val="00344434"/>
    <w:rsid w:val="00344574"/>
    <w:rsid w:val="00344740"/>
    <w:rsid w:val="00344743"/>
    <w:rsid w:val="00344BC4"/>
    <w:rsid w:val="0034514D"/>
    <w:rsid w:val="003451DB"/>
    <w:rsid w:val="003456A5"/>
    <w:rsid w:val="00345AED"/>
    <w:rsid w:val="00345B0C"/>
    <w:rsid w:val="00345C36"/>
    <w:rsid w:val="00345EB0"/>
    <w:rsid w:val="0034668A"/>
    <w:rsid w:val="00346B28"/>
    <w:rsid w:val="00346BB6"/>
    <w:rsid w:val="00346DC2"/>
    <w:rsid w:val="003473A4"/>
    <w:rsid w:val="00347B08"/>
    <w:rsid w:val="00347FBE"/>
    <w:rsid w:val="00350BE4"/>
    <w:rsid w:val="00350C11"/>
    <w:rsid w:val="00350EF7"/>
    <w:rsid w:val="003514FD"/>
    <w:rsid w:val="00351536"/>
    <w:rsid w:val="003518A1"/>
    <w:rsid w:val="00351B9C"/>
    <w:rsid w:val="00351F32"/>
    <w:rsid w:val="00353460"/>
    <w:rsid w:val="003539A3"/>
    <w:rsid w:val="003539F3"/>
    <w:rsid w:val="003541A9"/>
    <w:rsid w:val="003549A5"/>
    <w:rsid w:val="00354E0C"/>
    <w:rsid w:val="0035765E"/>
    <w:rsid w:val="00357B83"/>
    <w:rsid w:val="00360921"/>
    <w:rsid w:val="00360EC9"/>
    <w:rsid w:val="00360F9A"/>
    <w:rsid w:val="0036154F"/>
    <w:rsid w:val="003618EA"/>
    <w:rsid w:val="00362522"/>
    <w:rsid w:val="00362931"/>
    <w:rsid w:val="00363611"/>
    <w:rsid w:val="003639BB"/>
    <w:rsid w:val="003643C5"/>
    <w:rsid w:val="00364685"/>
    <w:rsid w:val="0036490D"/>
    <w:rsid w:val="00364FCE"/>
    <w:rsid w:val="003673AF"/>
    <w:rsid w:val="0037000C"/>
    <w:rsid w:val="003700BC"/>
    <w:rsid w:val="00370861"/>
    <w:rsid w:val="00370C83"/>
    <w:rsid w:val="00371045"/>
    <w:rsid w:val="003712B6"/>
    <w:rsid w:val="003714A7"/>
    <w:rsid w:val="003718C2"/>
    <w:rsid w:val="00372053"/>
    <w:rsid w:val="00372068"/>
    <w:rsid w:val="00372354"/>
    <w:rsid w:val="00372837"/>
    <w:rsid w:val="003728B2"/>
    <w:rsid w:val="00372AFE"/>
    <w:rsid w:val="0037358C"/>
    <w:rsid w:val="00373A68"/>
    <w:rsid w:val="00374160"/>
    <w:rsid w:val="0037419A"/>
    <w:rsid w:val="00374C49"/>
    <w:rsid w:val="00375449"/>
    <w:rsid w:val="003755D2"/>
    <w:rsid w:val="00375A26"/>
    <w:rsid w:val="003760EF"/>
    <w:rsid w:val="00376BBD"/>
    <w:rsid w:val="003771CA"/>
    <w:rsid w:val="003804AE"/>
    <w:rsid w:val="0038097F"/>
    <w:rsid w:val="00380CE8"/>
    <w:rsid w:val="00381900"/>
    <w:rsid w:val="00382913"/>
    <w:rsid w:val="0038326A"/>
    <w:rsid w:val="0038354B"/>
    <w:rsid w:val="003835F2"/>
    <w:rsid w:val="00383F14"/>
    <w:rsid w:val="00384F19"/>
    <w:rsid w:val="00385D74"/>
    <w:rsid w:val="00386151"/>
    <w:rsid w:val="00386A75"/>
    <w:rsid w:val="00386CCC"/>
    <w:rsid w:val="003875E4"/>
    <w:rsid w:val="00387D71"/>
    <w:rsid w:val="00390594"/>
    <w:rsid w:val="00390811"/>
    <w:rsid w:val="00390DC5"/>
    <w:rsid w:val="003913B5"/>
    <w:rsid w:val="00392D56"/>
    <w:rsid w:val="00392EDA"/>
    <w:rsid w:val="003932BB"/>
    <w:rsid w:val="00393369"/>
    <w:rsid w:val="00393899"/>
    <w:rsid w:val="00393E4D"/>
    <w:rsid w:val="003944D4"/>
    <w:rsid w:val="00394B2D"/>
    <w:rsid w:val="00396729"/>
    <w:rsid w:val="00396BE7"/>
    <w:rsid w:val="00396D5C"/>
    <w:rsid w:val="00397002"/>
    <w:rsid w:val="00397AD3"/>
    <w:rsid w:val="00397CEC"/>
    <w:rsid w:val="003A03CB"/>
    <w:rsid w:val="003A0659"/>
    <w:rsid w:val="003A0B4E"/>
    <w:rsid w:val="003A0BF9"/>
    <w:rsid w:val="003A0EC7"/>
    <w:rsid w:val="003A110C"/>
    <w:rsid w:val="003A20F4"/>
    <w:rsid w:val="003A2700"/>
    <w:rsid w:val="003A2B45"/>
    <w:rsid w:val="003A2D88"/>
    <w:rsid w:val="003A4308"/>
    <w:rsid w:val="003A45EE"/>
    <w:rsid w:val="003A5F30"/>
    <w:rsid w:val="003A6F44"/>
    <w:rsid w:val="003A769D"/>
    <w:rsid w:val="003A77CF"/>
    <w:rsid w:val="003B0C35"/>
    <w:rsid w:val="003B2700"/>
    <w:rsid w:val="003B327C"/>
    <w:rsid w:val="003B385B"/>
    <w:rsid w:val="003B3F70"/>
    <w:rsid w:val="003B52DC"/>
    <w:rsid w:val="003B5F77"/>
    <w:rsid w:val="003B6592"/>
    <w:rsid w:val="003B6DE6"/>
    <w:rsid w:val="003B6F24"/>
    <w:rsid w:val="003B6F63"/>
    <w:rsid w:val="003B71DC"/>
    <w:rsid w:val="003B76A3"/>
    <w:rsid w:val="003B7809"/>
    <w:rsid w:val="003B7B81"/>
    <w:rsid w:val="003C05AB"/>
    <w:rsid w:val="003C064D"/>
    <w:rsid w:val="003C0E59"/>
    <w:rsid w:val="003C1212"/>
    <w:rsid w:val="003C1C16"/>
    <w:rsid w:val="003C2102"/>
    <w:rsid w:val="003C2617"/>
    <w:rsid w:val="003C2A84"/>
    <w:rsid w:val="003C3149"/>
    <w:rsid w:val="003C3310"/>
    <w:rsid w:val="003C41AF"/>
    <w:rsid w:val="003C5556"/>
    <w:rsid w:val="003C5AA7"/>
    <w:rsid w:val="003C5F72"/>
    <w:rsid w:val="003C6073"/>
    <w:rsid w:val="003C65DF"/>
    <w:rsid w:val="003C69BE"/>
    <w:rsid w:val="003C6D48"/>
    <w:rsid w:val="003C7411"/>
    <w:rsid w:val="003C7C6C"/>
    <w:rsid w:val="003C7FA3"/>
    <w:rsid w:val="003D04CE"/>
    <w:rsid w:val="003D0C15"/>
    <w:rsid w:val="003D1908"/>
    <w:rsid w:val="003D1962"/>
    <w:rsid w:val="003D1A23"/>
    <w:rsid w:val="003D1C8F"/>
    <w:rsid w:val="003D1F8E"/>
    <w:rsid w:val="003D22E3"/>
    <w:rsid w:val="003D286F"/>
    <w:rsid w:val="003D2D19"/>
    <w:rsid w:val="003D2D4F"/>
    <w:rsid w:val="003D3405"/>
    <w:rsid w:val="003D3FEF"/>
    <w:rsid w:val="003D4439"/>
    <w:rsid w:val="003D45F8"/>
    <w:rsid w:val="003D507D"/>
    <w:rsid w:val="003D51DF"/>
    <w:rsid w:val="003D5523"/>
    <w:rsid w:val="003D5632"/>
    <w:rsid w:val="003D5D19"/>
    <w:rsid w:val="003D7077"/>
    <w:rsid w:val="003D746B"/>
    <w:rsid w:val="003D7497"/>
    <w:rsid w:val="003D768A"/>
    <w:rsid w:val="003E0074"/>
    <w:rsid w:val="003E171E"/>
    <w:rsid w:val="003E207A"/>
    <w:rsid w:val="003E2666"/>
    <w:rsid w:val="003E27F2"/>
    <w:rsid w:val="003E2B75"/>
    <w:rsid w:val="003E30D4"/>
    <w:rsid w:val="003E36B3"/>
    <w:rsid w:val="003E3940"/>
    <w:rsid w:val="003E408A"/>
    <w:rsid w:val="003E433C"/>
    <w:rsid w:val="003E48DE"/>
    <w:rsid w:val="003E4EB9"/>
    <w:rsid w:val="003E4F08"/>
    <w:rsid w:val="003E4F64"/>
    <w:rsid w:val="003E5A18"/>
    <w:rsid w:val="003E6019"/>
    <w:rsid w:val="003E6F3A"/>
    <w:rsid w:val="003E7EE1"/>
    <w:rsid w:val="003E7FE4"/>
    <w:rsid w:val="003F0910"/>
    <w:rsid w:val="003F18BE"/>
    <w:rsid w:val="003F1963"/>
    <w:rsid w:val="003F23B9"/>
    <w:rsid w:val="003F3935"/>
    <w:rsid w:val="003F3BCE"/>
    <w:rsid w:val="003F4742"/>
    <w:rsid w:val="003F48F0"/>
    <w:rsid w:val="003F4E54"/>
    <w:rsid w:val="003F54E2"/>
    <w:rsid w:val="003F553E"/>
    <w:rsid w:val="003F567F"/>
    <w:rsid w:val="003F5E86"/>
    <w:rsid w:val="003F6513"/>
    <w:rsid w:val="003F773C"/>
    <w:rsid w:val="003F7B7E"/>
    <w:rsid w:val="004005E1"/>
    <w:rsid w:val="00400618"/>
    <w:rsid w:val="00400A8A"/>
    <w:rsid w:val="00400D5B"/>
    <w:rsid w:val="00400F51"/>
    <w:rsid w:val="00400FCB"/>
    <w:rsid w:val="004010EA"/>
    <w:rsid w:val="00402A08"/>
    <w:rsid w:val="004032F8"/>
    <w:rsid w:val="004034E1"/>
    <w:rsid w:val="004037F2"/>
    <w:rsid w:val="00403817"/>
    <w:rsid w:val="00403D77"/>
    <w:rsid w:val="00405639"/>
    <w:rsid w:val="00405F0B"/>
    <w:rsid w:val="0040622F"/>
    <w:rsid w:val="0040643A"/>
    <w:rsid w:val="00406441"/>
    <w:rsid w:val="004067A3"/>
    <w:rsid w:val="00406ED7"/>
    <w:rsid w:val="00407D5D"/>
    <w:rsid w:val="00407FA2"/>
    <w:rsid w:val="0041043C"/>
    <w:rsid w:val="004104AC"/>
    <w:rsid w:val="00410E89"/>
    <w:rsid w:val="004114C2"/>
    <w:rsid w:val="00411528"/>
    <w:rsid w:val="00411EBC"/>
    <w:rsid w:val="00412834"/>
    <w:rsid w:val="00412A0A"/>
    <w:rsid w:val="00412E8C"/>
    <w:rsid w:val="004135B2"/>
    <w:rsid w:val="0041361D"/>
    <w:rsid w:val="004137D5"/>
    <w:rsid w:val="00413BE2"/>
    <w:rsid w:val="00414BB8"/>
    <w:rsid w:val="00415190"/>
    <w:rsid w:val="00416940"/>
    <w:rsid w:val="004169B8"/>
    <w:rsid w:val="00416D07"/>
    <w:rsid w:val="00417073"/>
    <w:rsid w:val="00417841"/>
    <w:rsid w:val="00417FE9"/>
    <w:rsid w:val="004208B5"/>
    <w:rsid w:val="00420B1F"/>
    <w:rsid w:val="00420B92"/>
    <w:rsid w:val="00420D70"/>
    <w:rsid w:val="00420F47"/>
    <w:rsid w:val="004217E7"/>
    <w:rsid w:val="00422140"/>
    <w:rsid w:val="00423269"/>
    <w:rsid w:val="00423DD4"/>
    <w:rsid w:val="00424085"/>
    <w:rsid w:val="004241B8"/>
    <w:rsid w:val="004242FF"/>
    <w:rsid w:val="004245BE"/>
    <w:rsid w:val="0042483C"/>
    <w:rsid w:val="00424D44"/>
    <w:rsid w:val="00424DF5"/>
    <w:rsid w:val="00425348"/>
    <w:rsid w:val="00425760"/>
    <w:rsid w:val="004258C8"/>
    <w:rsid w:val="00425C0A"/>
    <w:rsid w:val="00426311"/>
    <w:rsid w:val="00426A7F"/>
    <w:rsid w:val="004270D8"/>
    <w:rsid w:val="004279E2"/>
    <w:rsid w:val="00427D81"/>
    <w:rsid w:val="00430BFC"/>
    <w:rsid w:val="00431A10"/>
    <w:rsid w:val="00432586"/>
    <w:rsid w:val="0043259A"/>
    <w:rsid w:val="0043259E"/>
    <w:rsid w:val="0043286D"/>
    <w:rsid w:val="00432D55"/>
    <w:rsid w:val="00433EA5"/>
    <w:rsid w:val="004342F7"/>
    <w:rsid w:val="00434934"/>
    <w:rsid w:val="00434B84"/>
    <w:rsid w:val="00434ECA"/>
    <w:rsid w:val="00434FEB"/>
    <w:rsid w:val="00435048"/>
    <w:rsid w:val="0043565F"/>
    <w:rsid w:val="00435B27"/>
    <w:rsid w:val="00435B71"/>
    <w:rsid w:val="004367F3"/>
    <w:rsid w:val="004369EF"/>
    <w:rsid w:val="00437287"/>
    <w:rsid w:val="00437339"/>
    <w:rsid w:val="00437401"/>
    <w:rsid w:val="00437A25"/>
    <w:rsid w:val="00437B9E"/>
    <w:rsid w:val="00437C46"/>
    <w:rsid w:val="0044039A"/>
    <w:rsid w:val="004407CA"/>
    <w:rsid w:val="00441099"/>
    <w:rsid w:val="00441736"/>
    <w:rsid w:val="004421C8"/>
    <w:rsid w:val="0044249A"/>
    <w:rsid w:val="00442500"/>
    <w:rsid w:val="004428DC"/>
    <w:rsid w:val="00442F67"/>
    <w:rsid w:val="00443100"/>
    <w:rsid w:val="00443B2F"/>
    <w:rsid w:val="00443E51"/>
    <w:rsid w:val="00444EEF"/>
    <w:rsid w:val="00445606"/>
    <w:rsid w:val="0044567B"/>
    <w:rsid w:val="00445A0A"/>
    <w:rsid w:val="00445BD4"/>
    <w:rsid w:val="004464FD"/>
    <w:rsid w:val="0044655C"/>
    <w:rsid w:val="00446EB6"/>
    <w:rsid w:val="0044707B"/>
    <w:rsid w:val="0044768B"/>
    <w:rsid w:val="00447C46"/>
    <w:rsid w:val="004506C9"/>
    <w:rsid w:val="00450B80"/>
    <w:rsid w:val="0045250D"/>
    <w:rsid w:val="004538E7"/>
    <w:rsid w:val="00453949"/>
    <w:rsid w:val="00453D7C"/>
    <w:rsid w:val="004544EA"/>
    <w:rsid w:val="00454541"/>
    <w:rsid w:val="00454546"/>
    <w:rsid w:val="004547BF"/>
    <w:rsid w:val="00454F04"/>
    <w:rsid w:val="00455727"/>
    <w:rsid w:val="00455C92"/>
    <w:rsid w:val="00455D60"/>
    <w:rsid w:val="004562F3"/>
    <w:rsid w:val="00456B43"/>
    <w:rsid w:val="00456E40"/>
    <w:rsid w:val="00460D11"/>
    <w:rsid w:val="004619F9"/>
    <w:rsid w:val="00461E13"/>
    <w:rsid w:val="00462BF3"/>
    <w:rsid w:val="00462EAC"/>
    <w:rsid w:val="0046364A"/>
    <w:rsid w:val="00463F6D"/>
    <w:rsid w:val="0046452C"/>
    <w:rsid w:val="00465017"/>
    <w:rsid w:val="00465291"/>
    <w:rsid w:val="0046534B"/>
    <w:rsid w:val="0046553E"/>
    <w:rsid w:val="00465C06"/>
    <w:rsid w:val="00466651"/>
    <w:rsid w:val="004677F0"/>
    <w:rsid w:val="00467FB5"/>
    <w:rsid w:val="004704DF"/>
    <w:rsid w:val="00470DDD"/>
    <w:rsid w:val="00471A79"/>
    <w:rsid w:val="00472B7B"/>
    <w:rsid w:val="00472BBF"/>
    <w:rsid w:val="00472DA6"/>
    <w:rsid w:val="004738A3"/>
    <w:rsid w:val="004742D2"/>
    <w:rsid w:val="00474356"/>
    <w:rsid w:val="0047444B"/>
    <w:rsid w:val="00475E34"/>
    <w:rsid w:val="00476A02"/>
    <w:rsid w:val="00476D4F"/>
    <w:rsid w:val="004770D4"/>
    <w:rsid w:val="004778DF"/>
    <w:rsid w:val="00477E68"/>
    <w:rsid w:val="00480690"/>
    <w:rsid w:val="00480744"/>
    <w:rsid w:val="00481108"/>
    <w:rsid w:val="00481479"/>
    <w:rsid w:val="004815FA"/>
    <w:rsid w:val="004816D2"/>
    <w:rsid w:val="004819D1"/>
    <w:rsid w:val="00481A6C"/>
    <w:rsid w:val="00481F8B"/>
    <w:rsid w:val="00482134"/>
    <w:rsid w:val="0048356C"/>
    <w:rsid w:val="00484098"/>
    <w:rsid w:val="004848E5"/>
    <w:rsid w:val="00484A1A"/>
    <w:rsid w:val="00484ECD"/>
    <w:rsid w:val="00485768"/>
    <w:rsid w:val="00485CDB"/>
    <w:rsid w:val="00486134"/>
    <w:rsid w:val="0048644E"/>
    <w:rsid w:val="00486786"/>
    <w:rsid w:val="00486AC9"/>
    <w:rsid w:val="00486CB0"/>
    <w:rsid w:val="00486D6A"/>
    <w:rsid w:val="00487061"/>
    <w:rsid w:val="0048739E"/>
    <w:rsid w:val="004900B5"/>
    <w:rsid w:val="00490F09"/>
    <w:rsid w:val="00491FCF"/>
    <w:rsid w:val="00492424"/>
    <w:rsid w:val="004934AC"/>
    <w:rsid w:val="00493894"/>
    <w:rsid w:val="00493D36"/>
    <w:rsid w:val="00493E3F"/>
    <w:rsid w:val="0049402E"/>
    <w:rsid w:val="00494CEF"/>
    <w:rsid w:val="0049581E"/>
    <w:rsid w:val="00495AA4"/>
    <w:rsid w:val="00495FF6"/>
    <w:rsid w:val="00496445"/>
    <w:rsid w:val="00496FDF"/>
    <w:rsid w:val="0049793A"/>
    <w:rsid w:val="00497E09"/>
    <w:rsid w:val="004A03D7"/>
    <w:rsid w:val="004A1255"/>
    <w:rsid w:val="004A128E"/>
    <w:rsid w:val="004A1DFB"/>
    <w:rsid w:val="004A2035"/>
    <w:rsid w:val="004A2091"/>
    <w:rsid w:val="004A21FB"/>
    <w:rsid w:val="004A2619"/>
    <w:rsid w:val="004A2851"/>
    <w:rsid w:val="004A3047"/>
    <w:rsid w:val="004A307E"/>
    <w:rsid w:val="004A30E0"/>
    <w:rsid w:val="004A3D57"/>
    <w:rsid w:val="004A430D"/>
    <w:rsid w:val="004A5436"/>
    <w:rsid w:val="004A543A"/>
    <w:rsid w:val="004A5525"/>
    <w:rsid w:val="004A55D4"/>
    <w:rsid w:val="004A58C7"/>
    <w:rsid w:val="004A5979"/>
    <w:rsid w:val="004A676A"/>
    <w:rsid w:val="004A6782"/>
    <w:rsid w:val="004A67B6"/>
    <w:rsid w:val="004A688F"/>
    <w:rsid w:val="004A71CA"/>
    <w:rsid w:val="004A79CB"/>
    <w:rsid w:val="004A7B73"/>
    <w:rsid w:val="004A7E06"/>
    <w:rsid w:val="004B055D"/>
    <w:rsid w:val="004B08E8"/>
    <w:rsid w:val="004B1225"/>
    <w:rsid w:val="004B1B32"/>
    <w:rsid w:val="004B1C6E"/>
    <w:rsid w:val="004B1E06"/>
    <w:rsid w:val="004B208F"/>
    <w:rsid w:val="004B21FF"/>
    <w:rsid w:val="004B2314"/>
    <w:rsid w:val="004B262C"/>
    <w:rsid w:val="004B26D5"/>
    <w:rsid w:val="004B2E74"/>
    <w:rsid w:val="004B3A0D"/>
    <w:rsid w:val="004B3DA9"/>
    <w:rsid w:val="004B42DA"/>
    <w:rsid w:val="004B43BF"/>
    <w:rsid w:val="004B4CF9"/>
    <w:rsid w:val="004B4D7A"/>
    <w:rsid w:val="004B4E2A"/>
    <w:rsid w:val="004B5A75"/>
    <w:rsid w:val="004B7EE3"/>
    <w:rsid w:val="004C0811"/>
    <w:rsid w:val="004C0B4C"/>
    <w:rsid w:val="004C0C44"/>
    <w:rsid w:val="004C0E8D"/>
    <w:rsid w:val="004C125B"/>
    <w:rsid w:val="004C1427"/>
    <w:rsid w:val="004C1B08"/>
    <w:rsid w:val="004C1B64"/>
    <w:rsid w:val="004C1CED"/>
    <w:rsid w:val="004C1CF5"/>
    <w:rsid w:val="004C1DE7"/>
    <w:rsid w:val="004C2700"/>
    <w:rsid w:val="004C3CF3"/>
    <w:rsid w:val="004C4E30"/>
    <w:rsid w:val="004C4ED4"/>
    <w:rsid w:val="004C50BA"/>
    <w:rsid w:val="004C516D"/>
    <w:rsid w:val="004C63A5"/>
    <w:rsid w:val="004C67CF"/>
    <w:rsid w:val="004C683D"/>
    <w:rsid w:val="004C68D5"/>
    <w:rsid w:val="004C6A55"/>
    <w:rsid w:val="004D0474"/>
    <w:rsid w:val="004D0E2C"/>
    <w:rsid w:val="004D18B9"/>
    <w:rsid w:val="004D1A68"/>
    <w:rsid w:val="004D21FB"/>
    <w:rsid w:val="004D2918"/>
    <w:rsid w:val="004D2ECB"/>
    <w:rsid w:val="004D3889"/>
    <w:rsid w:val="004D4804"/>
    <w:rsid w:val="004D567E"/>
    <w:rsid w:val="004D598D"/>
    <w:rsid w:val="004D5A0A"/>
    <w:rsid w:val="004D5CA1"/>
    <w:rsid w:val="004D629F"/>
    <w:rsid w:val="004D6FCA"/>
    <w:rsid w:val="004D7213"/>
    <w:rsid w:val="004D7265"/>
    <w:rsid w:val="004E02FC"/>
    <w:rsid w:val="004E045A"/>
    <w:rsid w:val="004E045D"/>
    <w:rsid w:val="004E183F"/>
    <w:rsid w:val="004E1895"/>
    <w:rsid w:val="004E19C8"/>
    <w:rsid w:val="004E1C55"/>
    <w:rsid w:val="004E27DD"/>
    <w:rsid w:val="004E2AB9"/>
    <w:rsid w:val="004E380B"/>
    <w:rsid w:val="004E45F5"/>
    <w:rsid w:val="004E512E"/>
    <w:rsid w:val="004E5F95"/>
    <w:rsid w:val="004E62A5"/>
    <w:rsid w:val="004E693E"/>
    <w:rsid w:val="004E6B05"/>
    <w:rsid w:val="004F0BE0"/>
    <w:rsid w:val="004F0D52"/>
    <w:rsid w:val="004F1AFC"/>
    <w:rsid w:val="004F37A9"/>
    <w:rsid w:val="004F60A7"/>
    <w:rsid w:val="004F61E0"/>
    <w:rsid w:val="004F64B0"/>
    <w:rsid w:val="004F6ACB"/>
    <w:rsid w:val="004F6BEF"/>
    <w:rsid w:val="004F7EDB"/>
    <w:rsid w:val="00500978"/>
    <w:rsid w:val="00500BC8"/>
    <w:rsid w:val="00500D02"/>
    <w:rsid w:val="005017E2"/>
    <w:rsid w:val="00501A88"/>
    <w:rsid w:val="00501C32"/>
    <w:rsid w:val="00501CBF"/>
    <w:rsid w:val="00502315"/>
    <w:rsid w:val="0050233C"/>
    <w:rsid w:val="00502360"/>
    <w:rsid w:val="00504370"/>
    <w:rsid w:val="0050439A"/>
    <w:rsid w:val="00504957"/>
    <w:rsid w:val="00504BAE"/>
    <w:rsid w:val="0050544A"/>
    <w:rsid w:val="00505910"/>
    <w:rsid w:val="00505988"/>
    <w:rsid w:val="00505C19"/>
    <w:rsid w:val="00505ECF"/>
    <w:rsid w:val="00506350"/>
    <w:rsid w:val="00507E7D"/>
    <w:rsid w:val="005104D0"/>
    <w:rsid w:val="00510562"/>
    <w:rsid w:val="0051074E"/>
    <w:rsid w:val="00510A37"/>
    <w:rsid w:val="005123F0"/>
    <w:rsid w:val="005127C0"/>
    <w:rsid w:val="00512D14"/>
    <w:rsid w:val="005134DF"/>
    <w:rsid w:val="00513E8F"/>
    <w:rsid w:val="00514956"/>
    <w:rsid w:val="00514A45"/>
    <w:rsid w:val="00514BA6"/>
    <w:rsid w:val="00514C01"/>
    <w:rsid w:val="00514F15"/>
    <w:rsid w:val="00514FFC"/>
    <w:rsid w:val="0051520C"/>
    <w:rsid w:val="005154D3"/>
    <w:rsid w:val="0051572A"/>
    <w:rsid w:val="0051596A"/>
    <w:rsid w:val="00516368"/>
    <w:rsid w:val="00517095"/>
    <w:rsid w:val="0051712D"/>
    <w:rsid w:val="0051784E"/>
    <w:rsid w:val="00517AD9"/>
    <w:rsid w:val="00520245"/>
    <w:rsid w:val="005203C7"/>
    <w:rsid w:val="0052066F"/>
    <w:rsid w:val="00520BF1"/>
    <w:rsid w:val="00521299"/>
    <w:rsid w:val="00521869"/>
    <w:rsid w:val="005218C8"/>
    <w:rsid w:val="00521BA9"/>
    <w:rsid w:val="00521F0E"/>
    <w:rsid w:val="00522398"/>
    <w:rsid w:val="00522A99"/>
    <w:rsid w:val="00523CFE"/>
    <w:rsid w:val="005241D0"/>
    <w:rsid w:val="005242A5"/>
    <w:rsid w:val="00524998"/>
    <w:rsid w:val="00524CB8"/>
    <w:rsid w:val="00525461"/>
    <w:rsid w:val="00525AF7"/>
    <w:rsid w:val="00525CAF"/>
    <w:rsid w:val="005263B4"/>
    <w:rsid w:val="00526888"/>
    <w:rsid w:val="005272BF"/>
    <w:rsid w:val="00527AAC"/>
    <w:rsid w:val="00530060"/>
    <w:rsid w:val="00530349"/>
    <w:rsid w:val="00530DBF"/>
    <w:rsid w:val="00531396"/>
    <w:rsid w:val="005317DF"/>
    <w:rsid w:val="00531FF2"/>
    <w:rsid w:val="00532017"/>
    <w:rsid w:val="005323CF"/>
    <w:rsid w:val="00532461"/>
    <w:rsid w:val="00532490"/>
    <w:rsid w:val="00532509"/>
    <w:rsid w:val="00532F7D"/>
    <w:rsid w:val="005337DF"/>
    <w:rsid w:val="0053395F"/>
    <w:rsid w:val="00534BAA"/>
    <w:rsid w:val="00534D2F"/>
    <w:rsid w:val="00534DFE"/>
    <w:rsid w:val="005350DD"/>
    <w:rsid w:val="0053521C"/>
    <w:rsid w:val="005356BE"/>
    <w:rsid w:val="00535AEB"/>
    <w:rsid w:val="00535DFE"/>
    <w:rsid w:val="00537520"/>
    <w:rsid w:val="00537806"/>
    <w:rsid w:val="0053797F"/>
    <w:rsid w:val="005379E6"/>
    <w:rsid w:val="00537E75"/>
    <w:rsid w:val="00540284"/>
    <w:rsid w:val="005410C4"/>
    <w:rsid w:val="0054174D"/>
    <w:rsid w:val="00541C86"/>
    <w:rsid w:val="005421F5"/>
    <w:rsid w:val="005421F9"/>
    <w:rsid w:val="00542783"/>
    <w:rsid w:val="00542AC8"/>
    <w:rsid w:val="00542E31"/>
    <w:rsid w:val="00544300"/>
    <w:rsid w:val="00544DF1"/>
    <w:rsid w:val="005459E7"/>
    <w:rsid w:val="00546499"/>
    <w:rsid w:val="00546950"/>
    <w:rsid w:val="005478F8"/>
    <w:rsid w:val="00547AE7"/>
    <w:rsid w:val="005501C4"/>
    <w:rsid w:val="00550814"/>
    <w:rsid w:val="00550952"/>
    <w:rsid w:val="00550AB2"/>
    <w:rsid w:val="00552C0F"/>
    <w:rsid w:val="0055309F"/>
    <w:rsid w:val="005531F9"/>
    <w:rsid w:val="0055411B"/>
    <w:rsid w:val="0055431D"/>
    <w:rsid w:val="00554CCE"/>
    <w:rsid w:val="00554FC7"/>
    <w:rsid w:val="0055563A"/>
    <w:rsid w:val="00555A7D"/>
    <w:rsid w:val="00560439"/>
    <w:rsid w:val="00560506"/>
    <w:rsid w:val="0056057D"/>
    <w:rsid w:val="00560768"/>
    <w:rsid w:val="00560BF7"/>
    <w:rsid w:val="00560DD5"/>
    <w:rsid w:val="0056100A"/>
    <w:rsid w:val="005616DF"/>
    <w:rsid w:val="00562114"/>
    <w:rsid w:val="00562182"/>
    <w:rsid w:val="0056260E"/>
    <w:rsid w:val="005627E9"/>
    <w:rsid w:val="00562B9F"/>
    <w:rsid w:val="00563105"/>
    <w:rsid w:val="00563CF6"/>
    <w:rsid w:val="00563DAE"/>
    <w:rsid w:val="00564243"/>
    <w:rsid w:val="005643AE"/>
    <w:rsid w:val="005647CF"/>
    <w:rsid w:val="00564A9C"/>
    <w:rsid w:val="00564DBC"/>
    <w:rsid w:val="00564FA0"/>
    <w:rsid w:val="00565647"/>
    <w:rsid w:val="00565BEC"/>
    <w:rsid w:val="00565E4C"/>
    <w:rsid w:val="0056692D"/>
    <w:rsid w:val="00566BFA"/>
    <w:rsid w:val="00567E3D"/>
    <w:rsid w:val="00570596"/>
    <w:rsid w:val="00570825"/>
    <w:rsid w:val="0057096A"/>
    <w:rsid w:val="00571218"/>
    <w:rsid w:val="005718D2"/>
    <w:rsid w:val="00572369"/>
    <w:rsid w:val="00572986"/>
    <w:rsid w:val="00573446"/>
    <w:rsid w:val="00573970"/>
    <w:rsid w:val="00573D3B"/>
    <w:rsid w:val="00573DA5"/>
    <w:rsid w:val="00574BAB"/>
    <w:rsid w:val="005754EF"/>
    <w:rsid w:val="0057565C"/>
    <w:rsid w:val="00575BF4"/>
    <w:rsid w:val="005761E6"/>
    <w:rsid w:val="00576A95"/>
    <w:rsid w:val="005773B8"/>
    <w:rsid w:val="005775B0"/>
    <w:rsid w:val="0058024A"/>
    <w:rsid w:val="0058032D"/>
    <w:rsid w:val="005806F5"/>
    <w:rsid w:val="00580752"/>
    <w:rsid w:val="00580A1F"/>
    <w:rsid w:val="00580A3E"/>
    <w:rsid w:val="00580D96"/>
    <w:rsid w:val="00580DC7"/>
    <w:rsid w:val="005814B1"/>
    <w:rsid w:val="00581AFA"/>
    <w:rsid w:val="00581F50"/>
    <w:rsid w:val="00582522"/>
    <w:rsid w:val="005832DD"/>
    <w:rsid w:val="0058432C"/>
    <w:rsid w:val="005845BD"/>
    <w:rsid w:val="00584783"/>
    <w:rsid w:val="0058522F"/>
    <w:rsid w:val="0058551A"/>
    <w:rsid w:val="00585928"/>
    <w:rsid w:val="005860FA"/>
    <w:rsid w:val="005861C9"/>
    <w:rsid w:val="005866BB"/>
    <w:rsid w:val="00586A4F"/>
    <w:rsid w:val="005873DA"/>
    <w:rsid w:val="00587819"/>
    <w:rsid w:val="00587FB7"/>
    <w:rsid w:val="00590433"/>
    <w:rsid w:val="0059047A"/>
    <w:rsid w:val="0059073A"/>
    <w:rsid w:val="0059097B"/>
    <w:rsid w:val="00590D92"/>
    <w:rsid w:val="00590F49"/>
    <w:rsid w:val="0059127A"/>
    <w:rsid w:val="00591396"/>
    <w:rsid w:val="00591EB6"/>
    <w:rsid w:val="0059202C"/>
    <w:rsid w:val="00592030"/>
    <w:rsid w:val="005923C8"/>
    <w:rsid w:val="005929DA"/>
    <w:rsid w:val="00592D93"/>
    <w:rsid w:val="00593387"/>
    <w:rsid w:val="005934A0"/>
    <w:rsid w:val="00593E01"/>
    <w:rsid w:val="00593FA0"/>
    <w:rsid w:val="00594719"/>
    <w:rsid w:val="00594B54"/>
    <w:rsid w:val="005A066A"/>
    <w:rsid w:val="005A10B2"/>
    <w:rsid w:val="005A12A5"/>
    <w:rsid w:val="005A1E8A"/>
    <w:rsid w:val="005A298A"/>
    <w:rsid w:val="005A3DD8"/>
    <w:rsid w:val="005A4313"/>
    <w:rsid w:val="005A4AD9"/>
    <w:rsid w:val="005A5590"/>
    <w:rsid w:val="005A5F09"/>
    <w:rsid w:val="005A6553"/>
    <w:rsid w:val="005A6D75"/>
    <w:rsid w:val="005A7D14"/>
    <w:rsid w:val="005B1292"/>
    <w:rsid w:val="005B19CF"/>
    <w:rsid w:val="005B1C50"/>
    <w:rsid w:val="005B1D4E"/>
    <w:rsid w:val="005B2132"/>
    <w:rsid w:val="005B232F"/>
    <w:rsid w:val="005B2B8F"/>
    <w:rsid w:val="005B30E8"/>
    <w:rsid w:val="005B30F9"/>
    <w:rsid w:val="005B4776"/>
    <w:rsid w:val="005B5117"/>
    <w:rsid w:val="005B51F6"/>
    <w:rsid w:val="005B5982"/>
    <w:rsid w:val="005B5F61"/>
    <w:rsid w:val="005B608D"/>
    <w:rsid w:val="005B67E3"/>
    <w:rsid w:val="005B7250"/>
    <w:rsid w:val="005B75CB"/>
    <w:rsid w:val="005C000B"/>
    <w:rsid w:val="005C030E"/>
    <w:rsid w:val="005C06EF"/>
    <w:rsid w:val="005C0CEA"/>
    <w:rsid w:val="005C0E3B"/>
    <w:rsid w:val="005C1157"/>
    <w:rsid w:val="005C14F2"/>
    <w:rsid w:val="005C1838"/>
    <w:rsid w:val="005C2021"/>
    <w:rsid w:val="005C2920"/>
    <w:rsid w:val="005C2941"/>
    <w:rsid w:val="005C336A"/>
    <w:rsid w:val="005C36FB"/>
    <w:rsid w:val="005C4752"/>
    <w:rsid w:val="005C4A4D"/>
    <w:rsid w:val="005C4DFD"/>
    <w:rsid w:val="005C5726"/>
    <w:rsid w:val="005C5A14"/>
    <w:rsid w:val="005C5DE5"/>
    <w:rsid w:val="005C63B5"/>
    <w:rsid w:val="005C754E"/>
    <w:rsid w:val="005C7BBC"/>
    <w:rsid w:val="005D0380"/>
    <w:rsid w:val="005D1335"/>
    <w:rsid w:val="005D180E"/>
    <w:rsid w:val="005D1FAB"/>
    <w:rsid w:val="005D25AD"/>
    <w:rsid w:val="005D2CF9"/>
    <w:rsid w:val="005D3428"/>
    <w:rsid w:val="005D3831"/>
    <w:rsid w:val="005D385D"/>
    <w:rsid w:val="005D3B17"/>
    <w:rsid w:val="005D4D42"/>
    <w:rsid w:val="005D508D"/>
    <w:rsid w:val="005D5C1E"/>
    <w:rsid w:val="005D5D13"/>
    <w:rsid w:val="005D5E2F"/>
    <w:rsid w:val="005D70F0"/>
    <w:rsid w:val="005D7F93"/>
    <w:rsid w:val="005E0D74"/>
    <w:rsid w:val="005E0D8A"/>
    <w:rsid w:val="005E1BE6"/>
    <w:rsid w:val="005E1D8E"/>
    <w:rsid w:val="005E28A9"/>
    <w:rsid w:val="005E28CB"/>
    <w:rsid w:val="005E2D1E"/>
    <w:rsid w:val="005E3093"/>
    <w:rsid w:val="005E3429"/>
    <w:rsid w:val="005E3819"/>
    <w:rsid w:val="005E48CE"/>
    <w:rsid w:val="005E4C22"/>
    <w:rsid w:val="005E5597"/>
    <w:rsid w:val="005E589E"/>
    <w:rsid w:val="005E58E1"/>
    <w:rsid w:val="005E6270"/>
    <w:rsid w:val="005E7BA1"/>
    <w:rsid w:val="005E7C0D"/>
    <w:rsid w:val="005F07AD"/>
    <w:rsid w:val="005F13CF"/>
    <w:rsid w:val="005F1F04"/>
    <w:rsid w:val="005F2025"/>
    <w:rsid w:val="005F220C"/>
    <w:rsid w:val="005F2494"/>
    <w:rsid w:val="005F27BE"/>
    <w:rsid w:val="005F29D2"/>
    <w:rsid w:val="005F2CFA"/>
    <w:rsid w:val="005F2D79"/>
    <w:rsid w:val="005F30DA"/>
    <w:rsid w:val="005F34BA"/>
    <w:rsid w:val="005F375C"/>
    <w:rsid w:val="005F3CC4"/>
    <w:rsid w:val="005F420E"/>
    <w:rsid w:val="005F438B"/>
    <w:rsid w:val="005F4A05"/>
    <w:rsid w:val="005F4BC5"/>
    <w:rsid w:val="005F519C"/>
    <w:rsid w:val="005F51E1"/>
    <w:rsid w:val="005F5A2D"/>
    <w:rsid w:val="005F6A58"/>
    <w:rsid w:val="005F7424"/>
    <w:rsid w:val="005F7556"/>
    <w:rsid w:val="005F7987"/>
    <w:rsid w:val="005F7A94"/>
    <w:rsid w:val="00600F01"/>
    <w:rsid w:val="006010A3"/>
    <w:rsid w:val="00601534"/>
    <w:rsid w:val="0060186D"/>
    <w:rsid w:val="00602C77"/>
    <w:rsid w:val="00602EE4"/>
    <w:rsid w:val="006032BB"/>
    <w:rsid w:val="00604027"/>
    <w:rsid w:val="0060457D"/>
    <w:rsid w:val="006046D6"/>
    <w:rsid w:val="00604AC6"/>
    <w:rsid w:val="00604D22"/>
    <w:rsid w:val="00604E9F"/>
    <w:rsid w:val="0060527C"/>
    <w:rsid w:val="00605D82"/>
    <w:rsid w:val="0060611C"/>
    <w:rsid w:val="0060635A"/>
    <w:rsid w:val="0060690B"/>
    <w:rsid w:val="006069BA"/>
    <w:rsid w:val="00606A80"/>
    <w:rsid w:val="00606D87"/>
    <w:rsid w:val="0060707A"/>
    <w:rsid w:val="00607241"/>
    <w:rsid w:val="00607354"/>
    <w:rsid w:val="006073FD"/>
    <w:rsid w:val="006074A2"/>
    <w:rsid w:val="00607572"/>
    <w:rsid w:val="006078E9"/>
    <w:rsid w:val="00610273"/>
    <w:rsid w:val="006102EB"/>
    <w:rsid w:val="00610B40"/>
    <w:rsid w:val="00611092"/>
    <w:rsid w:val="0061161E"/>
    <w:rsid w:val="00611CF4"/>
    <w:rsid w:val="00611F6F"/>
    <w:rsid w:val="00611FA5"/>
    <w:rsid w:val="006123A7"/>
    <w:rsid w:val="00613339"/>
    <w:rsid w:val="00613489"/>
    <w:rsid w:val="00613621"/>
    <w:rsid w:val="00613B95"/>
    <w:rsid w:val="00613CD0"/>
    <w:rsid w:val="00614809"/>
    <w:rsid w:val="00615996"/>
    <w:rsid w:val="0061610A"/>
    <w:rsid w:val="00616533"/>
    <w:rsid w:val="006167F6"/>
    <w:rsid w:val="00617281"/>
    <w:rsid w:val="00617AB1"/>
    <w:rsid w:val="0062094A"/>
    <w:rsid w:val="00620A7A"/>
    <w:rsid w:val="00620C7D"/>
    <w:rsid w:val="00620EFE"/>
    <w:rsid w:val="00621349"/>
    <w:rsid w:val="006214D4"/>
    <w:rsid w:val="006217EF"/>
    <w:rsid w:val="00621F15"/>
    <w:rsid w:val="0062267A"/>
    <w:rsid w:val="006227F2"/>
    <w:rsid w:val="00622E6A"/>
    <w:rsid w:val="006231CF"/>
    <w:rsid w:val="006241D7"/>
    <w:rsid w:val="006243BC"/>
    <w:rsid w:val="00624636"/>
    <w:rsid w:val="00624BF0"/>
    <w:rsid w:val="006251B5"/>
    <w:rsid w:val="00625794"/>
    <w:rsid w:val="006257B1"/>
    <w:rsid w:val="00626404"/>
    <w:rsid w:val="00626BBA"/>
    <w:rsid w:val="0062717E"/>
    <w:rsid w:val="00627511"/>
    <w:rsid w:val="0062778D"/>
    <w:rsid w:val="00627965"/>
    <w:rsid w:val="00627B68"/>
    <w:rsid w:val="00627F59"/>
    <w:rsid w:val="0062B8C3"/>
    <w:rsid w:val="0063081E"/>
    <w:rsid w:val="00630A66"/>
    <w:rsid w:val="0063175F"/>
    <w:rsid w:val="00631FDC"/>
    <w:rsid w:val="00632AEC"/>
    <w:rsid w:val="00633935"/>
    <w:rsid w:val="006347E3"/>
    <w:rsid w:val="006349DE"/>
    <w:rsid w:val="00635013"/>
    <w:rsid w:val="00635778"/>
    <w:rsid w:val="00635922"/>
    <w:rsid w:val="00635F8B"/>
    <w:rsid w:val="0063629D"/>
    <w:rsid w:val="00636600"/>
    <w:rsid w:val="006368A1"/>
    <w:rsid w:val="00637013"/>
    <w:rsid w:val="00637953"/>
    <w:rsid w:val="006404C8"/>
    <w:rsid w:val="006412CA"/>
    <w:rsid w:val="00641790"/>
    <w:rsid w:val="00641C2F"/>
    <w:rsid w:val="00643A58"/>
    <w:rsid w:val="00643F5C"/>
    <w:rsid w:val="00644696"/>
    <w:rsid w:val="00644942"/>
    <w:rsid w:val="00644FFF"/>
    <w:rsid w:val="0064512C"/>
    <w:rsid w:val="006453F9"/>
    <w:rsid w:val="0064569A"/>
    <w:rsid w:val="00646019"/>
    <w:rsid w:val="006465A7"/>
    <w:rsid w:val="00646945"/>
    <w:rsid w:val="00646C32"/>
    <w:rsid w:val="00646D6E"/>
    <w:rsid w:val="00646E97"/>
    <w:rsid w:val="00647280"/>
    <w:rsid w:val="00647877"/>
    <w:rsid w:val="00647E4E"/>
    <w:rsid w:val="00650294"/>
    <w:rsid w:val="00651308"/>
    <w:rsid w:val="0065159C"/>
    <w:rsid w:val="0065161D"/>
    <w:rsid w:val="00651964"/>
    <w:rsid w:val="006521E4"/>
    <w:rsid w:val="006528D2"/>
    <w:rsid w:val="00652BBD"/>
    <w:rsid w:val="0065356F"/>
    <w:rsid w:val="006543A8"/>
    <w:rsid w:val="00654E5D"/>
    <w:rsid w:val="00655BC8"/>
    <w:rsid w:val="00655E05"/>
    <w:rsid w:val="00655EF2"/>
    <w:rsid w:val="00656144"/>
    <w:rsid w:val="0065633C"/>
    <w:rsid w:val="00656FE2"/>
    <w:rsid w:val="006571DE"/>
    <w:rsid w:val="0065757A"/>
    <w:rsid w:val="006604C1"/>
    <w:rsid w:val="006609DD"/>
    <w:rsid w:val="00660C1E"/>
    <w:rsid w:val="00660D70"/>
    <w:rsid w:val="00661548"/>
    <w:rsid w:val="00661E6A"/>
    <w:rsid w:val="00662426"/>
    <w:rsid w:val="00662837"/>
    <w:rsid w:val="00662AB7"/>
    <w:rsid w:val="00663827"/>
    <w:rsid w:val="0066409C"/>
    <w:rsid w:val="00664223"/>
    <w:rsid w:val="006642BC"/>
    <w:rsid w:val="006646D1"/>
    <w:rsid w:val="00664B76"/>
    <w:rsid w:val="00665363"/>
    <w:rsid w:val="006654A0"/>
    <w:rsid w:val="00665BA3"/>
    <w:rsid w:val="00666FCC"/>
    <w:rsid w:val="00667A78"/>
    <w:rsid w:val="00667D33"/>
    <w:rsid w:val="00667F0D"/>
    <w:rsid w:val="006700E8"/>
    <w:rsid w:val="006704A0"/>
    <w:rsid w:val="00670A44"/>
    <w:rsid w:val="00670DFC"/>
    <w:rsid w:val="00671120"/>
    <w:rsid w:val="00671565"/>
    <w:rsid w:val="00671720"/>
    <w:rsid w:val="0067245B"/>
    <w:rsid w:val="006735E1"/>
    <w:rsid w:val="00673A4B"/>
    <w:rsid w:val="00673E7A"/>
    <w:rsid w:val="00674929"/>
    <w:rsid w:val="00674D02"/>
    <w:rsid w:val="00674F1F"/>
    <w:rsid w:val="00675239"/>
    <w:rsid w:val="00675278"/>
    <w:rsid w:val="006753E6"/>
    <w:rsid w:val="0067548D"/>
    <w:rsid w:val="0067581C"/>
    <w:rsid w:val="00676106"/>
    <w:rsid w:val="00676CC4"/>
    <w:rsid w:val="006776DF"/>
    <w:rsid w:val="00680575"/>
    <w:rsid w:val="00680AA9"/>
    <w:rsid w:val="00680B55"/>
    <w:rsid w:val="006811E2"/>
    <w:rsid w:val="00681349"/>
    <w:rsid w:val="006816F6"/>
    <w:rsid w:val="00681C35"/>
    <w:rsid w:val="00682177"/>
    <w:rsid w:val="0068232D"/>
    <w:rsid w:val="00682A40"/>
    <w:rsid w:val="006831EE"/>
    <w:rsid w:val="0068451D"/>
    <w:rsid w:val="00684882"/>
    <w:rsid w:val="00685062"/>
    <w:rsid w:val="00685254"/>
    <w:rsid w:val="006853E6"/>
    <w:rsid w:val="00686E1E"/>
    <w:rsid w:val="006871A3"/>
    <w:rsid w:val="006876CC"/>
    <w:rsid w:val="006876F4"/>
    <w:rsid w:val="006901EF"/>
    <w:rsid w:val="0069028E"/>
    <w:rsid w:val="006904E2"/>
    <w:rsid w:val="0069081E"/>
    <w:rsid w:val="00690AC5"/>
    <w:rsid w:val="006910A0"/>
    <w:rsid w:val="006912B5"/>
    <w:rsid w:val="0069264D"/>
    <w:rsid w:val="00692697"/>
    <w:rsid w:val="00692DDF"/>
    <w:rsid w:val="00693A52"/>
    <w:rsid w:val="0069458A"/>
    <w:rsid w:val="00695851"/>
    <w:rsid w:val="00695EDA"/>
    <w:rsid w:val="00696044"/>
    <w:rsid w:val="00696232"/>
    <w:rsid w:val="006A0397"/>
    <w:rsid w:val="006A07F2"/>
    <w:rsid w:val="006A0B80"/>
    <w:rsid w:val="006A0E84"/>
    <w:rsid w:val="006A0EE0"/>
    <w:rsid w:val="006A0F07"/>
    <w:rsid w:val="006A123B"/>
    <w:rsid w:val="006A1629"/>
    <w:rsid w:val="006A1AAA"/>
    <w:rsid w:val="006A2525"/>
    <w:rsid w:val="006A27CB"/>
    <w:rsid w:val="006A2CFE"/>
    <w:rsid w:val="006A351B"/>
    <w:rsid w:val="006A38E3"/>
    <w:rsid w:val="006A463D"/>
    <w:rsid w:val="006A5A5D"/>
    <w:rsid w:val="006A61D2"/>
    <w:rsid w:val="006A62AC"/>
    <w:rsid w:val="006A62D6"/>
    <w:rsid w:val="006A6650"/>
    <w:rsid w:val="006A76AB"/>
    <w:rsid w:val="006A791C"/>
    <w:rsid w:val="006A7AC0"/>
    <w:rsid w:val="006A7E10"/>
    <w:rsid w:val="006B056A"/>
    <w:rsid w:val="006B08C1"/>
    <w:rsid w:val="006B0931"/>
    <w:rsid w:val="006B0BA9"/>
    <w:rsid w:val="006B0E1E"/>
    <w:rsid w:val="006B0F32"/>
    <w:rsid w:val="006B102B"/>
    <w:rsid w:val="006B15C1"/>
    <w:rsid w:val="006B1E8E"/>
    <w:rsid w:val="006B272A"/>
    <w:rsid w:val="006B28DC"/>
    <w:rsid w:val="006B2B64"/>
    <w:rsid w:val="006B307D"/>
    <w:rsid w:val="006B3BC5"/>
    <w:rsid w:val="006B4933"/>
    <w:rsid w:val="006B4C9D"/>
    <w:rsid w:val="006B5451"/>
    <w:rsid w:val="006B54D7"/>
    <w:rsid w:val="006B552D"/>
    <w:rsid w:val="006B677E"/>
    <w:rsid w:val="006B6941"/>
    <w:rsid w:val="006B6E53"/>
    <w:rsid w:val="006B7312"/>
    <w:rsid w:val="006B74C0"/>
    <w:rsid w:val="006B769D"/>
    <w:rsid w:val="006B7C23"/>
    <w:rsid w:val="006C0950"/>
    <w:rsid w:val="006C0A02"/>
    <w:rsid w:val="006C1668"/>
    <w:rsid w:val="006C1D73"/>
    <w:rsid w:val="006C3628"/>
    <w:rsid w:val="006C3708"/>
    <w:rsid w:val="006C37D3"/>
    <w:rsid w:val="006C3EBA"/>
    <w:rsid w:val="006C3ECC"/>
    <w:rsid w:val="006C3F1D"/>
    <w:rsid w:val="006C3F30"/>
    <w:rsid w:val="006C4311"/>
    <w:rsid w:val="006C44D4"/>
    <w:rsid w:val="006C45E1"/>
    <w:rsid w:val="006C464F"/>
    <w:rsid w:val="006C469B"/>
    <w:rsid w:val="006C4AD0"/>
    <w:rsid w:val="006C4CC1"/>
    <w:rsid w:val="006C4E8A"/>
    <w:rsid w:val="006C5678"/>
    <w:rsid w:val="006C5CF0"/>
    <w:rsid w:val="006C60C4"/>
    <w:rsid w:val="006C6236"/>
    <w:rsid w:val="006C6287"/>
    <w:rsid w:val="006C6409"/>
    <w:rsid w:val="006C6423"/>
    <w:rsid w:val="006C6B60"/>
    <w:rsid w:val="006C6FEA"/>
    <w:rsid w:val="006C70EA"/>
    <w:rsid w:val="006C72C1"/>
    <w:rsid w:val="006C7745"/>
    <w:rsid w:val="006D0322"/>
    <w:rsid w:val="006D040C"/>
    <w:rsid w:val="006D0C29"/>
    <w:rsid w:val="006D0D61"/>
    <w:rsid w:val="006D11F1"/>
    <w:rsid w:val="006D12D7"/>
    <w:rsid w:val="006D1C01"/>
    <w:rsid w:val="006D1D4A"/>
    <w:rsid w:val="006D2056"/>
    <w:rsid w:val="006D257B"/>
    <w:rsid w:val="006D3D9B"/>
    <w:rsid w:val="006D3E87"/>
    <w:rsid w:val="006D4621"/>
    <w:rsid w:val="006D4C20"/>
    <w:rsid w:val="006D7261"/>
    <w:rsid w:val="006D768E"/>
    <w:rsid w:val="006D7D89"/>
    <w:rsid w:val="006D7DC5"/>
    <w:rsid w:val="006D7F2F"/>
    <w:rsid w:val="006D7F41"/>
    <w:rsid w:val="006E16E5"/>
    <w:rsid w:val="006E3038"/>
    <w:rsid w:val="006E3AA6"/>
    <w:rsid w:val="006E3BC8"/>
    <w:rsid w:val="006E5280"/>
    <w:rsid w:val="006E5D45"/>
    <w:rsid w:val="006E5D7F"/>
    <w:rsid w:val="006E6960"/>
    <w:rsid w:val="006E6C27"/>
    <w:rsid w:val="006E6CFA"/>
    <w:rsid w:val="006E718B"/>
    <w:rsid w:val="006E7385"/>
    <w:rsid w:val="006E7711"/>
    <w:rsid w:val="006E79B8"/>
    <w:rsid w:val="006F0228"/>
    <w:rsid w:val="006F02E6"/>
    <w:rsid w:val="006F0A98"/>
    <w:rsid w:val="006F0DFB"/>
    <w:rsid w:val="006F132B"/>
    <w:rsid w:val="006F13A9"/>
    <w:rsid w:val="006F1810"/>
    <w:rsid w:val="006F211B"/>
    <w:rsid w:val="006F238C"/>
    <w:rsid w:val="006F23D7"/>
    <w:rsid w:val="006F23D9"/>
    <w:rsid w:val="006F2694"/>
    <w:rsid w:val="006F2D72"/>
    <w:rsid w:val="006F2DD9"/>
    <w:rsid w:val="006F32EE"/>
    <w:rsid w:val="006F341A"/>
    <w:rsid w:val="006F47AA"/>
    <w:rsid w:val="006F4C4A"/>
    <w:rsid w:val="006F4CA6"/>
    <w:rsid w:val="006F5613"/>
    <w:rsid w:val="006F5AC1"/>
    <w:rsid w:val="006F5C22"/>
    <w:rsid w:val="006F6370"/>
    <w:rsid w:val="006F6587"/>
    <w:rsid w:val="006F6626"/>
    <w:rsid w:val="006F6695"/>
    <w:rsid w:val="006F671C"/>
    <w:rsid w:val="006F691F"/>
    <w:rsid w:val="006F72E0"/>
    <w:rsid w:val="006F73E6"/>
    <w:rsid w:val="006F7518"/>
    <w:rsid w:val="00700767"/>
    <w:rsid w:val="00700B47"/>
    <w:rsid w:val="00700B64"/>
    <w:rsid w:val="0070162D"/>
    <w:rsid w:val="0070246A"/>
    <w:rsid w:val="007024A3"/>
    <w:rsid w:val="00702DA8"/>
    <w:rsid w:val="00702F31"/>
    <w:rsid w:val="00703125"/>
    <w:rsid w:val="00703998"/>
    <w:rsid w:val="00703D3A"/>
    <w:rsid w:val="00704598"/>
    <w:rsid w:val="00704F6C"/>
    <w:rsid w:val="00705758"/>
    <w:rsid w:val="00705CAE"/>
    <w:rsid w:val="0070650E"/>
    <w:rsid w:val="007068E8"/>
    <w:rsid w:val="00707270"/>
    <w:rsid w:val="007102B1"/>
    <w:rsid w:val="00710B81"/>
    <w:rsid w:val="00711489"/>
    <w:rsid w:val="00711B61"/>
    <w:rsid w:val="00711EC2"/>
    <w:rsid w:val="00712781"/>
    <w:rsid w:val="00712C6E"/>
    <w:rsid w:val="00713245"/>
    <w:rsid w:val="007135DA"/>
    <w:rsid w:val="007137F3"/>
    <w:rsid w:val="007138E5"/>
    <w:rsid w:val="007140F6"/>
    <w:rsid w:val="0071489E"/>
    <w:rsid w:val="00714F80"/>
    <w:rsid w:val="007152E4"/>
    <w:rsid w:val="007161B3"/>
    <w:rsid w:val="007165D3"/>
    <w:rsid w:val="00716AA5"/>
    <w:rsid w:val="00716BDE"/>
    <w:rsid w:val="00716F69"/>
    <w:rsid w:val="007171C5"/>
    <w:rsid w:val="00717297"/>
    <w:rsid w:val="007176F1"/>
    <w:rsid w:val="00717934"/>
    <w:rsid w:val="00717B0C"/>
    <w:rsid w:val="00717CDD"/>
    <w:rsid w:val="00717DF8"/>
    <w:rsid w:val="00720505"/>
    <w:rsid w:val="00720FC0"/>
    <w:rsid w:val="00721937"/>
    <w:rsid w:val="00721A02"/>
    <w:rsid w:val="00721AF6"/>
    <w:rsid w:val="00722262"/>
    <w:rsid w:val="00722EDE"/>
    <w:rsid w:val="007248FE"/>
    <w:rsid w:val="00724907"/>
    <w:rsid w:val="007249AC"/>
    <w:rsid w:val="007249AF"/>
    <w:rsid w:val="00725A45"/>
    <w:rsid w:val="00726351"/>
    <w:rsid w:val="007275B2"/>
    <w:rsid w:val="007278DF"/>
    <w:rsid w:val="0072F497"/>
    <w:rsid w:val="0073197C"/>
    <w:rsid w:val="00731B02"/>
    <w:rsid w:val="007331E9"/>
    <w:rsid w:val="0073360C"/>
    <w:rsid w:val="007339EF"/>
    <w:rsid w:val="00734265"/>
    <w:rsid w:val="007344A4"/>
    <w:rsid w:val="007349D0"/>
    <w:rsid w:val="00734A56"/>
    <w:rsid w:val="00734CE0"/>
    <w:rsid w:val="00735242"/>
    <w:rsid w:val="00735980"/>
    <w:rsid w:val="00736170"/>
    <w:rsid w:val="00736AA3"/>
    <w:rsid w:val="0073712E"/>
    <w:rsid w:val="007373C5"/>
    <w:rsid w:val="00737ABC"/>
    <w:rsid w:val="00740081"/>
    <w:rsid w:val="00740153"/>
    <w:rsid w:val="007404FC"/>
    <w:rsid w:val="00741B6A"/>
    <w:rsid w:val="00741E34"/>
    <w:rsid w:val="0074266A"/>
    <w:rsid w:val="007426F1"/>
    <w:rsid w:val="00742EF2"/>
    <w:rsid w:val="00743056"/>
    <w:rsid w:val="00743124"/>
    <w:rsid w:val="007439D1"/>
    <w:rsid w:val="00744479"/>
    <w:rsid w:val="007449A1"/>
    <w:rsid w:val="0074501D"/>
    <w:rsid w:val="007451C3"/>
    <w:rsid w:val="00745589"/>
    <w:rsid w:val="0074567C"/>
    <w:rsid w:val="00745774"/>
    <w:rsid w:val="00745C70"/>
    <w:rsid w:val="00745EB2"/>
    <w:rsid w:val="00746377"/>
    <w:rsid w:val="007463AA"/>
    <w:rsid w:val="007463FA"/>
    <w:rsid w:val="0074684F"/>
    <w:rsid w:val="00746C28"/>
    <w:rsid w:val="00746EEC"/>
    <w:rsid w:val="007470F2"/>
    <w:rsid w:val="00747201"/>
    <w:rsid w:val="0074725B"/>
    <w:rsid w:val="007479B3"/>
    <w:rsid w:val="00747BFF"/>
    <w:rsid w:val="00747C92"/>
    <w:rsid w:val="00750632"/>
    <w:rsid w:val="00750D5E"/>
    <w:rsid w:val="007510D8"/>
    <w:rsid w:val="00751406"/>
    <w:rsid w:val="00751678"/>
    <w:rsid w:val="00751E82"/>
    <w:rsid w:val="007522EE"/>
    <w:rsid w:val="007526F8"/>
    <w:rsid w:val="007528F9"/>
    <w:rsid w:val="00753357"/>
    <w:rsid w:val="007540DD"/>
    <w:rsid w:val="0075520E"/>
    <w:rsid w:val="007553EE"/>
    <w:rsid w:val="007556E7"/>
    <w:rsid w:val="00755FC6"/>
    <w:rsid w:val="007563BE"/>
    <w:rsid w:val="00756415"/>
    <w:rsid w:val="00756868"/>
    <w:rsid w:val="00756882"/>
    <w:rsid w:val="00756DBD"/>
    <w:rsid w:val="00756FB8"/>
    <w:rsid w:val="007578A0"/>
    <w:rsid w:val="0076015C"/>
    <w:rsid w:val="00760905"/>
    <w:rsid w:val="00760919"/>
    <w:rsid w:val="0076094E"/>
    <w:rsid w:val="00760FD3"/>
    <w:rsid w:val="007628B3"/>
    <w:rsid w:val="007628EA"/>
    <w:rsid w:val="0076302B"/>
    <w:rsid w:val="0076303D"/>
    <w:rsid w:val="00763360"/>
    <w:rsid w:val="00763536"/>
    <w:rsid w:val="0076365F"/>
    <w:rsid w:val="007637CF"/>
    <w:rsid w:val="00763818"/>
    <w:rsid w:val="007639F1"/>
    <w:rsid w:val="00763A43"/>
    <w:rsid w:val="00763B28"/>
    <w:rsid w:val="00763C48"/>
    <w:rsid w:val="00763F86"/>
    <w:rsid w:val="0076403B"/>
    <w:rsid w:val="00764B08"/>
    <w:rsid w:val="00766103"/>
    <w:rsid w:val="00766B20"/>
    <w:rsid w:val="007673F8"/>
    <w:rsid w:val="0076768E"/>
    <w:rsid w:val="007678C8"/>
    <w:rsid w:val="00767BD1"/>
    <w:rsid w:val="007710C6"/>
    <w:rsid w:val="00771341"/>
    <w:rsid w:val="007714E5"/>
    <w:rsid w:val="0077166F"/>
    <w:rsid w:val="00771A94"/>
    <w:rsid w:val="00772F74"/>
    <w:rsid w:val="00773237"/>
    <w:rsid w:val="00774612"/>
    <w:rsid w:val="00774E01"/>
    <w:rsid w:val="00775359"/>
    <w:rsid w:val="00775466"/>
    <w:rsid w:val="007767EB"/>
    <w:rsid w:val="00776AF5"/>
    <w:rsid w:val="00776FEF"/>
    <w:rsid w:val="00777E2F"/>
    <w:rsid w:val="00777E79"/>
    <w:rsid w:val="0078080C"/>
    <w:rsid w:val="00780F99"/>
    <w:rsid w:val="007821ED"/>
    <w:rsid w:val="0078234E"/>
    <w:rsid w:val="007828A7"/>
    <w:rsid w:val="00782D55"/>
    <w:rsid w:val="007833D0"/>
    <w:rsid w:val="00783633"/>
    <w:rsid w:val="00783758"/>
    <w:rsid w:val="00783C26"/>
    <w:rsid w:val="007840A3"/>
    <w:rsid w:val="00784120"/>
    <w:rsid w:val="00784364"/>
    <w:rsid w:val="00784DFC"/>
    <w:rsid w:val="00784F8F"/>
    <w:rsid w:val="007855CE"/>
    <w:rsid w:val="00785BFE"/>
    <w:rsid w:val="00786367"/>
    <w:rsid w:val="007867DE"/>
    <w:rsid w:val="007870D5"/>
    <w:rsid w:val="00790387"/>
    <w:rsid w:val="00790AE3"/>
    <w:rsid w:val="00790B1C"/>
    <w:rsid w:val="00790CF3"/>
    <w:rsid w:val="00791131"/>
    <w:rsid w:val="007923E8"/>
    <w:rsid w:val="007923EE"/>
    <w:rsid w:val="00792605"/>
    <w:rsid w:val="00793018"/>
    <w:rsid w:val="0079321B"/>
    <w:rsid w:val="0079374D"/>
    <w:rsid w:val="0079375E"/>
    <w:rsid w:val="0079537A"/>
    <w:rsid w:val="00796CF7"/>
    <w:rsid w:val="00797110"/>
    <w:rsid w:val="007975B1"/>
    <w:rsid w:val="00797762"/>
    <w:rsid w:val="00797AEF"/>
    <w:rsid w:val="007A0BB4"/>
    <w:rsid w:val="007A1A51"/>
    <w:rsid w:val="007A2253"/>
    <w:rsid w:val="007A279D"/>
    <w:rsid w:val="007A3839"/>
    <w:rsid w:val="007A3C1E"/>
    <w:rsid w:val="007A43D4"/>
    <w:rsid w:val="007A43D8"/>
    <w:rsid w:val="007A4835"/>
    <w:rsid w:val="007A51C5"/>
    <w:rsid w:val="007A63C5"/>
    <w:rsid w:val="007A64B0"/>
    <w:rsid w:val="007A6F36"/>
    <w:rsid w:val="007B027B"/>
    <w:rsid w:val="007B0C8E"/>
    <w:rsid w:val="007B0CAB"/>
    <w:rsid w:val="007B0DD2"/>
    <w:rsid w:val="007B15ED"/>
    <w:rsid w:val="007B1626"/>
    <w:rsid w:val="007B181D"/>
    <w:rsid w:val="007B184F"/>
    <w:rsid w:val="007B192C"/>
    <w:rsid w:val="007B1AD7"/>
    <w:rsid w:val="007B2809"/>
    <w:rsid w:val="007B2B11"/>
    <w:rsid w:val="007B35C0"/>
    <w:rsid w:val="007B3B20"/>
    <w:rsid w:val="007B4EFE"/>
    <w:rsid w:val="007B5D3C"/>
    <w:rsid w:val="007B5DA3"/>
    <w:rsid w:val="007B6744"/>
    <w:rsid w:val="007B7534"/>
    <w:rsid w:val="007B75AE"/>
    <w:rsid w:val="007C000B"/>
    <w:rsid w:val="007C0458"/>
    <w:rsid w:val="007C068D"/>
    <w:rsid w:val="007C11F8"/>
    <w:rsid w:val="007C2709"/>
    <w:rsid w:val="007C294C"/>
    <w:rsid w:val="007C2A16"/>
    <w:rsid w:val="007C3001"/>
    <w:rsid w:val="007C3656"/>
    <w:rsid w:val="007C418B"/>
    <w:rsid w:val="007C5289"/>
    <w:rsid w:val="007C619F"/>
    <w:rsid w:val="007C6378"/>
    <w:rsid w:val="007C64B3"/>
    <w:rsid w:val="007C68B7"/>
    <w:rsid w:val="007C6BA7"/>
    <w:rsid w:val="007C6C77"/>
    <w:rsid w:val="007C73ED"/>
    <w:rsid w:val="007C781E"/>
    <w:rsid w:val="007C7D8E"/>
    <w:rsid w:val="007D02F5"/>
    <w:rsid w:val="007D049C"/>
    <w:rsid w:val="007D1612"/>
    <w:rsid w:val="007D174E"/>
    <w:rsid w:val="007D1D5F"/>
    <w:rsid w:val="007D2C0E"/>
    <w:rsid w:val="007D30A3"/>
    <w:rsid w:val="007D375B"/>
    <w:rsid w:val="007D3B75"/>
    <w:rsid w:val="007D420E"/>
    <w:rsid w:val="007D4766"/>
    <w:rsid w:val="007D4AC1"/>
    <w:rsid w:val="007D4AEC"/>
    <w:rsid w:val="007D5205"/>
    <w:rsid w:val="007D5C8D"/>
    <w:rsid w:val="007D68CE"/>
    <w:rsid w:val="007E0785"/>
    <w:rsid w:val="007E07E7"/>
    <w:rsid w:val="007E0C02"/>
    <w:rsid w:val="007E0FD2"/>
    <w:rsid w:val="007E164C"/>
    <w:rsid w:val="007E1793"/>
    <w:rsid w:val="007E24B1"/>
    <w:rsid w:val="007E2CF0"/>
    <w:rsid w:val="007E310C"/>
    <w:rsid w:val="007E3D9E"/>
    <w:rsid w:val="007E44B6"/>
    <w:rsid w:val="007E4D3F"/>
    <w:rsid w:val="007E52C1"/>
    <w:rsid w:val="007E5381"/>
    <w:rsid w:val="007E5878"/>
    <w:rsid w:val="007E5FE0"/>
    <w:rsid w:val="007E60F0"/>
    <w:rsid w:val="007E64C9"/>
    <w:rsid w:val="007E6784"/>
    <w:rsid w:val="007E6A09"/>
    <w:rsid w:val="007E6D85"/>
    <w:rsid w:val="007E71EA"/>
    <w:rsid w:val="007E7386"/>
    <w:rsid w:val="007E7839"/>
    <w:rsid w:val="007E78F2"/>
    <w:rsid w:val="007F0B30"/>
    <w:rsid w:val="007F166D"/>
    <w:rsid w:val="007F1AAD"/>
    <w:rsid w:val="007F2181"/>
    <w:rsid w:val="007F2237"/>
    <w:rsid w:val="007F297D"/>
    <w:rsid w:val="007F298B"/>
    <w:rsid w:val="007F2A47"/>
    <w:rsid w:val="007F31BD"/>
    <w:rsid w:val="007F3DD7"/>
    <w:rsid w:val="007F4EBE"/>
    <w:rsid w:val="007F578C"/>
    <w:rsid w:val="007F6058"/>
    <w:rsid w:val="007F63BB"/>
    <w:rsid w:val="007F7C03"/>
    <w:rsid w:val="007F7C6F"/>
    <w:rsid w:val="00800067"/>
    <w:rsid w:val="00800241"/>
    <w:rsid w:val="008007A9"/>
    <w:rsid w:val="008008DA"/>
    <w:rsid w:val="0080126F"/>
    <w:rsid w:val="00801C56"/>
    <w:rsid w:val="00801D4B"/>
    <w:rsid w:val="008021B1"/>
    <w:rsid w:val="008029C0"/>
    <w:rsid w:val="00802EE2"/>
    <w:rsid w:val="008039C3"/>
    <w:rsid w:val="00803E63"/>
    <w:rsid w:val="00805451"/>
    <w:rsid w:val="008062B4"/>
    <w:rsid w:val="0080690D"/>
    <w:rsid w:val="00806FF0"/>
    <w:rsid w:val="008070C1"/>
    <w:rsid w:val="008072DF"/>
    <w:rsid w:val="00807BE2"/>
    <w:rsid w:val="00807F5F"/>
    <w:rsid w:val="008102A9"/>
    <w:rsid w:val="008103F8"/>
    <w:rsid w:val="00810498"/>
    <w:rsid w:val="008109CD"/>
    <w:rsid w:val="0081122B"/>
    <w:rsid w:val="00811766"/>
    <w:rsid w:val="00811B69"/>
    <w:rsid w:val="00811BE3"/>
    <w:rsid w:val="00812050"/>
    <w:rsid w:val="008120D5"/>
    <w:rsid w:val="00812F61"/>
    <w:rsid w:val="0081303B"/>
    <w:rsid w:val="00813497"/>
    <w:rsid w:val="00813891"/>
    <w:rsid w:val="008139F8"/>
    <w:rsid w:val="00813C2E"/>
    <w:rsid w:val="00814C5C"/>
    <w:rsid w:val="008150BF"/>
    <w:rsid w:val="008154F0"/>
    <w:rsid w:val="008155C7"/>
    <w:rsid w:val="00815C6C"/>
    <w:rsid w:val="00815CA2"/>
    <w:rsid w:val="00815EEA"/>
    <w:rsid w:val="00816076"/>
    <w:rsid w:val="008160C4"/>
    <w:rsid w:val="00816A31"/>
    <w:rsid w:val="00816E2E"/>
    <w:rsid w:val="00817940"/>
    <w:rsid w:val="00820A1B"/>
    <w:rsid w:val="00820CDA"/>
    <w:rsid w:val="008210E3"/>
    <w:rsid w:val="008210EF"/>
    <w:rsid w:val="00821FFD"/>
    <w:rsid w:val="0082224C"/>
    <w:rsid w:val="0082284F"/>
    <w:rsid w:val="00822F20"/>
    <w:rsid w:val="00823265"/>
    <w:rsid w:val="00823E4B"/>
    <w:rsid w:val="00824326"/>
    <w:rsid w:val="0082471C"/>
    <w:rsid w:val="008247CD"/>
    <w:rsid w:val="00824948"/>
    <w:rsid w:val="00824E31"/>
    <w:rsid w:val="00824FD4"/>
    <w:rsid w:val="00825382"/>
    <w:rsid w:val="00825668"/>
    <w:rsid w:val="008261C9"/>
    <w:rsid w:val="00826376"/>
    <w:rsid w:val="008264C0"/>
    <w:rsid w:val="00827147"/>
    <w:rsid w:val="00827914"/>
    <w:rsid w:val="00830210"/>
    <w:rsid w:val="0083086B"/>
    <w:rsid w:val="00830E87"/>
    <w:rsid w:val="008312FF"/>
    <w:rsid w:val="00832015"/>
    <w:rsid w:val="008320DE"/>
    <w:rsid w:val="0083231D"/>
    <w:rsid w:val="00832A69"/>
    <w:rsid w:val="00833686"/>
    <w:rsid w:val="0083370A"/>
    <w:rsid w:val="00833781"/>
    <w:rsid w:val="008340C5"/>
    <w:rsid w:val="0083446D"/>
    <w:rsid w:val="00834512"/>
    <w:rsid w:val="0083458C"/>
    <w:rsid w:val="00834988"/>
    <w:rsid w:val="00834D63"/>
    <w:rsid w:val="008352EF"/>
    <w:rsid w:val="00835C43"/>
    <w:rsid w:val="008361FE"/>
    <w:rsid w:val="00837913"/>
    <w:rsid w:val="00837CD5"/>
    <w:rsid w:val="00837DC0"/>
    <w:rsid w:val="00840C12"/>
    <w:rsid w:val="0084100D"/>
    <w:rsid w:val="00841322"/>
    <w:rsid w:val="008415D8"/>
    <w:rsid w:val="00841632"/>
    <w:rsid w:val="00841676"/>
    <w:rsid w:val="00843045"/>
    <w:rsid w:val="008431F5"/>
    <w:rsid w:val="008433C8"/>
    <w:rsid w:val="0084412E"/>
    <w:rsid w:val="00845DED"/>
    <w:rsid w:val="00846158"/>
    <w:rsid w:val="0084622E"/>
    <w:rsid w:val="008468E5"/>
    <w:rsid w:val="00846C0A"/>
    <w:rsid w:val="0084736D"/>
    <w:rsid w:val="008476FA"/>
    <w:rsid w:val="0084777E"/>
    <w:rsid w:val="00847D89"/>
    <w:rsid w:val="00850BEA"/>
    <w:rsid w:val="0085230C"/>
    <w:rsid w:val="0085266E"/>
    <w:rsid w:val="00853D6B"/>
    <w:rsid w:val="00854454"/>
    <w:rsid w:val="00854C5B"/>
    <w:rsid w:val="00854C96"/>
    <w:rsid w:val="008550A1"/>
    <w:rsid w:val="008552CB"/>
    <w:rsid w:val="008557D0"/>
    <w:rsid w:val="0085583A"/>
    <w:rsid w:val="00855BE0"/>
    <w:rsid w:val="00855C09"/>
    <w:rsid w:val="00855F95"/>
    <w:rsid w:val="0085705C"/>
    <w:rsid w:val="00857142"/>
    <w:rsid w:val="0085781A"/>
    <w:rsid w:val="00857A76"/>
    <w:rsid w:val="008603DB"/>
    <w:rsid w:val="00860AB6"/>
    <w:rsid w:val="008612B0"/>
    <w:rsid w:val="008614F5"/>
    <w:rsid w:val="00861738"/>
    <w:rsid w:val="00861B11"/>
    <w:rsid w:val="00861C01"/>
    <w:rsid w:val="008620A0"/>
    <w:rsid w:val="00862F33"/>
    <w:rsid w:val="00863B8F"/>
    <w:rsid w:val="008644D7"/>
    <w:rsid w:val="00864746"/>
    <w:rsid w:val="00864824"/>
    <w:rsid w:val="00864D3A"/>
    <w:rsid w:val="008653FA"/>
    <w:rsid w:val="0086610F"/>
    <w:rsid w:val="00866C64"/>
    <w:rsid w:val="00866D91"/>
    <w:rsid w:val="00867168"/>
    <w:rsid w:val="00867989"/>
    <w:rsid w:val="00867ADD"/>
    <w:rsid w:val="00870844"/>
    <w:rsid w:val="00871161"/>
    <w:rsid w:val="00871C00"/>
    <w:rsid w:val="00871DEB"/>
    <w:rsid w:val="0087226A"/>
    <w:rsid w:val="008725C1"/>
    <w:rsid w:val="008729A9"/>
    <w:rsid w:val="00872BC3"/>
    <w:rsid w:val="008731AC"/>
    <w:rsid w:val="00873E49"/>
    <w:rsid w:val="00873E5F"/>
    <w:rsid w:val="00875220"/>
    <w:rsid w:val="0087561F"/>
    <w:rsid w:val="00876561"/>
    <w:rsid w:val="00876663"/>
    <w:rsid w:val="00876CAE"/>
    <w:rsid w:val="008770BC"/>
    <w:rsid w:val="00877751"/>
    <w:rsid w:val="0087784E"/>
    <w:rsid w:val="0088007B"/>
    <w:rsid w:val="00880088"/>
    <w:rsid w:val="00881EC2"/>
    <w:rsid w:val="00882165"/>
    <w:rsid w:val="00882462"/>
    <w:rsid w:val="00882900"/>
    <w:rsid w:val="0088305D"/>
    <w:rsid w:val="008831BF"/>
    <w:rsid w:val="008834B0"/>
    <w:rsid w:val="0088414E"/>
    <w:rsid w:val="008844A4"/>
    <w:rsid w:val="008844A5"/>
    <w:rsid w:val="00884A9A"/>
    <w:rsid w:val="00884ED4"/>
    <w:rsid w:val="008861EB"/>
    <w:rsid w:val="0088696A"/>
    <w:rsid w:val="00886EC6"/>
    <w:rsid w:val="008872A9"/>
    <w:rsid w:val="008875B9"/>
    <w:rsid w:val="00887668"/>
    <w:rsid w:val="00890197"/>
    <w:rsid w:val="00890A85"/>
    <w:rsid w:val="00890BA3"/>
    <w:rsid w:val="00890E4E"/>
    <w:rsid w:val="00891063"/>
    <w:rsid w:val="00891253"/>
    <w:rsid w:val="008913A1"/>
    <w:rsid w:val="0089158E"/>
    <w:rsid w:val="00892D91"/>
    <w:rsid w:val="0089359B"/>
    <w:rsid w:val="008938B1"/>
    <w:rsid w:val="008941AC"/>
    <w:rsid w:val="008947A5"/>
    <w:rsid w:val="0089487C"/>
    <w:rsid w:val="00895196"/>
    <w:rsid w:val="00895763"/>
    <w:rsid w:val="00895939"/>
    <w:rsid w:val="00895986"/>
    <w:rsid w:val="00895BFB"/>
    <w:rsid w:val="00895DF1"/>
    <w:rsid w:val="00895FC7"/>
    <w:rsid w:val="0089669D"/>
    <w:rsid w:val="008967B2"/>
    <w:rsid w:val="008967DE"/>
    <w:rsid w:val="00896D5A"/>
    <w:rsid w:val="00896D78"/>
    <w:rsid w:val="00897D45"/>
    <w:rsid w:val="00897DB6"/>
    <w:rsid w:val="00897DED"/>
    <w:rsid w:val="008A02F7"/>
    <w:rsid w:val="008A12C5"/>
    <w:rsid w:val="008A13BD"/>
    <w:rsid w:val="008A1B69"/>
    <w:rsid w:val="008A1BA1"/>
    <w:rsid w:val="008A280E"/>
    <w:rsid w:val="008A2F3C"/>
    <w:rsid w:val="008A3147"/>
    <w:rsid w:val="008A318D"/>
    <w:rsid w:val="008A3EF7"/>
    <w:rsid w:val="008A434C"/>
    <w:rsid w:val="008A4435"/>
    <w:rsid w:val="008A566F"/>
    <w:rsid w:val="008A567C"/>
    <w:rsid w:val="008A5D5D"/>
    <w:rsid w:val="008A5FAE"/>
    <w:rsid w:val="008A75E5"/>
    <w:rsid w:val="008B0E8C"/>
    <w:rsid w:val="008B1D94"/>
    <w:rsid w:val="008B2044"/>
    <w:rsid w:val="008B29DC"/>
    <w:rsid w:val="008B3B0C"/>
    <w:rsid w:val="008B3CDF"/>
    <w:rsid w:val="008B4A7A"/>
    <w:rsid w:val="008B4EB1"/>
    <w:rsid w:val="008B64A0"/>
    <w:rsid w:val="008B660E"/>
    <w:rsid w:val="008B6A9C"/>
    <w:rsid w:val="008B6EAE"/>
    <w:rsid w:val="008B7069"/>
    <w:rsid w:val="008B74F7"/>
    <w:rsid w:val="008B7A01"/>
    <w:rsid w:val="008B7EE6"/>
    <w:rsid w:val="008C0879"/>
    <w:rsid w:val="008C0C9D"/>
    <w:rsid w:val="008C0CBF"/>
    <w:rsid w:val="008C2CC9"/>
    <w:rsid w:val="008C4465"/>
    <w:rsid w:val="008C5686"/>
    <w:rsid w:val="008C5CFB"/>
    <w:rsid w:val="008C5E7F"/>
    <w:rsid w:val="008C5FA5"/>
    <w:rsid w:val="008C64DF"/>
    <w:rsid w:val="008C6D5F"/>
    <w:rsid w:val="008C7215"/>
    <w:rsid w:val="008C7545"/>
    <w:rsid w:val="008D05D1"/>
    <w:rsid w:val="008D174D"/>
    <w:rsid w:val="008D1CEB"/>
    <w:rsid w:val="008D239D"/>
    <w:rsid w:val="008D25A9"/>
    <w:rsid w:val="008D3529"/>
    <w:rsid w:val="008D36E5"/>
    <w:rsid w:val="008D3BB3"/>
    <w:rsid w:val="008D3C1D"/>
    <w:rsid w:val="008D414F"/>
    <w:rsid w:val="008D491E"/>
    <w:rsid w:val="008D4F62"/>
    <w:rsid w:val="008D51DA"/>
    <w:rsid w:val="008D5A89"/>
    <w:rsid w:val="008D5FA0"/>
    <w:rsid w:val="008D64D3"/>
    <w:rsid w:val="008D6FE9"/>
    <w:rsid w:val="008D7336"/>
    <w:rsid w:val="008E01FC"/>
    <w:rsid w:val="008E04E7"/>
    <w:rsid w:val="008E1C2C"/>
    <w:rsid w:val="008E24FE"/>
    <w:rsid w:val="008E3B73"/>
    <w:rsid w:val="008E3BE8"/>
    <w:rsid w:val="008E3C7F"/>
    <w:rsid w:val="008E3D6B"/>
    <w:rsid w:val="008E3E4F"/>
    <w:rsid w:val="008E444A"/>
    <w:rsid w:val="008E4743"/>
    <w:rsid w:val="008E4F12"/>
    <w:rsid w:val="008E57A9"/>
    <w:rsid w:val="008E69C6"/>
    <w:rsid w:val="008E6E63"/>
    <w:rsid w:val="008E7065"/>
    <w:rsid w:val="008E7F8F"/>
    <w:rsid w:val="008F0138"/>
    <w:rsid w:val="008F0730"/>
    <w:rsid w:val="008F080B"/>
    <w:rsid w:val="008F0CB1"/>
    <w:rsid w:val="008F22AB"/>
    <w:rsid w:val="008F2BB2"/>
    <w:rsid w:val="008F3546"/>
    <w:rsid w:val="008F3910"/>
    <w:rsid w:val="008F3A84"/>
    <w:rsid w:val="008F3B30"/>
    <w:rsid w:val="008F4964"/>
    <w:rsid w:val="008F54F1"/>
    <w:rsid w:val="008F5703"/>
    <w:rsid w:val="008F595C"/>
    <w:rsid w:val="008F6637"/>
    <w:rsid w:val="008F679E"/>
    <w:rsid w:val="008F7F45"/>
    <w:rsid w:val="008F7F5C"/>
    <w:rsid w:val="009001A2"/>
    <w:rsid w:val="0090048A"/>
    <w:rsid w:val="009004FD"/>
    <w:rsid w:val="009007D0"/>
    <w:rsid w:val="00901FBA"/>
    <w:rsid w:val="00902265"/>
    <w:rsid w:val="00902B7F"/>
    <w:rsid w:val="00902E11"/>
    <w:rsid w:val="00903CB3"/>
    <w:rsid w:val="00904369"/>
    <w:rsid w:val="00904734"/>
    <w:rsid w:val="009047BA"/>
    <w:rsid w:val="00904D6D"/>
    <w:rsid w:val="00904EE8"/>
    <w:rsid w:val="009053DF"/>
    <w:rsid w:val="00905ADF"/>
    <w:rsid w:val="00905D06"/>
    <w:rsid w:val="00905D10"/>
    <w:rsid w:val="00906124"/>
    <w:rsid w:val="009062F9"/>
    <w:rsid w:val="00906D6C"/>
    <w:rsid w:val="00910706"/>
    <w:rsid w:val="00910A60"/>
    <w:rsid w:val="00910BE3"/>
    <w:rsid w:val="00910C7A"/>
    <w:rsid w:val="009111A0"/>
    <w:rsid w:val="00911275"/>
    <w:rsid w:val="009116C5"/>
    <w:rsid w:val="00911C5C"/>
    <w:rsid w:val="00911F7B"/>
    <w:rsid w:val="009123B1"/>
    <w:rsid w:val="00912CF2"/>
    <w:rsid w:val="00912E8B"/>
    <w:rsid w:val="00912EC0"/>
    <w:rsid w:val="00913A56"/>
    <w:rsid w:val="00913FDE"/>
    <w:rsid w:val="009140C9"/>
    <w:rsid w:val="00914139"/>
    <w:rsid w:val="00914182"/>
    <w:rsid w:val="009141F6"/>
    <w:rsid w:val="0091432B"/>
    <w:rsid w:val="009143E1"/>
    <w:rsid w:val="00914C1C"/>
    <w:rsid w:val="00914F3C"/>
    <w:rsid w:val="009153C7"/>
    <w:rsid w:val="009157E7"/>
    <w:rsid w:val="00916480"/>
    <w:rsid w:val="00916747"/>
    <w:rsid w:val="00917A67"/>
    <w:rsid w:val="009200B5"/>
    <w:rsid w:val="009203A3"/>
    <w:rsid w:val="00920DEC"/>
    <w:rsid w:val="00921017"/>
    <w:rsid w:val="009216B0"/>
    <w:rsid w:val="009218DF"/>
    <w:rsid w:val="00921E5D"/>
    <w:rsid w:val="0092220B"/>
    <w:rsid w:val="009222FE"/>
    <w:rsid w:val="00922619"/>
    <w:rsid w:val="009228E7"/>
    <w:rsid w:val="00923726"/>
    <w:rsid w:val="00923AC8"/>
    <w:rsid w:val="0092423D"/>
    <w:rsid w:val="0092434D"/>
    <w:rsid w:val="009248EE"/>
    <w:rsid w:val="00924A8E"/>
    <w:rsid w:val="00924DA2"/>
    <w:rsid w:val="00924F80"/>
    <w:rsid w:val="009251BA"/>
    <w:rsid w:val="009253C8"/>
    <w:rsid w:val="009265FB"/>
    <w:rsid w:val="00926EB8"/>
    <w:rsid w:val="009271D1"/>
    <w:rsid w:val="009277BF"/>
    <w:rsid w:val="00930452"/>
    <w:rsid w:val="00930B51"/>
    <w:rsid w:val="00930FAF"/>
    <w:rsid w:val="00931A35"/>
    <w:rsid w:val="00931B8A"/>
    <w:rsid w:val="00931D2F"/>
    <w:rsid w:val="009333BA"/>
    <w:rsid w:val="00933477"/>
    <w:rsid w:val="009334B9"/>
    <w:rsid w:val="009335A1"/>
    <w:rsid w:val="009337D2"/>
    <w:rsid w:val="009339A3"/>
    <w:rsid w:val="00933AC8"/>
    <w:rsid w:val="00934D66"/>
    <w:rsid w:val="00934FC8"/>
    <w:rsid w:val="00935435"/>
    <w:rsid w:val="00935950"/>
    <w:rsid w:val="00936499"/>
    <w:rsid w:val="00937B94"/>
    <w:rsid w:val="00937D25"/>
    <w:rsid w:val="00940E36"/>
    <w:rsid w:val="009410FE"/>
    <w:rsid w:val="00941A14"/>
    <w:rsid w:val="00942690"/>
    <w:rsid w:val="00942991"/>
    <w:rsid w:val="00943183"/>
    <w:rsid w:val="009433DE"/>
    <w:rsid w:val="00943BC7"/>
    <w:rsid w:val="00943C86"/>
    <w:rsid w:val="0094505D"/>
    <w:rsid w:val="00945985"/>
    <w:rsid w:val="00945C97"/>
    <w:rsid w:val="00945E3E"/>
    <w:rsid w:val="009464A1"/>
    <w:rsid w:val="00946C92"/>
    <w:rsid w:val="009472FF"/>
    <w:rsid w:val="00950BFC"/>
    <w:rsid w:val="0095248F"/>
    <w:rsid w:val="00952C3C"/>
    <w:rsid w:val="00953098"/>
    <w:rsid w:val="00953168"/>
    <w:rsid w:val="00955A77"/>
    <w:rsid w:val="0095625A"/>
    <w:rsid w:val="00956954"/>
    <w:rsid w:val="00956CC6"/>
    <w:rsid w:val="0096021C"/>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4682"/>
    <w:rsid w:val="00965654"/>
    <w:rsid w:val="009660BD"/>
    <w:rsid w:val="009667D7"/>
    <w:rsid w:val="009671CF"/>
    <w:rsid w:val="009676D6"/>
    <w:rsid w:val="00967D84"/>
    <w:rsid w:val="00970135"/>
    <w:rsid w:val="0097117A"/>
    <w:rsid w:val="0097172C"/>
    <w:rsid w:val="0097193E"/>
    <w:rsid w:val="00971A72"/>
    <w:rsid w:val="00972004"/>
    <w:rsid w:val="009720F2"/>
    <w:rsid w:val="00972A5E"/>
    <w:rsid w:val="00972BBE"/>
    <w:rsid w:val="00972BD5"/>
    <w:rsid w:val="00972E1D"/>
    <w:rsid w:val="0097306E"/>
    <w:rsid w:val="009734EE"/>
    <w:rsid w:val="009739C3"/>
    <w:rsid w:val="00973B1F"/>
    <w:rsid w:val="009743C7"/>
    <w:rsid w:val="009748AB"/>
    <w:rsid w:val="00974A03"/>
    <w:rsid w:val="00975C07"/>
    <w:rsid w:val="00976822"/>
    <w:rsid w:val="00976E29"/>
    <w:rsid w:val="00977760"/>
    <w:rsid w:val="00977824"/>
    <w:rsid w:val="0098091D"/>
    <w:rsid w:val="009818B0"/>
    <w:rsid w:val="00981A12"/>
    <w:rsid w:val="00981AB4"/>
    <w:rsid w:val="00981EE0"/>
    <w:rsid w:val="00981FD1"/>
    <w:rsid w:val="009829EB"/>
    <w:rsid w:val="00983A46"/>
    <w:rsid w:val="00984126"/>
    <w:rsid w:val="009841D1"/>
    <w:rsid w:val="009843C5"/>
    <w:rsid w:val="00984802"/>
    <w:rsid w:val="0098494B"/>
    <w:rsid w:val="00984AD7"/>
    <w:rsid w:val="00984F99"/>
    <w:rsid w:val="009853A6"/>
    <w:rsid w:val="00986E4F"/>
    <w:rsid w:val="00987562"/>
    <w:rsid w:val="00987721"/>
    <w:rsid w:val="00987ACE"/>
    <w:rsid w:val="009915D0"/>
    <w:rsid w:val="00991BBA"/>
    <w:rsid w:val="0099214C"/>
    <w:rsid w:val="00992A23"/>
    <w:rsid w:val="00993671"/>
    <w:rsid w:val="009943B4"/>
    <w:rsid w:val="00994786"/>
    <w:rsid w:val="00996AD0"/>
    <w:rsid w:val="00996D82"/>
    <w:rsid w:val="00997125"/>
    <w:rsid w:val="009971B5"/>
    <w:rsid w:val="00997A42"/>
    <w:rsid w:val="009A0300"/>
    <w:rsid w:val="009A053E"/>
    <w:rsid w:val="009A0898"/>
    <w:rsid w:val="009A0A00"/>
    <w:rsid w:val="009A1401"/>
    <w:rsid w:val="009A15DA"/>
    <w:rsid w:val="009A20AE"/>
    <w:rsid w:val="009A2C55"/>
    <w:rsid w:val="009A3E63"/>
    <w:rsid w:val="009A3E67"/>
    <w:rsid w:val="009A3FAE"/>
    <w:rsid w:val="009A40CE"/>
    <w:rsid w:val="009A4103"/>
    <w:rsid w:val="009A4478"/>
    <w:rsid w:val="009A4A7D"/>
    <w:rsid w:val="009A50FA"/>
    <w:rsid w:val="009A59D8"/>
    <w:rsid w:val="009A60EF"/>
    <w:rsid w:val="009A6CB9"/>
    <w:rsid w:val="009A6E87"/>
    <w:rsid w:val="009A7D1D"/>
    <w:rsid w:val="009A7F91"/>
    <w:rsid w:val="009B026C"/>
    <w:rsid w:val="009B0511"/>
    <w:rsid w:val="009B181C"/>
    <w:rsid w:val="009B18CA"/>
    <w:rsid w:val="009B22A6"/>
    <w:rsid w:val="009B3003"/>
    <w:rsid w:val="009B30F0"/>
    <w:rsid w:val="009B380F"/>
    <w:rsid w:val="009B3DCA"/>
    <w:rsid w:val="009B4968"/>
    <w:rsid w:val="009B4FCE"/>
    <w:rsid w:val="009B5541"/>
    <w:rsid w:val="009B5805"/>
    <w:rsid w:val="009B60FA"/>
    <w:rsid w:val="009B69CD"/>
    <w:rsid w:val="009B6E2E"/>
    <w:rsid w:val="009B6F6F"/>
    <w:rsid w:val="009B73A3"/>
    <w:rsid w:val="009B7479"/>
    <w:rsid w:val="009C0009"/>
    <w:rsid w:val="009C04EA"/>
    <w:rsid w:val="009C0A6D"/>
    <w:rsid w:val="009C0CEA"/>
    <w:rsid w:val="009C182F"/>
    <w:rsid w:val="009C18DC"/>
    <w:rsid w:val="009C1A1C"/>
    <w:rsid w:val="009C1E9E"/>
    <w:rsid w:val="009C22ED"/>
    <w:rsid w:val="009C2613"/>
    <w:rsid w:val="009C2BF0"/>
    <w:rsid w:val="009C2C28"/>
    <w:rsid w:val="009C3920"/>
    <w:rsid w:val="009C3A13"/>
    <w:rsid w:val="009C3A77"/>
    <w:rsid w:val="009C4491"/>
    <w:rsid w:val="009C4B57"/>
    <w:rsid w:val="009C4E8B"/>
    <w:rsid w:val="009C53ED"/>
    <w:rsid w:val="009C5771"/>
    <w:rsid w:val="009C5877"/>
    <w:rsid w:val="009C58A2"/>
    <w:rsid w:val="009C663F"/>
    <w:rsid w:val="009C67F9"/>
    <w:rsid w:val="009C6FCD"/>
    <w:rsid w:val="009C723C"/>
    <w:rsid w:val="009C7406"/>
    <w:rsid w:val="009D0EB7"/>
    <w:rsid w:val="009D1BFF"/>
    <w:rsid w:val="009D2962"/>
    <w:rsid w:val="009D2C86"/>
    <w:rsid w:val="009D2F63"/>
    <w:rsid w:val="009D3621"/>
    <w:rsid w:val="009D461D"/>
    <w:rsid w:val="009D4DF2"/>
    <w:rsid w:val="009D5628"/>
    <w:rsid w:val="009D5E28"/>
    <w:rsid w:val="009D6006"/>
    <w:rsid w:val="009D63C4"/>
    <w:rsid w:val="009D63F4"/>
    <w:rsid w:val="009D6906"/>
    <w:rsid w:val="009D703A"/>
    <w:rsid w:val="009D76E9"/>
    <w:rsid w:val="009D7B14"/>
    <w:rsid w:val="009D7B65"/>
    <w:rsid w:val="009E04B9"/>
    <w:rsid w:val="009E09E6"/>
    <w:rsid w:val="009E0CD0"/>
    <w:rsid w:val="009E1155"/>
    <w:rsid w:val="009E1AD3"/>
    <w:rsid w:val="009E1B82"/>
    <w:rsid w:val="009E1CFA"/>
    <w:rsid w:val="009E2362"/>
    <w:rsid w:val="009E23D4"/>
    <w:rsid w:val="009E260C"/>
    <w:rsid w:val="009E2DED"/>
    <w:rsid w:val="009E2E4B"/>
    <w:rsid w:val="009E38A9"/>
    <w:rsid w:val="009E3A55"/>
    <w:rsid w:val="009E4DD3"/>
    <w:rsid w:val="009E5612"/>
    <w:rsid w:val="009E56E3"/>
    <w:rsid w:val="009E5815"/>
    <w:rsid w:val="009E5C35"/>
    <w:rsid w:val="009E6048"/>
    <w:rsid w:val="009E699D"/>
    <w:rsid w:val="009E75DE"/>
    <w:rsid w:val="009E7D53"/>
    <w:rsid w:val="009E7E71"/>
    <w:rsid w:val="009F0230"/>
    <w:rsid w:val="009F02D4"/>
    <w:rsid w:val="009F0DD4"/>
    <w:rsid w:val="009F0FAF"/>
    <w:rsid w:val="009F14DD"/>
    <w:rsid w:val="009F19E0"/>
    <w:rsid w:val="009F245A"/>
    <w:rsid w:val="009F2465"/>
    <w:rsid w:val="009F300C"/>
    <w:rsid w:val="009F37B3"/>
    <w:rsid w:val="009F39E0"/>
    <w:rsid w:val="009F3FD9"/>
    <w:rsid w:val="009F4A1E"/>
    <w:rsid w:val="009F4DF7"/>
    <w:rsid w:val="009F59F8"/>
    <w:rsid w:val="009F5BD3"/>
    <w:rsid w:val="009F6D7A"/>
    <w:rsid w:val="009F7706"/>
    <w:rsid w:val="00A00E0E"/>
    <w:rsid w:val="00A00E98"/>
    <w:rsid w:val="00A01037"/>
    <w:rsid w:val="00A0198B"/>
    <w:rsid w:val="00A01D14"/>
    <w:rsid w:val="00A020B7"/>
    <w:rsid w:val="00A0270F"/>
    <w:rsid w:val="00A03138"/>
    <w:rsid w:val="00A0386C"/>
    <w:rsid w:val="00A039A7"/>
    <w:rsid w:val="00A045F8"/>
    <w:rsid w:val="00A04965"/>
    <w:rsid w:val="00A04D78"/>
    <w:rsid w:val="00A05381"/>
    <w:rsid w:val="00A05936"/>
    <w:rsid w:val="00A05CCF"/>
    <w:rsid w:val="00A061F3"/>
    <w:rsid w:val="00A065BC"/>
    <w:rsid w:val="00A069CF"/>
    <w:rsid w:val="00A0719C"/>
    <w:rsid w:val="00A07299"/>
    <w:rsid w:val="00A072F9"/>
    <w:rsid w:val="00A075FD"/>
    <w:rsid w:val="00A1090F"/>
    <w:rsid w:val="00A1091C"/>
    <w:rsid w:val="00A10AE8"/>
    <w:rsid w:val="00A10EE3"/>
    <w:rsid w:val="00A10F2D"/>
    <w:rsid w:val="00A128E9"/>
    <w:rsid w:val="00A134B7"/>
    <w:rsid w:val="00A13C7E"/>
    <w:rsid w:val="00A1416A"/>
    <w:rsid w:val="00A14C8A"/>
    <w:rsid w:val="00A151A1"/>
    <w:rsid w:val="00A15593"/>
    <w:rsid w:val="00A1575E"/>
    <w:rsid w:val="00A15AAC"/>
    <w:rsid w:val="00A15ABF"/>
    <w:rsid w:val="00A15D64"/>
    <w:rsid w:val="00A16002"/>
    <w:rsid w:val="00A16183"/>
    <w:rsid w:val="00A161AA"/>
    <w:rsid w:val="00A16CC3"/>
    <w:rsid w:val="00A17464"/>
    <w:rsid w:val="00A177A8"/>
    <w:rsid w:val="00A20D35"/>
    <w:rsid w:val="00A21020"/>
    <w:rsid w:val="00A217B4"/>
    <w:rsid w:val="00A21845"/>
    <w:rsid w:val="00A21CCC"/>
    <w:rsid w:val="00A22387"/>
    <w:rsid w:val="00A22FE8"/>
    <w:rsid w:val="00A233F3"/>
    <w:rsid w:val="00A23F9A"/>
    <w:rsid w:val="00A243EB"/>
    <w:rsid w:val="00A24739"/>
    <w:rsid w:val="00A24F42"/>
    <w:rsid w:val="00A24F80"/>
    <w:rsid w:val="00A252F2"/>
    <w:rsid w:val="00A255A8"/>
    <w:rsid w:val="00A26318"/>
    <w:rsid w:val="00A26593"/>
    <w:rsid w:val="00A267B9"/>
    <w:rsid w:val="00A2686A"/>
    <w:rsid w:val="00A26F34"/>
    <w:rsid w:val="00A2715E"/>
    <w:rsid w:val="00A273E7"/>
    <w:rsid w:val="00A275DA"/>
    <w:rsid w:val="00A27E20"/>
    <w:rsid w:val="00A27E6B"/>
    <w:rsid w:val="00A309D2"/>
    <w:rsid w:val="00A32707"/>
    <w:rsid w:val="00A32CC6"/>
    <w:rsid w:val="00A3309D"/>
    <w:rsid w:val="00A34449"/>
    <w:rsid w:val="00A348D1"/>
    <w:rsid w:val="00A34A8C"/>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AE7"/>
    <w:rsid w:val="00A44B81"/>
    <w:rsid w:val="00A44EC9"/>
    <w:rsid w:val="00A45764"/>
    <w:rsid w:val="00A467DF"/>
    <w:rsid w:val="00A468F3"/>
    <w:rsid w:val="00A46D71"/>
    <w:rsid w:val="00A47FE4"/>
    <w:rsid w:val="00A50520"/>
    <w:rsid w:val="00A511E3"/>
    <w:rsid w:val="00A511F7"/>
    <w:rsid w:val="00A5125A"/>
    <w:rsid w:val="00A51EDE"/>
    <w:rsid w:val="00A521EB"/>
    <w:rsid w:val="00A526B2"/>
    <w:rsid w:val="00A52D7F"/>
    <w:rsid w:val="00A531BD"/>
    <w:rsid w:val="00A53697"/>
    <w:rsid w:val="00A53B0F"/>
    <w:rsid w:val="00A53D36"/>
    <w:rsid w:val="00A53E80"/>
    <w:rsid w:val="00A54145"/>
    <w:rsid w:val="00A5468A"/>
    <w:rsid w:val="00A549B4"/>
    <w:rsid w:val="00A54E8E"/>
    <w:rsid w:val="00A55713"/>
    <w:rsid w:val="00A557AF"/>
    <w:rsid w:val="00A559E1"/>
    <w:rsid w:val="00A55A6B"/>
    <w:rsid w:val="00A55B2F"/>
    <w:rsid w:val="00A55B69"/>
    <w:rsid w:val="00A55DA6"/>
    <w:rsid w:val="00A5645F"/>
    <w:rsid w:val="00A5672B"/>
    <w:rsid w:val="00A567B7"/>
    <w:rsid w:val="00A56A94"/>
    <w:rsid w:val="00A570AA"/>
    <w:rsid w:val="00A57195"/>
    <w:rsid w:val="00A57779"/>
    <w:rsid w:val="00A578A5"/>
    <w:rsid w:val="00A57AA5"/>
    <w:rsid w:val="00A60692"/>
    <w:rsid w:val="00A60CD4"/>
    <w:rsid w:val="00A60ECE"/>
    <w:rsid w:val="00A612D3"/>
    <w:rsid w:val="00A6155F"/>
    <w:rsid w:val="00A621A7"/>
    <w:rsid w:val="00A62E4B"/>
    <w:rsid w:val="00A65ECB"/>
    <w:rsid w:val="00A663B6"/>
    <w:rsid w:val="00A667E3"/>
    <w:rsid w:val="00A66F0B"/>
    <w:rsid w:val="00A70448"/>
    <w:rsid w:val="00A70BCE"/>
    <w:rsid w:val="00A70BDA"/>
    <w:rsid w:val="00A7123C"/>
    <w:rsid w:val="00A7124A"/>
    <w:rsid w:val="00A71D8B"/>
    <w:rsid w:val="00A7325A"/>
    <w:rsid w:val="00A7344F"/>
    <w:rsid w:val="00A73BD4"/>
    <w:rsid w:val="00A73F87"/>
    <w:rsid w:val="00A73FF1"/>
    <w:rsid w:val="00A7407D"/>
    <w:rsid w:val="00A75313"/>
    <w:rsid w:val="00A75B99"/>
    <w:rsid w:val="00A75F4F"/>
    <w:rsid w:val="00A7717C"/>
    <w:rsid w:val="00A77627"/>
    <w:rsid w:val="00A800F2"/>
    <w:rsid w:val="00A802DD"/>
    <w:rsid w:val="00A81047"/>
    <w:rsid w:val="00A8110D"/>
    <w:rsid w:val="00A81964"/>
    <w:rsid w:val="00A81A53"/>
    <w:rsid w:val="00A81B34"/>
    <w:rsid w:val="00A82C2D"/>
    <w:rsid w:val="00A82E81"/>
    <w:rsid w:val="00A83C14"/>
    <w:rsid w:val="00A83D0B"/>
    <w:rsid w:val="00A847DE"/>
    <w:rsid w:val="00A84F84"/>
    <w:rsid w:val="00A84FDD"/>
    <w:rsid w:val="00A852EA"/>
    <w:rsid w:val="00A868D5"/>
    <w:rsid w:val="00A869E5"/>
    <w:rsid w:val="00A86EA4"/>
    <w:rsid w:val="00A87679"/>
    <w:rsid w:val="00A876C3"/>
    <w:rsid w:val="00A87D7C"/>
    <w:rsid w:val="00A905E8"/>
    <w:rsid w:val="00A90743"/>
    <w:rsid w:val="00A90898"/>
    <w:rsid w:val="00A90A36"/>
    <w:rsid w:val="00A918F2"/>
    <w:rsid w:val="00A91E83"/>
    <w:rsid w:val="00A91F3E"/>
    <w:rsid w:val="00A9213C"/>
    <w:rsid w:val="00A92780"/>
    <w:rsid w:val="00A92789"/>
    <w:rsid w:val="00A927C2"/>
    <w:rsid w:val="00A92A8C"/>
    <w:rsid w:val="00A933EB"/>
    <w:rsid w:val="00A93845"/>
    <w:rsid w:val="00A939DD"/>
    <w:rsid w:val="00A93E55"/>
    <w:rsid w:val="00A93EF8"/>
    <w:rsid w:val="00A9420C"/>
    <w:rsid w:val="00A943F7"/>
    <w:rsid w:val="00A94C4F"/>
    <w:rsid w:val="00A952E9"/>
    <w:rsid w:val="00A95351"/>
    <w:rsid w:val="00A9570C"/>
    <w:rsid w:val="00A95AF5"/>
    <w:rsid w:val="00A95F3E"/>
    <w:rsid w:val="00A96096"/>
    <w:rsid w:val="00A96207"/>
    <w:rsid w:val="00A969D9"/>
    <w:rsid w:val="00A96D6E"/>
    <w:rsid w:val="00A970F6"/>
    <w:rsid w:val="00A9758E"/>
    <w:rsid w:val="00A976C8"/>
    <w:rsid w:val="00A97A54"/>
    <w:rsid w:val="00AA015C"/>
    <w:rsid w:val="00AA0D75"/>
    <w:rsid w:val="00AA0FE8"/>
    <w:rsid w:val="00AA19EF"/>
    <w:rsid w:val="00AA1AD6"/>
    <w:rsid w:val="00AA1EF0"/>
    <w:rsid w:val="00AA281A"/>
    <w:rsid w:val="00AA29DE"/>
    <w:rsid w:val="00AA29FC"/>
    <w:rsid w:val="00AA2B07"/>
    <w:rsid w:val="00AA330A"/>
    <w:rsid w:val="00AA33DE"/>
    <w:rsid w:val="00AA382B"/>
    <w:rsid w:val="00AA3E6C"/>
    <w:rsid w:val="00AA4049"/>
    <w:rsid w:val="00AA459D"/>
    <w:rsid w:val="00AA469D"/>
    <w:rsid w:val="00AA4A90"/>
    <w:rsid w:val="00AA555B"/>
    <w:rsid w:val="00AA6300"/>
    <w:rsid w:val="00AA6337"/>
    <w:rsid w:val="00AA7A59"/>
    <w:rsid w:val="00AA7BBE"/>
    <w:rsid w:val="00AB0D26"/>
    <w:rsid w:val="00AB0D74"/>
    <w:rsid w:val="00AB16C1"/>
    <w:rsid w:val="00AB1938"/>
    <w:rsid w:val="00AB2795"/>
    <w:rsid w:val="00AB2FE6"/>
    <w:rsid w:val="00AB3BD4"/>
    <w:rsid w:val="00AB4C0E"/>
    <w:rsid w:val="00AB4E7A"/>
    <w:rsid w:val="00AB67AA"/>
    <w:rsid w:val="00AB7928"/>
    <w:rsid w:val="00AB7D68"/>
    <w:rsid w:val="00AC12A2"/>
    <w:rsid w:val="00AC1417"/>
    <w:rsid w:val="00AC178B"/>
    <w:rsid w:val="00AC1912"/>
    <w:rsid w:val="00AC1ABD"/>
    <w:rsid w:val="00AC1B33"/>
    <w:rsid w:val="00AC23B2"/>
    <w:rsid w:val="00AC2F3D"/>
    <w:rsid w:val="00AC2F66"/>
    <w:rsid w:val="00AC3478"/>
    <w:rsid w:val="00AC3B13"/>
    <w:rsid w:val="00AC3C31"/>
    <w:rsid w:val="00AC4219"/>
    <w:rsid w:val="00AC47A5"/>
    <w:rsid w:val="00AC4FA3"/>
    <w:rsid w:val="00AC5399"/>
    <w:rsid w:val="00AC5A65"/>
    <w:rsid w:val="00AC5B39"/>
    <w:rsid w:val="00AC6305"/>
    <w:rsid w:val="00AC64DE"/>
    <w:rsid w:val="00AC65BE"/>
    <w:rsid w:val="00AC682D"/>
    <w:rsid w:val="00AC747C"/>
    <w:rsid w:val="00AC7ED7"/>
    <w:rsid w:val="00AD0424"/>
    <w:rsid w:val="00AD0979"/>
    <w:rsid w:val="00AD0E78"/>
    <w:rsid w:val="00AD188A"/>
    <w:rsid w:val="00AD1E49"/>
    <w:rsid w:val="00AD250B"/>
    <w:rsid w:val="00AD25DC"/>
    <w:rsid w:val="00AD2B65"/>
    <w:rsid w:val="00AD2D89"/>
    <w:rsid w:val="00AD3BA0"/>
    <w:rsid w:val="00AD3FE0"/>
    <w:rsid w:val="00AD4293"/>
    <w:rsid w:val="00AD475B"/>
    <w:rsid w:val="00AD4D86"/>
    <w:rsid w:val="00AD5C58"/>
    <w:rsid w:val="00AD6136"/>
    <w:rsid w:val="00AD674B"/>
    <w:rsid w:val="00AD6754"/>
    <w:rsid w:val="00AD6A6C"/>
    <w:rsid w:val="00AD6E44"/>
    <w:rsid w:val="00AD6E8B"/>
    <w:rsid w:val="00AD6E99"/>
    <w:rsid w:val="00AD79F6"/>
    <w:rsid w:val="00AD7B7D"/>
    <w:rsid w:val="00AE0451"/>
    <w:rsid w:val="00AE0532"/>
    <w:rsid w:val="00AE1DC1"/>
    <w:rsid w:val="00AE2C1A"/>
    <w:rsid w:val="00AE377A"/>
    <w:rsid w:val="00AE4015"/>
    <w:rsid w:val="00AE41DF"/>
    <w:rsid w:val="00AE41F0"/>
    <w:rsid w:val="00AE4B71"/>
    <w:rsid w:val="00AE531C"/>
    <w:rsid w:val="00AE55B2"/>
    <w:rsid w:val="00AE5AA8"/>
    <w:rsid w:val="00AE61FF"/>
    <w:rsid w:val="00AE65C7"/>
    <w:rsid w:val="00AE6795"/>
    <w:rsid w:val="00AE6C57"/>
    <w:rsid w:val="00AE6F1F"/>
    <w:rsid w:val="00AE7000"/>
    <w:rsid w:val="00AE7397"/>
    <w:rsid w:val="00AE7596"/>
    <w:rsid w:val="00AE75AD"/>
    <w:rsid w:val="00AE7B15"/>
    <w:rsid w:val="00AF0098"/>
    <w:rsid w:val="00AF090A"/>
    <w:rsid w:val="00AF1A93"/>
    <w:rsid w:val="00AF1EE8"/>
    <w:rsid w:val="00AF2077"/>
    <w:rsid w:val="00AF3698"/>
    <w:rsid w:val="00AF39FB"/>
    <w:rsid w:val="00AF3C6B"/>
    <w:rsid w:val="00AF42E4"/>
    <w:rsid w:val="00AF5374"/>
    <w:rsid w:val="00AF58E1"/>
    <w:rsid w:val="00B0060C"/>
    <w:rsid w:val="00B01326"/>
    <w:rsid w:val="00B01879"/>
    <w:rsid w:val="00B01D56"/>
    <w:rsid w:val="00B01E63"/>
    <w:rsid w:val="00B01EBB"/>
    <w:rsid w:val="00B0269B"/>
    <w:rsid w:val="00B0372E"/>
    <w:rsid w:val="00B03D45"/>
    <w:rsid w:val="00B03F4A"/>
    <w:rsid w:val="00B040AF"/>
    <w:rsid w:val="00B04117"/>
    <w:rsid w:val="00B046E4"/>
    <w:rsid w:val="00B04751"/>
    <w:rsid w:val="00B0542E"/>
    <w:rsid w:val="00B0591C"/>
    <w:rsid w:val="00B065CF"/>
    <w:rsid w:val="00B067D3"/>
    <w:rsid w:val="00B06823"/>
    <w:rsid w:val="00B07376"/>
    <w:rsid w:val="00B07737"/>
    <w:rsid w:val="00B079CD"/>
    <w:rsid w:val="00B07F59"/>
    <w:rsid w:val="00B10928"/>
    <w:rsid w:val="00B11A01"/>
    <w:rsid w:val="00B11BA6"/>
    <w:rsid w:val="00B12456"/>
    <w:rsid w:val="00B13299"/>
    <w:rsid w:val="00B13F08"/>
    <w:rsid w:val="00B140B9"/>
    <w:rsid w:val="00B14598"/>
    <w:rsid w:val="00B14620"/>
    <w:rsid w:val="00B14EC7"/>
    <w:rsid w:val="00B151B0"/>
    <w:rsid w:val="00B1532D"/>
    <w:rsid w:val="00B15433"/>
    <w:rsid w:val="00B15E83"/>
    <w:rsid w:val="00B1604B"/>
    <w:rsid w:val="00B16331"/>
    <w:rsid w:val="00B1678F"/>
    <w:rsid w:val="00B16B8F"/>
    <w:rsid w:val="00B16CE2"/>
    <w:rsid w:val="00B17064"/>
    <w:rsid w:val="00B17FD5"/>
    <w:rsid w:val="00B203B7"/>
    <w:rsid w:val="00B20DAB"/>
    <w:rsid w:val="00B21367"/>
    <w:rsid w:val="00B21BAF"/>
    <w:rsid w:val="00B21CBF"/>
    <w:rsid w:val="00B22281"/>
    <w:rsid w:val="00B233CE"/>
    <w:rsid w:val="00B234BB"/>
    <w:rsid w:val="00B234C6"/>
    <w:rsid w:val="00B23CA1"/>
    <w:rsid w:val="00B24073"/>
    <w:rsid w:val="00B2436E"/>
    <w:rsid w:val="00B248FC"/>
    <w:rsid w:val="00B24D1B"/>
    <w:rsid w:val="00B2514E"/>
    <w:rsid w:val="00B252A1"/>
    <w:rsid w:val="00B2536B"/>
    <w:rsid w:val="00B258B9"/>
    <w:rsid w:val="00B2683B"/>
    <w:rsid w:val="00B26FEE"/>
    <w:rsid w:val="00B27145"/>
    <w:rsid w:val="00B273B1"/>
    <w:rsid w:val="00B2761E"/>
    <w:rsid w:val="00B27A88"/>
    <w:rsid w:val="00B27AF4"/>
    <w:rsid w:val="00B30469"/>
    <w:rsid w:val="00B30CB5"/>
    <w:rsid w:val="00B315E8"/>
    <w:rsid w:val="00B31A6A"/>
    <w:rsid w:val="00B31C95"/>
    <w:rsid w:val="00B31F4D"/>
    <w:rsid w:val="00B31FA3"/>
    <w:rsid w:val="00B3202F"/>
    <w:rsid w:val="00B320BF"/>
    <w:rsid w:val="00B3254C"/>
    <w:rsid w:val="00B337E1"/>
    <w:rsid w:val="00B33998"/>
    <w:rsid w:val="00B33B82"/>
    <w:rsid w:val="00B342C1"/>
    <w:rsid w:val="00B34475"/>
    <w:rsid w:val="00B34990"/>
    <w:rsid w:val="00B351BC"/>
    <w:rsid w:val="00B35A04"/>
    <w:rsid w:val="00B35FB7"/>
    <w:rsid w:val="00B36478"/>
    <w:rsid w:val="00B365EB"/>
    <w:rsid w:val="00B3664B"/>
    <w:rsid w:val="00B36FD5"/>
    <w:rsid w:val="00B37150"/>
    <w:rsid w:val="00B37CC9"/>
    <w:rsid w:val="00B37D77"/>
    <w:rsid w:val="00B37E87"/>
    <w:rsid w:val="00B37F74"/>
    <w:rsid w:val="00B40017"/>
    <w:rsid w:val="00B401DC"/>
    <w:rsid w:val="00B405F2"/>
    <w:rsid w:val="00B40D0A"/>
    <w:rsid w:val="00B4192C"/>
    <w:rsid w:val="00B41C41"/>
    <w:rsid w:val="00B41F6C"/>
    <w:rsid w:val="00B422D0"/>
    <w:rsid w:val="00B426DA"/>
    <w:rsid w:val="00B427C0"/>
    <w:rsid w:val="00B4287A"/>
    <w:rsid w:val="00B42BDB"/>
    <w:rsid w:val="00B42EFD"/>
    <w:rsid w:val="00B4320F"/>
    <w:rsid w:val="00B43D5F"/>
    <w:rsid w:val="00B443D5"/>
    <w:rsid w:val="00B443F4"/>
    <w:rsid w:val="00B44B36"/>
    <w:rsid w:val="00B453D1"/>
    <w:rsid w:val="00B46B5E"/>
    <w:rsid w:val="00B46B8D"/>
    <w:rsid w:val="00B470F2"/>
    <w:rsid w:val="00B477C1"/>
    <w:rsid w:val="00B47A89"/>
    <w:rsid w:val="00B49872"/>
    <w:rsid w:val="00B50DD2"/>
    <w:rsid w:val="00B5196C"/>
    <w:rsid w:val="00B5277A"/>
    <w:rsid w:val="00B52BDB"/>
    <w:rsid w:val="00B537FB"/>
    <w:rsid w:val="00B53A87"/>
    <w:rsid w:val="00B53FA7"/>
    <w:rsid w:val="00B5444E"/>
    <w:rsid w:val="00B5559C"/>
    <w:rsid w:val="00B556C5"/>
    <w:rsid w:val="00B55E26"/>
    <w:rsid w:val="00B55F08"/>
    <w:rsid w:val="00B55FE4"/>
    <w:rsid w:val="00B5660E"/>
    <w:rsid w:val="00B5667C"/>
    <w:rsid w:val="00B56CA4"/>
    <w:rsid w:val="00B56DA9"/>
    <w:rsid w:val="00B57088"/>
    <w:rsid w:val="00B608F5"/>
    <w:rsid w:val="00B62F83"/>
    <w:rsid w:val="00B64807"/>
    <w:rsid w:val="00B65CCE"/>
    <w:rsid w:val="00B6619E"/>
    <w:rsid w:val="00B66E18"/>
    <w:rsid w:val="00B700F9"/>
    <w:rsid w:val="00B70CAF"/>
    <w:rsid w:val="00B713CB"/>
    <w:rsid w:val="00B71BDF"/>
    <w:rsid w:val="00B72C56"/>
    <w:rsid w:val="00B73B25"/>
    <w:rsid w:val="00B742B4"/>
    <w:rsid w:val="00B74583"/>
    <w:rsid w:val="00B76FC9"/>
    <w:rsid w:val="00B7783B"/>
    <w:rsid w:val="00B778E2"/>
    <w:rsid w:val="00B7797A"/>
    <w:rsid w:val="00B8015E"/>
    <w:rsid w:val="00B8021F"/>
    <w:rsid w:val="00B81000"/>
    <w:rsid w:val="00B81778"/>
    <w:rsid w:val="00B81B36"/>
    <w:rsid w:val="00B81D7C"/>
    <w:rsid w:val="00B81EA2"/>
    <w:rsid w:val="00B81FA5"/>
    <w:rsid w:val="00B8272A"/>
    <w:rsid w:val="00B82B5B"/>
    <w:rsid w:val="00B82BB9"/>
    <w:rsid w:val="00B82BDB"/>
    <w:rsid w:val="00B84336"/>
    <w:rsid w:val="00B84647"/>
    <w:rsid w:val="00B84E7F"/>
    <w:rsid w:val="00B859C7"/>
    <w:rsid w:val="00B90488"/>
    <w:rsid w:val="00B9084E"/>
    <w:rsid w:val="00B90920"/>
    <w:rsid w:val="00B91253"/>
    <w:rsid w:val="00B91535"/>
    <w:rsid w:val="00B91EFF"/>
    <w:rsid w:val="00B92F14"/>
    <w:rsid w:val="00B9334F"/>
    <w:rsid w:val="00B940D7"/>
    <w:rsid w:val="00B9438D"/>
    <w:rsid w:val="00B946C6"/>
    <w:rsid w:val="00B9480D"/>
    <w:rsid w:val="00B94F34"/>
    <w:rsid w:val="00B95866"/>
    <w:rsid w:val="00B959B2"/>
    <w:rsid w:val="00B96FFB"/>
    <w:rsid w:val="00B97215"/>
    <w:rsid w:val="00B974DC"/>
    <w:rsid w:val="00B97E16"/>
    <w:rsid w:val="00BA05E8"/>
    <w:rsid w:val="00BA083A"/>
    <w:rsid w:val="00BA09A5"/>
    <w:rsid w:val="00BA0D6B"/>
    <w:rsid w:val="00BA142A"/>
    <w:rsid w:val="00BA1621"/>
    <w:rsid w:val="00BA16C9"/>
    <w:rsid w:val="00BA1D2A"/>
    <w:rsid w:val="00BA1E5D"/>
    <w:rsid w:val="00BA2D41"/>
    <w:rsid w:val="00BA376F"/>
    <w:rsid w:val="00BA37D0"/>
    <w:rsid w:val="00BA3829"/>
    <w:rsid w:val="00BA413D"/>
    <w:rsid w:val="00BA711D"/>
    <w:rsid w:val="00BA73B1"/>
    <w:rsid w:val="00BA745E"/>
    <w:rsid w:val="00BA77ED"/>
    <w:rsid w:val="00BA7BEA"/>
    <w:rsid w:val="00BB02EA"/>
    <w:rsid w:val="00BB0525"/>
    <w:rsid w:val="00BB11B1"/>
    <w:rsid w:val="00BB1566"/>
    <w:rsid w:val="00BB1AF5"/>
    <w:rsid w:val="00BB2616"/>
    <w:rsid w:val="00BB32C5"/>
    <w:rsid w:val="00BB3ED3"/>
    <w:rsid w:val="00BB4158"/>
    <w:rsid w:val="00BB5B1C"/>
    <w:rsid w:val="00BB5BFF"/>
    <w:rsid w:val="00BB5F8C"/>
    <w:rsid w:val="00BB6236"/>
    <w:rsid w:val="00BB6638"/>
    <w:rsid w:val="00BB6E20"/>
    <w:rsid w:val="00BB742A"/>
    <w:rsid w:val="00BB7940"/>
    <w:rsid w:val="00BB7D22"/>
    <w:rsid w:val="00BC0219"/>
    <w:rsid w:val="00BC03D2"/>
    <w:rsid w:val="00BC0837"/>
    <w:rsid w:val="00BC11F6"/>
    <w:rsid w:val="00BC1382"/>
    <w:rsid w:val="00BC1613"/>
    <w:rsid w:val="00BC173A"/>
    <w:rsid w:val="00BC1A8F"/>
    <w:rsid w:val="00BC2357"/>
    <w:rsid w:val="00BC28F7"/>
    <w:rsid w:val="00BC2AB1"/>
    <w:rsid w:val="00BC3BCC"/>
    <w:rsid w:val="00BC424C"/>
    <w:rsid w:val="00BC4460"/>
    <w:rsid w:val="00BC499B"/>
    <w:rsid w:val="00BC4D67"/>
    <w:rsid w:val="00BC5244"/>
    <w:rsid w:val="00BC55AB"/>
    <w:rsid w:val="00BC7145"/>
    <w:rsid w:val="00BC72BA"/>
    <w:rsid w:val="00BD06E5"/>
    <w:rsid w:val="00BD099F"/>
    <w:rsid w:val="00BD0F6E"/>
    <w:rsid w:val="00BD1300"/>
    <w:rsid w:val="00BD186C"/>
    <w:rsid w:val="00BD1AD0"/>
    <w:rsid w:val="00BD2161"/>
    <w:rsid w:val="00BD2A03"/>
    <w:rsid w:val="00BD2B1A"/>
    <w:rsid w:val="00BD3743"/>
    <w:rsid w:val="00BD3B84"/>
    <w:rsid w:val="00BD4988"/>
    <w:rsid w:val="00BD5532"/>
    <w:rsid w:val="00BD5880"/>
    <w:rsid w:val="00BD5A4D"/>
    <w:rsid w:val="00BD5C72"/>
    <w:rsid w:val="00BD5EBD"/>
    <w:rsid w:val="00BD61DF"/>
    <w:rsid w:val="00BD6788"/>
    <w:rsid w:val="00BD6BAB"/>
    <w:rsid w:val="00BD724C"/>
    <w:rsid w:val="00BD72F3"/>
    <w:rsid w:val="00BD7C71"/>
    <w:rsid w:val="00BD7DEF"/>
    <w:rsid w:val="00BE02CC"/>
    <w:rsid w:val="00BE0485"/>
    <w:rsid w:val="00BE0EC6"/>
    <w:rsid w:val="00BE12A2"/>
    <w:rsid w:val="00BE1F4D"/>
    <w:rsid w:val="00BE2152"/>
    <w:rsid w:val="00BE21DC"/>
    <w:rsid w:val="00BE2534"/>
    <w:rsid w:val="00BE35EB"/>
    <w:rsid w:val="00BE3767"/>
    <w:rsid w:val="00BE3B4F"/>
    <w:rsid w:val="00BE3FCC"/>
    <w:rsid w:val="00BE44CD"/>
    <w:rsid w:val="00BE4742"/>
    <w:rsid w:val="00BE4775"/>
    <w:rsid w:val="00BE4DDE"/>
    <w:rsid w:val="00BE4FA0"/>
    <w:rsid w:val="00BE4FAE"/>
    <w:rsid w:val="00BE5437"/>
    <w:rsid w:val="00BE548A"/>
    <w:rsid w:val="00BE5E9B"/>
    <w:rsid w:val="00BE6D80"/>
    <w:rsid w:val="00BE6FC4"/>
    <w:rsid w:val="00BE725B"/>
    <w:rsid w:val="00BE739C"/>
    <w:rsid w:val="00BE73EE"/>
    <w:rsid w:val="00BE7EBE"/>
    <w:rsid w:val="00BF02F1"/>
    <w:rsid w:val="00BF0B29"/>
    <w:rsid w:val="00BF0BAD"/>
    <w:rsid w:val="00BF0BD0"/>
    <w:rsid w:val="00BF0FEE"/>
    <w:rsid w:val="00BF1C3E"/>
    <w:rsid w:val="00BF1DDE"/>
    <w:rsid w:val="00BF2C7C"/>
    <w:rsid w:val="00BF307C"/>
    <w:rsid w:val="00BF3CC0"/>
    <w:rsid w:val="00BF3FFC"/>
    <w:rsid w:val="00BF4413"/>
    <w:rsid w:val="00BF4611"/>
    <w:rsid w:val="00BF48D8"/>
    <w:rsid w:val="00BF4A57"/>
    <w:rsid w:val="00BF4E97"/>
    <w:rsid w:val="00BF5447"/>
    <w:rsid w:val="00BF5467"/>
    <w:rsid w:val="00BF54F8"/>
    <w:rsid w:val="00BF594A"/>
    <w:rsid w:val="00BF598B"/>
    <w:rsid w:val="00BF5B5A"/>
    <w:rsid w:val="00BF607B"/>
    <w:rsid w:val="00BF6229"/>
    <w:rsid w:val="00BF62D6"/>
    <w:rsid w:val="00BF68BF"/>
    <w:rsid w:val="00BF6B15"/>
    <w:rsid w:val="00BF6BD2"/>
    <w:rsid w:val="00BF71ED"/>
    <w:rsid w:val="00BF75E1"/>
    <w:rsid w:val="00BF771A"/>
    <w:rsid w:val="00BF7D44"/>
    <w:rsid w:val="00BF7FFD"/>
    <w:rsid w:val="00C0031C"/>
    <w:rsid w:val="00C003E4"/>
    <w:rsid w:val="00C00BE7"/>
    <w:rsid w:val="00C00C9B"/>
    <w:rsid w:val="00C02759"/>
    <w:rsid w:val="00C02EDC"/>
    <w:rsid w:val="00C0312F"/>
    <w:rsid w:val="00C031AD"/>
    <w:rsid w:val="00C032C6"/>
    <w:rsid w:val="00C0369C"/>
    <w:rsid w:val="00C038B6"/>
    <w:rsid w:val="00C03AB0"/>
    <w:rsid w:val="00C03C3F"/>
    <w:rsid w:val="00C043C2"/>
    <w:rsid w:val="00C0448A"/>
    <w:rsid w:val="00C04745"/>
    <w:rsid w:val="00C047B6"/>
    <w:rsid w:val="00C0530F"/>
    <w:rsid w:val="00C056FF"/>
    <w:rsid w:val="00C05742"/>
    <w:rsid w:val="00C065E1"/>
    <w:rsid w:val="00C07275"/>
    <w:rsid w:val="00C07AA6"/>
    <w:rsid w:val="00C07C03"/>
    <w:rsid w:val="00C07DD5"/>
    <w:rsid w:val="00C101A5"/>
    <w:rsid w:val="00C10B00"/>
    <w:rsid w:val="00C10D91"/>
    <w:rsid w:val="00C1117E"/>
    <w:rsid w:val="00C120AC"/>
    <w:rsid w:val="00C123EB"/>
    <w:rsid w:val="00C12814"/>
    <w:rsid w:val="00C12B27"/>
    <w:rsid w:val="00C12B30"/>
    <w:rsid w:val="00C12DFE"/>
    <w:rsid w:val="00C134C5"/>
    <w:rsid w:val="00C143F0"/>
    <w:rsid w:val="00C15368"/>
    <w:rsid w:val="00C166A1"/>
    <w:rsid w:val="00C16EE4"/>
    <w:rsid w:val="00C177F5"/>
    <w:rsid w:val="00C17A91"/>
    <w:rsid w:val="00C17F7C"/>
    <w:rsid w:val="00C202C5"/>
    <w:rsid w:val="00C2034A"/>
    <w:rsid w:val="00C20C27"/>
    <w:rsid w:val="00C2111E"/>
    <w:rsid w:val="00C214E8"/>
    <w:rsid w:val="00C219D7"/>
    <w:rsid w:val="00C21D57"/>
    <w:rsid w:val="00C226F0"/>
    <w:rsid w:val="00C23C63"/>
    <w:rsid w:val="00C23F43"/>
    <w:rsid w:val="00C243BF"/>
    <w:rsid w:val="00C24A48"/>
    <w:rsid w:val="00C25084"/>
    <w:rsid w:val="00C26D26"/>
    <w:rsid w:val="00C26D53"/>
    <w:rsid w:val="00C270DC"/>
    <w:rsid w:val="00C2717F"/>
    <w:rsid w:val="00C27710"/>
    <w:rsid w:val="00C3046C"/>
    <w:rsid w:val="00C30BAE"/>
    <w:rsid w:val="00C30FD6"/>
    <w:rsid w:val="00C318CB"/>
    <w:rsid w:val="00C31A27"/>
    <w:rsid w:val="00C31AB5"/>
    <w:rsid w:val="00C32182"/>
    <w:rsid w:val="00C3264C"/>
    <w:rsid w:val="00C32B3C"/>
    <w:rsid w:val="00C32FF7"/>
    <w:rsid w:val="00C3372E"/>
    <w:rsid w:val="00C33B07"/>
    <w:rsid w:val="00C33F94"/>
    <w:rsid w:val="00C3458D"/>
    <w:rsid w:val="00C34A51"/>
    <w:rsid w:val="00C34BAE"/>
    <w:rsid w:val="00C34C15"/>
    <w:rsid w:val="00C34FDA"/>
    <w:rsid w:val="00C363C4"/>
    <w:rsid w:val="00C36D50"/>
    <w:rsid w:val="00C37404"/>
    <w:rsid w:val="00C40929"/>
    <w:rsid w:val="00C40FA6"/>
    <w:rsid w:val="00C41508"/>
    <w:rsid w:val="00C4188E"/>
    <w:rsid w:val="00C419A1"/>
    <w:rsid w:val="00C41E1C"/>
    <w:rsid w:val="00C41ECC"/>
    <w:rsid w:val="00C420F6"/>
    <w:rsid w:val="00C42252"/>
    <w:rsid w:val="00C425E7"/>
    <w:rsid w:val="00C42CAE"/>
    <w:rsid w:val="00C42EC6"/>
    <w:rsid w:val="00C43CA3"/>
    <w:rsid w:val="00C43EE3"/>
    <w:rsid w:val="00C45647"/>
    <w:rsid w:val="00C45E43"/>
    <w:rsid w:val="00C45EDF"/>
    <w:rsid w:val="00C4608B"/>
    <w:rsid w:val="00C46244"/>
    <w:rsid w:val="00C4661A"/>
    <w:rsid w:val="00C46B0C"/>
    <w:rsid w:val="00C47115"/>
    <w:rsid w:val="00C47741"/>
    <w:rsid w:val="00C47B4F"/>
    <w:rsid w:val="00C50B7A"/>
    <w:rsid w:val="00C50BA2"/>
    <w:rsid w:val="00C51089"/>
    <w:rsid w:val="00C51A41"/>
    <w:rsid w:val="00C51C03"/>
    <w:rsid w:val="00C51D53"/>
    <w:rsid w:val="00C51EA5"/>
    <w:rsid w:val="00C52FE8"/>
    <w:rsid w:val="00C53257"/>
    <w:rsid w:val="00C534AA"/>
    <w:rsid w:val="00C53CA5"/>
    <w:rsid w:val="00C541CD"/>
    <w:rsid w:val="00C5486A"/>
    <w:rsid w:val="00C55B15"/>
    <w:rsid w:val="00C569EA"/>
    <w:rsid w:val="00C56CB1"/>
    <w:rsid w:val="00C56D04"/>
    <w:rsid w:val="00C56DAD"/>
    <w:rsid w:val="00C5755E"/>
    <w:rsid w:val="00C60324"/>
    <w:rsid w:val="00C613F8"/>
    <w:rsid w:val="00C61418"/>
    <w:rsid w:val="00C61BE9"/>
    <w:rsid w:val="00C61FC5"/>
    <w:rsid w:val="00C6230C"/>
    <w:rsid w:val="00C630CF"/>
    <w:rsid w:val="00C63CDC"/>
    <w:rsid w:val="00C63E4E"/>
    <w:rsid w:val="00C63E50"/>
    <w:rsid w:val="00C644E6"/>
    <w:rsid w:val="00C65782"/>
    <w:rsid w:val="00C65EE8"/>
    <w:rsid w:val="00C661DD"/>
    <w:rsid w:val="00C6667A"/>
    <w:rsid w:val="00C66DE5"/>
    <w:rsid w:val="00C67551"/>
    <w:rsid w:val="00C67B73"/>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43E2"/>
    <w:rsid w:val="00C74810"/>
    <w:rsid w:val="00C753A6"/>
    <w:rsid w:val="00C757F7"/>
    <w:rsid w:val="00C75983"/>
    <w:rsid w:val="00C75AA5"/>
    <w:rsid w:val="00C75B9A"/>
    <w:rsid w:val="00C76384"/>
    <w:rsid w:val="00C76D80"/>
    <w:rsid w:val="00C76E94"/>
    <w:rsid w:val="00C76ED7"/>
    <w:rsid w:val="00C777C2"/>
    <w:rsid w:val="00C779B3"/>
    <w:rsid w:val="00C808C9"/>
    <w:rsid w:val="00C808EF"/>
    <w:rsid w:val="00C80BAE"/>
    <w:rsid w:val="00C8124E"/>
    <w:rsid w:val="00C8179F"/>
    <w:rsid w:val="00C818CA"/>
    <w:rsid w:val="00C81A66"/>
    <w:rsid w:val="00C81C5E"/>
    <w:rsid w:val="00C82446"/>
    <w:rsid w:val="00C82E17"/>
    <w:rsid w:val="00C82FBA"/>
    <w:rsid w:val="00C83254"/>
    <w:rsid w:val="00C84067"/>
    <w:rsid w:val="00C846DD"/>
    <w:rsid w:val="00C84802"/>
    <w:rsid w:val="00C84D99"/>
    <w:rsid w:val="00C85839"/>
    <w:rsid w:val="00C85F69"/>
    <w:rsid w:val="00C8698F"/>
    <w:rsid w:val="00C86992"/>
    <w:rsid w:val="00C86A75"/>
    <w:rsid w:val="00C86E3F"/>
    <w:rsid w:val="00C87416"/>
    <w:rsid w:val="00C874BB"/>
    <w:rsid w:val="00C874DB"/>
    <w:rsid w:val="00C876F0"/>
    <w:rsid w:val="00C8774F"/>
    <w:rsid w:val="00C87B30"/>
    <w:rsid w:val="00C87CCF"/>
    <w:rsid w:val="00C90036"/>
    <w:rsid w:val="00C90F2F"/>
    <w:rsid w:val="00C91441"/>
    <w:rsid w:val="00C91FF8"/>
    <w:rsid w:val="00C92020"/>
    <w:rsid w:val="00C9252A"/>
    <w:rsid w:val="00C92C76"/>
    <w:rsid w:val="00C93154"/>
    <w:rsid w:val="00C939E4"/>
    <w:rsid w:val="00C93A15"/>
    <w:rsid w:val="00C94777"/>
    <w:rsid w:val="00C948F5"/>
    <w:rsid w:val="00C94C80"/>
    <w:rsid w:val="00C94C81"/>
    <w:rsid w:val="00C9527C"/>
    <w:rsid w:val="00C953CE"/>
    <w:rsid w:val="00C95813"/>
    <w:rsid w:val="00C96AD6"/>
    <w:rsid w:val="00C96D80"/>
    <w:rsid w:val="00C9740C"/>
    <w:rsid w:val="00C97479"/>
    <w:rsid w:val="00C97543"/>
    <w:rsid w:val="00C97AA2"/>
    <w:rsid w:val="00C97DA6"/>
    <w:rsid w:val="00CA07F7"/>
    <w:rsid w:val="00CA1115"/>
    <w:rsid w:val="00CA20BD"/>
    <w:rsid w:val="00CA2254"/>
    <w:rsid w:val="00CA293F"/>
    <w:rsid w:val="00CA3029"/>
    <w:rsid w:val="00CA38F6"/>
    <w:rsid w:val="00CA3CE4"/>
    <w:rsid w:val="00CA42D6"/>
    <w:rsid w:val="00CA4A7D"/>
    <w:rsid w:val="00CA5704"/>
    <w:rsid w:val="00CA597B"/>
    <w:rsid w:val="00CA6715"/>
    <w:rsid w:val="00CA6BAD"/>
    <w:rsid w:val="00CB0882"/>
    <w:rsid w:val="00CB094A"/>
    <w:rsid w:val="00CB13C8"/>
    <w:rsid w:val="00CB1627"/>
    <w:rsid w:val="00CB1CAB"/>
    <w:rsid w:val="00CB2263"/>
    <w:rsid w:val="00CB2B41"/>
    <w:rsid w:val="00CB34A6"/>
    <w:rsid w:val="00CB3F3B"/>
    <w:rsid w:val="00CB4354"/>
    <w:rsid w:val="00CB47D0"/>
    <w:rsid w:val="00CB49E4"/>
    <w:rsid w:val="00CB4A55"/>
    <w:rsid w:val="00CB579A"/>
    <w:rsid w:val="00CB5AD1"/>
    <w:rsid w:val="00CB5B25"/>
    <w:rsid w:val="00CB5C03"/>
    <w:rsid w:val="00CB615B"/>
    <w:rsid w:val="00CB62FF"/>
    <w:rsid w:val="00CB6D20"/>
    <w:rsid w:val="00CB701E"/>
    <w:rsid w:val="00CB70E0"/>
    <w:rsid w:val="00CB7138"/>
    <w:rsid w:val="00CB7204"/>
    <w:rsid w:val="00CB7E53"/>
    <w:rsid w:val="00CC0091"/>
    <w:rsid w:val="00CC01D6"/>
    <w:rsid w:val="00CC070D"/>
    <w:rsid w:val="00CC072D"/>
    <w:rsid w:val="00CC15C1"/>
    <w:rsid w:val="00CC16E1"/>
    <w:rsid w:val="00CC1FA9"/>
    <w:rsid w:val="00CC23C1"/>
    <w:rsid w:val="00CC2C14"/>
    <w:rsid w:val="00CC2C15"/>
    <w:rsid w:val="00CC2EA4"/>
    <w:rsid w:val="00CC2F0D"/>
    <w:rsid w:val="00CC3F79"/>
    <w:rsid w:val="00CC4CE7"/>
    <w:rsid w:val="00CC5822"/>
    <w:rsid w:val="00CC5889"/>
    <w:rsid w:val="00CC5C9A"/>
    <w:rsid w:val="00CC61A2"/>
    <w:rsid w:val="00CC6B07"/>
    <w:rsid w:val="00CC7C24"/>
    <w:rsid w:val="00CC7C2D"/>
    <w:rsid w:val="00CD0021"/>
    <w:rsid w:val="00CD034F"/>
    <w:rsid w:val="00CD0C1C"/>
    <w:rsid w:val="00CD0D01"/>
    <w:rsid w:val="00CD0E3D"/>
    <w:rsid w:val="00CD123B"/>
    <w:rsid w:val="00CD1601"/>
    <w:rsid w:val="00CD214A"/>
    <w:rsid w:val="00CD2E32"/>
    <w:rsid w:val="00CD3208"/>
    <w:rsid w:val="00CD3430"/>
    <w:rsid w:val="00CD38D4"/>
    <w:rsid w:val="00CD396F"/>
    <w:rsid w:val="00CD3EC2"/>
    <w:rsid w:val="00CD3FF2"/>
    <w:rsid w:val="00CD427A"/>
    <w:rsid w:val="00CD47EB"/>
    <w:rsid w:val="00CD50B3"/>
    <w:rsid w:val="00CD517B"/>
    <w:rsid w:val="00CD534E"/>
    <w:rsid w:val="00CD53C2"/>
    <w:rsid w:val="00CD563F"/>
    <w:rsid w:val="00CD5701"/>
    <w:rsid w:val="00CD5A80"/>
    <w:rsid w:val="00CD5F12"/>
    <w:rsid w:val="00CD6253"/>
    <w:rsid w:val="00CD67DD"/>
    <w:rsid w:val="00CD6EBE"/>
    <w:rsid w:val="00CD7292"/>
    <w:rsid w:val="00CD7B55"/>
    <w:rsid w:val="00CD7C17"/>
    <w:rsid w:val="00CD7CE1"/>
    <w:rsid w:val="00CD7F17"/>
    <w:rsid w:val="00CE02C5"/>
    <w:rsid w:val="00CE0EBA"/>
    <w:rsid w:val="00CE153D"/>
    <w:rsid w:val="00CE1888"/>
    <w:rsid w:val="00CE1A95"/>
    <w:rsid w:val="00CE1EB1"/>
    <w:rsid w:val="00CE3282"/>
    <w:rsid w:val="00CE32BC"/>
    <w:rsid w:val="00CE3706"/>
    <w:rsid w:val="00CE381D"/>
    <w:rsid w:val="00CE3CF4"/>
    <w:rsid w:val="00CE3D93"/>
    <w:rsid w:val="00CE400C"/>
    <w:rsid w:val="00CE462A"/>
    <w:rsid w:val="00CE4719"/>
    <w:rsid w:val="00CE4791"/>
    <w:rsid w:val="00CE5D24"/>
    <w:rsid w:val="00CE5DAD"/>
    <w:rsid w:val="00CE6205"/>
    <w:rsid w:val="00CE649A"/>
    <w:rsid w:val="00CE72A9"/>
    <w:rsid w:val="00CE7AE4"/>
    <w:rsid w:val="00CF08AA"/>
    <w:rsid w:val="00CF0F75"/>
    <w:rsid w:val="00CF19B7"/>
    <w:rsid w:val="00CF1EE3"/>
    <w:rsid w:val="00CF2F21"/>
    <w:rsid w:val="00CF321F"/>
    <w:rsid w:val="00CF3288"/>
    <w:rsid w:val="00CF340C"/>
    <w:rsid w:val="00CF4822"/>
    <w:rsid w:val="00CF4EAE"/>
    <w:rsid w:val="00CF58C2"/>
    <w:rsid w:val="00CF6209"/>
    <w:rsid w:val="00CF647A"/>
    <w:rsid w:val="00CF6BD8"/>
    <w:rsid w:val="00D006BC"/>
    <w:rsid w:val="00D00D2A"/>
    <w:rsid w:val="00D00D70"/>
    <w:rsid w:val="00D00E3F"/>
    <w:rsid w:val="00D014DE"/>
    <w:rsid w:val="00D01556"/>
    <w:rsid w:val="00D02320"/>
    <w:rsid w:val="00D0232B"/>
    <w:rsid w:val="00D02674"/>
    <w:rsid w:val="00D02ED0"/>
    <w:rsid w:val="00D03304"/>
    <w:rsid w:val="00D03D88"/>
    <w:rsid w:val="00D04226"/>
    <w:rsid w:val="00D047DF"/>
    <w:rsid w:val="00D05BCC"/>
    <w:rsid w:val="00D05D3E"/>
    <w:rsid w:val="00D05F4D"/>
    <w:rsid w:val="00D06353"/>
    <w:rsid w:val="00D063A8"/>
    <w:rsid w:val="00D06C53"/>
    <w:rsid w:val="00D06F21"/>
    <w:rsid w:val="00D07094"/>
    <w:rsid w:val="00D070FE"/>
    <w:rsid w:val="00D07582"/>
    <w:rsid w:val="00D07766"/>
    <w:rsid w:val="00D07850"/>
    <w:rsid w:val="00D07A69"/>
    <w:rsid w:val="00D07B32"/>
    <w:rsid w:val="00D07F34"/>
    <w:rsid w:val="00D10048"/>
    <w:rsid w:val="00D102DB"/>
    <w:rsid w:val="00D10879"/>
    <w:rsid w:val="00D10AF8"/>
    <w:rsid w:val="00D113E9"/>
    <w:rsid w:val="00D11563"/>
    <w:rsid w:val="00D11CD5"/>
    <w:rsid w:val="00D1293F"/>
    <w:rsid w:val="00D136E9"/>
    <w:rsid w:val="00D13899"/>
    <w:rsid w:val="00D14266"/>
    <w:rsid w:val="00D14418"/>
    <w:rsid w:val="00D14C8E"/>
    <w:rsid w:val="00D14CB1"/>
    <w:rsid w:val="00D152BB"/>
    <w:rsid w:val="00D15520"/>
    <w:rsid w:val="00D15FCF"/>
    <w:rsid w:val="00D162C6"/>
    <w:rsid w:val="00D166DC"/>
    <w:rsid w:val="00D16775"/>
    <w:rsid w:val="00D16847"/>
    <w:rsid w:val="00D16849"/>
    <w:rsid w:val="00D168B7"/>
    <w:rsid w:val="00D16E8E"/>
    <w:rsid w:val="00D179BB"/>
    <w:rsid w:val="00D179FE"/>
    <w:rsid w:val="00D17A7E"/>
    <w:rsid w:val="00D1EEAE"/>
    <w:rsid w:val="00D202A5"/>
    <w:rsid w:val="00D20B85"/>
    <w:rsid w:val="00D20F57"/>
    <w:rsid w:val="00D223BB"/>
    <w:rsid w:val="00D224E8"/>
    <w:rsid w:val="00D22B38"/>
    <w:rsid w:val="00D22FCC"/>
    <w:rsid w:val="00D232AD"/>
    <w:rsid w:val="00D23663"/>
    <w:rsid w:val="00D23E5A"/>
    <w:rsid w:val="00D23E76"/>
    <w:rsid w:val="00D23F81"/>
    <w:rsid w:val="00D2485E"/>
    <w:rsid w:val="00D25174"/>
    <w:rsid w:val="00D255A5"/>
    <w:rsid w:val="00D255EA"/>
    <w:rsid w:val="00D25A46"/>
    <w:rsid w:val="00D25AF2"/>
    <w:rsid w:val="00D25D5C"/>
    <w:rsid w:val="00D25ECD"/>
    <w:rsid w:val="00D25F2B"/>
    <w:rsid w:val="00D25F5F"/>
    <w:rsid w:val="00D25F6F"/>
    <w:rsid w:val="00D260A0"/>
    <w:rsid w:val="00D2635E"/>
    <w:rsid w:val="00D26893"/>
    <w:rsid w:val="00D26BB4"/>
    <w:rsid w:val="00D2707C"/>
    <w:rsid w:val="00D27DF0"/>
    <w:rsid w:val="00D30105"/>
    <w:rsid w:val="00D3032A"/>
    <w:rsid w:val="00D3047D"/>
    <w:rsid w:val="00D304B2"/>
    <w:rsid w:val="00D309A7"/>
    <w:rsid w:val="00D30EB7"/>
    <w:rsid w:val="00D30FDF"/>
    <w:rsid w:val="00D317AF"/>
    <w:rsid w:val="00D3183B"/>
    <w:rsid w:val="00D32117"/>
    <w:rsid w:val="00D32445"/>
    <w:rsid w:val="00D3247B"/>
    <w:rsid w:val="00D32E83"/>
    <w:rsid w:val="00D33222"/>
    <w:rsid w:val="00D33C67"/>
    <w:rsid w:val="00D33EEC"/>
    <w:rsid w:val="00D3457F"/>
    <w:rsid w:val="00D34A9B"/>
    <w:rsid w:val="00D34B85"/>
    <w:rsid w:val="00D34EBD"/>
    <w:rsid w:val="00D351E5"/>
    <w:rsid w:val="00D3533B"/>
    <w:rsid w:val="00D35A56"/>
    <w:rsid w:val="00D35EEB"/>
    <w:rsid w:val="00D3704B"/>
    <w:rsid w:val="00D3787E"/>
    <w:rsid w:val="00D37F7C"/>
    <w:rsid w:val="00D40585"/>
    <w:rsid w:val="00D40E62"/>
    <w:rsid w:val="00D413AA"/>
    <w:rsid w:val="00D424F6"/>
    <w:rsid w:val="00D428EE"/>
    <w:rsid w:val="00D4353E"/>
    <w:rsid w:val="00D43C04"/>
    <w:rsid w:val="00D44024"/>
    <w:rsid w:val="00D444D8"/>
    <w:rsid w:val="00D45F4F"/>
    <w:rsid w:val="00D461E2"/>
    <w:rsid w:val="00D461F1"/>
    <w:rsid w:val="00D4628A"/>
    <w:rsid w:val="00D46810"/>
    <w:rsid w:val="00D46A0B"/>
    <w:rsid w:val="00D46ADF"/>
    <w:rsid w:val="00D46C46"/>
    <w:rsid w:val="00D46EC7"/>
    <w:rsid w:val="00D505C8"/>
    <w:rsid w:val="00D50994"/>
    <w:rsid w:val="00D50CEA"/>
    <w:rsid w:val="00D50DA5"/>
    <w:rsid w:val="00D51622"/>
    <w:rsid w:val="00D51E34"/>
    <w:rsid w:val="00D51E55"/>
    <w:rsid w:val="00D51FEF"/>
    <w:rsid w:val="00D52773"/>
    <w:rsid w:val="00D53325"/>
    <w:rsid w:val="00D54219"/>
    <w:rsid w:val="00D554B7"/>
    <w:rsid w:val="00D5571B"/>
    <w:rsid w:val="00D55C64"/>
    <w:rsid w:val="00D55D5A"/>
    <w:rsid w:val="00D55D6A"/>
    <w:rsid w:val="00D5608D"/>
    <w:rsid w:val="00D567EE"/>
    <w:rsid w:val="00D568BE"/>
    <w:rsid w:val="00D56C45"/>
    <w:rsid w:val="00D56C9C"/>
    <w:rsid w:val="00D56CA8"/>
    <w:rsid w:val="00D579C3"/>
    <w:rsid w:val="00D57A30"/>
    <w:rsid w:val="00D57F9F"/>
    <w:rsid w:val="00D60A93"/>
    <w:rsid w:val="00D62576"/>
    <w:rsid w:val="00D62B94"/>
    <w:rsid w:val="00D62BDE"/>
    <w:rsid w:val="00D62D32"/>
    <w:rsid w:val="00D62F61"/>
    <w:rsid w:val="00D62FA2"/>
    <w:rsid w:val="00D62FCC"/>
    <w:rsid w:val="00D6362A"/>
    <w:rsid w:val="00D63904"/>
    <w:rsid w:val="00D63D09"/>
    <w:rsid w:val="00D63D34"/>
    <w:rsid w:val="00D64961"/>
    <w:rsid w:val="00D64AF0"/>
    <w:rsid w:val="00D65F3F"/>
    <w:rsid w:val="00D66410"/>
    <w:rsid w:val="00D66D76"/>
    <w:rsid w:val="00D67C2E"/>
    <w:rsid w:val="00D67D71"/>
    <w:rsid w:val="00D705BF"/>
    <w:rsid w:val="00D706EA"/>
    <w:rsid w:val="00D70AA0"/>
    <w:rsid w:val="00D72C76"/>
    <w:rsid w:val="00D72E96"/>
    <w:rsid w:val="00D735FB"/>
    <w:rsid w:val="00D73D54"/>
    <w:rsid w:val="00D73DCE"/>
    <w:rsid w:val="00D73E49"/>
    <w:rsid w:val="00D740B0"/>
    <w:rsid w:val="00D742C9"/>
    <w:rsid w:val="00D749CF"/>
    <w:rsid w:val="00D751B0"/>
    <w:rsid w:val="00D75E00"/>
    <w:rsid w:val="00D76354"/>
    <w:rsid w:val="00D76915"/>
    <w:rsid w:val="00D769B7"/>
    <w:rsid w:val="00D76AB6"/>
    <w:rsid w:val="00D76FC4"/>
    <w:rsid w:val="00D771A2"/>
    <w:rsid w:val="00D77B5D"/>
    <w:rsid w:val="00D77D6D"/>
    <w:rsid w:val="00D808A7"/>
    <w:rsid w:val="00D814B4"/>
    <w:rsid w:val="00D815B9"/>
    <w:rsid w:val="00D81727"/>
    <w:rsid w:val="00D81AD1"/>
    <w:rsid w:val="00D81D65"/>
    <w:rsid w:val="00D81F3E"/>
    <w:rsid w:val="00D822B2"/>
    <w:rsid w:val="00D82D5E"/>
    <w:rsid w:val="00D82EB2"/>
    <w:rsid w:val="00D833B2"/>
    <w:rsid w:val="00D833DE"/>
    <w:rsid w:val="00D83FD4"/>
    <w:rsid w:val="00D84283"/>
    <w:rsid w:val="00D845AE"/>
    <w:rsid w:val="00D84709"/>
    <w:rsid w:val="00D84C99"/>
    <w:rsid w:val="00D84CB8"/>
    <w:rsid w:val="00D84EB1"/>
    <w:rsid w:val="00D866D7"/>
    <w:rsid w:val="00D8673C"/>
    <w:rsid w:val="00D87364"/>
    <w:rsid w:val="00D877D8"/>
    <w:rsid w:val="00D87BE0"/>
    <w:rsid w:val="00D900D0"/>
    <w:rsid w:val="00D91766"/>
    <w:rsid w:val="00D9295B"/>
    <w:rsid w:val="00D93457"/>
    <w:rsid w:val="00D93E0F"/>
    <w:rsid w:val="00D93F13"/>
    <w:rsid w:val="00D94007"/>
    <w:rsid w:val="00D94082"/>
    <w:rsid w:val="00D94404"/>
    <w:rsid w:val="00D94960"/>
    <w:rsid w:val="00D9498F"/>
    <w:rsid w:val="00D964B1"/>
    <w:rsid w:val="00D97C01"/>
    <w:rsid w:val="00DA053A"/>
    <w:rsid w:val="00DA0C3F"/>
    <w:rsid w:val="00DA14A9"/>
    <w:rsid w:val="00DA1823"/>
    <w:rsid w:val="00DA26BE"/>
    <w:rsid w:val="00DA2ADB"/>
    <w:rsid w:val="00DA2C7E"/>
    <w:rsid w:val="00DA2CE5"/>
    <w:rsid w:val="00DA328F"/>
    <w:rsid w:val="00DA3844"/>
    <w:rsid w:val="00DA3B89"/>
    <w:rsid w:val="00DA4321"/>
    <w:rsid w:val="00DA54C3"/>
    <w:rsid w:val="00DA67B9"/>
    <w:rsid w:val="00DA7746"/>
    <w:rsid w:val="00DA7FF1"/>
    <w:rsid w:val="00DB04D2"/>
    <w:rsid w:val="00DB0753"/>
    <w:rsid w:val="00DB0AA2"/>
    <w:rsid w:val="00DB0D43"/>
    <w:rsid w:val="00DB1F14"/>
    <w:rsid w:val="00DB2D2F"/>
    <w:rsid w:val="00DB2E30"/>
    <w:rsid w:val="00DB3286"/>
    <w:rsid w:val="00DB332C"/>
    <w:rsid w:val="00DB3E12"/>
    <w:rsid w:val="00DB4D5D"/>
    <w:rsid w:val="00DB5C59"/>
    <w:rsid w:val="00DB62B3"/>
    <w:rsid w:val="00DB6955"/>
    <w:rsid w:val="00DB6E63"/>
    <w:rsid w:val="00DB6FA0"/>
    <w:rsid w:val="00DB717C"/>
    <w:rsid w:val="00DB7BDA"/>
    <w:rsid w:val="00DC0871"/>
    <w:rsid w:val="00DC0A1B"/>
    <w:rsid w:val="00DC0D38"/>
    <w:rsid w:val="00DC13DF"/>
    <w:rsid w:val="00DC1404"/>
    <w:rsid w:val="00DC1BA1"/>
    <w:rsid w:val="00DC2725"/>
    <w:rsid w:val="00DC2837"/>
    <w:rsid w:val="00DC2CCA"/>
    <w:rsid w:val="00DC3653"/>
    <w:rsid w:val="00DC3B6E"/>
    <w:rsid w:val="00DC404D"/>
    <w:rsid w:val="00DC43AB"/>
    <w:rsid w:val="00DC4D79"/>
    <w:rsid w:val="00DC506D"/>
    <w:rsid w:val="00DC541E"/>
    <w:rsid w:val="00DC59E0"/>
    <w:rsid w:val="00DC5ACE"/>
    <w:rsid w:val="00DC6682"/>
    <w:rsid w:val="00DC6A5D"/>
    <w:rsid w:val="00DC7453"/>
    <w:rsid w:val="00DD0697"/>
    <w:rsid w:val="00DD0862"/>
    <w:rsid w:val="00DD08D1"/>
    <w:rsid w:val="00DD0C95"/>
    <w:rsid w:val="00DD0E57"/>
    <w:rsid w:val="00DD1E53"/>
    <w:rsid w:val="00DD27FA"/>
    <w:rsid w:val="00DD3D76"/>
    <w:rsid w:val="00DD44AA"/>
    <w:rsid w:val="00DD61F7"/>
    <w:rsid w:val="00DD6506"/>
    <w:rsid w:val="00DD6D7E"/>
    <w:rsid w:val="00DD6E15"/>
    <w:rsid w:val="00DD7115"/>
    <w:rsid w:val="00DD7207"/>
    <w:rsid w:val="00DD7333"/>
    <w:rsid w:val="00DD763A"/>
    <w:rsid w:val="00DD776D"/>
    <w:rsid w:val="00DD7B37"/>
    <w:rsid w:val="00DE04F7"/>
    <w:rsid w:val="00DE081B"/>
    <w:rsid w:val="00DE0AA3"/>
    <w:rsid w:val="00DE1186"/>
    <w:rsid w:val="00DE1222"/>
    <w:rsid w:val="00DE15BA"/>
    <w:rsid w:val="00DE23F2"/>
    <w:rsid w:val="00DE29D9"/>
    <w:rsid w:val="00DE2AEE"/>
    <w:rsid w:val="00DE2C50"/>
    <w:rsid w:val="00DE2C66"/>
    <w:rsid w:val="00DE3C4C"/>
    <w:rsid w:val="00DE3E52"/>
    <w:rsid w:val="00DE5268"/>
    <w:rsid w:val="00DE5469"/>
    <w:rsid w:val="00DE5663"/>
    <w:rsid w:val="00DE5E2F"/>
    <w:rsid w:val="00DE5EA1"/>
    <w:rsid w:val="00DE6722"/>
    <w:rsid w:val="00DE6A28"/>
    <w:rsid w:val="00DE6A29"/>
    <w:rsid w:val="00DE6F91"/>
    <w:rsid w:val="00DE7810"/>
    <w:rsid w:val="00DE78F5"/>
    <w:rsid w:val="00DF0072"/>
    <w:rsid w:val="00DF0412"/>
    <w:rsid w:val="00DF048C"/>
    <w:rsid w:val="00DF081C"/>
    <w:rsid w:val="00DF0E3F"/>
    <w:rsid w:val="00DF1502"/>
    <w:rsid w:val="00DF1C83"/>
    <w:rsid w:val="00DF1CE9"/>
    <w:rsid w:val="00DF218A"/>
    <w:rsid w:val="00DF242B"/>
    <w:rsid w:val="00DF2DDE"/>
    <w:rsid w:val="00DF3CE8"/>
    <w:rsid w:val="00DF3FCD"/>
    <w:rsid w:val="00DF57C8"/>
    <w:rsid w:val="00DF5E11"/>
    <w:rsid w:val="00DF5FC8"/>
    <w:rsid w:val="00DF65E9"/>
    <w:rsid w:val="00DF6642"/>
    <w:rsid w:val="00DF797F"/>
    <w:rsid w:val="00DF79BA"/>
    <w:rsid w:val="00DF7A5C"/>
    <w:rsid w:val="00E0055D"/>
    <w:rsid w:val="00E01014"/>
    <w:rsid w:val="00E01103"/>
    <w:rsid w:val="00E025AB"/>
    <w:rsid w:val="00E02F9D"/>
    <w:rsid w:val="00E03C6E"/>
    <w:rsid w:val="00E0403E"/>
    <w:rsid w:val="00E04255"/>
    <w:rsid w:val="00E049A0"/>
    <w:rsid w:val="00E04CF8"/>
    <w:rsid w:val="00E053E4"/>
    <w:rsid w:val="00E067D1"/>
    <w:rsid w:val="00E06B1A"/>
    <w:rsid w:val="00E07192"/>
    <w:rsid w:val="00E07424"/>
    <w:rsid w:val="00E079E8"/>
    <w:rsid w:val="00E07B97"/>
    <w:rsid w:val="00E07F94"/>
    <w:rsid w:val="00E101A9"/>
    <w:rsid w:val="00E109D1"/>
    <w:rsid w:val="00E11260"/>
    <w:rsid w:val="00E116B0"/>
    <w:rsid w:val="00E12A09"/>
    <w:rsid w:val="00E12AE5"/>
    <w:rsid w:val="00E12ED6"/>
    <w:rsid w:val="00E13FA4"/>
    <w:rsid w:val="00E140C9"/>
    <w:rsid w:val="00E1416A"/>
    <w:rsid w:val="00E144A5"/>
    <w:rsid w:val="00E14722"/>
    <w:rsid w:val="00E14B32"/>
    <w:rsid w:val="00E14D71"/>
    <w:rsid w:val="00E154B0"/>
    <w:rsid w:val="00E15584"/>
    <w:rsid w:val="00E157F2"/>
    <w:rsid w:val="00E15977"/>
    <w:rsid w:val="00E15A72"/>
    <w:rsid w:val="00E16582"/>
    <w:rsid w:val="00E16B5D"/>
    <w:rsid w:val="00E16C6B"/>
    <w:rsid w:val="00E1725D"/>
    <w:rsid w:val="00E17604"/>
    <w:rsid w:val="00E1798E"/>
    <w:rsid w:val="00E17A3D"/>
    <w:rsid w:val="00E17D14"/>
    <w:rsid w:val="00E17F6A"/>
    <w:rsid w:val="00E2123B"/>
    <w:rsid w:val="00E21839"/>
    <w:rsid w:val="00E21D74"/>
    <w:rsid w:val="00E21EA2"/>
    <w:rsid w:val="00E21EF6"/>
    <w:rsid w:val="00E22003"/>
    <w:rsid w:val="00E22031"/>
    <w:rsid w:val="00E2286F"/>
    <w:rsid w:val="00E2296B"/>
    <w:rsid w:val="00E23014"/>
    <w:rsid w:val="00E23824"/>
    <w:rsid w:val="00E23B25"/>
    <w:rsid w:val="00E24D3B"/>
    <w:rsid w:val="00E25393"/>
    <w:rsid w:val="00E25601"/>
    <w:rsid w:val="00E268CD"/>
    <w:rsid w:val="00E271D3"/>
    <w:rsid w:val="00E272AA"/>
    <w:rsid w:val="00E27335"/>
    <w:rsid w:val="00E27487"/>
    <w:rsid w:val="00E3020A"/>
    <w:rsid w:val="00E309DF"/>
    <w:rsid w:val="00E30A2D"/>
    <w:rsid w:val="00E3119F"/>
    <w:rsid w:val="00E313CB"/>
    <w:rsid w:val="00E318C7"/>
    <w:rsid w:val="00E31D55"/>
    <w:rsid w:val="00E3208B"/>
    <w:rsid w:val="00E324CB"/>
    <w:rsid w:val="00E32E54"/>
    <w:rsid w:val="00E334C3"/>
    <w:rsid w:val="00E34017"/>
    <w:rsid w:val="00E342A2"/>
    <w:rsid w:val="00E349E2"/>
    <w:rsid w:val="00E34F63"/>
    <w:rsid w:val="00E3534F"/>
    <w:rsid w:val="00E3552D"/>
    <w:rsid w:val="00E363C5"/>
    <w:rsid w:val="00E36AF7"/>
    <w:rsid w:val="00E36AFD"/>
    <w:rsid w:val="00E36B48"/>
    <w:rsid w:val="00E4004A"/>
    <w:rsid w:val="00E400B7"/>
    <w:rsid w:val="00E40853"/>
    <w:rsid w:val="00E40854"/>
    <w:rsid w:val="00E40B33"/>
    <w:rsid w:val="00E40B98"/>
    <w:rsid w:val="00E40E60"/>
    <w:rsid w:val="00E42124"/>
    <w:rsid w:val="00E4220A"/>
    <w:rsid w:val="00E42277"/>
    <w:rsid w:val="00E43102"/>
    <w:rsid w:val="00E44325"/>
    <w:rsid w:val="00E44C6E"/>
    <w:rsid w:val="00E44C83"/>
    <w:rsid w:val="00E45974"/>
    <w:rsid w:val="00E45A09"/>
    <w:rsid w:val="00E47015"/>
    <w:rsid w:val="00E47781"/>
    <w:rsid w:val="00E47801"/>
    <w:rsid w:val="00E47869"/>
    <w:rsid w:val="00E47979"/>
    <w:rsid w:val="00E50210"/>
    <w:rsid w:val="00E516A8"/>
    <w:rsid w:val="00E51A44"/>
    <w:rsid w:val="00E51C9B"/>
    <w:rsid w:val="00E52660"/>
    <w:rsid w:val="00E53022"/>
    <w:rsid w:val="00E530A4"/>
    <w:rsid w:val="00E5451E"/>
    <w:rsid w:val="00E54ACC"/>
    <w:rsid w:val="00E54D69"/>
    <w:rsid w:val="00E555A5"/>
    <w:rsid w:val="00E556FF"/>
    <w:rsid w:val="00E56445"/>
    <w:rsid w:val="00E564DD"/>
    <w:rsid w:val="00E56D0D"/>
    <w:rsid w:val="00E571F1"/>
    <w:rsid w:val="00E5724D"/>
    <w:rsid w:val="00E60BCD"/>
    <w:rsid w:val="00E60E45"/>
    <w:rsid w:val="00E612F0"/>
    <w:rsid w:val="00E6150F"/>
    <w:rsid w:val="00E62143"/>
    <w:rsid w:val="00E6241C"/>
    <w:rsid w:val="00E62D6F"/>
    <w:rsid w:val="00E63C6F"/>
    <w:rsid w:val="00E63FDF"/>
    <w:rsid w:val="00E64891"/>
    <w:rsid w:val="00E64D9C"/>
    <w:rsid w:val="00E654E5"/>
    <w:rsid w:val="00E658B4"/>
    <w:rsid w:val="00E66091"/>
    <w:rsid w:val="00E6654E"/>
    <w:rsid w:val="00E67DA9"/>
    <w:rsid w:val="00E67FF5"/>
    <w:rsid w:val="00E70319"/>
    <w:rsid w:val="00E706D7"/>
    <w:rsid w:val="00E70763"/>
    <w:rsid w:val="00E70DAA"/>
    <w:rsid w:val="00E71142"/>
    <w:rsid w:val="00E7119A"/>
    <w:rsid w:val="00E712B7"/>
    <w:rsid w:val="00E7148B"/>
    <w:rsid w:val="00E73425"/>
    <w:rsid w:val="00E7362C"/>
    <w:rsid w:val="00E73E2B"/>
    <w:rsid w:val="00E740E7"/>
    <w:rsid w:val="00E741A6"/>
    <w:rsid w:val="00E74270"/>
    <w:rsid w:val="00E74D13"/>
    <w:rsid w:val="00E74DE8"/>
    <w:rsid w:val="00E75643"/>
    <w:rsid w:val="00E75EF0"/>
    <w:rsid w:val="00E764F7"/>
    <w:rsid w:val="00E76C18"/>
    <w:rsid w:val="00E76CC4"/>
    <w:rsid w:val="00E800A1"/>
    <w:rsid w:val="00E80BA8"/>
    <w:rsid w:val="00E80E7D"/>
    <w:rsid w:val="00E814EB"/>
    <w:rsid w:val="00E8169A"/>
    <w:rsid w:val="00E818F0"/>
    <w:rsid w:val="00E82940"/>
    <w:rsid w:val="00E82C18"/>
    <w:rsid w:val="00E82E1F"/>
    <w:rsid w:val="00E83950"/>
    <w:rsid w:val="00E83AA0"/>
    <w:rsid w:val="00E83E7D"/>
    <w:rsid w:val="00E84797"/>
    <w:rsid w:val="00E848E6"/>
    <w:rsid w:val="00E849D9"/>
    <w:rsid w:val="00E84A23"/>
    <w:rsid w:val="00E84E2B"/>
    <w:rsid w:val="00E84F2F"/>
    <w:rsid w:val="00E84F3C"/>
    <w:rsid w:val="00E852D7"/>
    <w:rsid w:val="00E853F0"/>
    <w:rsid w:val="00E85840"/>
    <w:rsid w:val="00E862A0"/>
    <w:rsid w:val="00E86A0E"/>
    <w:rsid w:val="00E87061"/>
    <w:rsid w:val="00E8718A"/>
    <w:rsid w:val="00E873FA"/>
    <w:rsid w:val="00E87B83"/>
    <w:rsid w:val="00E87C7A"/>
    <w:rsid w:val="00E9012D"/>
    <w:rsid w:val="00E901D3"/>
    <w:rsid w:val="00E904B2"/>
    <w:rsid w:val="00E906EF"/>
    <w:rsid w:val="00E90B4F"/>
    <w:rsid w:val="00E9115D"/>
    <w:rsid w:val="00E91831"/>
    <w:rsid w:val="00E91BF0"/>
    <w:rsid w:val="00E91DA7"/>
    <w:rsid w:val="00E91EAC"/>
    <w:rsid w:val="00E922EA"/>
    <w:rsid w:val="00E92A33"/>
    <w:rsid w:val="00E93073"/>
    <w:rsid w:val="00E93850"/>
    <w:rsid w:val="00E93926"/>
    <w:rsid w:val="00E94612"/>
    <w:rsid w:val="00E94971"/>
    <w:rsid w:val="00E94B1F"/>
    <w:rsid w:val="00E95F6F"/>
    <w:rsid w:val="00E9600D"/>
    <w:rsid w:val="00E96376"/>
    <w:rsid w:val="00E96386"/>
    <w:rsid w:val="00E968F3"/>
    <w:rsid w:val="00E96B2F"/>
    <w:rsid w:val="00E9746F"/>
    <w:rsid w:val="00E97517"/>
    <w:rsid w:val="00EA0123"/>
    <w:rsid w:val="00EA042F"/>
    <w:rsid w:val="00EA125D"/>
    <w:rsid w:val="00EA13A2"/>
    <w:rsid w:val="00EA18E1"/>
    <w:rsid w:val="00EA23B3"/>
    <w:rsid w:val="00EA275D"/>
    <w:rsid w:val="00EA2F30"/>
    <w:rsid w:val="00EA3593"/>
    <w:rsid w:val="00EA4805"/>
    <w:rsid w:val="00EA495A"/>
    <w:rsid w:val="00EA4E71"/>
    <w:rsid w:val="00EA5683"/>
    <w:rsid w:val="00EA57B4"/>
    <w:rsid w:val="00EA584E"/>
    <w:rsid w:val="00EA6376"/>
    <w:rsid w:val="00EA7553"/>
    <w:rsid w:val="00EA7641"/>
    <w:rsid w:val="00EB0AD0"/>
    <w:rsid w:val="00EB0EC4"/>
    <w:rsid w:val="00EB176C"/>
    <w:rsid w:val="00EB24E1"/>
    <w:rsid w:val="00EB2D14"/>
    <w:rsid w:val="00EB2DF8"/>
    <w:rsid w:val="00EB32C2"/>
    <w:rsid w:val="00EB3356"/>
    <w:rsid w:val="00EB3CD1"/>
    <w:rsid w:val="00EB3DB6"/>
    <w:rsid w:val="00EB467C"/>
    <w:rsid w:val="00EB46C3"/>
    <w:rsid w:val="00EB4B22"/>
    <w:rsid w:val="00EB4C7F"/>
    <w:rsid w:val="00EB4FFC"/>
    <w:rsid w:val="00EB5539"/>
    <w:rsid w:val="00EB5B53"/>
    <w:rsid w:val="00EB6C3F"/>
    <w:rsid w:val="00EB76E4"/>
    <w:rsid w:val="00EB7B8D"/>
    <w:rsid w:val="00EB7DE7"/>
    <w:rsid w:val="00EB7FA2"/>
    <w:rsid w:val="00EC01FD"/>
    <w:rsid w:val="00EC033C"/>
    <w:rsid w:val="00EC06C4"/>
    <w:rsid w:val="00EC0C7F"/>
    <w:rsid w:val="00EC11E1"/>
    <w:rsid w:val="00EC149F"/>
    <w:rsid w:val="00EC1B3C"/>
    <w:rsid w:val="00EC2241"/>
    <w:rsid w:val="00EC2333"/>
    <w:rsid w:val="00EC272F"/>
    <w:rsid w:val="00EC274C"/>
    <w:rsid w:val="00EC2C42"/>
    <w:rsid w:val="00EC2D7F"/>
    <w:rsid w:val="00EC3398"/>
    <w:rsid w:val="00EC3CDC"/>
    <w:rsid w:val="00EC3D6E"/>
    <w:rsid w:val="00EC4057"/>
    <w:rsid w:val="00EC48D7"/>
    <w:rsid w:val="00EC4A80"/>
    <w:rsid w:val="00EC4D12"/>
    <w:rsid w:val="00EC5134"/>
    <w:rsid w:val="00EC52BF"/>
    <w:rsid w:val="00EC6A61"/>
    <w:rsid w:val="00EC6CEF"/>
    <w:rsid w:val="00EC7653"/>
    <w:rsid w:val="00EC7A43"/>
    <w:rsid w:val="00EC7ADB"/>
    <w:rsid w:val="00ED050E"/>
    <w:rsid w:val="00ED053F"/>
    <w:rsid w:val="00ED0575"/>
    <w:rsid w:val="00ED05C3"/>
    <w:rsid w:val="00ED0870"/>
    <w:rsid w:val="00ED0D78"/>
    <w:rsid w:val="00ED1440"/>
    <w:rsid w:val="00ED1448"/>
    <w:rsid w:val="00ED1B14"/>
    <w:rsid w:val="00ED225E"/>
    <w:rsid w:val="00ED2C57"/>
    <w:rsid w:val="00ED34EC"/>
    <w:rsid w:val="00ED381D"/>
    <w:rsid w:val="00ED41EB"/>
    <w:rsid w:val="00ED47C1"/>
    <w:rsid w:val="00ED4D8E"/>
    <w:rsid w:val="00ED4EEE"/>
    <w:rsid w:val="00ED517B"/>
    <w:rsid w:val="00ED6AA3"/>
    <w:rsid w:val="00ED6B0D"/>
    <w:rsid w:val="00ED6CA9"/>
    <w:rsid w:val="00ED6F15"/>
    <w:rsid w:val="00ED77CB"/>
    <w:rsid w:val="00ED7E76"/>
    <w:rsid w:val="00ED7F66"/>
    <w:rsid w:val="00ED7FCB"/>
    <w:rsid w:val="00EE0632"/>
    <w:rsid w:val="00EE074C"/>
    <w:rsid w:val="00EE07D5"/>
    <w:rsid w:val="00EE0A5A"/>
    <w:rsid w:val="00EE0ABF"/>
    <w:rsid w:val="00EE11F6"/>
    <w:rsid w:val="00EE15A6"/>
    <w:rsid w:val="00EE1D74"/>
    <w:rsid w:val="00EE20BF"/>
    <w:rsid w:val="00EE283E"/>
    <w:rsid w:val="00EE28ED"/>
    <w:rsid w:val="00EE3912"/>
    <w:rsid w:val="00EE3A12"/>
    <w:rsid w:val="00EE41E2"/>
    <w:rsid w:val="00EE4578"/>
    <w:rsid w:val="00EE4803"/>
    <w:rsid w:val="00EE4BDE"/>
    <w:rsid w:val="00EE5615"/>
    <w:rsid w:val="00EE5F52"/>
    <w:rsid w:val="00EE752C"/>
    <w:rsid w:val="00EE7E07"/>
    <w:rsid w:val="00EE7E3A"/>
    <w:rsid w:val="00EE7F20"/>
    <w:rsid w:val="00EF024F"/>
    <w:rsid w:val="00EF0770"/>
    <w:rsid w:val="00EF0A6D"/>
    <w:rsid w:val="00EF0E26"/>
    <w:rsid w:val="00EF260E"/>
    <w:rsid w:val="00EF2CBD"/>
    <w:rsid w:val="00EF2DE4"/>
    <w:rsid w:val="00EF369D"/>
    <w:rsid w:val="00EF3E1A"/>
    <w:rsid w:val="00EF44E2"/>
    <w:rsid w:val="00EF5D34"/>
    <w:rsid w:val="00EF5DFF"/>
    <w:rsid w:val="00EF62BF"/>
    <w:rsid w:val="00EF64CA"/>
    <w:rsid w:val="00EF68F6"/>
    <w:rsid w:val="00EF6933"/>
    <w:rsid w:val="00EF6F52"/>
    <w:rsid w:val="00EF7323"/>
    <w:rsid w:val="00EF7755"/>
    <w:rsid w:val="00EF7FC3"/>
    <w:rsid w:val="00F00431"/>
    <w:rsid w:val="00F00594"/>
    <w:rsid w:val="00F00CFE"/>
    <w:rsid w:val="00F013CA"/>
    <w:rsid w:val="00F0164E"/>
    <w:rsid w:val="00F02847"/>
    <w:rsid w:val="00F036DB"/>
    <w:rsid w:val="00F03BBA"/>
    <w:rsid w:val="00F047B4"/>
    <w:rsid w:val="00F053FC"/>
    <w:rsid w:val="00F06919"/>
    <w:rsid w:val="00F06C89"/>
    <w:rsid w:val="00F07C7E"/>
    <w:rsid w:val="00F11086"/>
    <w:rsid w:val="00F115A1"/>
    <w:rsid w:val="00F117F5"/>
    <w:rsid w:val="00F11CBA"/>
    <w:rsid w:val="00F11E58"/>
    <w:rsid w:val="00F1205D"/>
    <w:rsid w:val="00F122B5"/>
    <w:rsid w:val="00F1268E"/>
    <w:rsid w:val="00F12778"/>
    <w:rsid w:val="00F12844"/>
    <w:rsid w:val="00F140B3"/>
    <w:rsid w:val="00F141BA"/>
    <w:rsid w:val="00F14A08"/>
    <w:rsid w:val="00F14D62"/>
    <w:rsid w:val="00F14DAB"/>
    <w:rsid w:val="00F150AA"/>
    <w:rsid w:val="00F1563E"/>
    <w:rsid w:val="00F15B9F"/>
    <w:rsid w:val="00F1601A"/>
    <w:rsid w:val="00F16744"/>
    <w:rsid w:val="00F172B8"/>
    <w:rsid w:val="00F17CC3"/>
    <w:rsid w:val="00F20378"/>
    <w:rsid w:val="00F204FA"/>
    <w:rsid w:val="00F20B1C"/>
    <w:rsid w:val="00F20E1D"/>
    <w:rsid w:val="00F21063"/>
    <w:rsid w:val="00F2119E"/>
    <w:rsid w:val="00F2143A"/>
    <w:rsid w:val="00F21A55"/>
    <w:rsid w:val="00F2200C"/>
    <w:rsid w:val="00F2207D"/>
    <w:rsid w:val="00F224B7"/>
    <w:rsid w:val="00F22DB4"/>
    <w:rsid w:val="00F230B4"/>
    <w:rsid w:val="00F2338C"/>
    <w:rsid w:val="00F234D0"/>
    <w:rsid w:val="00F2453A"/>
    <w:rsid w:val="00F256B5"/>
    <w:rsid w:val="00F259BE"/>
    <w:rsid w:val="00F26133"/>
    <w:rsid w:val="00F26E73"/>
    <w:rsid w:val="00F27073"/>
    <w:rsid w:val="00F274BF"/>
    <w:rsid w:val="00F27675"/>
    <w:rsid w:val="00F27C30"/>
    <w:rsid w:val="00F3135E"/>
    <w:rsid w:val="00F31BD3"/>
    <w:rsid w:val="00F31C5E"/>
    <w:rsid w:val="00F31FB1"/>
    <w:rsid w:val="00F325C5"/>
    <w:rsid w:val="00F32807"/>
    <w:rsid w:val="00F34457"/>
    <w:rsid w:val="00F346B2"/>
    <w:rsid w:val="00F3498A"/>
    <w:rsid w:val="00F350BE"/>
    <w:rsid w:val="00F35EA1"/>
    <w:rsid w:val="00F36EE0"/>
    <w:rsid w:val="00F37776"/>
    <w:rsid w:val="00F37815"/>
    <w:rsid w:val="00F37DC4"/>
    <w:rsid w:val="00F40741"/>
    <w:rsid w:val="00F4090A"/>
    <w:rsid w:val="00F41140"/>
    <w:rsid w:val="00F41443"/>
    <w:rsid w:val="00F414F5"/>
    <w:rsid w:val="00F423F2"/>
    <w:rsid w:val="00F42549"/>
    <w:rsid w:val="00F42671"/>
    <w:rsid w:val="00F42DC4"/>
    <w:rsid w:val="00F42EB6"/>
    <w:rsid w:val="00F434CE"/>
    <w:rsid w:val="00F436CC"/>
    <w:rsid w:val="00F43993"/>
    <w:rsid w:val="00F440B3"/>
    <w:rsid w:val="00F44EC3"/>
    <w:rsid w:val="00F45252"/>
    <w:rsid w:val="00F46058"/>
    <w:rsid w:val="00F463FF"/>
    <w:rsid w:val="00F469AD"/>
    <w:rsid w:val="00F46A3F"/>
    <w:rsid w:val="00F471BF"/>
    <w:rsid w:val="00F47C91"/>
    <w:rsid w:val="00F50007"/>
    <w:rsid w:val="00F50028"/>
    <w:rsid w:val="00F5111E"/>
    <w:rsid w:val="00F51EEE"/>
    <w:rsid w:val="00F523DE"/>
    <w:rsid w:val="00F528E4"/>
    <w:rsid w:val="00F5339A"/>
    <w:rsid w:val="00F53B9B"/>
    <w:rsid w:val="00F54173"/>
    <w:rsid w:val="00F546ED"/>
    <w:rsid w:val="00F54E21"/>
    <w:rsid w:val="00F54FA6"/>
    <w:rsid w:val="00F5514A"/>
    <w:rsid w:val="00F556AA"/>
    <w:rsid w:val="00F55999"/>
    <w:rsid w:val="00F55DA5"/>
    <w:rsid w:val="00F55DF7"/>
    <w:rsid w:val="00F55FAF"/>
    <w:rsid w:val="00F56F0D"/>
    <w:rsid w:val="00F5795C"/>
    <w:rsid w:val="00F57C57"/>
    <w:rsid w:val="00F57D3D"/>
    <w:rsid w:val="00F603CA"/>
    <w:rsid w:val="00F604FF"/>
    <w:rsid w:val="00F60FB5"/>
    <w:rsid w:val="00F6115A"/>
    <w:rsid w:val="00F62B0D"/>
    <w:rsid w:val="00F62B94"/>
    <w:rsid w:val="00F64111"/>
    <w:rsid w:val="00F64655"/>
    <w:rsid w:val="00F646C0"/>
    <w:rsid w:val="00F6476B"/>
    <w:rsid w:val="00F64886"/>
    <w:rsid w:val="00F6597A"/>
    <w:rsid w:val="00F6636F"/>
    <w:rsid w:val="00F668D3"/>
    <w:rsid w:val="00F67003"/>
    <w:rsid w:val="00F67091"/>
    <w:rsid w:val="00F677D5"/>
    <w:rsid w:val="00F70BCF"/>
    <w:rsid w:val="00F70D97"/>
    <w:rsid w:val="00F70E3B"/>
    <w:rsid w:val="00F70EA5"/>
    <w:rsid w:val="00F713B0"/>
    <w:rsid w:val="00F71473"/>
    <w:rsid w:val="00F72B16"/>
    <w:rsid w:val="00F730BB"/>
    <w:rsid w:val="00F732E3"/>
    <w:rsid w:val="00F740A8"/>
    <w:rsid w:val="00F740FB"/>
    <w:rsid w:val="00F74242"/>
    <w:rsid w:val="00F74457"/>
    <w:rsid w:val="00F744A4"/>
    <w:rsid w:val="00F750F3"/>
    <w:rsid w:val="00F752F8"/>
    <w:rsid w:val="00F75F93"/>
    <w:rsid w:val="00F770FB"/>
    <w:rsid w:val="00F77125"/>
    <w:rsid w:val="00F7715A"/>
    <w:rsid w:val="00F77256"/>
    <w:rsid w:val="00F772A0"/>
    <w:rsid w:val="00F80424"/>
    <w:rsid w:val="00F80A37"/>
    <w:rsid w:val="00F80E9D"/>
    <w:rsid w:val="00F80FE0"/>
    <w:rsid w:val="00F81301"/>
    <w:rsid w:val="00F81E4B"/>
    <w:rsid w:val="00F82784"/>
    <w:rsid w:val="00F82843"/>
    <w:rsid w:val="00F82C66"/>
    <w:rsid w:val="00F8302A"/>
    <w:rsid w:val="00F83113"/>
    <w:rsid w:val="00F8356E"/>
    <w:rsid w:val="00F83804"/>
    <w:rsid w:val="00F83D26"/>
    <w:rsid w:val="00F84608"/>
    <w:rsid w:val="00F847A0"/>
    <w:rsid w:val="00F849B3"/>
    <w:rsid w:val="00F84B9F"/>
    <w:rsid w:val="00F855A4"/>
    <w:rsid w:val="00F85A59"/>
    <w:rsid w:val="00F85C11"/>
    <w:rsid w:val="00F86851"/>
    <w:rsid w:val="00F8704A"/>
    <w:rsid w:val="00F87526"/>
    <w:rsid w:val="00F876F2"/>
    <w:rsid w:val="00F878CC"/>
    <w:rsid w:val="00F900DC"/>
    <w:rsid w:val="00F90287"/>
    <w:rsid w:val="00F90447"/>
    <w:rsid w:val="00F9215F"/>
    <w:rsid w:val="00F92B99"/>
    <w:rsid w:val="00F92C60"/>
    <w:rsid w:val="00F92E9D"/>
    <w:rsid w:val="00F939C5"/>
    <w:rsid w:val="00F93A7D"/>
    <w:rsid w:val="00F94DB5"/>
    <w:rsid w:val="00F94E17"/>
    <w:rsid w:val="00F9556A"/>
    <w:rsid w:val="00F95D35"/>
    <w:rsid w:val="00F95F1F"/>
    <w:rsid w:val="00F96062"/>
    <w:rsid w:val="00F966DD"/>
    <w:rsid w:val="00F96873"/>
    <w:rsid w:val="00F96E2A"/>
    <w:rsid w:val="00F96EB4"/>
    <w:rsid w:val="00F97195"/>
    <w:rsid w:val="00F97D81"/>
    <w:rsid w:val="00FA0200"/>
    <w:rsid w:val="00FA0A2F"/>
    <w:rsid w:val="00FA10F6"/>
    <w:rsid w:val="00FA13ED"/>
    <w:rsid w:val="00FA1FBB"/>
    <w:rsid w:val="00FA3058"/>
    <w:rsid w:val="00FA3283"/>
    <w:rsid w:val="00FA3B70"/>
    <w:rsid w:val="00FA43F5"/>
    <w:rsid w:val="00FA4CB8"/>
    <w:rsid w:val="00FA55E9"/>
    <w:rsid w:val="00FA730F"/>
    <w:rsid w:val="00FA7433"/>
    <w:rsid w:val="00FA74D6"/>
    <w:rsid w:val="00FA79F9"/>
    <w:rsid w:val="00FB05AC"/>
    <w:rsid w:val="00FB0E66"/>
    <w:rsid w:val="00FB1089"/>
    <w:rsid w:val="00FB10DD"/>
    <w:rsid w:val="00FB25B0"/>
    <w:rsid w:val="00FB25D7"/>
    <w:rsid w:val="00FB2F86"/>
    <w:rsid w:val="00FB304C"/>
    <w:rsid w:val="00FB39E0"/>
    <w:rsid w:val="00FB3A4E"/>
    <w:rsid w:val="00FB3BDF"/>
    <w:rsid w:val="00FB45F2"/>
    <w:rsid w:val="00FB488A"/>
    <w:rsid w:val="00FB4E64"/>
    <w:rsid w:val="00FB50AD"/>
    <w:rsid w:val="00FB5513"/>
    <w:rsid w:val="00FB5CC9"/>
    <w:rsid w:val="00FB5F96"/>
    <w:rsid w:val="00FB5FB9"/>
    <w:rsid w:val="00FB67DF"/>
    <w:rsid w:val="00FB6E13"/>
    <w:rsid w:val="00FB71CD"/>
    <w:rsid w:val="00FB7838"/>
    <w:rsid w:val="00FC0196"/>
    <w:rsid w:val="00FC14BE"/>
    <w:rsid w:val="00FC1D00"/>
    <w:rsid w:val="00FC2283"/>
    <w:rsid w:val="00FC3DA8"/>
    <w:rsid w:val="00FC4241"/>
    <w:rsid w:val="00FC4280"/>
    <w:rsid w:val="00FC4C5E"/>
    <w:rsid w:val="00FC4D7E"/>
    <w:rsid w:val="00FC4E5E"/>
    <w:rsid w:val="00FC578A"/>
    <w:rsid w:val="00FC5EEA"/>
    <w:rsid w:val="00FC64BB"/>
    <w:rsid w:val="00FC68EA"/>
    <w:rsid w:val="00FC6E92"/>
    <w:rsid w:val="00FC75D7"/>
    <w:rsid w:val="00FC7C3B"/>
    <w:rsid w:val="00FC7CE8"/>
    <w:rsid w:val="00FD10B6"/>
    <w:rsid w:val="00FD13C6"/>
    <w:rsid w:val="00FD16ED"/>
    <w:rsid w:val="00FD1890"/>
    <w:rsid w:val="00FD1DE8"/>
    <w:rsid w:val="00FD2886"/>
    <w:rsid w:val="00FD32DD"/>
    <w:rsid w:val="00FD332E"/>
    <w:rsid w:val="00FD3A06"/>
    <w:rsid w:val="00FD48A0"/>
    <w:rsid w:val="00FD4EB1"/>
    <w:rsid w:val="00FD53E2"/>
    <w:rsid w:val="00FD5BC9"/>
    <w:rsid w:val="00FD6326"/>
    <w:rsid w:val="00FD66CE"/>
    <w:rsid w:val="00FD6C72"/>
    <w:rsid w:val="00FD706D"/>
    <w:rsid w:val="00FD782A"/>
    <w:rsid w:val="00FD7861"/>
    <w:rsid w:val="00FD7C0B"/>
    <w:rsid w:val="00FD7DE2"/>
    <w:rsid w:val="00FE05A3"/>
    <w:rsid w:val="00FE073F"/>
    <w:rsid w:val="00FE08AE"/>
    <w:rsid w:val="00FE0951"/>
    <w:rsid w:val="00FE0B6B"/>
    <w:rsid w:val="00FE0DA3"/>
    <w:rsid w:val="00FE0E53"/>
    <w:rsid w:val="00FE0FAA"/>
    <w:rsid w:val="00FE1113"/>
    <w:rsid w:val="00FE128C"/>
    <w:rsid w:val="00FE13B0"/>
    <w:rsid w:val="00FE13DF"/>
    <w:rsid w:val="00FE1639"/>
    <w:rsid w:val="00FE1837"/>
    <w:rsid w:val="00FE20CE"/>
    <w:rsid w:val="00FE264E"/>
    <w:rsid w:val="00FE2EC1"/>
    <w:rsid w:val="00FE3DC7"/>
    <w:rsid w:val="00FE40D8"/>
    <w:rsid w:val="00FE4D12"/>
    <w:rsid w:val="00FE4EAD"/>
    <w:rsid w:val="00FE6376"/>
    <w:rsid w:val="00FE6638"/>
    <w:rsid w:val="00FE6653"/>
    <w:rsid w:val="00FE6BE9"/>
    <w:rsid w:val="00FE75F4"/>
    <w:rsid w:val="00FF04C5"/>
    <w:rsid w:val="00FF0A84"/>
    <w:rsid w:val="00FF1525"/>
    <w:rsid w:val="00FF15F3"/>
    <w:rsid w:val="00FF2A55"/>
    <w:rsid w:val="00FF34DE"/>
    <w:rsid w:val="00FF3FB5"/>
    <w:rsid w:val="00FF4A66"/>
    <w:rsid w:val="00FF5117"/>
    <w:rsid w:val="00FF5309"/>
    <w:rsid w:val="00FF6241"/>
    <w:rsid w:val="00FF630D"/>
    <w:rsid w:val="00FF681F"/>
    <w:rsid w:val="00FF68CA"/>
    <w:rsid w:val="00FF6AFD"/>
    <w:rsid w:val="00FF6D43"/>
    <w:rsid w:val="00FF6D8D"/>
    <w:rsid w:val="00FF708F"/>
    <w:rsid w:val="00FF76A1"/>
    <w:rsid w:val="010416FF"/>
    <w:rsid w:val="011A1853"/>
    <w:rsid w:val="011BBB44"/>
    <w:rsid w:val="012C12CB"/>
    <w:rsid w:val="013C2E35"/>
    <w:rsid w:val="01739D63"/>
    <w:rsid w:val="018294CC"/>
    <w:rsid w:val="019172FF"/>
    <w:rsid w:val="01C54CA4"/>
    <w:rsid w:val="01D94650"/>
    <w:rsid w:val="01E850AE"/>
    <w:rsid w:val="01EC873F"/>
    <w:rsid w:val="01FC62CF"/>
    <w:rsid w:val="020EF27D"/>
    <w:rsid w:val="021CE626"/>
    <w:rsid w:val="022F7927"/>
    <w:rsid w:val="0239521C"/>
    <w:rsid w:val="024C2A0F"/>
    <w:rsid w:val="02877EB0"/>
    <w:rsid w:val="029824C5"/>
    <w:rsid w:val="029D69C9"/>
    <w:rsid w:val="029E8E6B"/>
    <w:rsid w:val="02B6D640"/>
    <w:rsid w:val="02C544D5"/>
    <w:rsid w:val="02C6049A"/>
    <w:rsid w:val="02CD77AF"/>
    <w:rsid w:val="02CEA444"/>
    <w:rsid w:val="02E84EA7"/>
    <w:rsid w:val="02F30790"/>
    <w:rsid w:val="0308DE98"/>
    <w:rsid w:val="0319088C"/>
    <w:rsid w:val="031DE327"/>
    <w:rsid w:val="032BFE46"/>
    <w:rsid w:val="035D6DB3"/>
    <w:rsid w:val="035E3B93"/>
    <w:rsid w:val="0364AB04"/>
    <w:rsid w:val="036AF762"/>
    <w:rsid w:val="03714CD3"/>
    <w:rsid w:val="03BD38B0"/>
    <w:rsid w:val="03E84EBE"/>
    <w:rsid w:val="03F3B6C3"/>
    <w:rsid w:val="0400FE43"/>
    <w:rsid w:val="042E78DB"/>
    <w:rsid w:val="044FC02C"/>
    <w:rsid w:val="0493D823"/>
    <w:rsid w:val="049A2FEF"/>
    <w:rsid w:val="04B034E8"/>
    <w:rsid w:val="04B0DC2C"/>
    <w:rsid w:val="04B6E4CC"/>
    <w:rsid w:val="04B71EF5"/>
    <w:rsid w:val="04BF95EC"/>
    <w:rsid w:val="04C0A5C9"/>
    <w:rsid w:val="04C1C000"/>
    <w:rsid w:val="04D3F088"/>
    <w:rsid w:val="04E3D972"/>
    <w:rsid w:val="05116C27"/>
    <w:rsid w:val="0513F641"/>
    <w:rsid w:val="052D81AE"/>
    <w:rsid w:val="0536AEF4"/>
    <w:rsid w:val="053CF702"/>
    <w:rsid w:val="05434F9C"/>
    <w:rsid w:val="0553CDDB"/>
    <w:rsid w:val="05557B52"/>
    <w:rsid w:val="0567A518"/>
    <w:rsid w:val="0580018E"/>
    <w:rsid w:val="0583893C"/>
    <w:rsid w:val="058931AB"/>
    <w:rsid w:val="05C03218"/>
    <w:rsid w:val="05C12DE3"/>
    <w:rsid w:val="05C64272"/>
    <w:rsid w:val="05CD72E3"/>
    <w:rsid w:val="05EE3D27"/>
    <w:rsid w:val="0604E99A"/>
    <w:rsid w:val="06217D33"/>
    <w:rsid w:val="062DA433"/>
    <w:rsid w:val="0633113A"/>
    <w:rsid w:val="0647FA27"/>
    <w:rsid w:val="065EBE2B"/>
    <w:rsid w:val="0668BA1E"/>
    <w:rsid w:val="069EFC30"/>
    <w:rsid w:val="06C46DF1"/>
    <w:rsid w:val="06CCF4DA"/>
    <w:rsid w:val="06E67A39"/>
    <w:rsid w:val="06F8401E"/>
    <w:rsid w:val="07050CA6"/>
    <w:rsid w:val="0732ADF3"/>
    <w:rsid w:val="0741BF1C"/>
    <w:rsid w:val="076AF0C6"/>
    <w:rsid w:val="07732C00"/>
    <w:rsid w:val="0775C508"/>
    <w:rsid w:val="079C5DEA"/>
    <w:rsid w:val="07A2F67D"/>
    <w:rsid w:val="07A9311E"/>
    <w:rsid w:val="07C61B7F"/>
    <w:rsid w:val="07D33DB2"/>
    <w:rsid w:val="080778A3"/>
    <w:rsid w:val="0817856C"/>
    <w:rsid w:val="081DDF88"/>
    <w:rsid w:val="08344A9B"/>
    <w:rsid w:val="085685DA"/>
    <w:rsid w:val="08573E9E"/>
    <w:rsid w:val="085C04F6"/>
    <w:rsid w:val="086AE3DA"/>
    <w:rsid w:val="087FCE0B"/>
    <w:rsid w:val="08A15162"/>
    <w:rsid w:val="08A8C833"/>
    <w:rsid w:val="08ABFABD"/>
    <w:rsid w:val="08B77871"/>
    <w:rsid w:val="08B88DB1"/>
    <w:rsid w:val="08BFFEF7"/>
    <w:rsid w:val="08C8FC69"/>
    <w:rsid w:val="08CF7F5B"/>
    <w:rsid w:val="08D3EC1F"/>
    <w:rsid w:val="08D9248B"/>
    <w:rsid w:val="09103946"/>
    <w:rsid w:val="0918EF9D"/>
    <w:rsid w:val="092A882E"/>
    <w:rsid w:val="092FA2F4"/>
    <w:rsid w:val="093D1724"/>
    <w:rsid w:val="0956D0C1"/>
    <w:rsid w:val="095D1631"/>
    <w:rsid w:val="095F419F"/>
    <w:rsid w:val="099BD3EF"/>
    <w:rsid w:val="09A81EEB"/>
    <w:rsid w:val="09B543E6"/>
    <w:rsid w:val="09BA8C4E"/>
    <w:rsid w:val="09CA8C8B"/>
    <w:rsid w:val="0A04A888"/>
    <w:rsid w:val="0A088313"/>
    <w:rsid w:val="0A0DB092"/>
    <w:rsid w:val="0A233F57"/>
    <w:rsid w:val="0A2765DB"/>
    <w:rsid w:val="0A43D194"/>
    <w:rsid w:val="0A4442B9"/>
    <w:rsid w:val="0A56FA5F"/>
    <w:rsid w:val="0A59703F"/>
    <w:rsid w:val="0A6D7EF3"/>
    <w:rsid w:val="0A7F1301"/>
    <w:rsid w:val="0A86014B"/>
    <w:rsid w:val="0AA243D8"/>
    <w:rsid w:val="0AB30FFF"/>
    <w:rsid w:val="0AB7228F"/>
    <w:rsid w:val="0AC638F5"/>
    <w:rsid w:val="0AD1DF33"/>
    <w:rsid w:val="0AD53ECF"/>
    <w:rsid w:val="0AE4124F"/>
    <w:rsid w:val="0AE547E2"/>
    <w:rsid w:val="0AF0434B"/>
    <w:rsid w:val="0B0288F7"/>
    <w:rsid w:val="0B1B3659"/>
    <w:rsid w:val="0B1DFE13"/>
    <w:rsid w:val="0B2A5B33"/>
    <w:rsid w:val="0B332ECB"/>
    <w:rsid w:val="0B336B9B"/>
    <w:rsid w:val="0B507628"/>
    <w:rsid w:val="0B5C4DD8"/>
    <w:rsid w:val="0B8D212A"/>
    <w:rsid w:val="0B8D84B1"/>
    <w:rsid w:val="0B9CBEEB"/>
    <w:rsid w:val="0BA00C57"/>
    <w:rsid w:val="0BB90FD5"/>
    <w:rsid w:val="0BDC8206"/>
    <w:rsid w:val="0BE3F26C"/>
    <w:rsid w:val="0BF3A1DE"/>
    <w:rsid w:val="0C1A56C0"/>
    <w:rsid w:val="0C33D795"/>
    <w:rsid w:val="0C393E20"/>
    <w:rsid w:val="0C3F7ACF"/>
    <w:rsid w:val="0C41E924"/>
    <w:rsid w:val="0C487276"/>
    <w:rsid w:val="0C4BD2D7"/>
    <w:rsid w:val="0C9A504F"/>
    <w:rsid w:val="0CC5B713"/>
    <w:rsid w:val="0CE40262"/>
    <w:rsid w:val="0CFB17F1"/>
    <w:rsid w:val="0CFFA99F"/>
    <w:rsid w:val="0D0143E2"/>
    <w:rsid w:val="0D080163"/>
    <w:rsid w:val="0D2A3018"/>
    <w:rsid w:val="0D4F3A0A"/>
    <w:rsid w:val="0D9087B3"/>
    <w:rsid w:val="0DE6520B"/>
    <w:rsid w:val="0DEB76A1"/>
    <w:rsid w:val="0DF369A3"/>
    <w:rsid w:val="0DFF7436"/>
    <w:rsid w:val="0E0094A0"/>
    <w:rsid w:val="0E022329"/>
    <w:rsid w:val="0E09B352"/>
    <w:rsid w:val="0E1E05E8"/>
    <w:rsid w:val="0E224FB3"/>
    <w:rsid w:val="0E332EC8"/>
    <w:rsid w:val="0E43344D"/>
    <w:rsid w:val="0E59B9DA"/>
    <w:rsid w:val="0E5E48A2"/>
    <w:rsid w:val="0E71935B"/>
    <w:rsid w:val="0E73FC95"/>
    <w:rsid w:val="0E8F2C8B"/>
    <w:rsid w:val="0E92A5E9"/>
    <w:rsid w:val="0EAFBE8B"/>
    <w:rsid w:val="0EAFDAF4"/>
    <w:rsid w:val="0ECA0B32"/>
    <w:rsid w:val="0ECCFAFE"/>
    <w:rsid w:val="0ED64EF9"/>
    <w:rsid w:val="0ED749E3"/>
    <w:rsid w:val="0EE0B508"/>
    <w:rsid w:val="0EF3C9AB"/>
    <w:rsid w:val="0F048970"/>
    <w:rsid w:val="0F200BE4"/>
    <w:rsid w:val="0F3EFDDB"/>
    <w:rsid w:val="0F50023A"/>
    <w:rsid w:val="0F6BE14D"/>
    <w:rsid w:val="0F6E4F27"/>
    <w:rsid w:val="0F6E932E"/>
    <w:rsid w:val="0F72983D"/>
    <w:rsid w:val="0F840802"/>
    <w:rsid w:val="0F89027E"/>
    <w:rsid w:val="0F8967B3"/>
    <w:rsid w:val="0F92B50D"/>
    <w:rsid w:val="0F9B82A9"/>
    <w:rsid w:val="0FB7FFB4"/>
    <w:rsid w:val="0FDBD150"/>
    <w:rsid w:val="0FE8E67B"/>
    <w:rsid w:val="0FECDF36"/>
    <w:rsid w:val="104075FC"/>
    <w:rsid w:val="105FC150"/>
    <w:rsid w:val="1073EC7A"/>
    <w:rsid w:val="10775038"/>
    <w:rsid w:val="107A9146"/>
    <w:rsid w:val="10A059D1"/>
    <w:rsid w:val="10B09BD1"/>
    <w:rsid w:val="10B9F34B"/>
    <w:rsid w:val="10BE2C37"/>
    <w:rsid w:val="10CAF14E"/>
    <w:rsid w:val="10E66798"/>
    <w:rsid w:val="10E86D92"/>
    <w:rsid w:val="10ECE893"/>
    <w:rsid w:val="10FF48DF"/>
    <w:rsid w:val="111422C2"/>
    <w:rsid w:val="111B18DE"/>
    <w:rsid w:val="1127C142"/>
    <w:rsid w:val="112CF259"/>
    <w:rsid w:val="11330650"/>
    <w:rsid w:val="11543C25"/>
    <w:rsid w:val="1156B9BC"/>
    <w:rsid w:val="115A49DA"/>
    <w:rsid w:val="11624147"/>
    <w:rsid w:val="11652BEC"/>
    <w:rsid w:val="116B94BB"/>
    <w:rsid w:val="118CC202"/>
    <w:rsid w:val="11908AE8"/>
    <w:rsid w:val="119E5726"/>
    <w:rsid w:val="11B1E718"/>
    <w:rsid w:val="11CF2937"/>
    <w:rsid w:val="122DFCF3"/>
    <w:rsid w:val="122E2C0A"/>
    <w:rsid w:val="1257A1DD"/>
    <w:rsid w:val="12926D25"/>
    <w:rsid w:val="129CEB99"/>
    <w:rsid w:val="12DA92DE"/>
    <w:rsid w:val="12E03C90"/>
    <w:rsid w:val="12F19302"/>
    <w:rsid w:val="12F2DAA0"/>
    <w:rsid w:val="12F38262"/>
    <w:rsid w:val="131C2329"/>
    <w:rsid w:val="13210DA6"/>
    <w:rsid w:val="1323FFAD"/>
    <w:rsid w:val="1331812E"/>
    <w:rsid w:val="1334FFDB"/>
    <w:rsid w:val="1344F100"/>
    <w:rsid w:val="13551FE3"/>
    <w:rsid w:val="137A0013"/>
    <w:rsid w:val="13A9EB68"/>
    <w:rsid w:val="13AED74E"/>
    <w:rsid w:val="13B6222E"/>
    <w:rsid w:val="13BD6C01"/>
    <w:rsid w:val="13D8F4ED"/>
    <w:rsid w:val="13E449EB"/>
    <w:rsid w:val="13E8A525"/>
    <w:rsid w:val="13EE0D31"/>
    <w:rsid w:val="13F036A4"/>
    <w:rsid w:val="14047E09"/>
    <w:rsid w:val="14218AA2"/>
    <w:rsid w:val="142E970E"/>
    <w:rsid w:val="14306E11"/>
    <w:rsid w:val="1430BDB1"/>
    <w:rsid w:val="14400918"/>
    <w:rsid w:val="144F00BC"/>
    <w:rsid w:val="146ECD2A"/>
    <w:rsid w:val="14909095"/>
    <w:rsid w:val="14922B00"/>
    <w:rsid w:val="14AFA029"/>
    <w:rsid w:val="14C7A33C"/>
    <w:rsid w:val="14C926CD"/>
    <w:rsid w:val="14E2A2BB"/>
    <w:rsid w:val="14EF0E66"/>
    <w:rsid w:val="14F19F98"/>
    <w:rsid w:val="14F69E4B"/>
    <w:rsid w:val="14F98A69"/>
    <w:rsid w:val="151490F7"/>
    <w:rsid w:val="1518AF90"/>
    <w:rsid w:val="152A9EF8"/>
    <w:rsid w:val="15437839"/>
    <w:rsid w:val="154936E2"/>
    <w:rsid w:val="15569D18"/>
    <w:rsid w:val="1581E883"/>
    <w:rsid w:val="15863DDA"/>
    <w:rsid w:val="158B0140"/>
    <w:rsid w:val="1591821E"/>
    <w:rsid w:val="15B2130E"/>
    <w:rsid w:val="15BCD752"/>
    <w:rsid w:val="15C7A6A7"/>
    <w:rsid w:val="15D43E09"/>
    <w:rsid w:val="15D4ADA4"/>
    <w:rsid w:val="15D5B92C"/>
    <w:rsid w:val="15E49842"/>
    <w:rsid w:val="15F6348B"/>
    <w:rsid w:val="15F94C08"/>
    <w:rsid w:val="15FEDC46"/>
    <w:rsid w:val="160FAE04"/>
    <w:rsid w:val="1628A4A9"/>
    <w:rsid w:val="1641A35F"/>
    <w:rsid w:val="1642517A"/>
    <w:rsid w:val="164B3AB7"/>
    <w:rsid w:val="165A7C47"/>
    <w:rsid w:val="1665C43C"/>
    <w:rsid w:val="166A7C50"/>
    <w:rsid w:val="168081E9"/>
    <w:rsid w:val="16812ED7"/>
    <w:rsid w:val="16AC6A2F"/>
    <w:rsid w:val="16B054DB"/>
    <w:rsid w:val="16B63E61"/>
    <w:rsid w:val="16D6E5CF"/>
    <w:rsid w:val="16E141C6"/>
    <w:rsid w:val="16EC523D"/>
    <w:rsid w:val="16FA69C7"/>
    <w:rsid w:val="16FDD7EE"/>
    <w:rsid w:val="17107A48"/>
    <w:rsid w:val="172379C8"/>
    <w:rsid w:val="173469BA"/>
    <w:rsid w:val="1734D57C"/>
    <w:rsid w:val="1761B8F8"/>
    <w:rsid w:val="17716452"/>
    <w:rsid w:val="17B4091B"/>
    <w:rsid w:val="17B5FDF9"/>
    <w:rsid w:val="17C86203"/>
    <w:rsid w:val="17D047CA"/>
    <w:rsid w:val="17F169D9"/>
    <w:rsid w:val="183B8C30"/>
    <w:rsid w:val="184BAE89"/>
    <w:rsid w:val="186DF593"/>
    <w:rsid w:val="1870D49C"/>
    <w:rsid w:val="18A6AAF2"/>
    <w:rsid w:val="18AE1934"/>
    <w:rsid w:val="18B50F98"/>
    <w:rsid w:val="18BDA422"/>
    <w:rsid w:val="18DCDA2E"/>
    <w:rsid w:val="18DE5E64"/>
    <w:rsid w:val="18FF4309"/>
    <w:rsid w:val="1901B720"/>
    <w:rsid w:val="1913D61D"/>
    <w:rsid w:val="192259F2"/>
    <w:rsid w:val="19301AA5"/>
    <w:rsid w:val="19480D18"/>
    <w:rsid w:val="194B002E"/>
    <w:rsid w:val="1950DF5C"/>
    <w:rsid w:val="1965BBC6"/>
    <w:rsid w:val="198A0AC7"/>
    <w:rsid w:val="198F790B"/>
    <w:rsid w:val="19A968C8"/>
    <w:rsid w:val="19AF90D9"/>
    <w:rsid w:val="19B595C1"/>
    <w:rsid w:val="19C043C4"/>
    <w:rsid w:val="19C6755C"/>
    <w:rsid w:val="19CCC9DB"/>
    <w:rsid w:val="19D47DA7"/>
    <w:rsid w:val="19DEEE21"/>
    <w:rsid w:val="19ECDA17"/>
    <w:rsid w:val="1A0841E2"/>
    <w:rsid w:val="1A706EBB"/>
    <w:rsid w:val="1A75A8EE"/>
    <w:rsid w:val="1AAF023D"/>
    <w:rsid w:val="1AC5D663"/>
    <w:rsid w:val="1ACBB5A7"/>
    <w:rsid w:val="1AD79C81"/>
    <w:rsid w:val="1AE0A8B0"/>
    <w:rsid w:val="1AF38B1F"/>
    <w:rsid w:val="1B00D8D4"/>
    <w:rsid w:val="1B081CF5"/>
    <w:rsid w:val="1B08EE06"/>
    <w:rsid w:val="1B12994E"/>
    <w:rsid w:val="1B200FB1"/>
    <w:rsid w:val="1B21504C"/>
    <w:rsid w:val="1B5585A6"/>
    <w:rsid w:val="1B58CC44"/>
    <w:rsid w:val="1B59C3F7"/>
    <w:rsid w:val="1B60B562"/>
    <w:rsid w:val="1B7E2746"/>
    <w:rsid w:val="1B850128"/>
    <w:rsid w:val="1B88D2C6"/>
    <w:rsid w:val="1B94794E"/>
    <w:rsid w:val="1BAA81E7"/>
    <w:rsid w:val="1BB4C85F"/>
    <w:rsid w:val="1BBC2FE0"/>
    <w:rsid w:val="1BBC7DA5"/>
    <w:rsid w:val="1BE3F3D7"/>
    <w:rsid w:val="1BEF2C3E"/>
    <w:rsid w:val="1C1DA721"/>
    <w:rsid w:val="1C5ECF77"/>
    <w:rsid w:val="1C7966B4"/>
    <w:rsid w:val="1C7F57AE"/>
    <w:rsid w:val="1C837B24"/>
    <w:rsid w:val="1C9BE958"/>
    <w:rsid w:val="1CA9879E"/>
    <w:rsid w:val="1CB97121"/>
    <w:rsid w:val="1CBD9BF6"/>
    <w:rsid w:val="1CC0FA4D"/>
    <w:rsid w:val="1CE77FFF"/>
    <w:rsid w:val="1CE7F343"/>
    <w:rsid w:val="1CF4D730"/>
    <w:rsid w:val="1D04446B"/>
    <w:rsid w:val="1D4E723B"/>
    <w:rsid w:val="1D52B68C"/>
    <w:rsid w:val="1D5C1C92"/>
    <w:rsid w:val="1D676B5B"/>
    <w:rsid w:val="1D778DDD"/>
    <w:rsid w:val="1D8D73A7"/>
    <w:rsid w:val="1DA36BF7"/>
    <w:rsid w:val="1DCBA826"/>
    <w:rsid w:val="1DDFD847"/>
    <w:rsid w:val="1DF6775B"/>
    <w:rsid w:val="1E9B911E"/>
    <w:rsid w:val="1EB2B869"/>
    <w:rsid w:val="1EB46792"/>
    <w:rsid w:val="1EB5B71A"/>
    <w:rsid w:val="1EB92DBF"/>
    <w:rsid w:val="1EC8378A"/>
    <w:rsid w:val="1EE0EA97"/>
    <w:rsid w:val="1EF8B79D"/>
    <w:rsid w:val="1F11FF55"/>
    <w:rsid w:val="1F2E6D3A"/>
    <w:rsid w:val="1F326E9A"/>
    <w:rsid w:val="1F3D8B36"/>
    <w:rsid w:val="1F53D00F"/>
    <w:rsid w:val="1F6E6493"/>
    <w:rsid w:val="1F713FCA"/>
    <w:rsid w:val="1F841798"/>
    <w:rsid w:val="1F8EACD2"/>
    <w:rsid w:val="1FA64EA4"/>
    <w:rsid w:val="1FABE950"/>
    <w:rsid w:val="1FC50C01"/>
    <w:rsid w:val="1FC63B5F"/>
    <w:rsid w:val="1FE57E42"/>
    <w:rsid w:val="1FE5F159"/>
    <w:rsid w:val="200FBD90"/>
    <w:rsid w:val="20174215"/>
    <w:rsid w:val="202F8EBB"/>
    <w:rsid w:val="20442C50"/>
    <w:rsid w:val="2057CA7C"/>
    <w:rsid w:val="205803E9"/>
    <w:rsid w:val="2064C012"/>
    <w:rsid w:val="207431F9"/>
    <w:rsid w:val="207F3D7B"/>
    <w:rsid w:val="20829C36"/>
    <w:rsid w:val="209060EE"/>
    <w:rsid w:val="209390CB"/>
    <w:rsid w:val="209DCEB1"/>
    <w:rsid w:val="20C0052A"/>
    <w:rsid w:val="20D0CD8B"/>
    <w:rsid w:val="20D993F2"/>
    <w:rsid w:val="20E14BE3"/>
    <w:rsid w:val="20E6FEF4"/>
    <w:rsid w:val="213327BC"/>
    <w:rsid w:val="21414E89"/>
    <w:rsid w:val="21448131"/>
    <w:rsid w:val="214BE517"/>
    <w:rsid w:val="2173C7A6"/>
    <w:rsid w:val="2184356B"/>
    <w:rsid w:val="219CA7FB"/>
    <w:rsid w:val="21B0A2DE"/>
    <w:rsid w:val="21E7D755"/>
    <w:rsid w:val="21E9068D"/>
    <w:rsid w:val="21F7896C"/>
    <w:rsid w:val="220BADC2"/>
    <w:rsid w:val="220D7520"/>
    <w:rsid w:val="2230D8E8"/>
    <w:rsid w:val="2248BA31"/>
    <w:rsid w:val="224938B9"/>
    <w:rsid w:val="225B7D9C"/>
    <w:rsid w:val="228095EF"/>
    <w:rsid w:val="228D775D"/>
    <w:rsid w:val="2291213A"/>
    <w:rsid w:val="22B4FA71"/>
    <w:rsid w:val="22B79FB5"/>
    <w:rsid w:val="22F11B8B"/>
    <w:rsid w:val="2301E09C"/>
    <w:rsid w:val="230223E9"/>
    <w:rsid w:val="23173260"/>
    <w:rsid w:val="231CC34A"/>
    <w:rsid w:val="233595F3"/>
    <w:rsid w:val="23596021"/>
    <w:rsid w:val="236545C3"/>
    <w:rsid w:val="237F74B0"/>
    <w:rsid w:val="23898891"/>
    <w:rsid w:val="23E07C95"/>
    <w:rsid w:val="23F3166A"/>
    <w:rsid w:val="2401AB4E"/>
    <w:rsid w:val="241BB03E"/>
    <w:rsid w:val="24380D0B"/>
    <w:rsid w:val="24456B27"/>
    <w:rsid w:val="2468068C"/>
    <w:rsid w:val="246FC378"/>
    <w:rsid w:val="248AAFA5"/>
    <w:rsid w:val="24D3E8FD"/>
    <w:rsid w:val="24F7F2F7"/>
    <w:rsid w:val="2500BA42"/>
    <w:rsid w:val="250BF50D"/>
    <w:rsid w:val="25134755"/>
    <w:rsid w:val="25320525"/>
    <w:rsid w:val="2542C182"/>
    <w:rsid w:val="254586FC"/>
    <w:rsid w:val="258A053D"/>
    <w:rsid w:val="2593BB0E"/>
    <w:rsid w:val="2597EA7C"/>
    <w:rsid w:val="25986549"/>
    <w:rsid w:val="259C4E84"/>
    <w:rsid w:val="259E442D"/>
    <w:rsid w:val="25A22D17"/>
    <w:rsid w:val="25B5819E"/>
    <w:rsid w:val="25C85839"/>
    <w:rsid w:val="25CB24A9"/>
    <w:rsid w:val="25E1FDC7"/>
    <w:rsid w:val="26139BD0"/>
    <w:rsid w:val="26206C48"/>
    <w:rsid w:val="2624A0D4"/>
    <w:rsid w:val="262F54A2"/>
    <w:rsid w:val="26342AA8"/>
    <w:rsid w:val="263648DE"/>
    <w:rsid w:val="26557EB5"/>
    <w:rsid w:val="266CC61C"/>
    <w:rsid w:val="26735575"/>
    <w:rsid w:val="2682BC96"/>
    <w:rsid w:val="26A0675C"/>
    <w:rsid w:val="26E62DCD"/>
    <w:rsid w:val="2705E598"/>
    <w:rsid w:val="27168AE7"/>
    <w:rsid w:val="271A0F52"/>
    <w:rsid w:val="271D9CF8"/>
    <w:rsid w:val="2722FE57"/>
    <w:rsid w:val="272A6911"/>
    <w:rsid w:val="2733E57D"/>
    <w:rsid w:val="2735E670"/>
    <w:rsid w:val="2737CD90"/>
    <w:rsid w:val="2764ADF3"/>
    <w:rsid w:val="276F0D97"/>
    <w:rsid w:val="2777DA3D"/>
    <w:rsid w:val="277E023E"/>
    <w:rsid w:val="277FF8CC"/>
    <w:rsid w:val="27831D22"/>
    <w:rsid w:val="27894C99"/>
    <w:rsid w:val="27960CCD"/>
    <w:rsid w:val="27AC21DB"/>
    <w:rsid w:val="27B29AF8"/>
    <w:rsid w:val="27B2A0D6"/>
    <w:rsid w:val="27CCA67D"/>
    <w:rsid w:val="27D9193B"/>
    <w:rsid w:val="27F385F8"/>
    <w:rsid w:val="2849EB32"/>
    <w:rsid w:val="2850E358"/>
    <w:rsid w:val="285D12B7"/>
    <w:rsid w:val="287076C4"/>
    <w:rsid w:val="288A8DA8"/>
    <w:rsid w:val="2890F9CD"/>
    <w:rsid w:val="289D2D7E"/>
    <w:rsid w:val="28A7D38F"/>
    <w:rsid w:val="28D83EA1"/>
    <w:rsid w:val="28F1F650"/>
    <w:rsid w:val="2902B405"/>
    <w:rsid w:val="2906B1E3"/>
    <w:rsid w:val="292511FA"/>
    <w:rsid w:val="298D6A35"/>
    <w:rsid w:val="2998103C"/>
    <w:rsid w:val="29D2AEED"/>
    <w:rsid w:val="29F1ACBE"/>
    <w:rsid w:val="2A021DC0"/>
    <w:rsid w:val="2A0FD5B3"/>
    <w:rsid w:val="2A2155E5"/>
    <w:rsid w:val="2A2B2396"/>
    <w:rsid w:val="2A44ED85"/>
    <w:rsid w:val="2A4D5C13"/>
    <w:rsid w:val="2A5A8533"/>
    <w:rsid w:val="2A9A7703"/>
    <w:rsid w:val="2ABA139B"/>
    <w:rsid w:val="2AC0620C"/>
    <w:rsid w:val="2ADF052E"/>
    <w:rsid w:val="2AE77232"/>
    <w:rsid w:val="2B093321"/>
    <w:rsid w:val="2B214992"/>
    <w:rsid w:val="2B36512A"/>
    <w:rsid w:val="2B433C80"/>
    <w:rsid w:val="2B48F0F8"/>
    <w:rsid w:val="2B4F1C2D"/>
    <w:rsid w:val="2B687539"/>
    <w:rsid w:val="2B71B5E9"/>
    <w:rsid w:val="2B90A7D5"/>
    <w:rsid w:val="2B9778F1"/>
    <w:rsid w:val="2B98B58C"/>
    <w:rsid w:val="2BB7AD11"/>
    <w:rsid w:val="2BC81B1F"/>
    <w:rsid w:val="2BC8A325"/>
    <w:rsid w:val="2BF22E0F"/>
    <w:rsid w:val="2C0A7612"/>
    <w:rsid w:val="2C19C27D"/>
    <w:rsid w:val="2C33767D"/>
    <w:rsid w:val="2C3A44E4"/>
    <w:rsid w:val="2C3B8E1C"/>
    <w:rsid w:val="2C3D93D6"/>
    <w:rsid w:val="2C488343"/>
    <w:rsid w:val="2C53359D"/>
    <w:rsid w:val="2C54A035"/>
    <w:rsid w:val="2C595A04"/>
    <w:rsid w:val="2C60048F"/>
    <w:rsid w:val="2C65C646"/>
    <w:rsid w:val="2C6FE889"/>
    <w:rsid w:val="2C7FBB0A"/>
    <w:rsid w:val="2CAA3F65"/>
    <w:rsid w:val="2CBC43D9"/>
    <w:rsid w:val="2CBEF0BB"/>
    <w:rsid w:val="2CD79FFF"/>
    <w:rsid w:val="2CDD184C"/>
    <w:rsid w:val="2CE54923"/>
    <w:rsid w:val="2D056779"/>
    <w:rsid w:val="2D2400E4"/>
    <w:rsid w:val="2D3E81EE"/>
    <w:rsid w:val="2D415A15"/>
    <w:rsid w:val="2D59B7C6"/>
    <w:rsid w:val="2D5F4140"/>
    <w:rsid w:val="2D66A6BB"/>
    <w:rsid w:val="2D6860E8"/>
    <w:rsid w:val="2D6ADCD1"/>
    <w:rsid w:val="2D78B2C6"/>
    <w:rsid w:val="2D814717"/>
    <w:rsid w:val="2D85DFD6"/>
    <w:rsid w:val="2D9AB834"/>
    <w:rsid w:val="2D9D88E1"/>
    <w:rsid w:val="2DAC7FEF"/>
    <w:rsid w:val="2DB46075"/>
    <w:rsid w:val="2DC06882"/>
    <w:rsid w:val="2DC0C3E3"/>
    <w:rsid w:val="2DFB7C4F"/>
    <w:rsid w:val="2E04E126"/>
    <w:rsid w:val="2E2CF316"/>
    <w:rsid w:val="2E40B906"/>
    <w:rsid w:val="2E4C9C21"/>
    <w:rsid w:val="2E5F4CE5"/>
    <w:rsid w:val="2E6A2E72"/>
    <w:rsid w:val="2E825366"/>
    <w:rsid w:val="2E8BB73D"/>
    <w:rsid w:val="2EE5F323"/>
    <w:rsid w:val="2EED1AB0"/>
    <w:rsid w:val="2EF2F726"/>
    <w:rsid w:val="2F08F8E6"/>
    <w:rsid w:val="2F16FC90"/>
    <w:rsid w:val="2F273476"/>
    <w:rsid w:val="2F291954"/>
    <w:rsid w:val="2F31231B"/>
    <w:rsid w:val="2F4C2D06"/>
    <w:rsid w:val="2F4C33C1"/>
    <w:rsid w:val="2F4D2301"/>
    <w:rsid w:val="2F76B315"/>
    <w:rsid w:val="2F82E3B2"/>
    <w:rsid w:val="2FAB74EC"/>
    <w:rsid w:val="2FB2BBD0"/>
    <w:rsid w:val="2FB54208"/>
    <w:rsid w:val="2FB8432F"/>
    <w:rsid w:val="2FCF9121"/>
    <w:rsid w:val="2FE9B0AB"/>
    <w:rsid w:val="2FE9E110"/>
    <w:rsid w:val="2FF4B5FA"/>
    <w:rsid w:val="30128136"/>
    <w:rsid w:val="3018D1FE"/>
    <w:rsid w:val="30258169"/>
    <w:rsid w:val="3034DC0B"/>
    <w:rsid w:val="303DFFDD"/>
    <w:rsid w:val="3064924C"/>
    <w:rsid w:val="30663E2F"/>
    <w:rsid w:val="3076ABCC"/>
    <w:rsid w:val="30962707"/>
    <w:rsid w:val="309AD6AA"/>
    <w:rsid w:val="30BAAAB9"/>
    <w:rsid w:val="30BB37ED"/>
    <w:rsid w:val="30D02F5F"/>
    <w:rsid w:val="30D30B88"/>
    <w:rsid w:val="30E70D4E"/>
    <w:rsid w:val="30EF33C3"/>
    <w:rsid w:val="30FB5ED5"/>
    <w:rsid w:val="30FC8A89"/>
    <w:rsid w:val="3101FF9F"/>
    <w:rsid w:val="3111EF98"/>
    <w:rsid w:val="311589BE"/>
    <w:rsid w:val="311AA2E5"/>
    <w:rsid w:val="311D6FD3"/>
    <w:rsid w:val="312C3A6A"/>
    <w:rsid w:val="3131F0FF"/>
    <w:rsid w:val="31429DB8"/>
    <w:rsid w:val="314525CF"/>
    <w:rsid w:val="3156677E"/>
    <w:rsid w:val="317BA996"/>
    <w:rsid w:val="31802B9B"/>
    <w:rsid w:val="31849DBD"/>
    <w:rsid w:val="3190CA84"/>
    <w:rsid w:val="31A2D76F"/>
    <w:rsid w:val="31AB66AF"/>
    <w:rsid w:val="31D4D8DB"/>
    <w:rsid w:val="31DE5DDA"/>
    <w:rsid w:val="31E46573"/>
    <w:rsid w:val="31F25516"/>
    <w:rsid w:val="31F55C83"/>
    <w:rsid w:val="31F7D7B9"/>
    <w:rsid w:val="321E702C"/>
    <w:rsid w:val="32478151"/>
    <w:rsid w:val="325F88D4"/>
    <w:rsid w:val="3278B9DA"/>
    <w:rsid w:val="32882DB5"/>
    <w:rsid w:val="32947552"/>
    <w:rsid w:val="32969BFD"/>
    <w:rsid w:val="329F44C5"/>
    <w:rsid w:val="32AECCC7"/>
    <w:rsid w:val="32C421F5"/>
    <w:rsid w:val="32D92E5A"/>
    <w:rsid w:val="330023DF"/>
    <w:rsid w:val="330D8CD9"/>
    <w:rsid w:val="330E9BFE"/>
    <w:rsid w:val="331134D0"/>
    <w:rsid w:val="331BEEDE"/>
    <w:rsid w:val="332AB491"/>
    <w:rsid w:val="333839A3"/>
    <w:rsid w:val="3350F41D"/>
    <w:rsid w:val="335378E3"/>
    <w:rsid w:val="335A8404"/>
    <w:rsid w:val="33696A22"/>
    <w:rsid w:val="336C443B"/>
    <w:rsid w:val="337F6391"/>
    <w:rsid w:val="33859043"/>
    <w:rsid w:val="33976460"/>
    <w:rsid w:val="33A5671D"/>
    <w:rsid w:val="33A62EF4"/>
    <w:rsid w:val="33B8E508"/>
    <w:rsid w:val="33C931D5"/>
    <w:rsid w:val="33D1A630"/>
    <w:rsid w:val="33E431AE"/>
    <w:rsid w:val="33E59809"/>
    <w:rsid w:val="33E9628F"/>
    <w:rsid w:val="33F0BDAF"/>
    <w:rsid w:val="33F3A42B"/>
    <w:rsid w:val="340F4DCF"/>
    <w:rsid w:val="34278D7A"/>
    <w:rsid w:val="345D88C2"/>
    <w:rsid w:val="347A0B69"/>
    <w:rsid w:val="347FF5EF"/>
    <w:rsid w:val="3485F6EA"/>
    <w:rsid w:val="34937557"/>
    <w:rsid w:val="349A131A"/>
    <w:rsid w:val="34A9A474"/>
    <w:rsid w:val="34BCAA39"/>
    <w:rsid w:val="34E527C2"/>
    <w:rsid w:val="3516A28B"/>
    <w:rsid w:val="351AF2CF"/>
    <w:rsid w:val="3521F17E"/>
    <w:rsid w:val="353B6CC5"/>
    <w:rsid w:val="35506B4E"/>
    <w:rsid w:val="35543489"/>
    <w:rsid w:val="358CC30D"/>
    <w:rsid w:val="359AF8D3"/>
    <w:rsid w:val="35A8C55C"/>
    <w:rsid w:val="35B2E513"/>
    <w:rsid w:val="35C0B409"/>
    <w:rsid w:val="35F855FB"/>
    <w:rsid w:val="3608EEEB"/>
    <w:rsid w:val="360B04ED"/>
    <w:rsid w:val="365B9113"/>
    <w:rsid w:val="36643A5C"/>
    <w:rsid w:val="3679F164"/>
    <w:rsid w:val="36938087"/>
    <w:rsid w:val="369CDACF"/>
    <w:rsid w:val="36E9898B"/>
    <w:rsid w:val="37117879"/>
    <w:rsid w:val="3736A35B"/>
    <w:rsid w:val="3737F3A6"/>
    <w:rsid w:val="374807DA"/>
    <w:rsid w:val="3752C30B"/>
    <w:rsid w:val="37566C67"/>
    <w:rsid w:val="3756FC6D"/>
    <w:rsid w:val="37601E12"/>
    <w:rsid w:val="3768F716"/>
    <w:rsid w:val="3788045E"/>
    <w:rsid w:val="37888298"/>
    <w:rsid w:val="378FF2FC"/>
    <w:rsid w:val="37A0C2BB"/>
    <w:rsid w:val="37A8FBA6"/>
    <w:rsid w:val="37C8C081"/>
    <w:rsid w:val="37ED9A2E"/>
    <w:rsid w:val="37FEAE4B"/>
    <w:rsid w:val="3800C0BB"/>
    <w:rsid w:val="38179EAC"/>
    <w:rsid w:val="381B5C52"/>
    <w:rsid w:val="382B7B05"/>
    <w:rsid w:val="382DB49F"/>
    <w:rsid w:val="38312529"/>
    <w:rsid w:val="38741C25"/>
    <w:rsid w:val="38B125B0"/>
    <w:rsid w:val="38CDE86A"/>
    <w:rsid w:val="38F17617"/>
    <w:rsid w:val="38FAC6A3"/>
    <w:rsid w:val="38FBFFCA"/>
    <w:rsid w:val="390730AF"/>
    <w:rsid w:val="3909EB8B"/>
    <w:rsid w:val="391D91EA"/>
    <w:rsid w:val="3930D54D"/>
    <w:rsid w:val="3937447C"/>
    <w:rsid w:val="3955357A"/>
    <w:rsid w:val="396C787E"/>
    <w:rsid w:val="39760859"/>
    <w:rsid w:val="397B7646"/>
    <w:rsid w:val="39825AE6"/>
    <w:rsid w:val="39BAA440"/>
    <w:rsid w:val="39D84216"/>
    <w:rsid w:val="39DBD724"/>
    <w:rsid w:val="39E016AC"/>
    <w:rsid w:val="3A065525"/>
    <w:rsid w:val="3A107BAE"/>
    <w:rsid w:val="3A205CAD"/>
    <w:rsid w:val="3A3103AB"/>
    <w:rsid w:val="3A43C874"/>
    <w:rsid w:val="3A766016"/>
    <w:rsid w:val="3A92445B"/>
    <w:rsid w:val="3A969C86"/>
    <w:rsid w:val="3AA314D5"/>
    <w:rsid w:val="3AA40F0C"/>
    <w:rsid w:val="3AA71414"/>
    <w:rsid w:val="3AA7842B"/>
    <w:rsid w:val="3ABBC421"/>
    <w:rsid w:val="3AE25971"/>
    <w:rsid w:val="3AF25197"/>
    <w:rsid w:val="3AF44B4A"/>
    <w:rsid w:val="3AF9F0D2"/>
    <w:rsid w:val="3B0E5B8B"/>
    <w:rsid w:val="3B2A0077"/>
    <w:rsid w:val="3B30DA11"/>
    <w:rsid w:val="3B40739C"/>
    <w:rsid w:val="3B638E55"/>
    <w:rsid w:val="3B6FC244"/>
    <w:rsid w:val="3B705749"/>
    <w:rsid w:val="3B81E4A4"/>
    <w:rsid w:val="3B8BA890"/>
    <w:rsid w:val="3BA6E4D9"/>
    <w:rsid w:val="3BA9F2F6"/>
    <w:rsid w:val="3BB77CAE"/>
    <w:rsid w:val="3BBCFAAE"/>
    <w:rsid w:val="3BC56D80"/>
    <w:rsid w:val="3BCAAE2D"/>
    <w:rsid w:val="3BCD4D59"/>
    <w:rsid w:val="3BCE6E75"/>
    <w:rsid w:val="3BD4F5F0"/>
    <w:rsid w:val="3BD61368"/>
    <w:rsid w:val="3BEB2BC9"/>
    <w:rsid w:val="3BF0FE84"/>
    <w:rsid w:val="3BFF4A18"/>
    <w:rsid w:val="3C1AC7FC"/>
    <w:rsid w:val="3C23933A"/>
    <w:rsid w:val="3C2BB3F7"/>
    <w:rsid w:val="3C45B23F"/>
    <w:rsid w:val="3C45BA3B"/>
    <w:rsid w:val="3C59A253"/>
    <w:rsid w:val="3C6C86FA"/>
    <w:rsid w:val="3C6C9641"/>
    <w:rsid w:val="3C6CFB9B"/>
    <w:rsid w:val="3CAACDD8"/>
    <w:rsid w:val="3CC14B5D"/>
    <w:rsid w:val="3CDD6DA4"/>
    <w:rsid w:val="3CE1C698"/>
    <w:rsid w:val="3D00AA82"/>
    <w:rsid w:val="3D018DE7"/>
    <w:rsid w:val="3D0B36D3"/>
    <w:rsid w:val="3D1EDFE2"/>
    <w:rsid w:val="3D48ED3D"/>
    <w:rsid w:val="3D70C651"/>
    <w:rsid w:val="3D8F7F96"/>
    <w:rsid w:val="3DA2D365"/>
    <w:rsid w:val="3DAA2150"/>
    <w:rsid w:val="3DAB2C39"/>
    <w:rsid w:val="3DC7A9C7"/>
    <w:rsid w:val="3DD1DEF4"/>
    <w:rsid w:val="3DE53054"/>
    <w:rsid w:val="3DE5B265"/>
    <w:rsid w:val="3DF9866C"/>
    <w:rsid w:val="3E00FE9A"/>
    <w:rsid w:val="3E16FB2B"/>
    <w:rsid w:val="3E2433F6"/>
    <w:rsid w:val="3E36AAC5"/>
    <w:rsid w:val="3E5B3D3A"/>
    <w:rsid w:val="3E5E9A63"/>
    <w:rsid w:val="3E7BA927"/>
    <w:rsid w:val="3E91FBDD"/>
    <w:rsid w:val="3E9762E5"/>
    <w:rsid w:val="3EA667E7"/>
    <w:rsid w:val="3EAC9086"/>
    <w:rsid w:val="3EBF23A9"/>
    <w:rsid w:val="3EC9BB81"/>
    <w:rsid w:val="3ED1F69B"/>
    <w:rsid w:val="3EEDE450"/>
    <w:rsid w:val="3EFEDE9B"/>
    <w:rsid w:val="3F13E173"/>
    <w:rsid w:val="3F1C697B"/>
    <w:rsid w:val="3F26FBEE"/>
    <w:rsid w:val="3F3B0318"/>
    <w:rsid w:val="3F405350"/>
    <w:rsid w:val="3F58ED38"/>
    <w:rsid w:val="3F66DB37"/>
    <w:rsid w:val="3F79951D"/>
    <w:rsid w:val="3F850BC3"/>
    <w:rsid w:val="3F988D79"/>
    <w:rsid w:val="3FA354A5"/>
    <w:rsid w:val="3FC1C3FD"/>
    <w:rsid w:val="3FCD8FAC"/>
    <w:rsid w:val="3FD4CE39"/>
    <w:rsid w:val="3FDDA45A"/>
    <w:rsid w:val="3FE838FE"/>
    <w:rsid w:val="3FEC55FE"/>
    <w:rsid w:val="3FF0DECF"/>
    <w:rsid w:val="4004A4FC"/>
    <w:rsid w:val="4006D527"/>
    <w:rsid w:val="405B66A6"/>
    <w:rsid w:val="4065B921"/>
    <w:rsid w:val="40884956"/>
    <w:rsid w:val="409815C4"/>
    <w:rsid w:val="409FF0E6"/>
    <w:rsid w:val="40B0E45B"/>
    <w:rsid w:val="40BE255E"/>
    <w:rsid w:val="40C0385D"/>
    <w:rsid w:val="40C0EBCB"/>
    <w:rsid w:val="40C7304A"/>
    <w:rsid w:val="40FA0FA7"/>
    <w:rsid w:val="4103028C"/>
    <w:rsid w:val="41320187"/>
    <w:rsid w:val="41368284"/>
    <w:rsid w:val="413B4B24"/>
    <w:rsid w:val="4154635A"/>
    <w:rsid w:val="415A78CA"/>
    <w:rsid w:val="416F186C"/>
    <w:rsid w:val="4183A2AA"/>
    <w:rsid w:val="418BC090"/>
    <w:rsid w:val="41B9AC16"/>
    <w:rsid w:val="41BA4645"/>
    <w:rsid w:val="41E4020E"/>
    <w:rsid w:val="41E947AE"/>
    <w:rsid w:val="41F0CC89"/>
    <w:rsid w:val="41F385A4"/>
    <w:rsid w:val="41FE530C"/>
    <w:rsid w:val="420FFE96"/>
    <w:rsid w:val="424BCE14"/>
    <w:rsid w:val="424D8FA3"/>
    <w:rsid w:val="42591109"/>
    <w:rsid w:val="425CA0C2"/>
    <w:rsid w:val="42675F0F"/>
    <w:rsid w:val="42733EBB"/>
    <w:rsid w:val="42908DFA"/>
    <w:rsid w:val="42911543"/>
    <w:rsid w:val="429231B4"/>
    <w:rsid w:val="42B3A317"/>
    <w:rsid w:val="42D75A79"/>
    <w:rsid w:val="42E9E528"/>
    <w:rsid w:val="42FF2779"/>
    <w:rsid w:val="43003327"/>
    <w:rsid w:val="4301526B"/>
    <w:rsid w:val="4304EEA3"/>
    <w:rsid w:val="430521EA"/>
    <w:rsid w:val="430765B7"/>
    <w:rsid w:val="431F3671"/>
    <w:rsid w:val="4330DAE6"/>
    <w:rsid w:val="436E07F6"/>
    <w:rsid w:val="437C1DDB"/>
    <w:rsid w:val="439797AF"/>
    <w:rsid w:val="43A1E47F"/>
    <w:rsid w:val="43AF4987"/>
    <w:rsid w:val="43C0CEEA"/>
    <w:rsid w:val="43CC595B"/>
    <w:rsid w:val="43CEF20C"/>
    <w:rsid w:val="43DF073F"/>
    <w:rsid w:val="43F81CAA"/>
    <w:rsid w:val="43F88497"/>
    <w:rsid w:val="441F8197"/>
    <w:rsid w:val="442039B9"/>
    <w:rsid w:val="443CDE40"/>
    <w:rsid w:val="443F2B55"/>
    <w:rsid w:val="446DCA88"/>
    <w:rsid w:val="4480C756"/>
    <w:rsid w:val="44906274"/>
    <w:rsid w:val="44AEA578"/>
    <w:rsid w:val="44B37E1D"/>
    <w:rsid w:val="44F2E84A"/>
    <w:rsid w:val="44F306AD"/>
    <w:rsid w:val="44F4B35D"/>
    <w:rsid w:val="4502ACBE"/>
    <w:rsid w:val="4521D26B"/>
    <w:rsid w:val="45255C8D"/>
    <w:rsid w:val="4528C955"/>
    <w:rsid w:val="452BFFBE"/>
    <w:rsid w:val="4534DD33"/>
    <w:rsid w:val="454C1233"/>
    <w:rsid w:val="458C01F6"/>
    <w:rsid w:val="4592EB5B"/>
    <w:rsid w:val="459B4EC0"/>
    <w:rsid w:val="45C4B1E2"/>
    <w:rsid w:val="45C9D276"/>
    <w:rsid w:val="45F07877"/>
    <w:rsid w:val="46080745"/>
    <w:rsid w:val="460D0DB4"/>
    <w:rsid w:val="4613D923"/>
    <w:rsid w:val="461D82A8"/>
    <w:rsid w:val="4657D84B"/>
    <w:rsid w:val="465A19CE"/>
    <w:rsid w:val="466F9B29"/>
    <w:rsid w:val="467B1EA1"/>
    <w:rsid w:val="46B3C04C"/>
    <w:rsid w:val="46CFEAA3"/>
    <w:rsid w:val="46D708CE"/>
    <w:rsid w:val="46E193F4"/>
    <w:rsid w:val="46EACD8C"/>
    <w:rsid w:val="47066273"/>
    <w:rsid w:val="47142102"/>
    <w:rsid w:val="47196076"/>
    <w:rsid w:val="47592C93"/>
    <w:rsid w:val="475B7BB7"/>
    <w:rsid w:val="47AE23ED"/>
    <w:rsid w:val="47C161C1"/>
    <w:rsid w:val="47C971DF"/>
    <w:rsid w:val="47E2ED31"/>
    <w:rsid w:val="47F5B4BA"/>
    <w:rsid w:val="47F9A90C"/>
    <w:rsid w:val="4803AF04"/>
    <w:rsid w:val="484C5D38"/>
    <w:rsid w:val="48838D5C"/>
    <w:rsid w:val="4889EFA4"/>
    <w:rsid w:val="4899DF3E"/>
    <w:rsid w:val="48AE12F1"/>
    <w:rsid w:val="48F3CFAA"/>
    <w:rsid w:val="48F6AE4D"/>
    <w:rsid w:val="48F782E2"/>
    <w:rsid w:val="48FBE0B7"/>
    <w:rsid w:val="49066084"/>
    <w:rsid w:val="490921FF"/>
    <w:rsid w:val="49157F8E"/>
    <w:rsid w:val="49191D07"/>
    <w:rsid w:val="4927F171"/>
    <w:rsid w:val="493A8A18"/>
    <w:rsid w:val="49502A44"/>
    <w:rsid w:val="49C1B475"/>
    <w:rsid w:val="49CE1918"/>
    <w:rsid w:val="49DD07B2"/>
    <w:rsid w:val="49FDEEB8"/>
    <w:rsid w:val="4A32B299"/>
    <w:rsid w:val="4A339F29"/>
    <w:rsid w:val="4A501891"/>
    <w:rsid w:val="4A57D741"/>
    <w:rsid w:val="4A603A4D"/>
    <w:rsid w:val="4A61F8E1"/>
    <w:rsid w:val="4A70A486"/>
    <w:rsid w:val="4A710DB5"/>
    <w:rsid w:val="4A7E36E2"/>
    <w:rsid w:val="4A826035"/>
    <w:rsid w:val="4A90A238"/>
    <w:rsid w:val="4A955669"/>
    <w:rsid w:val="4A9CFF6F"/>
    <w:rsid w:val="4AAC2EEE"/>
    <w:rsid w:val="4AB6DA45"/>
    <w:rsid w:val="4ACC7CB1"/>
    <w:rsid w:val="4AE33DEB"/>
    <w:rsid w:val="4AFAFF67"/>
    <w:rsid w:val="4B090BE7"/>
    <w:rsid w:val="4B30C0F4"/>
    <w:rsid w:val="4B328B16"/>
    <w:rsid w:val="4B4ACE9A"/>
    <w:rsid w:val="4B54470B"/>
    <w:rsid w:val="4B58FEBE"/>
    <w:rsid w:val="4B616515"/>
    <w:rsid w:val="4B65EB63"/>
    <w:rsid w:val="4B916304"/>
    <w:rsid w:val="4BC28CCB"/>
    <w:rsid w:val="4BC507DD"/>
    <w:rsid w:val="4BCB4E04"/>
    <w:rsid w:val="4BCC6F09"/>
    <w:rsid w:val="4BCC8EBC"/>
    <w:rsid w:val="4BD3F5B7"/>
    <w:rsid w:val="4BD889A1"/>
    <w:rsid w:val="4BDFE439"/>
    <w:rsid w:val="4BE32C7A"/>
    <w:rsid w:val="4BE5B3B3"/>
    <w:rsid w:val="4C0A212E"/>
    <w:rsid w:val="4C0F660F"/>
    <w:rsid w:val="4C1FEB9D"/>
    <w:rsid w:val="4C8C848A"/>
    <w:rsid w:val="4CC34530"/>
    <w:rsid w:val="4CDF21F7"/>
    <w:rsid w:val="4D0AC130"/>
    <w:rsid w:val="4D0BC10A"/>
    <w:rsid w:val="4D279CCC"/>
    <w:rsid w:val="4D2EEE6D"/>
    <w:rsid w:val="4D372D85"/>
    <w:rsid w:val="4D676E36"/>
    <w:rsid w:val="4D720534"/>
    <w:rsid w:val="4D746F6E"/>
    <w:rsid w:val="4D8DD46C"/>
    <w:rsid w:val="4D97B15E"/>
    <w:rsid w:val="4DA4913A"/>
    <w:rsid w:val="4DA79DCB"/>
    <w:rsid w:val="4DCA52DF"/>
    <w:rsid w:val="4DCECBA9"/>
    <w:rsid w:val="4DD17C09"/>
    <w:rsid w:val="4DD2C7A7"/>
    <w:rsid w:val="4DD37F29"/>
    <w:rsid w:val="4DE0B70D"/>
    <w:rsid w:val="4DED974E"/>
    <w:rsid w:val="4DF6BA54"/>
    <w:rsid w:val="4DFA98A4"/>
    <w:rsid w:val="4E002B63"/>
    <w:rsid w:val="4E053540"/>
    <w:rsid w:val="4E0AE124"/>
    <w:rsid w:val="4E306CEA"/>
    <w:rsid w:val="4E358D33"/>
    <w:rsid w:val="4E386D21"/>
    <w:rsid w:val="4E7E56D6"/>
    <w:rsid w:val="4E7FDF7E"/>
    <w:rsid w:val="4E84BB6F"/>
    <w:rsid w:val="4E8AA7F6"/>
    <w:rsid w:val="4E944176"/>
    <w:rsid w:val="4E99FC0C"/>
    <w:rsid w:val="4EABE85D"/>
    <w:rsid w:val="4EAF765B"/>
    <w:rsid w:val="4EB6BFC4"/>
    <w:rsid w:val="4EB99860"/>
    <w:rsid w:val="4EBD9DC5"/>
    <w:rsid w:val="4EEAFC20"/>
    <w:rsid w:val="4EEF8B74"/>
    <w:rsid w:val="4F0A373D"/>
    <w:rsid w:val="4F11B1CF"/>
    <w:rsid w:val="4F17A188"/>
    <w:rsid w:val="4F1D2016"/>
    <w:rsid w:val="4F217A8D"/>
    <w:rsid w:val="4F24FB80"/>
    <w:rsid w:val="4F3FB8C7"/>
    <w:rsid w:val="4F406DCF"/>
    <w:rsid w:val="4F4392C7"/>
    <w:rsid w:val="4F4C9626"/>
    <w:rsid w:val="4F578C5F"/>
    <w:rsid w:val="4F73B691"/>
    <w:rsid w:val="4FED87A5"/>
    <w:rsid w:val="4FFD7B73"/>
    <w:rsid w:val="5010ABE7"/>
    <w:rsid w:val="50161E51"/>
    <w:rsid w:val="50267857"/>
    <w:rsid w:val="503B7425"/>
    <w:rsid w:val="50696BF1"/>
    <w:rsid w:val="509BA0D8"/>
    <w:rsid w:val="50A14E26"/>
    <w:rsid w:val="50A63C13"/>
    <w:rsid w:val="50BA34EC"/>
    <w:rsid w:val="50BA5AE0"/>
    <w:rsid w:val="50D45A69"/>
    <w:rsid w:val="50E5B844"/>
    <w:rsid w:val="51076A11"/>
    <w:rsid w:val="5115FEC4"/>
    <w:rsid w:val="512644C0"/>
    <w:rsid w:val="5163305E"/>
    <w:rsid w:val="518B5E4F"/>
    <w:rsid w:val="518FD1D4"/>
    <w:rsid w:val="519CEC79"/>
    <w:rsid w:val="51AD76DB"/>
    <w:rsid w:val="51E28F0F"/>
    <w:rsid w:val="51F868E8"/>
    <w:rsid w:val="51F9A986"/>
    <w:rsid w:val="5212E732"/>
    <w:rsid w:val="521A4453"/>
    <w:rsid w:val="5235A522"/>
    <w:rsid w:val="527464C2"/>
    <w:rsid w:val="52842548"/>
    <w:rsid w:val="528985AE"/>
    <w:rsid w:val="52DD71A6"/>
    <w:rsid w:val="52F74CF9"/>
    <w:rsid w:val="5301F852"/>
    <w:rsid w:val="530A1CAD"/>
    <w:rsid w:val="53411F18"/>
    <w:rsid w:val="535A8E69"/>
    <w:rsid w:val="5362819C"/>
    <w:rsid w:val="5363ACBD"/>
    <w:rsid w:val="53772708"/>
    <w:rsid w:val="5384CCEA"/>
    <w:rsid w:val="5390D869"/>
    <w:rsid w:val="539A1590"/>
    <w:rsid w:val="539BFB72"/>
    <w:rsid w:val="53A959A0"/>
    <w:rsid w:val="53ADA5E7"/>
    <w:rsid w:val="53B71B3B"/>
    <w:rsid w:val="53E11F3E"/>
    <w:rsid w:val="53E2A859"/>
    <w:rsid w:val="53F6A42C"/>
    <w:rsid w:val="5407F843"/>
    <w:rsid w:val="544A7E8F"/>
    <w:rsid w:val="545C7C77"/>
    <w:rsid w:val="5462A03B"/>
    <w:rsid w:val="547407B7"/>
    <w:rsid w:val="548CCB84"/>
    <w:rsid w:val="54953248"/>
    <w:rsid w:val="54B1B926"/>
    <w:rsid w:val="54B86C5F"/>
    <w:rsid w:val="54BB73A3"/>
    <w:rsid w:val="54D4B19E"/>
    <w:rsid w:val="54D6CA5F"/>
    <w:rsid w:val="54E57FD9"/>
    <w:rsid w:val="54E76022"/>
    <w:rsid w:val="54F2CC61"/>
    <w:rsid w:val="54F73BA4"/>
    <w:rsid w:val="54F782AF"/>
    <w:rsid w:val="55182F74"/>
    <w:rsid w:val="5560DEB2"/>
    <w:rsid w:val="55679B1C"/>
    <w:rsid w:val="55999BD8"/>
    <w:rsid w:val="559BC3C9"/>
    <w:rsid w:val="55A133D2"/>
    <w:rsid w:val="55ACFAB9"/>
    <w:rsid w:val="55B1B153"/>
    <w:rsid w:val="55B37306"/>
    <w:rsid w:val="55C6686E"/>
    <w:rsid w:val="55CA3216"/>
    <w:rsid w:val="55D10C21"/>
    <w:rsid w:val="55D9D80D"/>
    <w:rsid w:val="55E49E8C"/>
    <w:rsid w:val="55EC0A78"/>
    <w:rsid w:val="55FA088F"/>
    <w:rsid w:val="55FB4B92"/>
    <w:rsid w:val="5633F010"/>
    <w:rsid w:val="563A7835"/>
    <w:rsid w:val="563E7207"/>
    <w:rsid w:val="564F4232"/>
    <w:rsid w:val="565350E6"/>
    <w:rsid w:val="56910A12"/>
    <w:rsid w:val="56976F5F"/>
    <w:rsid w:val="56BE87E0"/>
    <w:rsid w:val="56D14DAC"/>
    <w:rsid w:val="56D5ACAA"/>
    <w:rsid w:val="56D5E3BB"/>
    <w:rsid w:val="56E00591"/>
    <w:rsid w:val="56E146D3"/>
    <w:rsid w:val="56E9847B"/>
    <w:rsid w:val="56FE03AC"/>
    <w:rsid w:val="572D8E5C"/>
    <w:rsid w:val="5735824D"/>
    <w:rsid w:val="5738D43C"/>
    <w:rsid w:val="57480F7F"/>
    <w:rsid w:val="574BF79D"/>
    <w:rsid w:val="5758BB7F"/>
    <w:rsid w:val="5765FEF5"/>
    <w:rsid w:val="577C61DA"/>
    <w:rsid w:val="57877904"/>
    <w:rsid w:val="57AA99F5"/>
    <w:rsid w:val="57C55DA1"/>
    <w:rsid w:val="57F4EF8C"/>
    <w:rsid w:val="57FE8F0C"/>
    <w:rsid w:val="582216C3"/>
    <w:rsid w:val="5826553A"/>
    <w:rsid w:val="5830B79C"/>
    <w:rsid w:val="5841E16C"/>
    <w:rsid w:val="58492B7E"/>
    <w:rsid w:val="585682B0"/>
    <w:rsid w:val="5856C376"/>
    <w:rsid w:val="586466ED"/>
    <w:rsid w:val="586BC537"/>
    <w:rsid w:val="5876F162"/>
    <w:rsid w:val="588EB39D"/>
    <w:rsid w:val="589841C0"/>
    <w:rsid w:val="58B6DBD8"/>
    <w:rsid w:val="58C00104"/>
    <w:rsid w:val="58DA7A29"/>
    <w:rsid w:val="590F54C8"/>
    <w:rsid w:val="5931EB27"/>
    <w:rsid w:val="595F85FC"/>
    <w:rsid w:val="598D1514"/>
    <w:rsid w:val="59BE60D0"/>
    <w:rsid w:val="59CAC51F"/>
    <w:rsid w:val="59CC160E"/>
    <w:rsid w:val="59D3194E"/>
    <w:rsid w:val="59D4188A"/>
    <w:rsid w:val="59E45436"/>
    <w:rsid w:val="5A0B1000"/>
    <w:rsid w:val="5A247F56"/>
    <w:rsid w:val="5A2DB2AD"/>
    <w:rsid w:val="5A2E277B"/>
    <w:rsid w:val="5A329081"/>
    <w:rsid w:val="5A736453"/>
    <w:rsid w:val="5A835A1E"/>
    <w:rsid w:val="5A84C809"/>
    <w:rsid w:val="5A89C150"/>
    <w:rsid w:val="5AB72E6D"/>
    <w:rsid w:val="5AC0C132"/>
    <w:rsid w:val="5B1A20DB"/>
    <w:rsid w:val="5B286226"/>
    <w:rsid w:val="5B2FAAD0"/>
    <w:rsid w:val="5B451261"/>
    <w:rsid w:val="5B54C62E"/>
    <w:rsid w:val="5B845C1B"/>
    <w:rsid w:val="5B8ACEC5"/>
    <w:rsid w:val="5B8FE6D8"/>
    <w:rsid w:val="5B907998"/>
    <w:rsid w:val="5B9C1A02"/>
    <w:rsid w:val="5BAD9099"/>
    <w:rsid w:val="5BCF770F"/>
    <w:rsid w:val="5BD9A309"/>
    <w:rsid w:val="5BDEE95D"/>
    <w:rsid w:val="5BEDA478"/>
    <w:rsid w:val="5BFD82BA"/>
    <w:rsid w:val="5C0E3A56"/>
    <w:rsid w:val="5C14B923"/>
    <w:rsid w:val="5C16D1C2"/>
    <w:rsid w:val="5C24170D"/>
    <w:rsid w:val="5C2D9FCE"/>
    <w:rsid w:val="5C34AA97"/>
    <w:rsid w:val="5C351271"/>
    <w:rsid w:val="5C36EE27"/>
    <w:rsid w:val="5C493E05"/>
    <w:rsid w:val="5C679089"/>
    <w:rsid w:val="5C937EAF"/>
    <w:rsid w:val="5C9B603F"/>
    <w:rsid w:val="5CBC6259"/>
    <w:rsid w:val="5CD071D2"/>
    <w:rsid w:val="5CDF9BCF"/>
    <w:rsid w:val="5D17CB6F"/>
    <w:rsid w:val="5D1ADD72"/>
    <w:rsid w:val="5D365F74"/>
    <w:rsid w:val="5D377C73"/>
    <w:rsid w:val="5D48B3E1"/>
    <w:rsid w:val="5D74009C"/>
    <w:rsid w:val="5D74BAC5"/>
    <w:rsid w:val="5DA4B154"/>
    <w:rsid w:val="5DF133D7"/>
    <w:rsid w:val="5E1D7A16"/>
    <w:rsid w:val="5E6B50B1"/>
    <w:rsid w:val="5E6BD389"/>
    <w:rsid w:val="5E6C7887"/>
    <w:rsid w:val="5E70A8A5"/>
    <w:rsid w:val="5E7F7EFE"/>
    <w:rsid w:val="5E80D020"/>
    <w:rsid w:val="5E93A711"/>
    <w:rsid w:val="5EA1D9CB"/>
    <w:rsid w:val="5EAA3A49"/>
    <w:rsid w:val="5EB238E2"/>
    <w:rsid w:val="5EB3CFCB"/>
    <w:rsid w:val="5EB9C220"/>
    <w:rsid w:val="5EBB6DF6"/>
    <w:rsid w:val="5EDB34F9"/>
    <w:rsid w:val="5EE8E43E"/>
    <w:rsid w:val="5EECBBFC"/>
    <w:rsid w:val="5F0248BC"/>
    <w:rsid w:val="5F196C4C"/>
    <w:rsid w:val="5F19C3AA"/>
    <w:rsid w:val="5F25DD57"/>
    <w:rsid w:val="5F3C24CB"/>
    <w:rsid w:val="5F6ECB30"/>
    <w:rsid w:val="5F703378"/>
    <w:rsid w:val="5F81EFD8"/>
    <w:rsid w:val="5F84A5C3"/>
    <w:rsid w:val="5F8751AA"/>
    <w:rsid w:val="5FBE0AEC"/>
    <w:rsid w:val="5FC1BF06"/>
    <w:rsid w:val="5FE77549"/>
    <w:rsid w:val="60017C3E"/>
    <w:rsid w:val="600C5469"/>
    <w:rsid w:val="60184EA7"/>
    <w:rsid w:val="602EF0CF"/>
    <w:rsid w:val="60487C30"/>
    <w:rsid w:val="606083B1"/>
    <w:rsid w:val="6063578F"/>
    <w:rsid w:val="6064F222"/>
    <w:rsid w:val="606A6A04"/>
    <w:rsid w:val="6075CAEE"/>
    <w:rsid w:val="60795C01"/>
    <w:rsid w:val="609196EC"/>
    <w:rsid w:val="60962635"/>
    <w:rsid w:val="60A78F53"/>
    <w:rsid w:val="60CD65EB"/>
    <w:rsid w:val="60D26746"/>
    <w:rsid w:val="60DB662B"/>
    <w:rsid w:val="612A2B8D"/>
    <w:rsid w:val="612FB6DC"/>
    <w:rsid w:val="61451DB0"/>
    <w:rsid w:val="61510F0E"/>
    <w:rsid w:val="6154D24F"/>
    <w:rsid w:val="6164DF95"/>
    <w:rsid w:val="61673CEB"/>
    <w:rsid w:val="6169F01C"/>
    <w:rsid w:val="616E5A7A"/>
    <w:rsid w:val="61903355"/>
    <w:rsid w:val="61A71E1E"/>
    <w:rsid w:val="61B80BDC"/>
    <w:rsid w:val="61BB974B"/>
    <w:rsid w:val="61C652D3"/>
    <w:rsid w:val="61D65F09"/>
    <w:rsid w:val="61D78D71"/>
    <w:rsid w:val="61FA0BD9"/>
    <w:rsid w:val="6220BD62"/>
    <w:rsid w:val="622210AB"/>
    <w:rsid w:val="6229040A"/>
    <w:rsid w:val="623413AF"/>
    <w:rsid w:val="624246D2"/>
    <w:rsid w:val="6256B7F8"/>
    <w:rsid w:val="6264DA1A"/>
    <w:rsid w:val="626CAAC9"/>
    <w:rsid w:val="626DDC50"/>
    <w:rsid w:val="628DF841"/>
    <w:rsid w:val="62BDE6C6"/>
    <w:rsid w:val="62D5A619"/>
    <w:rsid w:val="62EB3DA3"/>
    <w:rsid w:val="62F376A6"/>
    <w:rsid w:val="62F769BE"/>
    <w:rsid w:val="63032405"/>
    <w:rsid w:val="63115A6E"/>
    <w:rsid w:val="631D2DED"/>
    <w:rsid w:val="6339D7EC"/>
    <w:rsid w:val="634DE1F9"/>
    <w:rsid w:val="635B7E16"/>
    <w:rsid w:val="6370B151"/>
    <w:rsid w:val="63763E0D"/>
    <w:rsid w:val="637D8458"/>
    <w:rsid w:val="63958F4D"/>
    <w:rsid w:val="63A39FF6"/>
    <w:rsid w:val="63A95820"/>
    <w:rsid w:val="63AC0955"/>
    <w:rsid w:val="63C960F0"/>
    <w:rsid w:val="63D40F8A"/>
    <w:rsid w:val="63DEF0E3"/>
    <w:rsid w:val="63F685B5"/>
    <w:rsid w:val="6423B55E"/>
    <w:rsid w:val="6425499B"/>
    <w:rsid w:val="642F8D58"/>
    <w:rsid w:val="64503F43"/>
    <w:rsid w:val="64527532"/>
    <w:rsid w:val="648610C7"/>
    <w:rsid w:val="64A6D314"/>
    <w:rsid w:val="64CB03F9"/>
    <w:rsid w:val="64E40FD7"/>
    <w:rsid w:val="6526DEFC"/>
    <w:rsid w:val="6527282F"/>
    <w:rsid w:val="6544AA11"/>
    <w:rsid w:val="654B130E"/>
    <w:rsid w:val="654C363E"/>
    <w:rsid w:val="654ED966"/>
    <w:rsid w:val="654FF6FC"/>
    <w:rsid w:val="656BD21D"/>
    <w:rsid w:val="6580303C"/>
    <w:rsid w:val="6581F7C0"/>
    <w:rsid w:val="658A5D02"/>
    <w:rsid w:val="658BE74B"/>
    <w:rsid w:val="658D6179"/>
    <w:rsid w:val="659F7389"/>
    <w:rsid w:val="65AEB386"/>
    <w:rsid w:val="65B54725"/>
    <w:rsid w:val="65BD7945"/>
    <w:rsid w:val="65E255E4"/>
    <w:rsid w:val="65E749C7"/>
    <w:rsid w:val="65FFCFC5"/>
    <w:rsid w:val="660751E4"/>
    <w:rsid w:val="662056DB"/>
    <w:rsid w:val="66270360"/>
    <w:rsid w:val="66511831"/>
    <w:rsid w:val="666F20C8"/>
    <w:rsid w:val="6674ED06"/>
    <w:rsid w:val="66B2B4A8"/>
    <w:rsid w:val="66B833AE"/>
    <w:rsid w:val="66D1C30A"/>
    <w:rsid w:val="66EACD24"/>
    <w:rsid w:val="66F2ADA4"/>
    <w:rsid w:val="6732A800"/>
    <w:rsid w:val="67351415"/>
    <w:rsid w:val="675F681C"/>
    <w:rsid w:val="676361D4"/>
    <w:rsid w:val="67645618"/>
    <w:rsid w:val="67BC4F38"/>
    <w:rsid w:val="67CB45EF"/>
    <w:rsid w:val="68046C0D"/>
    <w:rsid w:val="68096DAD"/>
    <w:rsid w:val="68250E0E"/>
    <w:rsid w:val="68340455"/>
    <w:rsid w:val="6836CA29"/>
    <w:rsid w:val="68609587"/>
    <w:rsid w:val="6870D405"/>
    <w:rsid w:val="6873E872"/>
    <w:rsid w:val="688AA732"/>
    <w:rsid w:val="68AD2F07"/>
    <w:rsid w:val="68BE89E1"/>
    <w:rsid w:val="68CD4989"/>
    <w:rsid w:val="68D1291E"/>
    <w:rsid w:val="68ED84CF"/>
    <w:rsid w:val="6907E9CF"/>
    <w:rsid w:val="691869F7"/>
    <w:rsid w:val="6952DED7"/>
    <w:rsid w:val="69670FFF"/>
    <w:rsid w:val="69734345"/>
    <w:rsid w:val="6981BB4B"/>
    <w:rsid w:val="69A7B610"/>
    <w:rsid w:val="69DD28E0"/>
    <w:rsid w:val="6A0C3C92"/>
    <w:rsid w:val="6A3AE188"/>
    <w:rsid w:val="6A4FE481"/>
    <w:rsid w:val="6A627EC2"/>
    <w:rsid w:val="6A7D63A0"/>
    <w:rsid w:val="6A7FDDB6"/>
    <w:rsid w:val="6A9D1BA1"/>
    <w:rsid w:val="6AB61402"/>
    <w:rsid w:val="6ACBA492"/>
    <w:rsid w:val="6AD840E6"/>
    <w:rsid w:val="6ADB1DDC"/>
    <w:rsid w:val="6AF169DE"/>
    <w:rsid w:val="6AFC7D66"/>
    <w:rsid w:val="6B1782AF"/>
    <w:rsid w:val="6B1AD7F3"/>
    <w:rsid w:val="6B2C91E5"/>
    <w:rsid w:val="6B59540D"/>
    <w:rsid w:val="6B59A9C6"/>
    <w:rsid w:val="6B7F0368"/>
    <w:rsid w:val="6B8645DE"/>
    <w:rsid w:val="6B975B20"/>
    <w:rsid w:val="6BA5D395"/>
    <w:rsid w:val="6BE24B9B"/>
    <w:rsid w:val="6BF4C691"/>
    <w:rsid w:val="6C11F25D"/>
    <w:rsid w:val="6C316490"/>
    <w:rsid w:val="6C338006"/>
    <w:rsid w:val="6C47C4D3"/>
    <w:rsid w:val="6C4A19AF"/>
    <w:rsid w:val="6C77E36E"/>
    <w:rsid w:val="6C77F0C3"/>
    <w:rsid w:val="6C9644FC"/>
    <w:rsid w:val="6CA366F8"/>
    <w:rsid w:val="6CA417DE"/>
    <w:rsid w:val="6CC5B07A"/>
    <w:rsid w:val="6CC5F14F"/>
    <w:rsid w:val="6CD29A07"/>
    <w:rsid w:val="6D1622DE"/>
    <w:rsid w:val="6D21A430"/>
    <w:rsid w:val="6D2297D2"/>
    <w:rsid w:val="6D3EC013"/>
    <w:rsid w:val="6D44146C"/>
    <w:rsid w:val="6D507CAA"/>
    <w:rsid w:val="6D6B6470"/>
    <w:rsid w:val="6D732813"/>
    <w:rsid w:val="6D84C8A0"/>
    <w:rsid w:val="6DB0B0CA"/>
    <w:rsid w:val="6DB5E2C7"/>
    <w:rsid w:val="6DB77CC8"/>
    <w:rsid w:val="6DE47158"/>
    <w:rsid w:val="6DEBFFA1"/>
    <w:rsid w:val="6DEC9D9F"/>
    <w:rsid w:val="6DF364EA"/>
    <w:rsid w:val="6DFE44F5"/>
    <w:rsid w:val="6E20A95A"/>
    <w:rsid w:val="6E231242"/>
    <w:rsid w:val="6E306874"/>
    <w:rsid w:val="6E5C5698"/>
    <w:rsid w:val="6E618AF3"/>
    <w:rsid w:val="6E7EC236"/>
    <w:rsid w:val="6E820B71"/>
    <w:rsid w:val="6E942E3F"/>
    <w:rsid w:val="6EA461EF"/>
    <w:rsid w:val="6EAF6997"/>
    <w:rsid w:val="6EC52393"/>
    <w:rsid w:val="6ECA45AF"/>
    <w:rsid w:val="6ED7CF29"/>
    <w:rsid w:val="6EE35DF2"/>
    <w:rsid w:val="6EFF482F"/>
    <w:rsid w:val="6F017ECD"/>
    <w:rsid w:val="6F176613"/>
    <w:rsid w:val="6F1BACFC"/>
    <w:rsid w:val="6F3B9529"/>
    <w:rsid w:val="6F4005BC"/>
    <w:rsid w:val="6F53591F"/>
    <w:rsid w:val="6F6DE1CD"/>
    <w:rsid w:val="6F72DB58"/>
    <w:rsid w:val="6F755988"/>
    <w:rsid w:val="6FA29056"/>
    <w:rsid w:val="6FCDA032"/>
    <w:rsid w:val="6FD3F328"/>
    <w:rsid w:val="6FEF84C0"/>
    <w:rsid w:val="7006C650"/>
    <w:rsid w:val="700E9E00"/>
    <w:rsid w:val="701261F2"/>
    <w:rsid w:val="701710E6"/>
    <w:rsid w:val="7017C73E"/>
    <w:rsid w:val="701861CF"/>
    <w:rsid w:val="7024A7F4"/>
    <w:rsid w:val="702780A1"/>
    <w:rsid w:val="70295EDD"/>
    <w:rsid w:val="703271DA"/>
    <w:rsid w:val="705628D4"/>
    <w:rsid w:val="706DFE43"/>
    <w:rsid w:val="70871CC4"/>
    <w:rsid w:val="70872016"/>
    <w:rsid w:val="709582CE"/>
    <w:rsid w:val="70968F1D"/>
    <w:rsid w:val="709EF05E"/>
    <w:rsid w:val="70A78C45"/>
    <w:rsid w:val="70AD34D8"/>
    <w:rsid w:val="70C15C74"/>
    <w:rsid w:val="710E4DF9"/>
    <w:rsid w:val="711251DE"/>
    <w:rsid w:val="71152BD4"/>
    <w:rsid w:val="7121EEC6"/>
    <w:rsid w:val="71354807"/>
    <w:rsid w:val="713BA49B"/>
    <w:rsid w:val="71400A31"/>
    <w:rsid w:val="71628D34"/>
    <w:rsid w:val="7163587C"/>
    <w:rsid w:val="7169D3A5"/>
    <w:rsid w:val="71702414"/>
    <w:rsid w:val="718F11B0"/>
    <w:rsid w:val="71CEB221"/>
    <w:rsid w:val="71E0A2AE"/>
    <w:rsid w:val="72069F18"/>
    <w:rsid w:val="72091C5D"/>
    <w:rsid w:val="720A5E77"/>
    <w:rsid w:val="720ABDC2"/>
    <w:rsid w:val="720AFDF9"/>
    <w:rsid w:val="723A8732"/>
    <w:rsid w:val="723EFE8C"/>
    <w:rsid w:val="726F66CC"/>
    <w:rsid w:val="72747148"/>
    <w:rsid w:val="72871700"/>
    <w:rsid w:val="728B8BBA"/>
    <w:rsid w:val="7295A8CE"/>
    <w:rsid w:val="729E1DDA"/>
    <w:rsid w:val="72B423D5"/>
    <w:rsid w:val="72B6F61D"/>
    <w:rsid w:val="72EC5E23"/>
    <w:rsid w:val="72F6FA7A"/>
    <w:rsid w:val="7307FE20"/>
    <w:rsid w:val="731A473A"/>
    <w:rsid w:val="732CDD41"/>
    <w:rsid w:val="7337DC4B"/>
    <w:rsid w:val="734A2B57"/>
    <w:rsid w:val="7362D9C8"/>
    <w:rsid w:val="7394DC3B"/>
    <w:rsid w:val="73A4DA60"/>
    <w:rsid w:val="73AFA46E"/>
    <w:rsid w:val="73B5014A"/>
    <w:rsid w:val="73BA7BD4"/>
    <w:rsid w:val="73BBBBB2"/>
    <w:rsid w:val="73DB177B"/>
    <w:rsid w:val="73E1BC3A"/>
    <w:rsid w:val="73EDC843"/>
    <w:rsid w:val="7414E970"/>
    <w:rsid w:val="7421AD1C"/>
    <w:rsid w:val="744BF7F0"/>
    <w:rsid w:val="746419C8"/>
    <w:rsid w:val="746E87A4"/>
    <w:rsid w:val="7470E72A"/>
    <w:rsid w:val="74785AC7"/>
    <w:rsid w:val="7496593A"/>
    <w:rsid w:val="74A6E8FC"/>
    <w:rsid w:val="74B50A53"/>
    <w:rsid w:val="74B7A8C7"/>
    <w:rsid w:val="74BAE7A0"/>
    <w:rsid w:val="74C28701"/>
    <w:rsid w:val="74C6E881"/>
    <w:rsid w:val="74F166D6"/>
    <w:rsid w:val="74FFE02D"/>
    <w:rsid w:val="7507FFBF"/>
    <w:rsid w:val="752EFEB8"/>
    <w:rsid w:val="75419058"/>
    <w:rsid w:val="75607A60"/>
    <w:rsid w:val="7585ACCA"/>
    <w:rsid w:val="7587BB29"/>
    <w:rsid w:val="75966317"/>
    <w:rsid w:val="759BA83D"/>
    <w:rsid w:val="759C0FB2"/>
    <w:rsid w:val="75A5BE8D"/>
    <w:rsid w:val="75C3F59C"/>
    <w:rsid w:val="75C8E06B"/>
    <w:rsid w:val="75D5EF21"/>
    <w:rsid w:val="75EF738A"/>
    <w:rsid w:val="75F9038C"/>
    <w:rsid w:val="75FD7B1C"/>
    <w:rsid w:val="76038794"/>
    <w:rsid w:val="76130676"/>
    <w:rsid w:val="7615FD18"/>
    <w:rsid w:val="7620F62E"/>
    <w:rsid w:val="762BF7C5"/>
    <w:rsid w:val="765C4257"/>
    <w:rsid w:val="766DB74F"/>
    <w:rsid w:val="766F1F80"/>
    <w:rsid w:val="7671C5D8"/>
    <w:rsid w:val="768C9CB2"/>
    <w:rsid w:val="7696C4FD"/>
    <w:rsid w:val="76A948C6"/>
    <w:rsid w:val="76AAFCB3"/>
    <w:rsid w:val="76AE7F63"/>
    <w:rsid w:val="76EA0061"/>
    <w:rsid w:val="7710051A"/>
    <w:rsid w:val="77153ED8"/>
    <w:rsid w:val="773C37F1"/>
    <w:rsid w:val="773D185B"/>
    <w:rsid w:val="773EF256"/>
    <w:rsid w:val="7766BDA6"/>
    <w:rsid w:val="7769504E"/>
    <w:rsid w:val="777185EE"/>
    <w:rsid w:val="77B97F12"/>
    <w:rsid w:val="77EA624D"/>
    <w:rsid w:val="77F9A59D"/>
    <w:rsid w:val="77FE332D"/>
    <w:rsid w:val="78064B60"/>
    <w:rsid w:val="780BCA70"/>
    <w:rsid w:val="783979F6"/>
    <w:rsid w:val="784A017B"/>
    <w:rsid w:val="787F9702"/>
    <w:rsid w:val="788076E7"/>
    <w:rsid w:val="78834E60"/>
    <w:rsid w:val="7886355E"/>
    <w:rsid w:val="788CC7BC"/>
    <w:rsid w:val="78B53366"/>
    <w:rsid w:val="78B63599"/>
    <w:rsid w:val="78DAEEB3"/>
    <w:rsid w:val="78DD1C9B"/>
    <w:rsid w:val="78F24CAB"/>
    <w:rsid w:val="78FC91ED"/>
    <w:rsid w:val="7902214C"/>
    <w:rsid w:val="7928ED6C"/>
    <w:rsid w:val="793EE7C3"/>
    <w:rsid w:val="794B7B70"/>
    <w:rsid w:val="795D4361"/>
    <w:rsid w:val="797979B0"/>
    <w:rsid w:val="797FD477"/>
    <w:rsid w:val="79834338"/>
    <w:rsid w:val="798BDFE1"/>
    <w:rsid w:val="79B29EFC"/>
    <w:rsid w:val="79BDFA3F"/>
    <w:rsid w:val="79C59A32"/>
    <w:rsid w:val="79FD44B7"/>
    <w:rsid w:val="7A05106E"/>
    <w:rsid w:val="7A1AFCBB"/>
    <w:rsid w:val="7A4B8ECD"/>
    <w:rsid w:val="7A95806B"/>
    <w:rsid w:val="7A992731"/>
    <w:rsid w:val="7AB6EDFB"/>
    <w:rsid w:val="7AC446FB"/>
    <w:rsid w:val="7AE24694"/>
    <w:rsid w:val="7AEFDC72"/>
    <w:rsid w:val="7AF2C566"/>
    <w:rsid w:val="7AFB96D0"/>
    <w:rsid w:val="7B0752D9"/>
    <w:rsid w:val="7B24A459"/>
    <w:rsid w:val="7B2C008A"/>
    <w:rsid w:val="7B31202D"/>
    <w:rsid w:val="7B3658B6"/>
    <w:rsid w:val="7B3BECF1"/>
    <w:rsid w:val="7B41F15E"/>
    <w:rsid w:val="7B4FE793"/>
    <w:rsid w:val="7B686C41"/>
    <w:rsid w:val="7B6A7994"/>
    <w:rsid w:val="7B6C0D8D"/>
    <w:rsid w:val="7B6D836D"/>
    <w:rsid w:val="7B703835"/>
    <w:rsid w:val="7B784FA8"/>
    <w:rsid w:val="7B83A13A"/>
    <w:rsid w:val="7BA35AE0"/>
    <w:rsid w:val="7BB7FC10"/>
    <w:rsid w:val="7BC4719E"/>
    <w:rsid w:val="7BC7FFBA"/>
    <w:rsid w:val="7BCA4FE0"/>
    <w:rsid w:val="7BCFFA3E"/>
    <w:rsid w:val="7BE39E64"/>
    <w:rsid w:val="7BE769ED"/>
    <w:rsid w:val="7BE93EAC"/>
    <w:rsid w:val="7C16ED28"/>
    <w:rsid w:val="7C2D4F86"/>
    <w:rsid w:val="7C3F048B"/>
    <w:rsid w:val="7C75762D"/>
    <w:rsid w:val="7C8C7F45"/>
    <w:rsid w:val="7C8E673A"/>
    <w:rsid w:val="7C96FEA3"/>
    <w:rsid w:val="7C9EFCBF"/>
    <w:rsid w:val="7CA16B1F"/>
    <w:rsid w:val="7CAEDB3A"/>
    <w:rsid w:val="7CED70AC"/>
    <w:rsid w:val="7CF2E474"/>
    <w:rsid w:val="7CFF137E"/>
    <w:rsid w:val="7D0290D8"/>
    <w:rsid w:val="7D128B0F"/>
    <w:rsid w:val="7D1D50F1"/>
    <w:rsid w:val="7D485E1D"/>
    <w:rsid w:val="7D58FD62"/>
    <w:rsid w:val="7D646BB0"/>
    <w:rsid w:val="7D80289A"/>
    <w:rsid w:val="7D80816C"/>
    <w:rsid w:val="7D88043B"/>
    <w:rsid w:val="7D88210D"/>
    <w:rsid w:val="7D974029"/>
    <w:rsid w:val="7D9FD4BB"/>
    <w:rsid w:val="7DBF3ECF"/>
    <w:rsid w:val="7DDCD6CD"/>
    <w:rsid w:val="7DEF7095"/>
    <w:rsid w:val="7E0E031C"/>
    <w:rsid w:val="7E1712B9"/>
    <w:rsid w:val="7E242276"/>
    <w:rsid w:val="7E42CDEB"/>
    <w:rsid w:val="7E83D801"/>
    <w:rsid w:val="7E89B8FD"/>
    <w:rsid w:val="7E9336DE"/>
    <w:rsid w:val="7EB41065"/>
    <w:rsid w:val="7EB66CE6"/>
    <w:rsid w:val="7EB73E94"/>
    <w:rsid w:val="7EBDA068"/>
    <w:rsid w:val="7EBFB6F6"/>
    <w:rsid w:val="7F063FC8"/>
    <w:rsid w:val="7F07CF02"/>
    <w:rsid w:val="7F07D2C3"/>
    <w:rsid w:val="7F1DF821"/>
    <w:rsid w:val="7F22A486"/>
    <w:rsid w:val="7F3EF243"/>
    <w:rsid w:val="7F464454"/>
    <w:rsid w:val="7F6B09C0"/>
    <w:rsid w:val="7F7AE8D4"/>
    <w:rsid w:val="7F80C928"/>
    <w:rsid w:val="7F89F993"/>
    <w:rsid w:val="7FB8ADEA"/>
    <w:rsid w:val="7FD5A60B"/>
    <w:rsid w:val="7FD70BD0"/>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chartTrackingRefBased/>
  <w15:docId w15:val="{CDC1FF86-F059-4153-9D9F-A55637727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1"/>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 w:type="character" w:customStyle="1" w:styleId="cf01">
    <w:name w:val="cf01"/>
    <w:basedOn w:val="DefaultParagraphFont"/>
    <w:rsid w:val="00A065BC"/>
    <w:rPr>
      <w:rFonts w:ascii="Segoe UI" w:hAnsi="Segoe UI" w:cs="Segoe UI" w:hint="default"/>
      <w:sz w:val="18"/>
      <w:szCs w:val="18"/>
    </w:rPr>
  </w:style>
  <w:style w:type="paragraph" w:customStyle="1" w:styleId="pf0">
    <w:name w:val="pf0"/>
    <w:basedOn w:val="Normal"/>
    <w:rsid w:val="007205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provider">
    <w:name w:val="ui-provider"/>
    <w:basedOn w:val="DefaultParagraphFont"/>
    <w:rsid w:val="00EA4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1990094875">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ustintexas.gov/sites/default/files/files/Health/Social%20Services/INSURANCE%20Requirements-%20Soc%20Serv%20contracts%20(Rev%2004-2019).pdf"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2B3568" w:rsidP="002B3568">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2B3568" w:rsidP="002B3568">
          <w:pPr>
            <w:pStyle w:val="1FF4E01F7A7C41A29C170A9E7DFDF205"/>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2B3568" w:rsidP="002B3568">
          <w:pPr>
            <w:pStyle w:val="0E4B010432F44F648D57874E81B6664D"/>
          </w:pPr>
          <w:r w:rsidRPr="00981AB4">
            <w:rPr>
              <w:rStyle w:val="PlaceholderText"/>
              <w:rFonts w:cstheme="minorHAnsi"/>
            </w:rPr>
            <w:t>Click or tap here to enter $ amoun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2B3568" w:rsidP="002B3568">
          <w:pPr>
            <w:pStyle w:val="C65B228888BA430FA6495F1B28E6AFD4"/>
          </w:pPr>
          <w:r w:rsidRPr="2F4D2301">
            <w:rPr>
              <w:rStyle w:val="PlaceholderText"/>
              <w:color w:val="808080" w:themeColor="background1" w:themeShade="80"/>
            </w:rPr>
            <w:t xml:space="preserve">Click or tap here to enter text. </w:t>
          </w:r>
        </w:p>
      </w:docPartBody>
    </w:docPart>
    <w:docPart>
      <w:docPartPr>
        <w:name w:val="C722AB749A5E4B9CB2E836A3952B2293"/>
        <w:category>
          <w:name w:val="General"/>
          <w:gallery w:val="placeholder"/>
        </w:category>
        <w:types>
          <w:type w:val="bbPlcHdr"/>
        </w:types>
        <w:behaviors>
          <w:behavior w:val="content"/>
        </w:behaviors>
        <w:guid w:val="{B5356C00-29B9-42B8-B5E2-540FF269C37F}"/>
      </w:docPartPr>
      <w:docPartBody>
        <w:p w:rsidR="00BD252C" w:rsidRDefault="002B3568" w:rsidP="002B3568">
          <w:pPr>
            <w:pStyle w:val="C722AB749A5E4B9CB2E836A3952B22931"/>
          </w:pPr>
          <w:r w:rsidRPr="000F7197">
            <w:rPr>
              <w:rStyle w:val="PlaceholderText"/>
              <w:rFonts w:cstheme="minorHAnsi"/>
              <w:color w:val="808080" w:themeColor="background1" w:themeShade="80"/>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2B3568" w:rsidP="002B3568">
          <w:pPr>
            <w:pStyle w:val="D85D0FA8D141445B9B5CCCE405626D5A"/>
          </w:pPr>
          <w:r w:rsidRPr="00773237">
            <w:rPr>
              <w:rStyle w:val="PlaceholderText"/>
              <w:rFonts w:cstheme="minorHAnsi"/>
              <w:color w:val="808080" w:themeColor="background1" w:themeShade="80"/>
            </w:rPr>
            <w:t xml:space="preserve">Click or tap here to enter text. </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2B3568" w:rsidP="002B3568">
          <w:pPr>
            <w:pStyle w:val="D38F547783174E798FDBD9A1657D06C4"/>
          </w:pPr>
          <w:r w:rsidRPr="00773237">
            <w:rPr>
              <w:rStyle w:val="PlaceholderText"/>
              <w:rFonts w:cstheme="minorHAnsi"/>
              <w:color w:val="808080" w:themeColor="background1" w:themeShade="80"/>
            </w:rPr>
            <w:t xml:space="preserve">Click or tap here to enter text. </w:t>
          </w:r>
        </w:p>
      </w:docPartBody>
    </w:docPart>
    <w:docPart>
      <w:docPartPr>
        <w:name w:val="14C0023B34FD4D11AF2AB9E04ACD929A"/>
        <w:category>
          <w:name w:val="General"/>
          <w:gallery w:val="placeholder"/>
        </w:category>
        <w:types>
          <w:type w:val="bbPlcHdr"/>
        </w:types>
        <w:behaviors>
          <w:behavior w:val="content"/>
        </w:behaviors>
        <w:guid w:val="{A9F6E978-FD6B-4FE0-8521-59B911B75185}"/>
      </w:docPartPr>
      <w:docPartBody>
        <w:p w:rsidR="00F37815" w:rsidRDefault="002B3568" w:rsidP="002B3568">
          <w:pPr>
            <w:pStyle w:val="14C0023B34FD4D11AF2AB9E04ACD929A1"/>
          </w:pPr>
          <w:r w:rsidRPr="00773237">
            <w:rPr>
              <w:rStyle w:val="PlaceholderText"/>
              <w:rFonts w:cstheme="minorHAnsi"/>
              <w:color w:val="808080" w:themeColor="background1" w:themeShade="80"/>
            </w:rPr>
            <w:t xml:space="preserve">Click or tap here to enter text. </w:t>
          </w:r>
        </w:p>
      </w:docPartBody>
    </w:docPart>
    <w:docPart>
      <w:docPartPr>
        <w:name w:val="E8232108E509422E931D185F9B2F063C"/>
        <w:category>
          <w:name w:val="General"/>
          <w:gallery w:val="placeholder"/>
        </w:category>
        <w:types>
          <w:type w:val="bbPlcHdr"/>
        </w:types>
        <w:behaviors>
          <w:behavior w:val="content"/>
        </w:behaviors>
        <w:guid w:val="{EDFD09DC-C140-4614-9ACE-7550B853ACAD}"/>
      </w:docPartPr>
      <w:docPartBody>
        <w:p w:rsidR="00F37815" w:rsidRDefault="002B3568" w:rsidP="002B3568">
          <w:pPr>
            <w:pStyle w:val="E8232108E509422E931D185F9B2F063C1"/>
          </w:pPr>
          <w:r w:rsidRPr="00773237">
            <w:rPr>
              <w:rStyle w:val="PlaceholderText"/>
              <w:rFonts w:cstheme="minorHAnsi"/>
              <w:color w:val="808080" w:themeColor="background1" w:themeShade="80"/>
            </w:rPr>
            <w:t xml:space="preserve">Click or tap here to enter text. </w:t>
          </w:r>
        </w:p>
      </w:docPartBody>
    </w:docPart>
    <w:docPart>
      <w:docPartPr>
        <w:name w:val="A26CFF15A42B4C238C051B560EABA70E"/>
        <w:category>
          <w:name w:val="General"/>
          <w:gallery w:val="placeholder"/>
        </w:category>
        <w:types>
          <w:type w:val="bbPlcHdr"/>
        </w:types>
        <w:behaviors>
          <w:behavior w:val="content"/>
        </w:behaviors>
        <w:guid w:val="{D4D94D30-C207-4DBD-BE5F-4080165A8238}"/>
      </w:docPartPr>
      <w:docPartBody>
        <w:p w:rsidR="00F37815" w:rsidRDefault="002B3568" w:rsidP="002B3568">
          <w:pPr>
            <w:pStyle w:val="A26CFF15A42B4C238C051B560EABA70E1"/>
          </w:pPr>
          <w:r w:rsidRPr="2F4D2301">
            <w:rPr>
              <w:rStyle w:val="PlaceholderText"/>
              <w:color w:val="808080" w:themeColor="background1" w:themeShade="80"/>
            </w:rPr>
            <w:t xml:space="preserve">Click or tap here to enter text. </w:t>
          </w:r>
        </w:p>
      </w:docPartBody>
    </w:docPart>
    <w:docPart>
      <w:docPartPr>
        <w:name w:val="EFF91C5083AB4C13B385905DA53B4961"/>
        <w:category>
          <w:name w:val="General"/>
          <w:gallery w:val="placeholder"/>
        </w:category>
        <w:types>
          <w:type w:val="bbPlcHdr"/>
        </w:types>
        <w:behaviors>
          <w:behavior w:val="content"/>
        </w:behaviors>
        <w:guid w:val="{F29D36D3-9B99-4552-AED5-DD5354196884}"/>
      </w:docPartPr>
      <w:docPartBody>
        <w:p w:rsidR="00F37815" w:rsidRDefault="002B3568" w:rsidP="002B3568">
          <w:pPr>
            <w:pStyle w:val="EFF91C5083AB4C13B385905DA53B49611"/>
          </w:pPr>
          <w:r w:rsidRPr="2F4D2301">
            <w:rPr>
              <w:rStyle w:val="PlaceholderText"/>
              <w:color w:val="808080" w:themeColor="background1" w:themeShade="80"/>
            </w:rPr>
            <w:t xml:space="preserve">Click or tap here to enter text. </w:t>
          </w:r>
        </w:p>
      </w:docPartBody>
    </w:docPart>
    <w:docPart>
      <w:docPartPr>
        <w:name w:val="5C6AA2E862554F369C861BA93B208C55"/>
        <w:category>
          <w:name w:val="General"/>
          <w:gallery w:val="placeholder"/>
        </w:category>
        <w:types>
          <w:type w:val="bbPlcHdr"/>
        </w:types>
        <w:behaviors>
          <w:behavior w:val="content"/>
        </w:behaviors>
        <w:guid w:val="{E5A55FC0-4CA4-4269-A666-1B882DC91C67}"/>
      </w:docPartPr>
      <w:docPartBody>
        <w:p w:rsidR="00F37815" w:rsidRDefault="002B3568" w:rsidP="002B3568">
          <w:pPr>
            <w:pStyle w:val="5C6AA2E862554F369C861BA93B208C551"/>
          </w:pPr>
          <w:r w:rsidRPr="2F4D2301">
            <w:rPr>
              <w:rStyle w:val="PlaceholderText"/>
              <w:color w:val="808080" w:themeColor="background1" w:themeShade="80"/>
            </w:rPr>
            <w:t xml:space="preserve">Click or tap here to enter text. </w:t>
          </w:r>
        </w:p>
      </w:docPartBody>
    </w:docPart>
    <w:docPart>
      <w:docPartPr>
        <w:name w:val="C9642D988F634DB293B024D99874A1CD"/>
        <w:category>
          <w:name w:val="General"/>
          <w:gallery w:val="placeholder"/>
        </w:category>
        <w:types>
          <w:type w:val="bbPlcHdr"/>
        </w:types>
        <w:behaviors>
          <w:behavior w:val="content"/>
        </w:behaviors>
        <w:guid w:val="{7DF40290-38B4-499C-82BD-A57A258F8B8E}"/>
      </w:docPartPr>
      <w:docPartBody>
        <w:p w:rsidR="00F37815" w:rsidRDefault="002B3568" w:rsidP="002B3568">
          <w:pPr>
            <w:pStyle w:val="C9642D988F634DB293B024D99874A1CD1"/>
          </w:pPr>
          <w:r w:rsidRPr="2F4D2301">
            <w:rPr>
              <w:rStyle w:val="PlaceholderText"/>
              <w:color w:val="808080" w:themeColor="background1" w:themeShade="80"/>
            </w:rPr>
            <w:t xml:space="preserve">Click or tap here to enter text. </w:t>
          </w:r>
        </w:p>
      </w:docPartBody>
    </w:docPart>
    <w:docPart>
      <w:docPartPr>
        <w:name w:val="D4B8C9605D0B4E588EACA83E207D1F16"/>
        <w:category>
          <w:name w:val="General"/>
          <w:gallery w:val="placeholder"/>
        </w:category>
        <w:types>
          <w:type w:val="bbPlcHdr"/>
        </w:types>
        <w:behaviors>
          <w:behavior w:val="content"/>
        </w:behaviors>
        <w:guid w:val="{B71D2EAC-FD35-4EC0-B2E9-032026EE8475}"/>
      </w:docPartPr>
      <w:docPartBody>
        <w:p w:rsidR="00971A72" w:rsidRDefault="002B3568" w:rsidP="002B3568">
          <w:pPr>
            <w:pStyle w:val="D4B8C9605D0B4E588EACA83E207D1F161"/>
          </w:pPr>
          <w:r w:rsidRPr="2F4D2301">
            <w:rPr>
              <w:rStyle w:val="PlaceholderText"/>
            </w:rPr>
            <w:t xml:space="preserve">Click or tap here to enter text. </w:t>
          </w:r>
        </w:p>
      </w:docPartBody>
    </w:docPart>
    <w:docPart>
      <w:docPartPr>
        <w:name w:val="C399EBFB106C4FCAA775A567E2C38F17"/>
        <w:category>
          <w:name w:val="General"/>
          <w:gallery w:val="placeholder"/>
        </w:category>
        <w:types>
          <w:type w:val="bbPlcHdr"/>
        </w:types>
        <w:behaviors>
          <w:behavior w:val="content"/>
        </w:behaviors>
        <w:guid w:val="{2230E0F0-D19E-4896-A21A-026B05A485F8}"/>
      </w:docPartPr>
      <w:docPartBody>
        <w:p w:rsidR="00AE7190" w:rsidRDefault="001746E4" w:rsidP="001746E4">
          <w:pPr>
            <w:pStyle w:val="C399EBFB106C4FCAA775A567E2C38F17"/>
          </w:pPr>
          <w:r w:rsidRPr="00F00E56">
            <w:rPr>
              <w:rStyle w:val="PlaceholderText"/>
            </w:rPr>
            <w:t>Click or tap here to enter text.</w:t>
          </w:r>
        </w:p>
      </w:docPartBody>
    </w:docPart>
    <w:docPart>
      <w:docPartPr>
        <w:name w:val="B5E8092679BF4F2BA2C1EBF5CEC21560"/>
        <w:category>
          <w:name w:val="General"/>
          <w:gallery w:val="placeholder"/>
        </w:category>
        <w:types>
          <w:type w:val="bbPlcHdr"/>
        </w:types>
        <w:behaviors>
          <w:behavior w:val="content"/>
        </w:behaviors>
        <w:guid w:val="{A159AC0F-2E17-44DB-A4F6-3B8533205817}"/>
      </w:docPartPr>
      <w:docPartBody>
        <w:p w:rsidR="00AE7190" w:rsidRDefault="001746E4" w:rsidP="001746E4">
          <w:pPr>
            <w:pStyle w:val="B5E8092679BF4F2BA2C1EBF5CEC21560"/>
          </w:pPr>
          <w:r w:rsidRPr="00F00E56">
            <w:rPr>
              <w:rStyle w:val="PlaceholderText"/>
            </w:rPr>
            <w:t>Click or tap here to enter text.</w:t>
          </w:r>
        </w:p>
      </w:docPartBody>
    </w:docPart>
    <w:docPart>
      <w:docPartPr>
        <w:name w:val="2E45EA7671B8432890D79882C96FD7BF"/>
        <w:category>
          <w:name w:val="General"/>
          <w:gallery w:val="placeholder"/>
        </w:category>
        <w:types>
          <w:type w:val="bbPlcHdr"/>
        </w:types>
        <w:behaviors>
          <w:behavior w:val="content"/>
        </w:behaviors>
        <w:guid w:val="{5CA11B53-2AE7-4EA1-959F-91A636C2961B}"/>
      </w:docPartPr>
      <w:docPartBody>
        <w:p w:rsidR="005263B4" w:rsidRDefault="002B3568" w:rsidP="002B3568">
          <w:pPr>
            <w:pStyle w:val="2E45EA7671B8432890D79882C96FD7BF"/>
          </w:pPr>
          <w:r w:rsidRPr="2F4D2301">
            <w:rPr>
              <w:rStyle w:val="PlaceholderText"/>
              <w:color w:val="808080" w:themeColor="background1" w:themeShade="80"/>
            </w:rPr>
            <w:t xml:space="preserve">Click or tap here to enter text. </w:t>
          </w:r>
        </w:p>
      </w:docPartBody>
    </w:docPart>
    <w:docPart>
      <w:docPartPr>
        <w:name w:val="75FBA5F1C3D74AABB246EA0F9B64C1D4"/>
        <w:category>
          <w:name w:val="General"/>
          <w:gallery w:val="placeholder"/>
        </w:category>
        <w:types>
          <w:type w:val="bbPlcHdr"/>
        </w:types>
        <w:behaviors>
          <w:behavior w:val="content"/>
        </w:behaviors>
        <w:guid w:val="{6411AEA5-62D3-4A33-AA08-CB4141091EDD}"/>
      </w:docPartPr>
      <w:docPartBody>
        <w:p w:rsidR="000C10AA" w:rsidRDefault="002B3568" w:rsidP="002B3568">
          <w:pPr>
            <w:pStyle w:val="75FBA5F1C3D74AABB246EA0F9B64C1D4"/>
          </w:pPr>
          <w:r w:rsidRPr="00773237">
            <w:rPr>
              <w:rStyle w:val="PlaceholderText"/>
              <w:rFonts w:cstheme="minorHAnsi"/>
              <w:color w:val="808080" w:themeColor="background1" w:themeShade="80"/>
            </w:rPr>
            <w:t xml:space="preserve">Click or tap here to enter text. </w:t>
          </w:r>
        </w:p>
      </w:docPartBody>
    </w:docPart>
    <w:docPart>
      <w:docPartPr>
        <w:name w:val="7CD37EE0870C479CB662CA17D309E836"/>
        <w:category>
          <w:name w:val="General"/>
          <w:gallery w:val="placeholder"/>
        </w:category>
        <w:types>
          <w:type w:val="bbPlcHdr"/>
        </w:types>
        <w:behaviors>
          <w:behavior w:val="content"/>
        </w:behaviors>
        <w:guid w:val="{652EFEB8-E9EE-467C-BAE8-E9C802A0C720}"/>
      </w:docPartPr>
      <w:docPartBody>
        <w:p w:rsidR="000C10AA" w:rsidRDefault="002B3568" w:rsidP="002B3568">
          <w:pPr>
            <w:pStyle w:val="7CD37EE0870C479CB662CA17D309E836"/>
          </w:pPr>
          <w:r w:rsidRPr="7CAEDB3A">
            <w:rPr>
              <w:rStyle w:val="PlaceholderText"/>
              <w:rFonts w:asciiTheme="minorHAnsi" w:eastAsiaTheme="minorEastAsia" w:hAnsiTheme="minorHAnsi" w:cstheme="minorBidi"/>
              <w:color w:val="808080" w:themeColor="background1" w:themeShade="80"/>
              <w:sz w:val="22"/>
              <w:szCs w:val="22"/>
            </w:rPr>
            <w:t>Click or tap here to enter text.</w:t>
          </w:r>
        </w:p>
      </w:docPartBody>
    </w:docPart>
    <w:docPart>
      <w:docPartPr>
        <w:name w:val="F34FC746B28D44BBAD1331F215828A28"/>
        <w:category>
          <w:name w:val="General"/>
          <w:gallery w:val="placeholder"/>
        </w:category>
        <w:types>
          <w:type w:val="bbPlcHdr"/>
        </w:types>
        <w:behaviors>
          <w:behavior w:val="content"/>
        </w:behaviors>
        <w:guid w:val="{B003C522-CFCA-41E3-94A6-B7470A6C4961}"/>
      </w:docPartPr>
      <w:docPartBody>
        <w:p w:rsidR="000C10AA" w:rsidRDefault="002B3568" w:rsidP="002B3568">
          <w:pPr>
            <w:pStyle w:val="F34FC746B28D44BBAD1331F215828A28"/>
          </w:pPr>
          <w:r w:rsidRPr="2F4D2301">
            <w:rPr>
              <w:rStyle w:val="PlaceholderText"/>
              <w:color w:val="808080" w:themeColor="background1" w:themeShade="80"/>
            </w:rPr>
            <w:t xml:space="preserve">Click or tap here to enter text. </w:t>
          </w:r>
        </w:p>
      </w:docPartBody>
    </w:docPart>
    <w:docPart>
      <w:docPartPr>
        <w:name w:val="D39F02A563CE4EFEACA923A4B93A3F48"/>
        <w:category>
          <w:name w:val="General"/>
          <w:gallery w:val="placeholder"/>
        </w:category>
        <w:types>
          <w:type w:val="bbPlcHdr"/>
        </w:types>
        <w:behaviors>
          <w:behavior w:val="content"/>
        </w:behaviors>
        <w:guid w:val="{242DB14C-E03E-43B0-AAE6-411F1C159504}"/>
      </w:docPartPr>
      <w:docPartBody>
        <w:p w:rsidR="000C10AA" w:rsidRDefault="002B3568" w:rsidP="002B3568">
          <w:pPr>
            <w:pStyle w:val="D39F02A563CE4EFEACA923A4B93A3F48"/>
          </w:pPr>
          <w:r w:rsidRPr="2F4D2301">
            <w:rPr>
              <w:rStyle w:val="PlaceholderText"/>
              <w:color w:val="808080" w:themeColor="background1" w:themeShade="80"/>
            </w:rPr>
            <w:t xml:space="preserve">Click or tap here to enter text. </w:t>
          </w:r>
        </w:p>
      </w:docPartBody>
    </w:docPart>
    <w:docPart>
      <w:docPartPr>
        <w:name w:val="2DC37A0D38524845B652C93FACB3D47E"/>
        <w:category>
          <w:name w:val="General"/>
          <w:gallery w:val="placeholder"/>
        </w:category>
        <w:types>
          <w:type w:val="bbPlcHdr"/>
        </w:types>
        <w:behaviors>
          <w:behavior w:val="content"/>
        </w:behaviors>
        <w:guid w:val="{4D5573F1-68A0-49AD-A1B6-E88D9EDC7796}"/>
      </w:docPartPr>
      <w:docPartBody>
        <w:p w:rsidR="000C10AA" w:rsidRDefault="002B3568" w:rsidP="002B3568">
          <w:pPr>
            <w:pStyle w:val="2DC37A0D38524845B652C93FACB3D47E"/>
          </w:pPr>
          <w:r w:rsidRPr="7CAEDB3A">
            <w:rPr>
              <w:rStyle w:val="PlaceholderText"/>
              <w:rFonts w:asciiTheme="minorHAnsi" w:eastAsiaTheme="minorEastAsia" w:hAnsiTheme="minorHAnsi" w:cstheme="minorBidi"/>
              <w:color w:val="808080" w:themeColor="background1" w:themeShade="80"/>
              <w:sz w:val="22"/>
              <w:szCs w:val="22"/>
            </w:rPr>
            <w:t>Click or tap here to enter text.</w:t>
          </w:r>
        </w:p>
      </w:docPartBody>
    </w:docPart>
    <w:docPart>
      <w:docPartPr>
        <w:name w:val="81DF02EA90664653A299155894539054"/>
        <w:category>
          <w:name w:val="General"/>
          <w:gallery w:val="placeholder"/>
        </w:category>
        <w:types>
          <w:type w:val="bbPlcHdr"/>
        </w:types>
        <w:behaviors>
          <w:behavior w:val="content"/>
        </w:behaviors>
        <w:guid w:val="{5C9D652A-973A-419E-ADF0-1AE6C1AFF9FE}"/>
      </w:docPartPr>
      <w:docPartBody>
        <w:p w:rsidR="000C10AA" w:rsidRDefault="002B3568" w:rsidP="002B3568">
          <w:pPr>
            <w:pStyle w:val="81DF02EA90664653A299155894539054"/>
          </w:pPr>
          <w:r w:rsidRPr="2F4D2301">
            <w:rPr>
              <w:rStyle w:val="PlaceholderText"/>
            </w:rPr>
            <w:t xml:space="preserve">Click or tap here to enter text.  </w:t>
          </w:r>
          <w:r w:rsidRPr="006F341A">
            <w:rPr>
              <w:rFonts w:eastAsia="Calibri"/>
            </w:rPr>
            <w:t xml:space="preserve"> </w:t>
          </w:r>
        </w:p>
      </w:docPartBody>
    </w:docPart>
    <w:docPart>
      <w:docPartPr>
        <w:name w:val="BD7C33861D824E7F9CE748AAC1611808"/>
        <w:category>
          <w:name w:val="General"/>
          <w:gallery w:val="placeholder"/>
        </w:category>
        <w:types>
          <w:type w:val="bbPlcHdr"/>
        </w:types>
        <w:behaviors>
          <w:behavior w:val="content"/>
        </w:behaviors>
        <w:guid w:val="{D57F3907-02BD-47FD-BA4F-556078DCEFEB}"/>
      </w:docPartPr>
      <w:docPartBody>
        <w:p w:rsidR="000C10AA" w:rsidRDefault="002B3568" w:rsidP="002B3568">
          <w:pPr>
            <w:pStyle w:val="BD7C33861D824E7F9CE748AAC16118081"/>
          </w:pPr>
          <w:r w:rsidRPr="00BB5B1C">
            <w:rPr>
              <w:rStyle w:val="PlaceholderText"/>
              <w:rFonts w:cstheme="minorHAnsi"/>
            </w:rPr>
            <w:t xml:space="preserve">Click or tap here to enter text. </w:t>
          </w:r>
        </w:p>
      </w:docPartBody>
    </w:docPart>
    <w:docPart>
      <w:docPartPr>
        <w:name w:val="51861D61F4AB432CB0C55711C8B30E01"/>
        <w:category>
          <w:name w:val="General"/>
          <w:gallery w:val="placeholder"/>
        </w:category>
        <w:types>
          <w:type w:val="bbPlcHdr"/>
        </w:types>
        <w:behaviors>
          <w:behavior w:val="content"/>
        </w:behaviors>
        <w:guid w:val="{D5E18951-EA50-4DD1-A32C-B9C756DD9207}"/>
      </w:docPartPr>
      <w:docPartBody>
        <w:p w:rsidR="000C10AA" w:rsidRDefault="002B3568" w:rsidP="002B3568">
          <w:pPr>
            <w:pStyle w:val="51861D61F4AB432CB0C55711C8B30E01"/>
          </w:pPr>
          <w:r w:rsidRPr="00773237">
            <w:rPr>
              <w:rStyle w:val="PlaceholderText"/>
              <w:color w:val="808080" w:themeColor="background1" w:themeShade="80"/>
            </w:rPr>
            <w:t xml:space="preserve">Click or tap here to enter text. </w:t>
          </w:r>
        </w:p>
      </w:docPartBody>
    </w:docPart>
    <w:docPart>
      <w:docPartPr>
        <w:name w:val="951F6D3EA46741D283CE7417F3402375"/>
        <w:category>
          <w:name w:val="General"/>
          <w:gallery w:val="placeholder"/>
        </w:category>
        <w:types>
          <w:type w:val="bbPlcHdr"/>
        </w:types>
        <w:behaviors>
          <w:behavior w:val="content"/>
        </w:behaviors>
        <w:guid w:val="{0EABC293-2DE4-48C8-985A-B038CF9223FB}"/>
      </w:docPartPr>
      <w:docPartBody>
        <w:p w:rsidR="000C10AA" w:rsidRDefault="002B3568" w:rsidP="002B3568">
          <w:pPr>
            <w:pStyle w:val="951F6D3EA46741D283CE7417F3402375"/>
          </w:pPr>
          <w:r w:rsidRPr="00773237">
            <w:rPr>
              <w:rStyle w:val="PlaceholderText"/>
              <w:color w:val="808080" w:themeColor="background1" w:themeShade="80"/>
            </w:rPr>
            <w:t xml:space="preserve">Click or tap here to enter text. </w:t>
          </w:r>
        </w:p>
      </w:docPartBody>
    </w:docPart>
    <w:docPart>
      <w:docPartPr>
        <w:name w:val="AF8378F8F0E94423AB4C35B968830326"/>
        <w:category>
          <w:name w:val="General"/>
          <w:gallery w:val="placeholder"/>
        </w:category>
        <w:types>
          <w:type w:val="bbPlcHdr"/>
        </w:types>
        <w:behaviors>
          <w:behavior w:val="content"/>
        </w:behaviors>
        <w:guid w:val="{86604C6A-58BA-4DD8-BB19-77FA187D9E47}"/>
      </w:docPartPr>
      <w:docPartBody>
        <w:p w:rsidR="000C10AA" w:rsidRDefault="002B3568" w:rsidP="002B3568">
          <w:pPr>
            <w:pStyle w:val="AF8378F8F0E94423AB4C35B968830326"/>
          </w:pPr>
          <w:r w:rsidRPr="2F4D2301">
            <w:rPr>
              <w:rStyle w:val="PlaceholderText"/>
              <w:color w:val="808080" w:themeColor="background1" w:themeShade="80"/>
            </w:rPr>
            <w:t xml:space="preserve">Click or tap here to enter text. </w:t>
          </w:r>
        </w:p>
      </w:docPartBody>
    </w:docPart>
    <w:docPart>
      <w:docPartPr>
        <w:name w:val="742A4CF5AE454739B008D699DF6A354D"/>
        <w:category>
          <w:name w:val="General"/>
          <w:gallery w:val="placeholder"/>
        </w:category>
        <w:types>
          <w:type w:val="bbPlcHdr"/>
        </w:types>
        <w:behaviors>
          <w:behavior w:val="content"/>
        </w:behaviors>
        <w:guid w:val="{84D3F388-5691-45B2-A11B-022313E6D46C}"/>
      </w:docPartPr>
      <w:docPartBody>
        <w:p w:rsidR="000C10AA" w:rsidRDefault="002B3568" w:rsidP="002B3568">
          <w:pPr>
            <w:pStyle w:val="742A4CF5AE454739B008D699DF6A354D"/>
          </w:pPr>
          <w:r w:rsidRPr="2F4D2301">
            <w:rPr>
              <w:rStyle w:val="PlaceholderText"/>
              <w:color w:val="808080" w:themeColor="background1" w:themeShade="80"/>
            </w:rPr>
            <w:t xml:space="preserve">Click or tap here to enter text. </w:t>
          </w:r>
        </w:p>
      </w:docPartBody>
    </w:docPart>
    <w:docPart>
      <w:docPartPr>
        <w:name w:val="CA9D0E1F67B946DF84C6963AC47673E2"/>
        <w:category>
          <w:name w:val="General"/>
          <w:gallery w:val="placeholder"/>
        </w:category>
        <w:types>
          <w:type w:val="bbPlcHdr"/>
        </w:types>
        <w:behaviors>
          <w:behavior w:val="content"/>
        </w:behaviors>
        <w:guid w:val="{6C931A39-9858-4FDB-91C8-2DBB3499B7FF}"/>
      </w:docPartPr>
      <w:docPartBody>
        <w:p w:rsidR="000C10AA" w:rsidRDefault="002B3568" w:rsidP="002B3568">
          <w:pPr>
            <w:pStyle w:val="CA9D0E1F67B946DF84C6963AC47673E2"/>
          </w:pPr>
          <w:r w:rsidRPr="2F4D2301">
            <w:rPr>
              <w:rStyle w:val="PlaceholderText"/>
              <w:color w:val="808080" w:themeColor="background1" w:themeShade="80"/>
            </w:rPr>
            <w:t xml:space="preserve">Click or tap here to enter text. </w:t>
          </w:r>
        </w:p>
      </w:docPartBody>
    </w:docPart>
    <w:docPart>
      <w:docPartPr>
        <w:name w:val="59BC2AF363CD480C917A271DE49E1015"/>
        <w:category>
          <w:name w:val="General"/>
          <w:gallery w:val="placeholder"/>
        </w:category>
        <w:types>
          <w:type w:val="bbPlcHdr"/>
        </w:types>
        <w:behaviors>
          <w:behavior w:val="content"/>
        </w:behaviors>
        <w:guid w:val="{3A1E9DD9-5CA4-4329-993C-087F6586C9F7}"/>
      </w:docPartPr>
      <w:docPartBody>
        <w:p w:rsidR="000C10AA" w:rsidRDefault="002B3568" w:rsidP="002B3568">
          <w:pPr>
            <w:pStyle w:val="59BC2AF363CD480C917A271DE49E1015"/>
          </w:pPr>
          <w:r w:rsidRPr="2F4D2301">
            <w:rPr>
              <w:rStyle w:val="PlaceholderText"/>
              <w:color w:val="808080" w:themeColor="background1" w:themeShade="80"/>
            </w:rPr>
            <w:t xml:space="preserve">Click or tap here to enter text. </w:t>
          </w:r>
        </w:p>
      </w:docPartBody>
    </w:docPart>
    <w:docPart>
      <w:docPartPr>
        <w:name w:val="83EBFF7490C0477491AEE70474807453"/>
        <w:category>
          <w:name w:val="General"/>
          <w:gallery w:val="placeholder"/>
        </w:category>
        <w:types>
          <w:type w:val="bbPlcHdr"/>
        </w:types>
        <w:behaviors>
          <w:behavior w:val="content"/>
        </w:behaviors>
        <w:guid w:val="{A57294A8-5992-4E48-BC8A-E7860D49B5ED}"/>
      </w:docPartPr>
      <w:docPartBody>
        <w:p w:rsidR="000C10AA" w:rsidRDefault="002B3568" w:rsidP="002B3568">
          <w:pPr>
            <w:pStyle w:val="83EBFF7490C0477491AEE70474807453"/>
          </w:pPr>
          <w:r w:rsidRPr="2F4D2301">
            <w:rPr>
              <w:rStyle w:val="PlaceholderText"/>
              <w:color w:val="808080" w:themeColor="background1" w:themeShade="80"/>
            </w:rPr>
            <w:t xml:space="preserve">Click or tap here to enter text. </w:t>
          </w:r>
        </w:p>
      </w:docPartBody>
    </w:docPart>
    <w:docPart>
      <w:docPartPr>
        <w:name w:val="8596D054856A4220953D933CD11CC9A8"/>
        <w:category>
          <w:name w:val="General"/>
          <w:gallery w:val="placeholder"/>
        </w:category>
        <w:types>
          <w:type w:val="bbPlcHdr"/>
        </w:types>
        <w:behaviors>
          <w:behavior w:val="content"/>
        </w:behaviors>
        <w:guid w:val="{51544912-F71B-44A3-B3D7-5CB6C1835667}"/>
      </w:docPartPr>
      <w:docPartBody>
        <w:p w:rsidR="000C10AA" w:rsidRDefault="002B3568" w:rsidP="002B3568">
          <w:pPr>
            <w:pStyle w:val="8596D054856A4220953D933CD11CC9A8"/>
          </w:pPr>
          <w:r w:rsidRPr="2F4D2301">
            <w:rPr>
              <w:rStyle w:val="PlaceholderText"/>
              <w:color w:val="808080" w:themeColor="background1" w:themeShade="80"/>
            </w:rPr>
            <w:t xml:space="preserve">Click or tap here to enter text. </w:t>
          </w:r>
        </w:p>
      </w:docPartBody>
    </w:docPart>
    <w:docPart>
      <w:docPartPr>
        <w:name w:val="018AEF9844334FDEB1DD721D30AEA2EC"/>
        <w:category>
          <w:name w:val="General"/>
          <w:gallery w:val="placeholder"/>
        </w:category>
        <w:types>
          <w:type w:val="bbPlcHdr"/>
        </w:types>
        <w:behaviors>
          <w:behavior w:val="content"/>
        </w:behaviors>
        <w:guid w:val="{1F46D41A-E8D4-4812-9758-E0F83680F8BF}"/>
      </w:docPartPr>
      <w:docPartBody>
        <w:p w:rsidR="000C10AA" w:rsidRDefault="002B3568" w:rsidP="002B3568">
          <w:pPr>
            <w:pStyle w:val="018AEF9844334FDEB1DD721D30AEA2EC"/>
          </w:pPr>
          <w:r w:rsidRPr="2F4D2301">
            <w:rPr>
              <w:rStyle w:val="PlaceholderText"/>
              <w:color w:val="808080" w:themeColor="background1" w:themeShade="80"/>
            </w:rPr>
            <w:t xml:space="preserve">Click or tap here to enter text. </w:t>
          </w:r>
        </w:p>
      </w:docPartBody>
    </w:docPart>
    <w:docPart>
      <w:docPartPr>
        <w:name w:val="BF5F31A6ADE9485B8B4C9610C128DD4C"/>
        <w:category>
          <w:name w:val="General"/>
          <w:gallery w:val="placeholder"/>
        </w:category>
        <w:types>
          <w:type w:val="bbPlcHdr"/>
        </w:types>
        <w:behaviors>
          <w:behavior w:val="content"/>
        </w:behaviors>
        <w:guid w:val="{50C71F0E-545D-4002-8D1E-A011E8C7FBA8}"/>
      </w:docPartPr>
      <w:docPartBody>
        <w:p w:rsidR="000C10AA" w:rsidRDefault="002B3568" w:rsidP="002B3568">
          <w:pPr>
            <w:pStyle w:val="BF5F31A6ADE9485B8B4C9610C128DD4C"/>
          </w:pPr>
          <w:r w:rsidRPr="2F4D2301">
            <w:rPr>
              <w:rStyle w:val="PlaceholderText"/>
              <w:color w:val="808080" w:themeColor="background1" w:themeShade="80"/>
            </w:rPr>
            <w:t xml:space="preserve">Click or tap here to enter text. </w:t>
          </w:r>
        </w:p>
      </w:docPartBody>
    </w:docPart>
    <w:docPart>
      <w:docPartPr>
        <w:name w:val="DC74E06EDE8D49798CE461B498B2DC98"/>
        <w:category>
          <w:name w:val="General"/>
          <w:gallery w:val="placeholder"/>
        </w:category>
        <w:types>
          <w:type w:val="bbPlcHdr"/>
        </w:types>
        <w:behaviors>
          <w:behavior w:val="content"/>
        </w:behaviors>
        <w:guid w:val="{8EBC55C8-786C-4B16-9EB1-A69E9B816161}"/>
      </w:docPartPr>
      <w:docPartBody>
        <w:p w:rsidR="000C10AA" w:rsidRDefault="002B3568" w:rsidP="002B3568">
          <w:pPr>
            <w:pStyle w:val="DC74E06EDE8D49798CE461B498B2DC98"/>
          </w:pPr>
          <w:r w:rsidRPr="2F4D2301">
            <w:rPr>
              <w:rStyle w:val="PlaceholderText"/>
              <w:color w:val="808080" w:themeColor="background1" w:themeShade="80"/>
            </w:rPr>
            <w:t xml:space="preserve">Click or tap here to enter text. </w:t>
          </w:r>
        </w:p>
      </w:docPartBody>
    </w:docPart>
    <w:docPart>
      <w:docPartPr>
        <w:name w:val="3F369855A9DD4B7BB714F8CB44668978"/>
        <w:category>
          <w:name w:val="General"/>
          <w:gallery w:val="placeholder"/>
        </w:category>
        <w:types>
          <w:type w:val="bbPlcHdr"/>
        </w:types>
        <w:behaviors>
          <w:behavior w:val="content"/>
        </w:behaviors>
        <w:guid w:val="{61DE40D5-762C-4840-AD80-06D2C196D5D3}"/>
      </w:docPartPr>
      <w:docPartBody>
        <w:p w:rsidR="000C10AA" w:rsidRDefault="002B3568" w:rsidP="002B3568">
          <w:pPr>
            <w:pStyle w:val="3F369855A9DD4B7BB714F8CB44668978"/>
          </w:pPr>
          <w:r w:rsidRPr="2F4D2301">
            <w:rPr>
              <w:rStyle w:val="PlaceholderText"/>
              <w:color w:val="808080" w:themeColor="background1" w:themeShade="80"/>
            </w:rPr>
            <w:t xml:space="preserve">Click or tap here to enter text. </w:t>
          </w:r>
        </w:p>
      </w:docPartBody>
    </w:docPart>
    <w:docPart>
      <w:docPartPr>
        <w:name w:val="29200264AD444E22B5ECB0B7D14BF503"/>
        <w:category>
          <w:name w:val="General"/>
          <w:gallery w:val="placeholder"/>
        </w:category>
        <w:types>
          <w:type w:val="bbPlcHdr"/>
        </w:types>
        <w:behaviors>
          <w:behavior w:val="content"/>
        </w:behaviors>
        <w:guid w:val="{9FDB6487-7037-4E85-A8C3-36E356B3398E}"/>
      </w:docPartPr>
      <w:docPartBody>
        <w:p w:rsidR="000C10AA" w:rsidRDefault="002B3568" w:rsidP="002B3568">
          <w:pPr>
            <w:pStyle w:val="29200264AD444E22B5ECB0B7D14BF503"/>
          </w:pPr>
          <w:r w:rsidRPr="004B1B32">
            <w:rPr>
              <w:rStyle w:val="PlaceholderText"/>
              <w:rFonts w:cstheme="minorHAnsi"/>
            </w:rPr>
            <w:t xml:space="preserve">Click or tap here to enter </w:t>
          </w:r>
          <w:r w:rsidRPr="007E26EB">
            <w:rPr>
              <w:rStyle w:val="PlaceholderText"/>
            </w:rPr>
            <w:t>text.</w:t>
          </w:r>
        </w:p>
      </w:docPartBody>
    </w:docPart>
    <w:docPart>
      <w:docPartPr>
        <w:name w:val="E338E413017A492CB2E23C7637C1AEE2"/>
        <w:category>
          <w:name w:val="General"/>
          <w:gallery w:val="placeholder"/>
        </w:category>
        <w:types>
          <w:type w:val="bbPlcHdr"/>
        </w:types>
        <w:behaviors>
          <w:behavior w:val="content"/>
        </w:behaviors>
        <w:guid w:val="{99A43E66-7556-425D-8E2D-92B7BA0D2C95}"/>
      </w:docPartPr>
      <w:docPartBody>
        <w:p w:rsidR="000C10AA" w:rsidRDefault="002B3568" w:rsidP="002B3568">
          <w:pPr>
            <w:pStyle w:val="E338E413017A492CB2E23C7637C1AEE2"/>
          </w:pPr>
          <w:r w:rsidRPr="6E231242">
            <w:rPr>
              <w:rStyle w:val="PlaceholderText"/>
            </w:rPr>
            <w:t>Click or tap here to enter text.</w:t>
          </w:r>
        </w:p>
      </w:docPartBody>
    </w:docPart>
    <w:docPart>
      <w:docPartPr>
        <w:name w:val="69AE1EE72B5E4FACBAB2F1F30A29B6F5"/>
        <w:category>
          <w:name w:val="General"/>
          <w:gallery w:val="placeholder"/>
        </w:category>
        <w:types>
          <w:type w:val="bbPlcHdr"/>
        </w:types>
        <w:behaviors>
          <w:behavior w:val="content"/>
        </w:behaviors>
        <w:guid w:val="{153602B2-C223-4032-B1E2-5C5262B81A24}"/>
      </w:docPartPr>
      <w:docPartBody>
        <w:p w:rsidR="000C10AA" w:rsidRDefault="002B3568" w:rsidP="002B3568">
          <w:pPr>
            <w:pStyle w:val="69AE1EE72B5E4FACBAB2F1F30A29B6F5"/>
          </w:pPr>
          <w:r w:rsidRPr="007E26EB">
            <w:rPr>
              <w:rStyle w:val="PlaceholderText"/>
            </w:rPr>
            <w:t>Click or tap here to enter text.</w:t>
          </w:r>
        </w:p>
      </w:docPartBody>
    </w:docPart>
    <w:docPart>
      <w:docPartPr>
        <w:name w:val="8171168B75B244D8B348862879C91A9F"/>
        <w:category>
          <w:name w:val="General"/>
          <w:gallery w:val="placeholder"/>
        </w:category>
        <w:types>
          <w:type w:val="bbPlcHdr"/>
        </w:types>
        <w:behaviors>
          <w:behavior w:val="content"/>
        </w:behaviors>
        <w:guid w:val="{467D83E3-9219-4A5E-9262-1FEF83584DF6}"/>
      </w:docPartPr>
      <w:docPartBody>
        <w:p w:rsidR="000C10AA" w:rsidRDefault="00F83514">
          <w:pPr>
            <w:pStyle w:val="8171168B75B244D8B348862879C91A9F"/>
          </w:pPr>
          <w:r w:rsidRPr="007E26EB">
            <w:rPr>
              <w:rStyle w:val="PlaceholderText"/>
            </w:rPr>
            <w:t>Click or tap here to enter text.</w:t>
          </w:r>
        </w:p>
      </w:docPartBody>
    </w:docPart>
    <w:docPart>
      <w:docPartPr>
        <w:name w:val="B4A8AB84AF4D4A0A9D0BEBBAF0B37EE6"/>
        <w:category>
          <w:name w:val="General"/>
          <w:gallery w:val="placeholder"/>
        </w:category>
        <w:types>
          <w:type w:val="bbPlcHdr"/>
        </w:types>
        <w:behaviors>
          <w:behavior w:val="content"/>
        </w:behaviors>
        <w:guid w:val="{19F76307-5E5D-47ED-BF0B-8A6BAB458498}"/>
      </w:docPartPr>
      <w:docPartBody>
        <w:p w:rsidR="000C10AA" w:rsidRDefault="002B3568" w:rsidP="002B3568">
          <w:pPr>
            <w:pStyle w:val="B4A8AB84AF4D4A0A9D0BEBBAF0B37EE6"/>
          </w:pPr>
          <w:r w:rsidRPr="2F4D2301">
            <w:rPr>
              <w:rStyle w:val="PlaceholderText"/>
            </w:rPr>
            <w:t>Click or tap here to enter goal #.</w:t>
          </w:r>
        </w:p>
      </w:docPartBody>
    </w:docPart>
    <w:docPart>
      <w:docPartPr>
        <w:name w:val="0CF518850A5F44ADBB17B07AE4DD822F"/>
        <w:category>
          <w:name w:val="General"/>
          <w:gallery w:val="placeholder"/>
        </w:category>
        <w:types>
          <w:type w:val="bbPlcHdr"/>
        </w:types>
        <w:behaviors>
          <w:behavior w:val="content"/>
        </w:behaviors>
        <w:guid w:val="{72682E5E-4D48-4A86-8829-8D5823C10865}"/>
      </w:docPartPr>
      <w:docPartBody>
        <w:p w:rsidR="000C10AA" w:rsidRDefault="002B3568" w:rsidP="002B3568">
          <w:pPr>
            <w:pStyle w:val="0CF518850A5F44ADBB17B07AE4DD822F"/>
          </w:pPr>
          <w:r w:rsidRPr="2F4D2301">
            <w:rPr>
              <w:rStyle w:val="PlaceholderText"/>
            </w:rPr>
            <w:t>Click or tap here to enter goal #.</w:t>
          </w:r>
        </w:p>
      </w:docPartBody>
    </w:docPart>
    <w:docPart>
      <w:docPartPr>
        <w:name w:val="EEFA5BF4611242C1967090215E1E875E"/>
        <w:category>
          <w:name w:val="General"/>
          <w:gallery w:val="placeholder"/>
        </w:category>
        <w:types>
          <w:type w:val="bbPlcHdr"/>
        </w:types>
        <w:behaviors>
          <w:behavior w:val="content"/>
        </w:behaviors>
        <w:guid w:val="{F803FD22-376F-4E94-B5DC-FB5BDEEC84E0}"/>
      </w:docPartPr>
      <w:docPartBody>
        <w:p w:rsidR="000C10AA" w:rsidRDefault="002B3568" w:rsidP="002B3568">
          <w:pPr>
            <w:pStyle w:val="EEFA5BF4611242C1967090215E1E875E"/>
          </w:pPr>
          <w:r w:rsidRPr="2F4D2301">
            <w:rPr>
              <w:rStyle w:val="PlaceholderText"/>
              <w:color w:val="808080" w:themeColor="background1" w:themeShade="80"/>
            </w:rPr>
            <w:t xml:space="preserve">Click or tap here to enter text. </w:t>
          </w:r>
        </w:p>
      </w:docPartBody>
    </w:docPart>
    <w:docPart>
      <w:docPartPr>
        <w:name w:val="DDEFF8BAA8EE434F86A3E3270AD04359"/>
        <w:category>
          <w:name w:val="General"/>
          <w:gallery w:val="placeholder"/>
        </w:category>
        <w:types>
          <w:type w:val="bbPlcHdr"/>
        </w:types>
        <w:behaviors>
          <w:behavior w:val="content"/>
        </w:behaviors>
        <w:guid w:val="{75F6D414-56C6-4E1B-A916-B90B2222A5A2}"/>
      </w:docPartPr>
      <w:docPartBody>
        <w:p w:rsidR="000C10AA" w:rsidRDefault="002B3568" w:rsidP="002B3568">
          <w:pPr>
            <w:pStyle w:val="DDEFF8BAA8EE434F86A3E3270AD04359"/>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3E8CAE33C1EB482A948396F961513E3F"/>
        <w:category>
          <w:name w:val="General"/>
          <w:gallery w:val="placeholder"/>
        </w:category>
        <w:types>
          <w:type w:val="bbPlcHdr"/>
        </w:types>
        <w:behaviors>
          <w:behavior w:val="content"/>
        </w:behaviors>
        <w:guid w:val="{6824DB9F-8653-4E91-AE1F-D5B230C8FC0A}"/>
      </w:docPartPr>
      <w:docPartBody>
        <w:p w:rsidR="000C10AA" w:rsidRDefault="002B3568" w:rsidP="002B3568">
          <w:pPr>
            <w:pStyle w:val="3E8CAE33C1EB482A948396F961513E3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D575090D386A4F78BF25962C3051A560"/>
        <w:category>
          <w:name w:val="General"/>
          <w:gallery w:val="placeholder"/>
        </w:category>
        <w:types>
          <w:type w:val="bbPlcHdr"/>
        </w:types>
        <w:behaviors>
          <w:behavior w:val="content"/>
        </w:behaviors>
        <w:guid w:val="{3ACE34A2-BC57-4815-A912-0D99FA9C1134}"/>
      </w:docPartPr>
      <w:docPartBody>
        <w:p w:rsidR="000C10AA" w:rsidRDefault="002B3568" w:rsidP="002B3568">
          <w:pPr>
            <w:pStyle w:val="D575090D386A4F78BF25962C3051A56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E9E57CFBD783490DA68D5EE90939AA0F"/>
        <w:category>
          <w:name w:val="General"/>
          <w:gallery w:val="placeholder"/>
        </w:category>
        <w:types>
          <w:type w:val="bbPlcHdr"/>
        </w:types>
        <w:behaviors>
          <w:behavior w:val="content"/>
        </w:behaviors>
        <w:guid w:val="{F6DA2C89-DB69-4056-A3C2-4091AC49D91B}"/>
      </w:docPartPr>
      <w:docPartBody>
        <w:p w:rsidR="000C10AA" w:rsidRDefault="002B3568" w:rsidP="002B3568">
          <w:pPr>
            <w:pStyle w:val="E9E57CFBD783490DA68D5EE90939AA0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417374FE67B9439BB3DA12F9B49551F0"/>
        <w:category>
          <w:name w:val="General"/>
          <w:gallery w:val="placeholder"/>
        </w:category>
        <w:types>
          <w:type w:val="bbPlcHdr"/>
        </w:types>
        <w:behaviors>
          <w:behavior w:val="content"/>
        </w:behaviors>
        <w:guid w:val="{B7E2CF8D-9839-4D53-A0FB-6E7D0D6DD457}"/>
      </w:docPartPr>
      <w:docPartBody>
        <w:p w:rsidR="000C10AA" w:rsidRDefault="002B3568" w:rsidP="002B3568">
          <w:pPr>
            <w:pStyle w:val="417374FE67B9439BB3DA12F9B49551F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2EC0772F48C84EC28C1B96CA965871FC"/>
        <w:category>
          <w:name w:val="General"/>
          <w:gallery w:val="placeholder"/>
        </w:category>
        <w:types>
          <w:type w:val="bbPlcHdr"/>
        </w:types>
        <w:behaviors>
          <w:behavior w:val="content"/>
        </w:behaviors>
        <w:guid w:val="{6A60580F-B19E-40B4-A268-1171ACC3272A}"/>
      </w:docPartPr>
      <w:docPartBody>
        <w:p w:rsidR="000C10AA" w:rsidRDefault="002B3568" w:rsidP="002B3568">
          <w:pPr>
            <w:pStyle w:val="2EC0772F48C84EC28C1B96CA965871FC"/>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B3F729A6AA65475AB14D58565EA60280"/>
        <w:category>
          <w:name w:val="General"/>
          <w:gallery w:val="placeholder"/>
        </w:category>
        <w:types>
          <w:type w:val="bbPlcHdr"/>
        </w:types>
        <w:behaviors>
          <w:behavior w:val="content"/>
        </w:behaviors>
        <w:guid w:val="{703F980A-4D5B-4D01-B1E4-F7593F545EAC}"/>
      </w:docPartPr>
      <w:docPartBody>
        <w:p w:rsidR="000C10AA" w:rsidRDefault="002B3568" w:rsidP="002B3568">
          <w:pPr>
            <w:pStyle w:val="B3F729A6AA65475AB14D58565EA6028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2CD9FE1AF7A74DD685C27B350812641F"/>
        <w:category>
          <w:name w:val="General"/>
          <w:gallery w:val="placeholder"/>
        </w:category>
        <w:types>
          <w:type w:val="bbPlcHdr"/>
        </w:types>
        <w:behaviors>
          <w:behavior w:val="content"/>
        </w:behaviors>
        <w:guid w:val="{787EA70A-7F12-4917-BDEC-935F6F851A8E}"/>
      </w:docPartPr>
      <w:docPartBody>
        <w:p w:rsidR="000C10AA" w:rsidRDefault="002B3568" w:rsidP="002B3568">
          <w:pPr>
            <w:pStyle w:val="2CD9FE1AF7A74DD685C27B350812641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3296E27249DB4260A35CFAC7FC1B5AD7"/>
        <w:category>
          <w:name w:val="General"/>
          <w:gallery w:val="placeholder"/>
        </w:category>
        <w:types>
          <w:type w:val="bbPlcHdr"/>
        </w:types>
        <w:behaviors>
          <w:behavior w:val="content"/>
        </w:behaviors>
        <w:guid w:val="{918617C3-1DB9-4D35-A0D8-2792E77779EE}"/>
      </w:docPartPr>
      <w:docPartBody>
        <w:p w:rsidR="000C10AA" w:rsidRDefault="002B3568" w:rsidP="002B3568">
          <w:pPr>
            <w:pStyle w:val="3296E27249DB4260A35CFAC7FC1B5AD7"/>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EC304E6419D14A1F870FC250703ED22F"/>
        <w:category>
          <w:name w:val="General"/>
          <w:gallery w:val="placeholder"/>
        </w:category>
        <w:types>
          <w:type w:val="bbPlcHdr"/>
        </w:types>
        <w:behaviors>
          <w:behavior w:val="content"/>
        </w:behaviors>
        <w:guid w:val="{95641D9D-677B-47AD-9EC9-D290ADF9DC1C}"/>
      </w:docPartPr>
      <w:docPartBody>
        <w:p w:rsidR="000C10AA" w:rsidRDefault="002B3568" w:rsidP="002B3568">
          <w:pPr>
            <w:pStyle w:val="EC304E6419D14A1F870FC250703ED22F"/>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008E402ECDBF425495B62A860ED5C540"/>
        <w:category>
          <w:name w:val="General"/>
          <w:gallery w:val="placeholder"/>
        </w:category>
        <w:types>
          <w:type w:val="bbPlcHdr"/>
        </w:types>
        <w:behaviors>
          <w:behavior w:val="content"/>
        </w:behaviors>
        <w:guid w:val="{1016389A-B843-4982-B60C-E8C8E37B544D}"/>
      </w:docPartPr>
      <w:docPartBody>
        <w:p w:rsidR="000C10AA" w:rsidRDefault="002B3568" w:rsidP="002B3568">
          <w:pPr>
            <w:pStyle w:val="008E402ECDBF425495B62A860ED5C540"/>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3D851344A53A4A7A8FEE5AF67D489AC1"/>
        <w:category>
          <w:name w:val="General"/>
          <w:gallery w:val="placeholder"/>
        </w:category>
        <w:types>
          <w:type w:val="bbPlcHdr"/>
        </w:types>
        <w:behaviors>
          <w:behavior w:val="content"/>
        </w:behaviors>
        <w:guid w:val="{28515EA2-AE82-4214-8C1B-10C95DBA31FA}"/>
      </w:docPartPr>
      <w:docPartBody>
        <w:p w:rsidR="000C10AA" w:rsidRDefault="002B3568" w:rsidP="002B3568">
          <w:pPr>
            <w:pStyle w:val="3D851344A53A4A7A8FEE5AF67D489AC1"/>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67C5B0AA075A4B63AA65DE64E60DCA7E"/>
        <w:category>
          <w:name w:val="General"/>
          <w:gallery w:val="placeholder"/>
        </w:category>
        <w:types>
          <w:type w:val="bbPlcHdr"/>
        </w:types>
        <w:behaviors>
          <w:behavior w:val="content"/>
        </w:behaviors>
        <w:guid w:val="{012BDC75-7277-4807-96FF-4779E109B6F0}"/>
      </w:docPartPr>
      <w:docPartBody>
        <w:p w:rsidR="000C10AA" w:rsidRDefault="002B3568" w:rsidP="002B3568">
          <w:pPr>
            <w:pStyle w:val="67C5B0AA075A4B63AA65DE64E60DCA7E"/>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2ED27A92CD2F4DC687327E3DA1690ED4"/>
        <w:category>
          <w:name w:val="General"/>
          <w:gallery w:val="placeholder"/>
        </w:category>
        <w:types>
          <w:type w:val="bbPlcHdr"/>
        </w:types>
        <w:behaviors>
          <w:behavior w:val="content"/>
        </w:behaviors>
        <w:guid w:val="{63FA1AB6-2002-4C5B-8B2A-6ECBDC34BFD3}"/>
      </w:docPartPr>
      <w:docPartBody>
        <w:p w:rsidR="000C10AA" w:rsidRDefault="002B3568" w:rsidP="002B3568">
          <w:pPr>
            <w:pStyle w:val="2ED27A92CD2F4DC687327E3DA1690ED4"/>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E6228944B92D4F0C8EEF624182215DE6"/>
        <w:category>
          <w:name w:val="General"/>
          <w:gallery w:val="placeholder"/>
        </w:category>
        <w:types>
          <w:type w:val="bbPlcHdr"/>
        </w:types>
        <w:behaviors>
          <w:behavior w:val="content"/>
        </w:behaviors>
        <w:guid w:val="{6065E0F9-C125-4962-BD17-669EB95E56C8}"/>
      </w:docPartPr>
      <w:docPartBody>
        <w:p w:rsidR="000C10AA" w:rsidRDefault="002B3568" w:rsidP="002B3568">
          <w:pPr>
            <w:pStyle w:val="E6228944B92D4F0C8EEF624182215DE6"/>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94FD3FA2978E4E2786A840CC0604E8A8"/>
        <w:category>
          <w:name w:val="General"/>
          <w:gallery w:val="placeholder"/>
        </w:category>
        <w:types>
          <w:type w:val="bbPlcHdr"/>
        </w:types>
        <w:behaviors>
          <w:behavior w:val="content"/>
        </w:behaviors>
        <w:guid w:val="{2C7F9757-4BB0-4442-ACD2-6ABB92CB6E3D}"/>
      </w:docPartPr>
      <w:docPartBody>
        <w:p w:rsidR="000C10AA" w:rsidRDefault="002B3568" w:rsidP="002B3568">
          <w:pPr>
            <w:pStyle w:val="94FD3FA2978E4E2786A840CC0604E8A8"/>
          </w:pPr>
          <w:r w:rsidRPr="00371CDD">
            <w:rPr>
              <w:rStyle w:val="PlaceholderText"/>
              <w:rFonts w:cstheme="minorHAnsi"/>
              <w:color w:val="808080" w:themeColor="background1" w:themeShade="80"/>
            </w:rPr>
            <w:t>Click or tap here to enter text.</w:t>
          </w:r>
          <w:r w:rsidRPr="00773237">
            <w:rPr>
              <w:rStyle w:val="PlaceholderText"/>
              <w:rFonts w:cstheme="minorHAnsi"/>
              <w:color w:val="808080" w:themeColor="background1" w:themeShade="80"/>
            </w:rPr>
            <w:t xml:space="preserve"> </w:t>
          </w:r>
        </w:p>
      </w:docPartBody>
    </w:docPart>
    <w:docPart>
      <w:docPartPr>
        <w:name w:val="BD3396D93E194452BE600CEEEE98B217"/>
        <w:category>
          <w:name w:val="General"/>
          <w:gallery w:val="placeholder"/>
        </w:category>
        <w:types>
          <w:type w:val="bbPlcHdr"/>
        </w:types>
        <w:behaviors>
          <w:behavior w:val="content"/>
        </w:behaviors>
        <w:guid w:val="{F77B7E5A-2396-4B7B-8C07-F7926884606B}"/>
      </w:docPartPr>
      <w:docPartBody>
        <w:p w:rsidR="000C10AA" w:rsidRDefault="002B3568" w:rsidP="002B3568">
          <w:pPr>
            <w:pStyle w:val="BD3396D93E194452BE600CEEEE98B217"/>
          </w:pPr>
          <w:r w:rsidRPr="2F4D2301">
            <w:rPr>
              <w:rStyle w:val="PlaceholderText"/>
              <w:color w:val="808080" w:themeColor="background1" w:themeShade="80"/>
            </w:rPr>
            <w:t xml:space="preserve">Click or tap here to enter text. </w:t>
          </w:r>
        </w:p>
      </w:docPartBody>
    </w:docPart>
    <w:docPart>
      <w:docPartPr>
        <w:name w:val="2E799A5F6DF3473091E74AF6A386DBB5"/>
        <w:category>
          <w:name w:val="General"/>
          <w:gallery w:val="placeholder"/>
        </w:category>
        <w:types>
          <w:type w:val="bbPlcHdr"/>
        </w:types>
        <w:behaviors>
          <w:behavior w:val="content"/>
        </w:behaviors>
        <w:guid w:val="{0300055A-92FE-4192-AD8B-912EC2411266}"/>
      </w:docPartPr>
      <w:docPartBody>
        <w:p w:rsidR="00F83514" w:rsidRDefault="00F83514">
          <w:pPr>
            <w:pStyle w:val="2E799A5F6DF3473091E74AF6A386DBB5"/>
          </w:pPr>
          <w:r w:rsidRPr="007E26EB">
            <w:rPr>
              <w:rStyle w:val="PlaceholderText"/>
            </w:rPr>
            <w:t>Click or tap here to enter text.</w:t>
          </w:r>
        </w:p>
      </w:docPartBody>
    </w:docPart>
    <w:docPart>
      <w:docPartPr>
        <w:name w:val="896E4B02722E47219794A8906DCCECBA"/>
        <w:category>
          <w:name w:val="General"/>
          <w:gallery w:val="placeholder"/>
        </w:category>
        <w:types>
          <w:type w:val="bbPlcHdr"/>
        </w:types>
        <w:behaviors>
          <w:behavior w:val="content"/>
        </w:behaviors>
        <w:guid w:val="{D9CB2928-B2D2-4D8C-8404-6BA59BDE579D}"/>
      </w:docPartPr>
      <w:docPartBody>
        <w:p w:rsidR="00F83514" w:rsidRDefault="002B3568" w:rsidP="002B3568">
          <w:pPr>
            <w:pStyle w:val="896E4B02722E47219794A8906DCCECBA"/>
          </w:pPr>
          <w:r w:rsidRPr="000553C7">
            <w:rPr>
              <w:rStyle w:val="PlaceholderText"/>
              <w:rFonts w:cstheme="minorHAnsi"/>
            </w:rPr>
            <w:t>Click or tap here to enter denominator #.</w:t>
          </w:r>
        </w:p>
      </w:docPartBody>
    </w:docPart>
    <w:docPart>
      <w:docPartPr>
        <w:name w:val="75B5A28B67D74012A84F6A8E8CCF38F9"/>
        <w:category>
          <w:name w:val="General"/>
          <w:gallery w:val="placeholder"/>
        </w:category>
        <w:types>
          <w:type w:val="bbPlcHdr"/>
        </w:types>
        <w:behaviors>
          <w:behavior w:val="content"/>
        </w:behaviors>
        <w:guid w:val="{96A5C474-A380-43BC-9DED-55CA5522408F}"/>
      </w:docPartPr>
      <w:docPartBody>
        <w:p w:rsidR="00F83514" w:rsidRDefault="00F83514">
          <w:pPr>
            <w:pStyle w:val="75B5A28B67D74012A84F6A8E8CCF38F9"/>
          </w:pPr>
          <w:r w:rsidRPr="007E26EB">
            <w:rPr>
              <w:rStyle w:val="PlaceholderText"/>
            </w:rPr>
            <w:t>Click or tap here to enter text.</w:t>
          </w:r>
        </w:p>
      </w:docPartBody>
    </w:docPart>
    <w:docPart>
      <w:docPartPr>
        <w:name w:val="0E298B4A80C1467B8B13780527987DF4"/>
        <w:category>
          <w:name w:val="General"/>
          <w:gallery w:val="placeholder"/>
        </w:category>
        <w:types>
          <w:type w:val="bbPlcHdr"/>
        </w:types>
        <w:behaviors>
          <w:behavior w:val="content"/>
        </w:behaviors>
        <w:guid w:val="{81D423BE-7743-4AD9-8D29-67328CD49EC2}"/>
      </w:docPartPr>
      <w:docPartBody>
        <w:p w:rsidR="00F83514" w:rsidRDefault="00F83514">
          <w:pPr>
            <w:pStyle w:val="0E298B4A80C1467B8B13780527987DF4"/>
          </w:pPr>
          <w:r w:rsidRPr="007E26EB">
            <w:rPr>
              <w:rStyle w:val="PlaceholderText"/>
            </w:rPr>
            <w:t>Click or tap here to enter text.</w:t>
          </w:r>
        </w:p>
      </w:docPartBody>
    </w:docPart>
    <w:docPart>
      <w:docPartPr>
        <w:name w:val="B393DED11E8A4A57A77EED01DF1356C8"/>
        <w:category>
          <w:name w:val="General"/>
          <w:gallery w:val="placeholder"/>
        </w:category>
        <w:types>
          <w:type w:val="bbPlcHdr"/>
        </w:types>
        <w:behaviors>
          <w:behavior w:val="content"/>
        </w:behaviors>
        <w:guid w:val="{F7F76461-195D-4BD8-8548-820A3C3BE79E}"/>
      </w:docPartPr>
      <w:docPartBody>
        <w:p w:rsidR="00F83514" w:rsidRDefault="002B3568" w:rsidP="002B3568">
          <w:pPr>
            <w:pStyle w:val="B393DED11E8A4A57A77EED01DF1356C8"/>
          </w:pPr>
          <w:r w:rsidRPr="000553C7">
            <w:rPr>
              <w:rStyle w:val="PlaceholderText"/>
              <w:rFonts w:cstheme="minorHAnsi"/>
            </w:rPr>
            <w:t>Click or tap here to enter denominator #.</w:t>
          </w:r>
        </w:p>
      </w:docPartBody>
    </w:docPart>
    <w:docPart>
      <w:docPartPr>
        <w:name w:val="52CDDEB3B2EA49F096ABB2A851DE641B"/>
        <w:category>
          <w:name w:val="General"/>
          <w:gallery w:val="placeholder"/>
        </w:category>
        <w:types>
          <w:type w:val="bbPlcHdr"/>
        </w:types>
        <w:behaviors>
          <w:behavior w:val="content"/>
        </w:behaviors>
        <w:guid w:val="{826DB2F8-0C50-42B6-8834-883651977A67}"/>
      </w:docPartPr>
      <w:docPartBody>
        <w:p w:rsidR="00F83514" w:rsidRDefault="00F83514">
          <w:pPr>
            <w:pStyle w:val="52CDDEB3B2EA49F096ABB2A851DE641B"/>
          </w:pPr>
          <w:r w:rsidRPr="007E26EB">
            <w:rPr>
              <w:rStyle w:val="PlaceholderText"/>
            </w:rPr>
            <w:t>Click or tap here to enter text.</w:t>
          </w:r>
        </w:p>
      </w:docPartBody>
    </w:docPart>
    <w:docPart>
      <w:docPartPr>
        <w:name w:val="F0382BFCB26E4E8395352CEDAF16F42F"/>
        <w:category>
          <w:name w:val="General"/>
          <w:gallery w:val="placeholder"/>
        </w:category>
        <w:types>
          <w:type w:val="bbPlcHdr"/>
        </w:types>
        <w:behaviors>
          <w:behavior w:val="content"/>
        </w:behaviors>
        <w:guid w:val="{6CEB534C-44D6-4911-A1DB-6053AB1E4509}"/>
      </w:docPartPr>
      <w:docPartBody>
        <w:p w:rsidR="00F83514" w:rsidRDefault="002B3568" w:rsidP="002B3568">
          <w:pPr>
            <w:pStyle w:val="F0382BFCB26E4E8395352CEDAF16F42F"/>
          </w:pPr>
          <w:r w:rsidRPr="2F4D2301">
            <w:rPr>
              <w:rStyle w:val="PlaceholderText"/>
            </w:rPr>
            <w:t xml:space="preserve">Click or tap here to enter text. </w:t>
          </w:r>
        </w:p>
      </w:docPartBody>
    </w:docPart>
    <w:docPart>
      <w:docPartPr>
        <w:name w:val="DefaultPlaceholder_-1854013440"/>
        <w:category>
          <w:name w:val="General"/>
          <w:gallery w:val="placeholder"/>
        </w:category>
        <w:types>
          <w:type w:val="bbPlcHdr"/>
        </w:types>
        <w:behaviors>
          <w:behavior w:val="content"/>
        </w:behaviors>
        <w:guid w:val="{FF7A17E4-8CD6-4B84-BFB5-D4ADEFEBECC8}"/>
      </w:docPartPr>
      <w:docPartBody>
        <w:p w:rsidR="00FE1FB7" w:rsidRDefault="00F83514">
          <w:r w:rsidRPr="00310EC5">
            <w:rPr>
              <w:rStyle w:val="PlaceholderText"/>
            </w:rPr>
            <w:t>Click or tap here to enter text.</w:t>
          </w:r>
        </w:p>
      </w:docPartBody>
    </w:docPart>
    <w:docPart>
      <w:docPartPr>
        <w:name w:val="0834E76D72664E06BFB416C4AF781FCF"/>
        <w:category>
          <w:name w:val="General"/>
          <w:gallery w:val="placeholder"/>
        </w:category>
        <w:types>
          <w:type w:val="bbPlcHdr"/>
        </w:types>
        <w:behaviors>
          <w:behavior w:val="content"/>
        </w:behaviors>
        <w:guid w:val="{90D8D4C5-638B-4317-9A14-7E5DD47664BE}"/>
      </w:docPartPr>
      <w:docPartBody>
        <w:p w:rsidR="00FE1FB7" w:rsidRDefault="002B3568" w:rsidP="002B3568">
          <w:pPr>
            <w:pStyle w:val="0834E76D72664E06BFB416C4AF781FCF1"/>
          </w:pPr>
          <w:r w:rsidRPr="2F4D2301">
            <w:rPr>
              <w:rStyle w:val="PlaceholderText"/>
              <w:color w:val="808080" w:themeColor="background1" w:themeShade="80"/>
            </w:rPr>
            <w:t xml:space="preserve">Click or tap here to enter text. </w:t>
          </w:r>
        </w:p>
      </w:docPartBody>
    </w:docPart>
    <w:docPart>
      <w:docPartPr>
        <w:name w:val="574179F8388D4702BE07AA28266937F7"/>
        <w:category>
          <w:name w:val="General"/>
          <w:gallery w:val="placeholder"/>
        </w:category>
        <w:types>
          <w:type w:val="bbPlcHdr"/>
        </w:types>
        <w:behaviors>
          <w:behavior w:val="content"/>
        </w:behaviors>
        <w:guid w:val="{BAD7CA25-3689-4637-A6E5-6E585C182F88}"/>
      </w:docPartPr>
      <w:docPartBody>
        <w:p w:rsidR="00D43257" w:rsidRDefault="002B3568" w:rsidP="002B3568">
          <w:pPr>
            <w:pStyle w:val="574179F8388D4702BE07AA28266937F71"/>
          </w:pPr>
          <w:r w:rsidRPr="2F4D2301">
            <w:rPr>
              <w:rStyle w:val="PlaceholderText"/>
              <w:color w:val="808080" w:themeColor="background1" w:themeShade="80"/>
            </w:rPr>
            <w:t xml:space="preserve">Click or tap here to enter text. </w:t>
          </w:r>
        </w:p>
      </w:docPartBody>
    </w:docPart>
    <w:docPart>
      <w:docPartPr>
        <w:name w:val="B3768F824409455BB84CC6C8CA2D56F6"/>
        <w:category>
          <w:name w:val="General"/>
          <w:gallery w:val="placeholder"/>
        </w:category>
        <w:types>
          <w:type w:val="bbPlcHdr"/>
        </w:types>
        <w:behaviors>
          <w:behavior w:val="content"/>
        </w:behaviors>
        <w:guid w:val="{8B7F82D3-9B63-49A5-9BEA-BFCA8158B09E}"/>
      </w:docPartPr>
      <w:docPartBody>
        <w:p w:rsidR="00000000" w:rsidRDefault="002B3568" w:rsidP="002B3568">
          <w:pPr>
            <w:pStyle w:val="B3768F824409455BB84CC6C8CA2D56F61"/>
          </w:pPr>
          <w:r w:rsidRPr="2F4D2301">
            <w:rPr>
              <w:rStyle w:val="PlaceholderText"/>
              <w:color w:val="808080" w:themeColor="background1" w:themeShade="80"/>
            </w:rPr>
            <w:t xml:space="preserve">Click or tap here to enter text. </w:t>
          </w:r>
        </w:p>
      </w:docPartBody>
    </w:docPart>
    <w:docPart>
      <w:docPartPr>
        <w:name w:val="05E5A301E49648B284415F2571DE30B7"/>
        <w:category>
          <w:name w:val="General"/>
          <w:gallery w:val="placeholder"/>
        </w:category>
        <w:types>
          <w:type w:val="bbPlcHdr"/>
        </w:types>
        <w:behaviors>
          <w:behavior w:val="content"/>
        </w:behaviors>
        <w:guid w:val="{057E2EC5-36F5-4279-9A8E-BE13710C8A99}"/>
      </w:docPartPr>
      <w:docPartBody>
        <w:p w:rsidR="00000000" w:rsidRDefault="002B3568" w:rsidP="002B3568">
          <w:pPr>
            <w:pStyle w:val="05E5A301E49648B284415F2571DE30B71"/>
          </w:pPr>
          <w:r w:rsidRPr="2F4D2301">
            <w:rPr>
              <w:rStyle w:val="PlaceholderText"/>
              <w:color w:val="808080" w:themeColor="background1" w:themeShade="80"/>
            </w:rPr>
            <w:t xml:space="preserve">Click or tap here to enter text. </w:t>
          </w:r>
        </w:p>
      </w:docPartBody>
    </w:docPart>
    <w:docPart>
      <w:docPartPr>
        <w:name w:val="532E4761FF0D43548AFBF9C211DC873C"/>
        <w:category>
          <w:name w:val="General"/>
          <w:gallery w:val="placeholder"/>
        </w:category>
        <w:types>
          <w:type w:val="bbPlcHdr"/>
        </w:types>
        <w:behaviors>
          <w:behavior w:val="content"/>
        </w:behaviors>
        <w:guid w:val="{A4F4CA1F-5848-4BA4-9F20-EDF4E6D9C213}"/>
      </w:docPartPr>
      <w:docPartBody>
        <w:p w:rsidR="00000000" w:rsidRDefault="002B3568" w:rsidP="002B3568">
          <w:pPr>
            <w:pStyle w:val="532E4761FF0D43548AFBF9C211DC873C1"/>
          </w:pPr>
          <w:r w:rsidRPr="2F4D2301">
            <w:rPr>
              <w:rStyle w:val="PlaceholderText"/>
              <w:color w:val="808080" w:themeColor="background1" w:themeShade="80"/>
            </w:rPr>
            <w:t xml:space="preserve">Click or tap here to enter text. </w:t>
          </w:r>
        </w:p>
      </w:docPartBody>
    </w:docPart>
    <w:docPart>
      <w:docPartPr>
        <w:name w:val="E4432D48B7944DE8B380FB856FE8310D"/>
        <w:category>
          <w:name w:val="General"/>
          <w:gallery w:val="placeholder"/>
        </w:category>
        <w:types>
          <w:type w:val="bbPlcHdr"/>
        </w:types>
        <w:behaviors>
          <w:behavior w:val="content"/>
        </w:behaviors>
        <w:guid w:val="{45FC2B5B-7FA4-49FB-B363-FB2CEE30BAE4}"/>
      </w:docPartPr>
      <w:docPartBody>
        <w:p w:rsidR="00000000" w:rsidRDefault="002B3568" w:rsidP="002B3568">
          <w:pPr>
            <w:pStyle w:val="E4432D48B7944DE8B380FB856FE8310D1"/>
          </w:pPr>
          <w:r w:rsidRPr="2F4D2301">
            <w:rPr>
              <w:rStyle w:val="PlaceholderText"/>
              <w:color w:val="808080" w:themeColor="background1" w:themeShade="80"/>
            </w:rPr>
            <w:t xml:space="preserve">Click or tap here to enter text. </w:t>
          </w:r>
        </w:p>
      </w:docPartBody>
    </w:docPart>
    <w:docPart>
      <w:docPartPr>
        <w:name w:val="63ACB682002240ECB24D270191B24B2B"/>
        <w:category>
          <w:name w:val="General"/>
          <w:gallery w:val="placeholder"/>
        </w:category>
        <w:types>
          <w:type w:val="bbPlcHdr"/>
        </w:types>
        <w:behaviors>
          <w:behavior w:val="content"/>
        </w:behaviors>
        <w:guid w:val="{6514330C-3965-4FE6-99E7-B8E990F9B596}"/>
      </w:docPartPr>
      <w:docPartBody>
        <w:p w:rsidR="00000000" w:rsidRDefault="002B3568" w:rsidP="002B3568">
          <w:pPr>
            <w:pStyle w:val="63ACB682002240ECB24D270191B24B2B1"/>
          </w:pPr>
          <w:r w:rsidRPr="2F4D2301">
            <w:rPr>
              <w:rStyle w:val="PlaceholderText"/>
              <w:color w:val="808080" w:themeColor="background1" w:themeShade="80"/>
            </w:rPr>
            <w:t xml:space="preserve">Click or tap here to enter t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2283C"/>
    <w:rsid w:val="00026CDD"/>
    <w:rsid w:val="00032380"/>
    <w:rsid w:val="000323F6"/>
    <w:rsid w:val="000668B1"/>
    <w:rsid w:val="0007417F"/>
    <w:rsid w:val="000A093F"/>
    <w:rsid w:val="000A30E2"/>
    <w:rsid w:val="000C10AA"/>
    <w:rsid w:val="000E0181"/>
    <w:rsid w:val="00101B73"/>
    <w:rsid w:val="0010214F"/>
    <w:rsid w:val="00114B45"/>
    <w:rsid w:val="00116396"/>
    <w:rsid w:val="00167FF2"/>
    <w:rsid w:val="001746E4"/>
    <w:rsid w:val="00185C9E"/>
    <w:rsid w:val="001E09CE"/>
    <w:rsid w:val="001E5B3B"/>
    <w:rsid w:val="001F1A39"/>
    <w:rsid w:val="00204432"/>
    <w:rsid w:val="00207DB1"/>
    <w:rsid w:val="00222AA2"/>
    <w:rsid w:val="002268B0"/>
    <w:rsid w:val="002349D8"/>
    <w:rsid w:val="002561F4"/>
    <w:rsid w:val="0025644B"/>
    <w:rsid w:val="002622D3"/>
    <w:rsid w:val="002640DC"/>
    <w:rsid w:val="00286BE5"/>
    <w:rsid w:val="002B2ADD"/>
    <w:rsid w:val="002B3568"/>
    <w:rsid w:val="002B5001"/>
    <w:rsid w:val="002B62F1"/>
    <w:rsid w:val="002E5D48"/>
    <w:rsid w:val="002F1E71"/>
    <w:rsid w:val="002F649A"/>
    <w:rsid w:val="00300272"/>
    <w:rsid w:val="00321CD7"/>
    <w:rsid w:val="00322050"/>
    <w:rsid w:val="00323992"/>
    <w:rsid w:val="00333748"/>
    <w:rsid w:val="00340EA4"/>
    <w:rsid w:val="0035220F"/>
    <w:rsid w:val="00364685"/>
    <w:rsid w:val="00385B1F"/>
    <w:rsid w:val="003964A4"/>
    <w:rsid w:val="003B668E"/>
    <w:rsid w:val="003C0E59"/>
    <w:rsid w:val="003D0400"/>
    <w:rsid w:val="003E2007"/>
    <w:rsid w:val="004032F8"/>
    <w:rsid w:val="004348D4"/>
    <w:rsid w:val="00434B84"/>
    <w:rsid w:val="0044039A"/>
    <w:rsid w:val="00480D6D"/>
    <w:rsid w:val="004B2CB8"/>
    <w:rsid w:val="004D0C6D"/>
    <w:rsid w:val="004F411E"/>
    <w:rsid w:val="005263B4"/>
    <w:rsid w:val="005277CA"/>
    <w:rsid w:val="0053797F"/>
    <w:rsid w:val="00540529"/>
    <w:rsid w:val="005455C1"/>
    <w:rsid w:val="0054770F"/>
    <w:rsid w:val="00551952"/>
    <w:rsid w:val="0055548D"/>
    <w:rsid w:val="00563BD5"/>
    <w:rsid w:val="0057096A"/>
    <w:rsid w:val="0058138E"/>
    <w:rsid w:val="00592DE2"/>
    <w:rsid w:val="00594197"/>
    <w:rsid w:val="005A3147"/>
    <w:rsid w:val="005B72FB"/>
    <w:rsid w:val="005D2016"/>
    <w:rsid w:val="0060234F"/>
    <w:rsid w:val="00614C89"/>
    <w:rsid w:val="00665493"/>
    <w:rsid w:val="00693FBB"/>
    <w:rsid w:val="00696044"/>
    <w:rsid w:val="006979A2"/>
    <w:rsid w:val="006A0742"/>
    <w:rsid w:val="006A366A"/>
    <w:rsid w:val="006B2B64"/>
    <w:rsid w:val="006C0BDC"/>
    <w:rsid w:val="006C17C8"/>
    <w:rsid w:val="006D0C29"/>
    <w:rsid w:val="006D62B5"/>
    <w:rsid w:val="006E18D9"/>
    <w:rsid w:val="006E6A2A"/>
    <w:rsid w:val="00743C1C"/>
    <w:rsid w:val="00762B31"/>
    <w:rsid w:val="00771341"/>
    <w:rsid w:val="00776149"/>
    <w:rsid w:val="00781547"/>
    <w:rsid w:val="007A55AE"/>
    <w:rsid w:val="008319E3"/>
    <w:rsid w:val="00844805"/>
    <w:rsid w:val="008604FE"/>
    <w:rsid w:val="00860741"/>
    <w:rsid w:val="00860FDC"/>
    <w:rsid w:val="0088163B"/>
    <w:rsid w:val="008947A5"/>
    <w:rsid w:val="00897F35"/>
    <w:rsid w:val="008A46B9"/>
    <w:rsid w:val="008A4778"/>
    <w:rsid w:val="008A57E7"/>
    <w:rsid w:val="008B4A7A"/>
    <w:rsid w:val="008B579A"/>
    <w:rsid w:val="008D06FD"/>
    <w:rsid w:val="008E0938"/>
    <w:rsid w:val="008E7065"/>
    <w:rsid w:val="00904406"/>
    <w:rsid w:val="00926EB8"/>
    <w:rsid w:val="00927C32"/>
    <w:rsid w:val="00930E38"/>
    <w:rsid w:val="009323B6"/>
    <w:rsid w:val="00936A1B"/>
    <w:rsid w:val="00943C86"/>
    <w:rsid w:val="00971A72"/>
    <w:rsid w:val="009811F6"/>
    <w:rsid w:val="00983A46"/>
    <w:rsid w:val="009B5541"/>
    <w:rsid w:val="009B6E2E"/>
    <w:rsid w:val="009C60E6"/>
    <w:rsid w:val="009C7E33"/>
    <w:rsid w:val="009D5FC5"/>
    <w:rsid w:val="009E6A92"/>
    <w:rsid w:val="00A07C64"/>
    <w:rsid w:val="00A25109"/>
    <w:rsid w:val="00A35868"/>
    <w:rsid w:val="00A511F7"/>
    <w:rsid w:val="00A55B69"/>
    <w:rsid w:val="00A714A5"/>
    <w:rsid w:val="00A839C2"/>
    <w:rsid w:val="00A92A8C"/>
    <w:rsid w:val="00AA0C2B"/>
    <w:rsid w:val="00AB2D0D"/>
    <w:rsid w:val="00AB7751"/>
    <w:rsid w:val="00AD1375"/>
    <w:rsid w:val="00AE6E89"/>
    <w:rsid w:val="00AE7190"/>
    <w:rsid w:val="00B266F1"/>
    <w:rsid w:val="00B34A3A"/>
    <w:rsid w:val="00B47245"/>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45BA5"/>
    <w:rsid w:val="00C5755E"/>
    <w:rsid w:val="00CA41EA"/>
    <w:rsid w:val="00CD47EB"/>
    <w:rsid w:val="00CE2518"/>
    <w:rsid w:val="00CF48D8"/>
    <w:rsid w:val="00D24090"/>
    <w:rsid w:val="00D2707C"/>
    <w:rsid w:val="00D33EEC"/>
    <w:rsid w:val="00D4250F"/>
    <w:rsid w:val="00D43257"/>
    <w:rsid w:val="00D505C8"/>
    <w:rsid w:val="00D51AB7"/>
    <w:rsid w:val="00D92846"/>
    <w:rsid w:val="00D94CAF"/>
    <w:rsid w:val="00DA4AB6"/>
    <w:rsid w:val="00DB2E54"/>
    <w:rsid w:val="00DB6955"/>
    <w:rsid w:val="00DB6E63"/>
    <w:rsid w:val="00DF1B78"/>
    <w:rsid w:val="00DF31AA"/>
    <w:rsid w:val="00DF59F2"/>
    <w:rsid w:val="00DF6B41"/>
    <w:rsid w:val="00E1726E"/>
    <w:rsid w:val="00E40691"/>
    <w:rsid w:val="00E410AB"/>
    <w:rsid w:val="00E755FB"/>
    <w:rsid w:val="00E80E7D"/>
    <w:rsid w:val="00EA3C96"/>
    <w:rsid w:val="00EF3185"/>
    <w:rsid w:val="00EF6093"/>
    <w:rsid w:val="00F022D9"/>
    <w:rsid w:val="00F229F7"/>
    <w:rsid w:val="00F36337"/>
    <w:rsid w:val="00F37815"/>
    <w:rsid w:val="00F45714"/>
    <w:rsid w:val="00F56F0D"/>
    <w:rsid w:val="00F677D5"/>
    <w:rsid w:val="00F75B9D"/>
    <w:rsid w:val="00F772A0"/>
    <w:rsid w:val="00F83514"/>
    <w:rsid w:val="00FB11C5"/>
    <w:rsid w:val="00FB591B"/>
    <w:rsid w:val="00FC5EEA"/>
    <w:rsid w:val="00FD5840"/>
    <w:rsid w:val="00FE1FB7"/>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568"/>
    <w:rPr>
      <w:color w:val="808080"/>
    </w:rPr>
  </w:style>
  <w:style w:type="paragraph" w:customStyle="1" w:styleId="574179F8388D4702BE07AA28266937F7">
    <w:name w:val="574179F8388D4702BE07AA28266937F7"/>
    <w:rsid w:val="00FE1FB7"/>
    <w:rPr>
      <w:kern w:val="2"/>
      <w14:ligatures w14:val="standardContextual"/>
    </w:rPr>
  </w:style>
  <w:style w:type="paragraph" w:customStyle="1" w:styleId="2E799A5F6DF3473091E74AF6A386DBB5">
    <w:name w:val="2E799A5F6DF3473091E74AF6A386DBB5"/>
    <w:rPr>
      <w:kern w:val="2"/>
      <w14:ligatures w14:val="standardContextual"/>
    </w:rPr>
  </w:style>
  <w:style w:type="paragraph" w:customStyle="1" w:styleId="75B5A28B67D74012A84F6A8E8CCF38F9">
    <w:name w:val="75B5A28B67D74012A84F6A8E8CCF38F9"/>
    <w:rPr>
      <w:kern w:val="2"/>
      <w14:ligatures w14:val="standardContextual"/>
    </w:rPr>
  </w:style>
  <w:style w:type="paragraph" w:customStyle="1" w:styleId="0E298B4A80C1467B8B13780527987DF4">
    <w:name w:val="0E298B4A80C1467B8B13780527987DF4"/>
    <w:rPr>
      <w:kern w:val="2"/>
      <w14:ligatures w14:val="standardContextual"/>
    </w:rPr>
  </w:style>
  <w:style w:type="paragraph" w:customStyle="1" w:styleId="52CDDEB3B2EA49F096ABB2A851DE641B">
    <w:name w:val="52CDDEB3B2EA49F096ABB2A851DE641B"/>
    <w:rPr>
      <w:kern w:val="2"/>
      <w14:ligatures w14:val="standardContextual"/>
    </w:rPr>
  </w:style>
  <w:style w:type="paragraph" w:customStyle="1" w:styleId="C399EBFB106C4FCAA775A567E2C38F17">
    <w:name w:val="C399EBFB106C4FCAA775A567E2C38F17"/>
    <w:rsid w:val="001746E4"/>
  </w:style>
  <w:style w:type="paragraph" w:customStyle="1" w:styleId="B5E8092679BF4F2BA2C1EBF5CEC21560">
    <w:name w:val="B5E8092679BF4F2BA2C1EBF5CEC21560"/>
    <w:rsid w:val="001746E4"/>
  </w:style>
  <w:style w:type="paragraph" w:customStyle="1" w:styleId="BD7C33861D824E7F9CE748AAC1611808">
    <w:name w:val="BD7C33861D824E7F9CE748AAC1611808"/>
    <w:rPr>
      <w:kern w:val="2"/>
      <w14:ligatures w14:val="standardContextual"/>
    </w:rPr>
  </w:style>
  <w:style w:type="paragraph" w:customStyle="1" w:styleId="352107ACFF90491AB191E55CB21D6D4E">
    <w:name w:val="352107ACFF90491AB191E55CB21D6D4E"/>
    <w:rPr>
      <w:kern w:val="2"/>
      <w14:ligatures w14:val="standardContextual"/>
    </w:rPr>
  </w:style>
  <w:style w:type="paragraph" w:customStyle="1" w:styleId="D14CA005DE5B4B8DBC16B44773166A97">
    <w:name w:val="D14CA005DE5B4B8DBC16B44773166A97"/>
    <w:rPr>
      <w:kern w:val="2"/>
      <w14:ligatures w14:val="standardContextual"/>
    </w:rPr>
  </w:style>
  <w:style w:type="paragraph" w:customStyle="1" w:styleId="8171168B75B244D8B348862879C91A9F">
    <w:name w:val="8171168B75B244D8B348862879C91A9F"/>
    <w:rPr>
      <w:kern w:val="2"/>
      <w14:ligatures w14:val="standardContextual"/>
    </w:rPr>
  </w:style>
  <w:style w:type="paragraph" w:customStyle="1" w:styleId="3AF78A4407F5473CAA2A2077125A18A21">
    <w:name w:val="3AF78A4407F5473CAA2A2077125A18A21"/>
    <w:rsid w:val="00F83514"/>
    <w:rPr>
      <w:rFonts w:eastAsiaTheme="minorHAnsi"/>
    </w:rPr>
  </w:style>
  <w:style w:type="paragraph" w:customStyle="1" w:styleId="1FF4E01F7A7C41A29C170A9E7DFDF2051">
    <w:name w:val="1FF4E01F7A7C41A29C170A9E7DFDF2051"/>
    <w:rsid w:val="00F83514"/>
    <w:rPr>
      <w:rFonts w:eastAsiaTheme="minorHAnsi"/>
    </w:rPr>
  </w:style>
  <w:style w:type="paragraph" w:customStyle="1" w:styleId="0E4B010432F44F648D57874E81B6664D1">
    <w:name w:val="0E4B010432F44F648D57874E81B6664D1"/>
    <w:rsid w:val="00F83514"/>
    <w:rPr>
      <w:rFonts w:eastAsiaTheme="minorHAnsi"/>
    </w:rPr>
  </w:style>
  <w:style w:type="paragraph" w:customStyle="1" w:styleId="51861D61F4AB432CB0C55711C8B30E011">
    <w:name w:val="51861D61F4AB432CB0C55711C8B30E011"/>
    <w:rsid w:val="00F83514"/>
    <w:pPr>
      <w:ind w:left="720"/>
      <w:contextualSpacing/>
    </w:pPr>
    <w:rPr>
      <w:rFonts w:eastAsiaTheme="minorHAnsi"/>
    </w:rPr>
  </w:style>
  <w:style w:type="paragraph" w:customStyle="1" w:styleId="951F6D3EA46741D283CE7417F34023751">
    <w:name w:val="951F6D3EA46741D283CE7417F34023751"/>
    <w:rsid w:val="00F83514"/>
    <w:pPr>
      <w:ind w:left="720"/>
      <w:contextualSpacing/>
    </w:pPr>
    <w:rPr>
      <w:rFonts w:eastAsiaTheme="minorHAnsi"/>
    </w:rPr>
  </w:style>
  <w:style w:type="paragraph" w:customStyle="1" w:styleId="AF8378F8F0E94423AB4C35B9688303261">
    <w:name w:val="AF8378F8F0E94423AB4C35B9688303261"/>
    <w:rsid w:val="00F83514"/>
    <w:pPr>
      <w:ind w:left="720"/>
      <w:contextualSpacing/>
    </w:pPr>
    <w:rPr>
      <w:rFonts w:eastAsiaTheme="minorHAnsi"/>
    </w:rPr>
  </w:style>
  <w:style w:type="paragraph" w:customStyle="1" w:styleId="742A4CF5AE454739B008D699DF6A354D1">
    <w:name w:val="742A4CF5AE454739B008D699DF6A354D1"/>
    <w:rsid w:val="00F83514"/>
    <w:pPr>
      <w:ind w:left="720"/>
      <w:contextualSpacing/>
    </w:pPr>
    <w:rPr>
      <w:rFonts w:eastAsiaTheme="minorHAnsi"/>
    </w:rPr>
  </w:style>
  <w:style w:type="paragraph" w:customStyle="1" w:styleId="CA9D0E1F67B946DF84C6963AC47673E21">
    <w:name w:val="CA9D0E1F67B946DF84C6963AC47673E21"/>
    <w:rsid w:val="00F83514"/>
    <w:pPr>
      <w:ind w:left="720"/>
      <w:contextualSpacing/>
    </w:pPr>
    <w:rPr>
      <w:rFonts w:eastAsiaTheme="minorHAnsi"/>
    </w:rPr>
  </w:style>
  <w:style w:type="paragraph" w:customStyle="1" w:styleId="59BC2AF363CD480C917A271DE49E10151">
    <w:name w:val="59BC2AF363CD480C917A271DE49E10151"/>
    <w:rsid w:val="00F83514"/>
    <w:pPr>
      <w:ind w:left="720"/>
      <w:contextualSpacing/>
    </w:pPr>
    <w:rPr>
      <w:rFonts w:eastAsiaTheme="minorHAnsi"/>
    </w:rPr>
  </w:style>
  <w:style w:type="paragraph" w:customStyle="1" w:styleId="83EBFF7490C0477491AEE704748074531">
    <w:name w:val="83EBFF7490C0477491AEE704748074531"/>
    <w:rsid w:val="00F83514"/>
    <w:pPr>
      <w:ind w:left="720"/>
      <w:contextualSpacing/>
    </w:pPr>
    <w:rPr>
      <w:rFonts w:eastAsiaTheme="minorHAnsi"/>
    </w:rPr>
  </w:style>
  <w:style w:type="paragraph" w:customStyle="1" w:styleId="8596D054856A4220953D933CD11CC9A81">
    <w:name w:val="8596D054856A4220953D933CD11CC9A81"/>
    <w:rsid w:val="00F83514"/>
    <w:pPr>
      <w:ind w:left="720"/>
      <w:contextualSpacing/>
    </w:pPr>
    <w:rPr>
      <w:rFonts w:eastAsiaTheme="minorHAnsi"/>
    </w:rPr>
  </w:style>
  <w:style w:type="paragraph" w:customStyle="1" w:styleId="018AEF9844334FDEB1DD721D30AEA2EC1">
    <w:name w:val="018AEF9844334FDEB1DD721D30AEA2EC1"/>
    <w:rsid w:val="00F83514"/>
    <w:pPr>
      <w:ind w:left="720"/>
      <w:contextualSpacing/>
    </w:pPr>
    <w:rPr>
      <w:rFonts w:eastAsiaTheme="minorHAnsi"/>
    </w:rPr>
  </w:style>
  <w:style w:type="paragraph" w:customStyle="1" w:styleId="C65B228888BA430FA6495F1B28E6AFD41">
    <w:name w:val="C65B228888BA430FA6495F1B28E6AFD41"/>
    <w:rsid w:val="00F83514"/>
    <w:pPr>
      <w:ind w:left="720"/>
      <w:contextualSpacing/>
    </w:pPr>
    <w:rPr>
      <w:rFonts w:eastAsiaTheme="minorHAnsi"/>
    </w:rPr>
  </w:style>
  <w:style w:type="paragraph" w:customStyle="1" w:styleId="D38F547783174E798FDBD9A1657D06C41">
    <w:name w:val="D38F547783174E798FDBD9A1657D06C41"/>
    <w:rsid w:val="00F83514"/>
    <w:rPr>
      <w:rFonts w:eastAsiaTheme="minorHAnsi"/>
    </w:rPr>
  </w:style>
  <w:style w:type="paragraph" w:customStyle="1" w:styleId="BF5F31A6ADE9485B8B4C9610C128DD4C1">
    <w:name w:val="BF5F31A6ADE9485B8B4C9610C128DD4C1"/>
    <w:rsid w:val="00F83514"/>
    <w:rPr>
      <w:rFonts w:eastAsiaTheme="minorHAnsi"/>
    </w:rPr>
  </w:style>
  <w:style w:type="paragraph" w:customStyle="1" w:styleId="D85D0FA8D141445B9B5CCCE405626D5A1">
    <w:name w:val="D85D0FA8D141445B9B5CCCE405626D5A1"/>
    <w:rsid w:val="00F83514"/>
    <w:rPr>
      <w:rFonts w:eastAsiaTheme="minorHAnsi"/>
    </w:rPr>
  </w:style>
  <w:style w:type="paragraph" w:customStyle="1" w:styleId="75FBA5F1C3D74AABB246EA0F9B64C1D41">
    <w:name w:val="75FBA5F1C3D74AABB246EA0F9B64C1D41"/>
    <w:rsid w:val="00F83514"/>
    <w:rPr>
      <w:rFonts w:eastAsiaTheme="minorHAnsi"/>
    </w:rPr>
  </w:style>
  <w:style w:type="paragraph" w:customStyle="1" w:styleId="C722AB749A5E4B9CB2E836A3952B2293">
    <w:name w:val="C722AB749A5E4B9CB2E836A3952B2293"/>
    <w:rsid w:val="00F83514"/>
    <w:pPr>
      <w:ind w:left="720"/>
      <w:contextualSpacing/>
    </w:pPr>
    <w:rPr>
      <w:rFonts w:eastAsiaTheme="minorHAnsi"/>
    </w:rPr>
  </w:style>
  <w:style w:type="paragraph" w:customStyle="1" w:styleId="F34FC746B28D44BBAD1331F215828A281">
    <w:name w:val="F34FC746B28D44BBAD1331F215828A281"/>
    <w:rsid w:val="00F83514"/>
    <w:rPr>
      <w:rFonts w:eastAsiaTheme="minorHAnsi"/>
    </w:rPr>
  </w:style>
  <w:style w:type="paragraph" w:customStyle="1" w:styleId="D39F02A563CE4EFEACA923A4B93A3F481">
    <w:name w:val="D39F02A563CE4EFEACA923A4B93A3F481"/>
    <w:rsid w:val="00F83514"/>
    <w:pPr>
      <w:ind w:left="720"/>
      <w:contextualSpacing/>
    </w:pPr>
    <w:rPr>
      <w:rFonts w:eastAsiaTheme="minorHAnsi"/>
    </w:rPr>
  </w:style>
  <w:style w:type="paragraph" w:customStyle="1" w:styleId="2DC37A0D38524845B652C93FACB3D47E1">
    <w:name w:val="2DC37A0D38524845B652C93FACB3D47E1"/>
    <w:rsid w:val="00F835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CD37EE0870C479CB662CA17D309E8361">
    <w:name w:val="7CD37EE0870C479CB662CA17D309E8361"/>
    <w:rsid w:val="00F8351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1DF02EA90664653A2991558945390541">
    <w:name w:val="81DF02EA90664653A2991558945390541"/>
    <w:rsid w:val="00F83514"/>
    <w:pPr>
      <w:ind w:left="720"/>
      <w:contextualSpacing/>
    </w:pPr>
    <w:rPr>
      <w:rFonts w:eastAsiaTheme="minorHAnsi"/>
    </w:rPr>
  </w:style>
  <w:style w:type="paragraph" w:customStyle="1" w:styleId="DC74E06EDE8D49798CE461B498B2DC981">
    <w:name w:val="DC74E06EDE8D49798CE461B498B2DC981"/>
    <w:rsid w:val="00F83514"/>
    <w:pPr>
      <w:ind w:left="720"/>
      <w:contextualSpacing/>
    </w:pPr>
    <w:rPr>
      <w:rFonts w:eastAsiaTheme="minorHAnsi"/>
    </w:rPr>
  </w:style>
  <w:style w:type="paragraph" w:customStyle="1" w:styleId="3F369855A9DD4B7BB714F8CB446689781">
    <w:name w:val="3F369855A9DD4B7BB714F8CB446689781"/>
    <w:rsid w:val="00F83514"/>
    <w:pPr>
      <w:ind w:left="720"/>
      <w:contextualSpacing/>
    </w:pPr>
    <w:rPr>
      <w:rFonts w:eastAsiaTheme="minorHAnsi"/>
    </w:rPr>
  </w:style>
  <w:style w:type="paragraph" w:customStyle="1" w:styleId="2039C9AA075B47D78F187E687DC9E0671">
    <w:name w:val="2039C9AA075B47D78F187E687DC9E0671"/>
    <w:rsid w:val="00F83514"/>
    <w:pPr>
      <w:ind w:left="720"/>
      <w:contextualSpacing/>
    </w:pPr>
    <w:rPr>
      <w:rFonts w:eastAsiaTheme="minorHAnsi"/>
    </w:rPr>
  </w:style>
  <w:style w:type="paragraph" w:customStyle="1" w:styleId="D4B8C9605D0B4E588EACA83E207D1F16">
    <w:name w:val="D4B8C9605D0B4E588EACA83E207D1F16"/>
    <w:rsid w:val="00F83514"/>
    <w:rPr>
      <w:rFonts w:eastAsiaTheme="minorHAnsi"/>
    </w:rPr>
  </w:style>
  <w:style w:type="paragraph" w:customStyle="1" w:styleId="F0382BFCB26E4E8395352CEDAF16F42F1">
    <w:name w:val="F0382BFCB26E4E8395352CEDAF16F42F1"/>
    <w:rsid w:val="00F83514"/>
    <w:rPr>
      <w:rFonts w:eastAsiaTheme="minorHAnsi"/>
    </w:rPr>
  </w:style>
  <w:style w:type="paragraph" w:customStyle="1" w:styleId="6A5E553D43A54009950AD63D350EB1F61">
    <w:name w:val="6A5E553D43A54009950AD63D350EB1F61"/>
    <w:rsid w:val="00F83514"/>
    <w:pPr>
      <w:ind w:left="720"/>
      <w:contextualSpacing/>
    </w:pPr>
    <w:rPr>
      <w:rFonts w:eastAsiaTheme="minorHAnsi"/>
    </w:rPr>
  </w:style>
  <w:style w:type="paragraph" w:customStyle="1" w:styleId="65860D26379F4482A7C5CAC61B5ADF151">
    <w:name w:val="65860D26379F4482A7C5CAC61B5ADF151"/>
    <w:rsid w:val="00F83514"/>
    <w:rPr>
      <w:rFonts w:eastAsiaTheme="minorHAnsi"/>
    </w:rPr>
  </w:style>
  <w:style w:type="paragraph" w:customStyle="1" w:styleId="29200264AD444E22B5ECB0B7D14BF5031">
    <w:name w:val="29200264AD444E22B5ECB0B7D14BF5031"/>
    <w:rsid w:val="00F83514"/>
    <w:rPr>
      <w:rFonts w:eastAsiaTheme="minorHAnsi"/>
    </w:rPr>
  </w:style>
  <w:style w:type="paragraph" w:customStyle="1" w:styleId="E338E413017A492CB2E23C7637C1AEE21">
    <w:name w:val="E338E413017A492CB2E23C7637C1AEE21"/>
    <w:rsid w:val="00F83514"/>
    <w:rPr>
      <w:rFonts w:eastAsiaTheme="minorHAnsi"/>
    </w:rPr>
  </w:style>
  <w:style w:type="paragraph" w:customStyle="1" w:styleId="69AE1EE72B5E4FACBAB2F1F30A29B6F51">
    <w:name w:val="69AE1EE72B5E4FACBAB2F1F30A29B6F51"/>
    <w:rsid w:val="00F83514"/>
    <w:rPr>
      <w:rFonts w:eastAsiaTheme="minorHAnsi"/>
    </w:rPr>
  </w:style>
  <w:style w:type="paragraph" w:customStyle="1" w:styleId="14C0023B34FD4D11AF2AB9E04ACD929A">
    <w:name w:val="14C0023B34FD4D11AF2AB9E04ACD929A"/>
    <w:rsid w:val="00F83514"/>
    <w:rPr>
      <w:rFonts w:eastAsiaTheme="minorHAnsi"/>
    </w:rPr>
  </w:style>
  <w:style w:type="paragraph" w:customStyle="1" w:styleId="B4A8AB84AF4D4A0A9D0BEBBAF0B37EE61">
    <w:name w:val="B4A8AB84AF4D4A0A9D0BEBBAF0B37EE61"/>
    <w:rsid w:val="00F83514"/>
    <w:rPr>
      <w:rFonts w:eastAsiaTheme="minorHAnsi"/>
    </w:rPr>
  </w:style>
  <w:style w:type="paragraph" w:customStyle="1" w:styleId="E8232108E509422E931D185F9B2F063C">
    <w:name w:val="E8232108E509422E931D185F9B2F063C"/>
    <w:rsid w:val="00F83514"/>
    <w:rPr>
      <w:rFonts w:eastAsiaTheme="minorHAnsi"/>
    </w:rPr>
  </w:style>
  <w:style w:type="paragraph" w:customStyle="1" w:styleId="0CF518850A5F44ADBB17B07AE4DD822F1">
    <w:name w:val="0CF518850A5F44ADBB17B07AE4DD822F1"/>
    <w:rsid w:val="00F83514"/>
    <w:rPr>
      <w:rFonts w:eastAsiaTheme="minorHAnsi"/>
    </w:rPr>
  </w:style>
  <w:style w:type="paragraph" w:customStyle="1" w:styleId="D9FF35C4317E44FE8C5F5A5ED0B8DD8F1">
    <w:name w:val="D9FF35C4317E44FE8C5F5A5ED0B8DD8F1"/>
    <w:rsid w:val="00F83514"/>
    <w:rPr>
      <w:rFonts w:eastAsiaTheme="minorHAnsi"/>
    </w:rPr>
  </w:style>
  <w:style w:type="paragraph" w:customStyle="1" w:styleId="A26CFF15A42B4C238C051B560EABA70E">
    <w:name w:val="A26CFF15A42B4C238C051B560EABA70E"/>
    <w:rsid w:val="00F83514"/>
    <w:rPr>
      <w:rFonts w:eastAsiaTheme="minorHAnsi"/>
    </w:rPr>
  </w:style>
  <w:style w:type="paragraph" w:customStyle="1" w:styleId="896E4B02722E47219794A8906DCCECBA1">
    <w:name w:val="896E4B02722E47219794A8906DCCECBA1"/>
    <w:rsid w:val="00F83514"/>
    <w:rPr>
      <w:rFonts w:eastAsiaTheme="minorHAnsi"/>
    </w:rPr>
  </w:style>
  <w:style w:type="paragraph" w:customStyle="1" w:styleId="B393DED11E8A4A57A77EED01DF1356C81">
    <w:name w:val="B393DED11E8A4A57A77EED01DF1356C81"/>
    <w:rsid w:val="00F83514"/>
    <w:rPr>
      <w:rFonts w:eastAsiaTheme="minorHAnsi"/>
    </w:rPr>
  </w:style>
  <w:style w:type="paragraph" w:customStyle="1" w:styleId="2E45EA7671B8432890D79882C96FD7BF1">
    <w:name w:val="2E45EA7671B8432890D79882C96FD7BF1"/>
    <w:rsid w:val="00F83514"/>
    <w:rPr>
      <w:rFonts w:eastAsiaTheme="minorHAnsi"/>
    </w:rPr>
  </w:style>
  <w:style w:type="paragraph" w:customStyle="1" w:styleId="EEFA5BF4611242C1967090215E1E875E1">
    <w:name w:val="EEFA5BF4611242C1967090215E1E875E1"/>
    <w:rsid w:val="00F83514"/>
    <w:rPr>
      <w:rFonts w:eastAsiaTheme="minorHAnsi"/>
    </w:rPr>
  </w:style>
  <w:style w:type="paragraph" w:customStyle="1" w:styleId="F8F5780C7E274048996D3F73019D7949">
    <w:name w:val="F8F5780C7E274048996D3F73019D7949"/>
    <w:rsid w:val="00F83514"/>
    <w:rPr>
      <w:rFonts w:eastAsiaTheme="minorHAnsi"/>
    </w:rPr>
  </w:style>
  <w:style w:type="paragraph" w:customStyle="1" w:styleId="2C1EEEEFC94A4BDE9630D9942ED638031">
    <w:name w:val="2C1EEEEFC94A4BDE9630D9942ED638031"/>
    <w:rsid w:val="00F83514"/>
    <w:rPr>
      <w:rFonts w:eastAsiaTheme="minorHAnsi"/>
    </w:rPr>
  </w:style>
  <w:style w:type="paragraph" w:customStyle="1" w:styleId="DDEFF8BAA8EE434F86A3E3270AD043591">
    <w:name w:val="DDEFF8BAA8EE434F86A3E3270AD043591"/>
    <w:rsid w:val="00F83514"/>
    <w:rPr>
      <w:rFonts w:eastAsiaTheme="minorHAnsi"/>
    </w:rPr>
  </w:style>
  <w:style w:type="paragraph" w:customStyle="1" w:styleId="3E8CAE33C1EB482A948396F961513E3F1">
    <w:name w:val="3E8CAE33C1EB482A948396F961513E3F1"/>
    <w:rsid w:val="00F83514"/>
    <w:rPr>
      <w:rFonts w:eastAsiaTheme="minorHAnsi"/>
    </w:rPr>
  </w:style>
  <w:style w:type="paragraph" w:customStyle="1" w:styleId="D575090D386A4F78BF25962C3051A5601">
    <w:name w:val="D575090D386A4F78BF25962C3051A5601"/>
    <w:rsid w:val="00F83514"/>
    <w:rPr>
      <w:rFonts w:eastAsiaTheme="minorHAnsi"/>
    </w:rPr>
  </w:style>
  <w:style w:type="paragraph" w:customStyle="1" w:styleId="E9E57CFBD783490DA68D5EE90939AA0F1">
    <w:name w:val="E9E57CFBD783490DA68D5EE90939AA0F1"/>
    <w:rsid w:val="00F83514"/>
    <w:rPr>
      <w:rFonts w:eastAsiaTheme="minorHAnsi"/>
    </w:rPr>
  </w:style>
  <w:style w:type="paragraph" w:customStyle="1" w:styleId="417374FE67B9439BB3DA12F9B49551F01">
    <w:name w:val="417374FE67B9439BB3DA12F9B49551F01"/>
    <w:rsid w:val="00F83514"/>
    <w:rPr>
      <w:rFonts w:eastAsiaTheme="minorHAnsi"/>
    </w:rPr>
  </w:style>
  <w:style w:type="paragraph" w:customStyle="1" w:styleId="2EC0772F48C84EC28C1B96CA965871FC1">
    <w:name w:val="2EC0772F48C84EC28C1B96CA965871FC1"/>
    <w:rsid w:val="00F83514"/>
    <w:rPr>
      <w:rFonts w:eastAsiaTheme="minorHAnsi"/>
    </w:rPr>
  </w:style>
  <w:style w:type="paragraph" w:customStyle="1" w:styleId="B3F729A6AA65475AB14D58565EA602801">
    <w:name w:val="B3F729A6AA65475AB14D58565EA602801"/>
    <w:rsid w:val="00F83514"/>
    <w:rPr>
      <w:rFonts w:eastAsiaTheme="minorHAnsi"/>
    </w:rPr>
  </w:style>
  <w:style w:type="paragraph" w:customStyle="1" w:styleId="2CD9FE1AF7A74DD685C27B350812641F1">
    <w:name w:val="2CD9FE1AF7A74DD685C27B350812641F1"/>
    <w:rsid w:val="00F83514"/>
    <w:rPr>
      <w:rFonts w:eastAsiaTheme="minorHAnsi"/>
    </w:rPr>
  </w:style>
  <w:style w:type="paragraph" w:customStyle="1" w:styleId="3296E27249DB4260A35CFAC7FC1B5AD71">
    <w:name w:val="3296E27249DB4260A35CFAC7FC1B5AD71"/>
    <w:rsid w:val="00F83514"/>
    <w:rPr>
      <w:rFonts w:eastAsiaTheme="minorHAnsi"/>
    </w:rPr>
  </w:style>
  <w:style w:type="paragraph" w:customStyle="1" w:styleId="EC304E6419D14A1F870FC250703ED22F1">
    <w:name w:val="EC304E6419D14A1F870FC250703ED22F1"/>
    <w:rsid w:val="00F83514"/>
    <w:rPr>
      <w:rFonts w:eastAsiaTheme="minorHAnsi"/>
    </w:rPr>
  </w:style>
  <w:style w:type="paragraph" w:customStyle="1" w:styleId="008E402ECDBF425495B62A860ED5C5401">
    <w:name w:val="008E402ECDBF425495B62A860ED5C5401"/>
    <w:rsid w:val="00F83514"/>
    <w:rPr>
      <w:rFonts w:eastAsiaTheme="minorHAnsi"/>
    </w:rPr>
  </w:style>
  <w:style w:type="paragraph" w:customStyle="1" w:styleId="3D851344A53A4A7A8FEE5AF67D489AC11">
    <w:name w:val="3D851344A53A4A7A8FEE5AF67D489AC11"/>
    <w:rsid w:val="00F83514"/>
    <w:rPr>
      <w:rFonts w:eastAsiaTheme="minorHAnsi"/>
    </w:rPr>
  </w:style>
  <w:style w:type="paragraph" w:customStyle="1" w:styleId="67C5B0AA075A4B63AA65DE64E60DCA7E1">
    <w:name w:val="67C5B0AA075A4B63AA65DE64E60DCA7E1"/>
    <w:rsid w:val="00F83514"/>
    <w:rPr>
      <w:rFonts w:eastAsiaTheme="minorHAnsi"/>
    </w:rPr>
  </w:style>
  <w:style w:type="paragraph" w:customStyle="1" w:styleId="2ED27A92CD2F4DC687327E3DA1690ED41">
    <w:name w:val="2ED27A92CD2F4DC687327E3DA1690ED41"/>
    <w:rsid w:val="00F83514"/>
    <w:rPr>
      <w:rFonts w:eastAsiaTheme="minorHAnsi"/>
    </w:rPr>
  </w:style>
  <w:style w:type="paragraph" w:customStyle="1" w:styleId="E6228944B92D4F0C8EEF624182215DE61">
    <w:name w:val="E6228944B92D4F0C8EEF624182215DE61"/>
    <w:rsid w:val="00F83514"/>
    <w:rPr>
      <w:rFonts w:eastAsiaTheme="minorHAnsi"/>
    </w:rPr>
  </w:style>
  <w:style w:type="paragraph" w:customStyle="1" w:styleId="94FD3FA2978E4E2786A840CC0604E8A81">
    <w:name w:val="94FD3FA2978E4E2786A840CC0604E8A81"/>
    <w:rsid w:val="00F83514"/>
    <w:rPr>
      <w:rFonts w:eastAsiaTheme="minorHAnsi"/>
    </w:rPr>
  </w:style>
  <w:style w:type="paragraph" w:customStyle="1" w:styleId="EFF91C5083AB4C13B385905DA53B4961">
    <w:name w:val="EFF91C5083AB4C13B385905DA53B4961"/>
    <w:rsid w:val="00F83514"/>
    <w:rPr>
      <w:rFonts w:eastAsiaTheme="minorHAnsi"/>
    </w:rPr>
  </w:style>
  <w:style w:type="paragraph" w:customStyle="1" w:styleId="5C6AA2E862554F369C861BA93B208C55">
    <w:name w:val="5C6AA2E862554F369C861BA93B208C55"/>
    <w:rsid w:val="00F83514"/>
    <w:rPr>
      <w:rFonts w:eastAsiaTheme="minorHAnsi"/>
    </w:rPr>
  </w:style>
  <w:style w:type="paragraph" w:customStyle="1" w:styleId="BD3396D93E194452BE600CEEEE98B2171">
    <w:name w:val="BD3396D93E194452BE600CEEEE98B2171"/>
    <w:rsid w:val="00F83514"/>
    <w:rPr>
      <w:rFonts w:eastAsiaTheme="minorHAnsi"/>
    </w:rPr>
  </w:style>
  <w:style w:type="paragraph" w:customStyle="1" w:styleId="C9642D988F634DB293B024D99874A1CD">
    <w:name w:val="C9642D988F634DB293B024D99874A1CD"/>
    <w:rsid w:val="00F83514"/>
    <w:rPr>
      <w:rFonts w:eastAsiaTheme="minorHAnsi"/>
    </w:rPr>
  </w:style>
  <w:style w:type="paragraph" w:customStyle="1" w:styleId="0834E76D72664E06BFB416C4AF781FCF">
    <w:name w:val="0834E76D72664E06BFB416C4AF781FCF"/>
    <w:rsid w:val="00F83514"/>
    <w:rPr>
      <w:kern w:val="2"/>
      <w14:ligatures w14:val="standardContextual"/>
    </w:rPr>
  </w:style>
  <w:style w:type="paragraph" w:customStyle="1" w:styleId="91C588B9942940008A6F0BF6746D11E7">
    <w:name w:val="91C588B9942940008A6F0BF6746D11E7"/>
    <w:rsid w:val="002B3568"/>
    <w:rPr>
      <w:kern w:val="2"/>
      <w14:ligatures w14:val="standardContextual"/>
    </w:rPr>
  </w:style>
  <w:style w:type="paragraph" w:customStyle="1" w:styleId="B3768F824409455BB84CC6C8CA2D56F6">
    <w:name w:val="B3768F824409455BB84CC6C8CA2D56F6"/>
    <w:rsid w:val="002B3568"/>
    <w:rPr>
      <w:kern w:val="2"/>
      <w14:ligatures w14:val="standardContextual"/>
    </w:rPr>
  </w:style>
  <w:style w:type="paragraph" w:customStyle="1" w:styleId="05E5A301E49648B284415F2571DE30B7">
    <w:name w:val="05E5A301E49648B284415F2571DE30B7"/>
    <w:rsid w:val="002B3568"/>
    <w:rPr>
      <w:kern w:val="2"/>
      <w14:ligatures w14:val="standardContextual"/>
    </w:rPr>
  </w:style>
  <w:style w:type="paragraph" w:customStyle="1" w:styleId="532E4761FF0D43548AFBF9C211DC873C">
    <w:name w:val="532E4761FF0D43548AFBF9C211DC873C"/>
    <w:rsid w:val="002B3568"/>
    <w:rPr>
      <w:kern w:val="2"/>
      <w14:ligatures w14:val="standardContextual"/>
    </w:rPr>
  </w:style>
  <w:style w:type="paragraph" w:customStyle="1" w:styleId="E4432D48B7944DE8B380FB856FE8310D">
    <w:name w:val="E4432D48B7944DE8B380FB856FE8310D"/>
    <w:rsid w:val="002B3568"/>
    <w:rPr>
      <w:kern w:val="2"/>
      <w14:ligatures w14:val="standardContextual"/>
    </w:rPr>
  </w:style>
  <w:style w:type="paragraph" w:customStyle="1" w:styleId="63ACB682002240ECB24D270191B24B2B">
    <w:name w:val="63ACB682002240ECB24D270191B24B2B"/>
    <w:rsid w:val="002B3568"/>
    <w:rPr>
      <w:kern w:val="2"/>
      <w14:ligatures w14:val="standardContextual"/>
    </w:rPr>
  </w:style>
  <w:style w:type="paragraph" w:customStyle="1" w:styleId="3AF78A4407F5473CAA2A2077125A18A2">
    <w:name w:val="3AF78A4407F5473CAA2A2077125A18A2"/>
    <w:rsid w:val="002B3568"/>
    <w:rPr>
      <w:rFonts w:eastAsiaTheme="minorHAnsi"/>
    </w:rPr>
  </w:style>
  <w:style w:type="paragraph" w:customStyle="1" w:styleId="1FF4E01F7A7C41A29C170A9E7DFDF205">
    <w:name w:val="1FF4E01F7A7C41A29C170A9E7DFDF205"/>
    <w:rsid w:val="002B3568"/>
    <w:rPr>
      <w:rFonts w:eastAsiaTheme="minorHAnsi"/>
    </w:rPr>
  </w:style>
  <w:style w:type="paragraph" w:customStyle="1" w:styleId="0E4B010432F44F648D57874E81B6664D">
    <w:name w:val="0E4B010432F44F648D57874E81B6664D"/>
    <w:rsid w:val="002B3568"/>
    <w:rPr>
      <w:rFonts w:eastAsiaTheme="minorHAnsi"/>
    </w:rPr>
  </w:style>
  <w:style w:type="paragraph" w:customStyle="1" w:styleId="51861D61F4AB432CB0C55711C8B30E01">
    <w:name w:val="51861D61F4AB432CB0C55711C8B30E01"/>
    <w:rsid w:val="002B3568"/>
    <w:pPr>
      <w:ind w:left="720"/>
      <w:contextualSpacing/>
    </w:pPr>
    <w:rPr>
      <w:rFonts w:eastAsiaTheme="minorHAnsi"/>
    </w:rPr>
  </w:style>
  <w:style w:type="paragraph" w:customStyle="1" w:styleId="951F6D3EA46741D283CE7417F3402375">
    <w:name w:val="951F6D3EA46741D283CE7417F3402375"/>
    <w:rsid w:val="002B3568"/>
    <w:pPr>
      <w:ind w:left="720"/>
      <w:contextualSpacing/>
    </w:pPr>
    <w:rPr>
      <w:rFonts w:eastAsiaTheme="minorHAnsi"/>
    </w:rPr>
  </w:style>
  <w:style w:type="paragraph" w:customStyle="1" w:styleId="AF8378F8F0E94423AB4C35B968830326">
    <w:name w:val="AF8378F8F0E94423AB4C35B968830326"/>
    <w:rsid w:val="002B3568"/>
    <w:pPr>
      <w:ind w:left="720"/>
      <w:contextualSpacing/>
    </w:pPr>
    <w:rPr>
      <w:rFonts w:eastAsiaTheme="minorHAnsi"/>
    </w:rPr>
  </w:style>
  <w:style w:type="paragraph" w:customStyle="1" w:styleId="742A4CF5AE454739B008D699DF6A354D">
    <w:name w:val="742A4CF5AE454739B008D699DF6A354D"/>
    <w:rsid w:val="002B3568"/>
    <w:pPr>
      <w:ind w:left="720"/>
      <w:contextualSpacing/>
    </w:pPr>
    <w:rPr>
      <w:rFonts w:eastAsiaTheme="minorHAnsi"/>
    </w:rPr>
  </w:style>
  <w:style w:type="paragraph" w:customStyle="1" w:styleId="CA9D0E1F67B946DF84C6963AC47673E2">
    <w:name w:val="CA9D0E1F67B946DF84C6963AC47673E2"/>
    <w:rsid w:val="002B3568"/>
    <w:pPr>
      <w:ind w:left="720"/>
      <w:contextualSpacing/>
    </w:pPr>
    <w:rPr>
      <w:rFonts w:eastAsiaTheme="minorHAnsi"/>
    </w:rPr>
  </w:style>
  <w:style w:type="paragraph" w:customStyle="1" w:styleId="59BC2AF363CD480C917A271DE49E1015">
    <w:name w:val="59BC2AF363CD480C917A271DE49E1015"/>
    <w:rsid w:val="002B3568"/>
    <w:pPr>
      <w:ind w:left="720"/>
      <w:contextualSpacing/>
    </w:pPr>
    <w:rPr>
      <w:rFonts w:eastAsiaTheme="minorHAnsi"/>
    </w:rPr>
  </w:style>
  <w:style w:type="paragraph" w:customStyle="1" w:styleId="83EBFF7490C0477491AEE70474807453">
    <w:name w:val="83EBFF7490C0477491AEE70474807453"/>
    <w:rsid w:val="002B3568"/>
    <w:pPr>
      <w:ind w:left="720"/>
      <w:contextualSpacing/>
    </w:pPr>
    <w:rPr>
      <w:rFonts w:eastAsiaTheme="minorHAnsi"/>
    </w:rPr>
  </w:style>
  <w:style w:type="paragraph" w:customStyle="1" w:styleId="8596D054856A4220953D933CD11CC9A8">
    <w:name w:val="8596D054856A4220953D933CD11CC9A8"/>
    <w:rsid w:val="002B3568"/>
    <w:pPr>
      <w:ind w:left="720"/>
      <w:contextualSpacing/>
    </w:pPr>
    <w:rPr>
      <w:rFonts w:eastAsiaTheme="minorHAnsi"/>
    </w:rPr>
  </w:style>
  <w:style w:type="paragraph" w:customStyle="1" w:styleId="018AEF9844334FDEB1DD721D30AEA2EC">
    <w:name w:val="018AEF9844334FDEB1DD721D30AEA2EC"/>
    <w:rsid w:val="002B3568"/>
    <w:pPr>
      <w:ind w:left="720"/>
      <w:contextualSpacing/>
    </w:pPr>
    <w:rPr>
      <w:rFonts w:eastAsiaTheme="minorHAnsi"/>
    </w:rPr>
  </w:style>
  <w:style w:type="paragraph" w:customStyle="1" w:styleId="C65B228888BA430FA6495F1B28E6AFD4">
    <w:name w:val="C65B228888BA430FA6495F1B28E6AFD4"/>
    <w:rsid w:val="002B3568"/>
    <w:pPr>
      <w:ind w:left="720"/>
      <w:contextualSpacing/>
    </w:pPr>
    <w:rPr>
      <w:rFonts w:eastAsiaTheme="minorHAnsi"/>
    </w:rPr>
  </w:style>
  <w:style w:type="paragraph" w:customStyle="1" w:styleId="D38F547783174E798FDBD9A1657D06C4">
    <w:name w:val="D38F547783174E798FDBD9A1657D06C4"/>
    <w:rsid w:val="002B3568"/>
    <w:rPr>
      <w:rFonts w:eastAsiaTheme="minorHAnsi"/>
    </w:rPr>
  </w:style>
  <w:style w:type="paragraph" w:customStyle="1" w:styleId="BF5F31A6ADE9485B8B4C9610C128DD4C">
    <w:name w:val="BF5F31A6ADE9485B8B4C9610C128DD4C"/>
    <w:rsid w:val="002B3568"/>
    <w:rPr>
      <w:rFonts w:eastAsiaTheme="minorHAnsi"/>
    </w:rPr>
  </w:style>
  <w:style w:type="paragraph" w:customStyle="1" w:styleId="D85D0FA8D141445B9B5CCCE405626D5A">
    <w:name w:val="D85D0FA8D141445B9B5CCCE405626D5A"/>
    <w:rsid w:val="002B3568"/>
    <w:rPr>
      <w:rFonts w:eastAsiaTheme="minorHAnsi"/>
    </w:rPr>
  </w:style>
  <w:style w:type="paragraph" w:customStyle="1" w:styleId="75FBA5F1C3D74AABB246EA0F9B64C1D4">
    <w:name w:val="75FBA5F1C3D74AABB246EA0F9B64C1D4"/>
    <w:rsid w:val="002B3568"/>
    <w:rPr>
      <w:rFonts w:eastAsiaTheme="minorHAnsi"/>
    </w:rPr>
  </w:style>
  <w:style w:type="paragraph" w:customStyle="1" w:styleId="C722AB749A5E4B9CB2E836A3952B22931">
    <w:name w:val="C722AB749A5E4B9CB2E836A3952B22931"/>
    <w:rsid w:val="002B3568"/>
    <w:pPr>
      <w:ind w:left="720"/>
      <w:contextualSpacing/>
    </w:pPr>
    <w:rPr>
      <w:rFonts w:eastAsiaTheme="minorHAnsi"/>
    </w:rPr>
  </w:style>
  <w:style w:type="paragraph" w:customStyle="1" w:styleId="F34FC746B28D44BBAD1331F215828A28">
    <w:name w:val="F34FC746B28D44BBAD1331F215828A28"/>
    <w:rsid w:val="002B3568"/>
    <w:rPr>
      <w:rFonts w:eastAsiaTheme="minorHAnsi"/>
    </w:rPr>
  </w:style>
  <w:style w:type="paragraph" w:customStyle="1" w:styleId="D39F02A563CE4EFEACA923A4B93A3F48">
    <w:name w:val="D39F02A563CE4EFEACA923A4B93A3F48"/>
    <w:rsid w:val="002B3568"/>
    <w:pPr>
      <w:ind w:left="720"/>
      <w:contextualSpacing/>
    </w:pPr>
    <w:rPr>
      <w:rFonts w:eastAsiaTheme="minorHAnsi"/>
    </w:rPr>
  </w:style>
  <w:style w:type="paragraph" w:customStyle="1" w:styleId="2DC37A0D38524845B652C93FACB3D47E">
    <w:name w:val="2DC37A0D38524845B652C93FACB3D47E"/>
    <w:rsid w:val="002B35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CD37EE0870C479CB662CA17D309E836">
    <w:name w:val="7CD37EE0870C479CB662CA17D309E836"/>
    <w:rsid w:val="002B35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1DF02EA90664653A299155894539054">
    <w:name w:val="81DF02EA90664653A299155894539054"/>
    <w:rsid w:val="002B3568"/>
    <w:pPr>
      <w:ind w:left="720"/>
      <w:contextualSpacing/>
    </w:pPr>
    <w:rPr>
      <w:rFonts w:eastAsiaTheme="minorHAnsi"/>
    </w:rPr>
  </w:style>
  <w:style w:type="paragraph" w:customStyle="1" w:styleId="DC74E06EDE8D49798CE461B498B2DC98">
    <w:name w:val="DC74E06EDE8D49798CE461B498B2DC98"/>
    <w:rsid w:val="002B3568"/>
    <w:pPr>
      <w:ind w:left="720"/>
      <w:contextualSpacing/>
    </w:pPr>
    <w:rPr>
      <w:rFonts w:eastAsiaTheme="minorHAnsi"/>
    </w:rPr>
  </w:style>
  <w:style w:type="paragraph" w:customStyle="1" w:styleId="3F369855A9DD4B7BB714F8CB44668978">
    <w:name w:val="3F369855A9DD4B7BB714F8CB44668978"/>
    <w:rsid w:val="002B3568"/>
    <w:pPr>
      <w:ind w:left="720"/>
      <w:contextualSpacing/>
    </w:pPr>
    <w:rPr>
      <w:rFonts w:eastAsiaTheme="minorHAnsi"/>
    </w:rPr>
  </w:style>
  <w:style w:type="paragraph" w:customStyle="1" w:styleId="574179F8388D4702BE07AA28266937F71">
    <w:name w:val="574179F8388D4702BE07AA28266937F71"/>
    <w:rsid w:val="002B3568"/>
    <w:rPr>
      <w:rFonts w:eastAsiaTheme="minorHAnsi"/>
    </w:rPr>
  </w:style>
  <w:style w:type="paragraph" w:customStyle="1" w:styleId="0834E76D72664E06BFB416C4AF781FCF1">
    <w:name w:val="0834E76D72664E06BFB416C4AF781FCF1"/>
    <w:rsid w:val="002B3568"/>
    <w:rPr>
      <w:rFonts w:eastAsiaTheme="minorHAnsi"/>
    </w:rPr>
  </w:style>
  <w:style w:type="paragraph" w:customStyle="1" w:styleId="BD7C33861D824E7F9CE748AAC16118081">
    <w:name w:val="BD7C33861D824E7F9CE748AAC16118081"/>
    <w:rsid w:val="002B3568"/>
    <w:pPr>
      <w:ind w:left="720"/>
      <w:contextualSpacing/>
    </w:pPr>
    <w:rPr>
      <w:rFonts w:eastAsiaTheme="minorHAnsi"/>
    </w:rPr>
  </w:style>
  <w:style w:type="paragraph" w:customStyle="1" w:styleId="D4B8C9605D0B4E588EACA83E207D1F161">
    <w:name w:val="D4B8C9605D0B4E588EACA83E207D1F161"/>
    <w:rsid w:val="002B3568"/>
    <w:rPr>
      <w:rFonts w:eastAsiaTheme="minorHAnsi"/>
    </w:rPr>
  </w:style>
  <w:style w:type="paragraph" w:customStyle="1" w:styleId="F0382BFCB26E4E8395352CEDAF16F42F">
    <w:name w:val="F0382BFCB26E4E8395352CEDAF16F42F"/>
    <w:rsid w:val="002B3568"/>
    <w:rPr>
      <w:rFonts w:eastAsiaTheme="minorHAnsi"/>
    </w:rPr>
  </w:style>
  <w:style w:type="paragraph" w:customStyle="1" w:styleId="B3768F824409455BB84CC6C8CA2D56F61">
    <w:name w:val="B3768F824409455BB84CC6C8CA2D56F61"/>
    <w:rsid w:val="002B3568"/>
    <w:pPr>
      <w:ind w:left="720"/>
      <w:contextualSpacing/>
    </w:pPr>
    <w:rPr>
      <w:rFonts w:eastAsiaTheme="minorHAnsi"/>
    </w:rPr>
  </w:style>
  <w:style w:type="paragraph" w:customStyle="1" w:styleId="05E5A301E49648B284415F2571DE30B71">
    <w:name w:val="05E5A301E49648B284415F2571DE30B71"/>
    <w:rsid w:val="002B3568"/>
    <w:rPr>
      <w:rFonts w:eastAsiaTheme="minorHAnsi"/>
    </w:rPr>
  </w:style>
  <w:style w:type="paragraph" w:customStyle="1" w:styleId="29200264AD444E22B5ECB0B7D14BF503">
    <w:name w:val="29200264AD444E22B5ECB0B7D14BF503"/>
    <w:rsid w:val="002B3568"/>
    <w:rPr>
      <w:rFonts w:eastAsiaTheme="minorHAnsi"/>
    </w:rPr>
  </w:style>
  <w:style w:type="paragraph" w:customStyle="1" w:styleId="E338E413017A492CB2E23C7637C1AEE2">
    <w:name w:val="E338E413017A492CB2E23C7637C1AEE2"/>
    <w:rsid w:val="002B3568"/>
    <w:rPr>
      <w:rFonts w:eastAsiaTheme="minorHAnsi"/>
    </w:rPr>
  </w:style>
  <w:style w:type="paragraph" w:customStyle="1" w:styleId="69AE1EE72B5E4FACBAB2F1F30A29B6F5">
    <w:name w:val="69AE1EE72B5E4FACBAB2F1F30A29B6F5"/>
    <w:rsid w:val="002B3568"/>
    <w:rPr>
      <w:rFonts w:eastAsiaTheme="minorHAnsi"/>
    </w:rPr>
  </w:style>
  <w:style w:type="paragraph" w:customStyle="1" w:styleId="14C0023B34FD4D11AF2AB9E04ACD929A1">
    <w:name w:val="14C0023B34FD4D11AF2AB9E04ACD929A1"/>
    <w:rsid w:val="002B3568"/>
    <w:rPr>
      <w:rFonts w:eastAsiaTheme="minorHAnsi"/>
    </w:rPr>
  </w:style>
  <w:style w:type="paragraph" w:customStyle="1" w:styleId="B4A8AB84AF4D4A0A9D0BEBBAF0B37EE6">
    <w:name w:val="B4A8AB84AF4D4A0A9D0BEBBAF0B37EE6"/>
    <w:rsid w:val="002B3568"/>
    <w:rPr>
      <w:rFonts w:eastAsiaTheme="minorHAnsi"/>
    </w:rPr>
  </w:style>
  <w:style w:type="paragraph" w:customStyle="1" w:styleId="E8232108E509422E931D185F9B2F063C1">
    <w:name w:val="E8232108E509422E931D185F9B2F063C1"/>
    <w:rsid w:val="002B3568"/>
    <w:rPr>
      <w:rFonts w:eastAsiaTheme="minorHAnsi"/>
    </w:rPr>
  </w:style>
  <w:style w:type="paragraph" w:customStyle="1" w:styleId="0CF518850A5F44ADBB17B07AE4DD822F">
    <w:name w:val="0CF518850A5F44ADBB17B07AE4DD822F"/>
    <w:rsid w:val="002B3568"/>
    <w:rPr>
      <w:rFonts w:eastAsiaTheme="minorHAnsi"/>
    </w:rPr>
  </w:style>
  <w:style w:type="paragraph" w:customStyle="1" w:styleId="532E4761FF0D43548AFBF9C211DC873C1">
    <w:name w:val="532E4761FF0D43548AFBF9C211DC873C1"/>
    <w:rsid w:val="002B3568"/>
    <w:rPr>
      <w:rFonts w:eastAsiaTheme="minorHAnsi"/>
    </w:rPr>
  </w:style>
  <w:style w:type="paragraph" w:customStyle="1" w:styleId="A26CFF15A42B4C238C051B560EABA70E1">
    <w:name w:val="A26CFF15A42B4C238C051B560EABA70E1"/>
    <w:rsid w:val="002B3568"/>
    <w:rPr>
      <w:rFonts w:eastAsiaTheme="minorHAnsi"/>
    </w:rPr>
  </w:style>
  <w:style w:type="paragraph" w:customStyle="1" w:styleId="896E4B02722E47219794A8906DCCECBA">
    <w:name w:val="896E4B02722E47219794A8906DCCECBA"/>
    <w:rsid w:val="002B3568"/>
    <w:rPr>
      <w:rFonts w:eastAsiaTheme="minorHAnsi"/>
    </w:rPr>
  </w:style>
  <w:style w:type="paragraph" w:customStyle="1" w:styleId="B393DED11E8A4A57A77EED01DF1356C8">
    <w:name w:val="B393DED11E8A4A57A77EED01DF1356C8"/>
    <w:rsid w:val="002B3568"/>
    <w:rPr>
      <w:rFonts w:eastAsiaTheme="minorHAnsi"/>
    </w:rPr>
  </w:style>
  <w:style w:type="paragraph" w:customStyle="1" w:styleId="2E45EA7671B8432890D79882C96FD7BF">
    <w:name w:val="2E45EA7671B8432890D79882C96FD7BF"/>
    <w:rsid w:val="002B3568"/>
    <w:rPr>
      <w:rFonts w:eastAsiaTheme="minorHAnsi"/>
    </w:rPr>
  </w:style>
  <w:style w:type="paragraph" w:customStyle="1" w:styleId="EEFA5BF4611242C1967090215E1E875E">
    <w:name w:val="EEFA5BF4611242C1967090215E1E875E"/>
    <w:rsid w:val="002B3568"/>
    <w:rPr>
      <w:rFonts w:eastAsiaTheme="minorHAnsi"/>
    </w:rPr>
  </w:style>
  <w:style w:type="paragraph" w:customStyle="1" w:styleId="E4432D48B7944DE8B380FB856FE8310D1">
    <w:name w:val="E4432D48B7944DE8B380FB856FE8310D1"/>
    <w:rsid w:val="002B3568"/>
    <w:rPr>
      <w:rFonts w:eastAsiaTheme="minorHAnsi"/>
    </w:rPr>
  </w:style>
  <w:style w:type="paragraph" w:customStyle="1" w:styleId="63ACB682002240ECB24D270191B24B2B1">
    <w:name w:val="63ACB682002240ECB24D270191B24B2B1"/>
    <w:rsid w:val="002B3568"/>
    <w:rPr>
      <w:rFonts w:eastAsiaTheme="minorHAnsi"/>
    </w:rPr>
  </w:style>
  <w:style w:type="paragraph" w:customStyle="1" w:styleId="DDEFF8BAA8EE434F86A3E3270AD04359">
    <w:name w:val="DDEFF8BAA8EE434F86A3E3270AD04359"/>
    <w:rsid w:val="002B3568"/>
    <w:rPr>
      <w:rFonts w:eastAsiaTheme="minorHAnsi"/>
    </w:rPr>
  </w:style>
  <w:style w:type="paragraph" w:customStyle="1" w:styleId="3E8CAE33C1EB482A948396F961513E3F">
    <w:name w:val="3E8CAE33C1EB482A948396F961513E3F"/>
    <w:rsid w:val="002B3568"/>
    <w:rPr>
      <w:rFonts w:eastAsiaTheme="minorHAnsi"/>
    </w:rPr>
  </w:style>
  <w:style w:type="paragraph" w:customStyle="1" w:styleId="D575090D386A4F78BF25962C3051A560">
    <w:name w:val="D575090D386A4F78BF25962C3051A560"/>
    <w:rsid w:val="002B3568"/>
    <w:rPr>
      <w:rFonts w:eastAsiaTheme="minorHAnsi"/>
    </w:rPr>
  </w:style>
  <w:style w:type="paragraph" w:customStyle="1" w:styleId="E9E57CFBD783490DA68D5EE90939AA0F">
    <w:name w:val="E9E57CFBD783490DA68D5EE90939AA0F"/>
    <w:rsid w:val="002B3568"/>
    <w:rPr>
      <w:rFonts w:eastAsiaTheme="minorHAnsi"/>
    </w:rPr>
  </w:style>
  <w:style w:type="paragraph" w:customStyle="1" w:styleId="417374FE67B9439BB3DA12F9B49551F0">
    <w:name w:val="417374FE67B9439BB3DA12F9B49551F0"/>
    <w:rsid w:val="002B3568"/>
    <w:rPr>
      <w:rFonts w:eastAsiaTheme="minorHAnsi"/>
    </w:rPr>
  </w:style>
  <w:style w:type="paragraph" w:customStyle="1" w:styleId="2EC0772F48C84EC28C1B96CA965871FC">
    <w:name w:val="2EC0772F48C84EC28C1B96CA965871FC"/>
    <w:rsid w:val="002B3568"/>
    <w:rPr>
      <w:rFonts w:eastAsiaTheme="minorHAnsi"/>
    </w:rPr>
  </w:style>
  <w:style w:type="paragraph" w:customStyle="1" w:styleId="B3F729A6AA65475AB14D58565EA60280">
    <w:name w:val="B3F729A6AA65475AB14D58565EA60280"/>
    <w:rsid w:val="002B3568"/>
    <w:rPr>
      <w:rFonts w:eastAsiaTheme="minorHAnsi"/>
    </w:rPr>
  </w:style>
  <w:style w:type="paragraph" w:customStyle="1" w:styleId="2CD9FE1AF7A74DD685C27B350812641F">
    <w:name w:val="2CD9FE1AF7A74DD685C27B350812641F"/>
    <w:rsid w:val="002B3568"/>
    <w:rPr>
      <w:rFonts w:eastAsiaTheme="minorHAnsi"/>
    </w:rPr>
  </w:style>
  <w:style w:type="paragraph" w:customStyle="1" w:styleId="3296E27249DB4260A35CFAC7FC1B5AD7">
    <w:name w:val="3296E27249DB4260A35CFAC7FC1B5AD7"/>
    <w:rsid w:val="002B3568"/>
    <w:rPr>
      <w:rFonts w:eastAsiaTheme="minorHAnsi"/>
    </w:rPr>
  </w:style>
  <w:style w:type="paragraph" w:customStyle="1" w:styleId="EC304E6419D14A1F870FC250703ED22F">
    <w:name w:val="EC304E6419D14A1F870FC250703ED22F"/>
    <w:rsid w:val="002B3568"/>
    <w:rPr>
      <w:rFonts w:eastAsiaTheme="minorHAnsi"/>
    </w:rPr>
  </w:style>
  <w:style w:type="paragraph" w:customStyle="1" w:styleId="008E402ECDBF425495B62A860ED5C540">
    <w:name w:val="008E402ECDBF425495B62A860ED5C540"/>
    <w:rsid w:val="002B3568"/>
    <w:rPr>
      <w:rFonts w:eastAsiaTheme="minorHAnsi"/>
    </w:rPr>
  </w:style>
  <w:style w:type="paragraph" w:customStyle="1" w:styleId="3D851344A53A4A7A8FEE5AF67D489AC1">
    <w:name w:val="3D851344A53A4A7A8FEE5AF67D489AC1"/>
    <w:rsid w:val="002B3568"/>
    <w:rPr>
      <w:rFonts w:eastAsiaTheme="minorHAnsi"/>
    </w:rPr>
  </w:style>
  <w:style w:type="paragraph" w:customStyle="1" w:styleId="67C5B0AA075A4B63AA65DE64E60DCA7E">
    <w:name w:val="67C5B0AA075A4B63AA65DE64E60DCA7E"/>
    <w:rsid w:val="002B3568"/>
    <w:rPr>
      <w:rFonts w:eastAsiaTheme="minorHAnsi"/>
    </w:rPr>
  </w:style>
  <w:style w:type="paragraph" w:customStyle="1" w:styleId="2ED27A92CD2F4DC687327E3DA1690ED4">
    <w:name w:val="2ED27A92CD2F4DC687327E3DA1690ED4"/>
    <w:rsid w:val="002B3568"/>
    <w:rPr>
      <w:rFonts w:eastAsiaTheme="minorHAnsi"/>
    </w:rPr>
  </w:style>
  <w:style w:type="paragraph" w:customStyle="1" w:styleId="E6228944B92D4F0C8EEF624182215DE6">
    <w:name w:val="E6228944B92D4F0C8EEF624182215DE6"/>
    <w:rsid w:val="002B3568"/>
    <w:rPr>
      <w:rFonts w:eastAsiaTheme="minorHAnsi"/>
    </w:rPr>
  </w:style>
  <w:style w:type="paragraph" w:customStyle="1" w:styleId="94FD3FA2978E4E2786A840CC0604E8A8">
    <w:name w:val="94FD3FA2978E4E2786A840CC0604E8A8"/>
    <w:rsid w:val="002B3568"/>
    <w:rPr>
      <w:rFonts w:eastAsiaTheme="minorHAnsi"/>
    </w:rPr>
  </w:style>
  <w:style w:type="paragraph" w:customStyle="1" w:styleId="EFF91C5083AB4C13B385905DA53B49611">
    <w:name w:val="EFF91C5083AB4C13B385905DA53B49611"/>
    <w:rsid w:val="002B3568"/>
    <w:rPr>
      <w:rFonts w:eastAsiaTheme="minorHAnsi"/>
    </w:rPr>
  </w:style>
  <w:style w:type="paragraph" w:customStyle="1" w:styleId="5C6AA2E862554F369C861BA93B208C551">
    <w:name w:val="5C6AA2E862554F369C861BA93B208C551"/>
    <w:rsid w:val="002B3568"/>
    <w:rPr>
      <w:rFonts w:eastAsiaTheme="minorHAnsi"/>
    </w:rPr>
  </w:style>
  <w:style w:type="paragraph" w:customStyle="1" w:styleId="BD3396D93E194452BE600CEEEE98B217">
    <w:name w:val="BD3396D93E194452BE600CEEEE98B217"/>
    <w:rsid w:val="002B3568"/>
    <w:rPr>
      <w:rFonts w:eastAsiaTheme="minorHAnsi"/>
    </w:rPr>
  </w:style>
  <w:style w:type="paragraph" w:customStyle="1" w:styleId="C9642D988F634DB293B024D99874A1CD1">
    <w:name w:val="C9642D988F634DB293B024D99874A1CD1"/>
    <w:rsid w:val="002B356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6a8d7a9-402f-47ec-87f6-ed1376ea286f">
      <UserInfo>
        <DisplayName>Enderle, Laura</DisplayName>
        <AccountId>39</AccountId>
        <AccountType/>
      </UserInfo>
      <UserInfo>
        <DisplayName>Hackett, Neil</DisplayName>
        <AccountId>173</AccountId>
        <AccountType/>
      </UserInfo>
      <UserInfo>
        <DisplayName>Willard, Andrew</DisplayName>
        <AccountId>137</AccountId>
        <AccountType/>
      </UserInfo>
      <UserInfo>
        <DisplayName>Adams, Kali</DisplayName>
        <AccountId>189</AccountId>
        <AccountType/>
      </UserInfo>
      <UserInfo>
        <DisplayName>Craig, Ken</DisplayName>
        <AccountId>191</AccountId>
        <AccountType/>
      </UserInfo>
      <UserInfo>
        <DisplayName>Loosen, Charles</DisplayName>
        <AccountId>132</AccountId>
        <AccountType/>
      </UserInfo>
      <UserInfo>
        <DisplayName>McCormack, Greg</DisplayName>
        <AccountId>40</AccountId>
        <AccountType/>
      </UserInfo>
    </SharedWithUsers>
    <lcf76f155ced4ddcb4097134ff3c332f xmlns="d824d7ea-b1a0-4490-8956-f54ec5d2593a">
      <Terms xmlns="http://schemas.microsoft.com/office/infopath/2007/PartnerControls"/>
    </lcf76f155ced4ddcb4097134ff3c332f>
    <TaxCatchAll xmlns="a33b46ca-3402-4ca8-b2f5-0de19f83a98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6B77A4D70EEE4F91D131F212879179" ma:contentTypeVersion="11" ma:contentTypeDescription="Create a new document." ma:contentTypeScope="" ma:versionID="2cbd719a4b71f9969b8172f7220fa4ce">
  <xsd:schema xmlns:xsd="http://www.w3.org/2001/XMLSchema" xmlns:xs="http://www.w3.org/2001/XMLSchema" xmlns:p="http://schemas.microsoft.com/office/2006/metadata/properties" xmlns:ns2="d824d7ea-b1a0-4490-8956-f54ec5d2593a" xmlns:ns3="86a8d7a9-402f-47ec-87f6-ed1376ea286f" xmlns:ns4="a33b46ca-3402-4ca8-b2f5-0de19f83a984" targetNamespace="http://schemas.microsoft.com/office/2006/metadata/properties" ma:root="true" ma:fieldsID="19ac6eef2e631e40151a0f3961ed9449" ns2:_="" ns3:_="" ns4:_="">
    <xsd:import namespace="d824d7ea-b1a0-4490-8956-f54ec5d2593a"/>
    <xsd:import namespace="86a8d7a9-402f-47ec-87f6-ed1376ea286f"/>
    <xsd:import namespace="a33b46ca-3402-4ca8-b2f5-0de19f83a9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24d7ea-b1a0-4490-8956-f54ec5d259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0fecf25-3a11-4003-9cca-0804a470c7c8"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a8d7a9-402f-47ec-87f6-ed1376ea28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3b46ca-3402-4ca8-b2f5-0de19f83a984"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9ab96859-7ca3-40c0-afa6-45b51eb1d6f4}" ma:internalName="TaxCatchAll" ma:showField="CatchAllData" ma:web="86a8d7a9-402f-47ec-87f6-ed1376ea28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 ds:uri="86a8d7a9-402f-47ec-87f6-ed1376ea286f"/>
    <ds:schemaRef ds:uri="d824d7ea-b1a0-4490-8956-f54ec5d2593a"/>
    <ds:schemaRef ds:uri="a33b46ca-3402-4ca8-b2f5-0de19f83a984"/>
  </ds:schemaRefs>
</ds:datastoreItem>
</file>

<file path=customXml/itemProps2.xml><?xml version="1.0" encoding="utf-8"?>
<ds:datastoreItem xmlns:ds="http://schemas.openxmlformats.org/officeDocument/2006/customXml" ds:itemID="{0895A898-262F-45D6-A57B-7B681DB4D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24d7ea-b1a0-4490-8956-f54ec5d2593a"/>
    <ds:schemaRef ds:uri="86a8d7a9-402f-47ec-87f6-ed1376ea286f"/>
    <ds:schemaRef ds:uri="a33b46ca-3402-4ca8-b2f5-0de19f83a9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4.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932</Words>
  <Characters>23711</Characters>
  <Application>Microsoft Office Word</Application>
  <DocSecurity>0</DocSecurity>
  <Lines>464</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9</CharactersWithSpaces>
  <SharedDoc>false</SharedDoc>
  <HLinks>
    <vt:vector size="132" baseType="variant">
      <vt:variant>
        <vt:i4>983043</vt:i4>
      </vt:variant>
      <vt:variant>
        <vt:i4>3</vt:i4>
      </vt:variant>
      <vt:variant>
        <vt:i4>0</vt:i4>
      </vt:variant>
      <vt:variant>
        <vt:i4>5</vt:i4>
      </vt:variant>
      <vt:variant>
        <vt:lpwstr>https://www.austintexas.gov/sites/default/files/files/Health/Social Services/INSURANCE Requirements- Soc Serv contracts (Rev 04-2019).pdf</vt:lpwstr>
      </vt:variant>
      <vt:variant>
        <vt:lpwstr/>
      </vt:variant>
      <vt:variant>
        <vt:i4>7340047</vt:i4>
      </vt:variant>
      <vt:variant>
        <vt:i4>60</vt:i4>
      </vt:variant>
      <vt:variant>
        <vt:i4>0</vt:i4>
      </vt:variant>
      <vt:variant>
        <vt:i4>5</vt:i4>
      </vt:variant>
      <vt:variant>
        <vt:lpwstr>mailto:Natasha.Ponczek@austintexas.gov</vt:lpwstr>
      </vt:variant>
      <vt:variant>
        <vt:lpwstr/>
      </vt:variant>
      <vt:variant>
        <vt:i4>7340047</vt:i4>
      </vt:variant>
      <vt:variant>
        <vt:i4>57</vt:i4>
      </vt:variant>
      <vt:variant>
        <vt:i4>0</vt:i4>
      </vt:variant>
      <vt:variant>
        <vt:i4>5</vt:i4>
      </vt:variant>
      <vt:variant>
        <vt:lpwstr>mailto:Natasha.Ponczek@austintexas.gov</vt:lpwstr>
      </vt:variant>
      <vt:variant>
        <vt:lpwstr/>
      </vt:variant>
      <vt:variant>
        <vt:i4>7340047</vt:i4>
      </vt:variant>
      <vt:variant>
        <vt:i4>54</vt:i4>
      </vt:variant>
      <vt:variant>
        <vt:i4>0</vt:i4>
      </vt:variant>
      <vt:variant>
        <vt:i4>5</vt:i4>
      </vt:variant>
      <vt:variant>
        <vt:lpwstr>mailto:Natasha.Ponczek@austintexas.gov</vt:lpwstr>
      </vt:variant>
      <vt:variant>
        <vt:lpwstr/>
      </vt:variant>
      <vt:variant>
        <vt:i4>721004</vt:i4>
      </vt:variant>
      <vt:variant>
        <vt:i4>51</vt:i4>
      </vt:variant>
      <vt:variant>
        <vt:i4>0</vt:i4>
      </vt:variant>
      <vt:variant>
        <vt:i4>5</vt:i4>
      </vt:variant>
      <vt:variant>
        <vt:lpwstr>mailto:Vella.Karman@austintexas.gov</vt:lpwstr>
      </vt:variant>
      <vt:variant>
        <vt:lpwstr/>
      </vt:variant>
      <vt:variant>
        <vt:i4>3735620</vt:i4>
      </vt:variant>
      <vt:variant>
        <vt:i4>48</vt:i4>
      </vt:variant>
      <vt:variant>
        <vt:i4>0</vt:i4>
      </vt:variant>
      <vt:variant>
        <vt:i4>5</vt:i4>
      </vt:variant>
      <vt:variant>
        <vt:lpwstr>mailto:Dianna.Grey@austintexas.gov</vt:lpwstr>
      </vt:variant>
      <vt:variant>
        <vt:lpwstr/>
      </vt:variant>
      <vt:variant>
        <vt:i4>3211356</vt:i4>
      </vt:variant>
      <vt:variant>
        <vt:i4>45</vt:i4>
      </vt:variant>
      <vt:variant>
        <vt:i4>0</vt:i4>
      </vt:variant>
      <vt:variant>
        <vt:i4>5</vt:i4>
      </vt:variant>
      <vt:variant>
        <vt:lpwstr>mailto:Andrew.Willard@austintexas.gov</vt:lpwstr>
      </vt:variant>
      <vt:variant>
        <vt:lpwstr/>
      </vt:variant>
      <vt:variant>
        <vt:i4>3211356</vt:i4>
      </vt:variant>
      <vt:variant>
        <vt:i4>42</vt:i4>
      </vt:variant>
      <vt:variant>
        <vt:i4>0</vt:i4>
      </vt:variant>
      <vt:variant>
        <vt:i4>5</vt:i4>
      </vt:variant>
      <vt:variant>
        <vt:lpwstr>mailto:Andrew.Willard@austintexas.gov</vt:lpwstr>
      </vt:variant>
      <vt:variant>
        <vt:lpwstr/>
      </vt:variant>
      <vt:variant>
        <vt:i4>721004</vt:i4>
      </vt:variant>
      <vt:variant>
        <vt:i4>39</vt:i4>
      </vt:variant>
      <vt:variant>
        <vt:i4>0</vt:i4>
      </vt:variant>
      <vt:variant>
        <vt:i4>5</vt:i4>
      </vt:variant>
      <vt:variant>
        <vt:lpwstr>mailto:Vella.Karman@austintexas.gov</vt:lpwstr>
      </vt:variant>
      <vt:variant>
        <vt:lpwstr/>
      </vt:variant>
      <vt:variant>
        <vt:i4>3735620</vt:i4>
      </vt:variant>
      <vt:variant>
        <vt:i4>36</vt:i4>
      </vt:variant>
      <vt:variant>
        <vt:i4>0</vt:i4>
      </vt:variant>
      <vt:variant>
        <vt:i4>5</vt:i4>
      </vt:variant>
      <vt:variant>
        <vt:lpwstr>mailto:Dianna.Grey@austintexas.gov</vt:lpwstr>
      </vt:variant>
      <vt:variant>
        <vt:lpwstr/>
      </vt:variant>
      <vt:variant>
        <vt:i4>7340047</vt:i4>
      </vt:variant>
      <vt:variant>
        <vt:i4>33</vt:i4>
      </vt:variant>
      <vt:variant>
        <vt:i4>0</vt:i4>
      </vt:variant>
      <vt:variant>
        <vt:i4>5</vt:i4>
      </vt:variant>
      <vt:variant>
        <vt:lpwstr>mailto:Natasha.Ponczek@austintexas.gov</vt:lpwstr>
      </vt:variant>
      <vt:variant>
        <vt:lpwstr/>
      </vt:variant>
      <vt:variant>
        <vt:i4>5439527</vt:i4>
      </vt:variant>
      <vt:variant>
        <vt:i4>30</vt:i4>
      </vt:variant>
      <vt:variant>
        <vt:i4>0</vt:i4>
      </vt:variant>
      <vt:variant>
        <vt:i4>5</vt:i4>
      </vt:variant>
      <vt:variant>
        <vt:lpwstr>mailto:Gary.Pollack@austintexas.gov</vt:lpwstr>
      </vt:variant>
      <vt:variant>
        <vt:lpwstr/>
      </vt:variant>
      <vt:variant>
        <vt:i4>3735620</vt:i4>
      </vt:variant>
      <vt:variant>
        <vt:i4>27</vt:i4>
      </vt:variant>
      <vt:variant>
        <vt:i4>0</vt:i4>
      </vt:variant>
      <vt:variant>
        <vt:i4>5</vt:i4>
      </vt:variant>
      <vt:variant>
        <vt:lpwstr>mailto:Dianna.Grey@austintexas.gov</vt:lpwstr>
      </vt:variant>
      <vt:variant>
        <vt:lpwstr/>
      </vt:variant>
      <vt:variant>
        <vt:i4>3211356</vt:i4>
      </vt:variant>
      <vt:variant>
        <vt:i4>24</vt:i4>
      </vt:variant>
      <vt:variant>
        <vt:i4>0</vt:i4>
      </vt:variant>
      <vt:variant>
        <vt:i4>5</vt:i4>
      </vt:variant>
      <vt:variant>
        <vt:lpwstr>mailto:Andrew.Willard@austintexas.gov</vt:lpwstr>
      </vt:variant>
      <vt:variant>
        <vt:lpwstr/>
      </vt:variant>
      <vt:variant>
        <vt:i4>721004</vt:i4>
      </vt:variant>
      <vt:variant>
        <vt:i4>21</vt:i4>
      </vt:variant>
      <vt:variant>
        <vt:i4>0</vt:i4>
      </vt:variant>
      <vt:variant>
        <vt:i4>5</vt:i4>
      </vt:variant>
      <vt:variant>
        <vt:lpwstr>mailto:Vella.Karman@austintexas.gov</vt:lpwstr>
      </vt:variant>
      <vt:variant>
        <vt:lpwstr/>
      </vt:variant>
      <vt:variant>
        <vt:i4>7340047</vt:i4>
      </vt:variant>
      <vt:variant>
        <vt:i4>18</vt:i4>
      </vt:variant>
      <vt:variant>
        <vt:i4>0</vt:i4>
      </vt:variant>
      <vt:variant>
        <vt:i4>5</vt:i4>
      </vt:variant>
      <vt:variant>
        <vt:lpwstr>mailto:Natasha.Ponczek@austintexas.gov</vt:lpwstr>
      </vt:variant>
      <vt:variant>
        <vt:lpwstr/>
      </vt:variant>
      <vt:variant>
        <vt:i4>7340047</vt:i4>
      </vt:variant>
      <vt:variant>
        <vt:i4>15</vt:i4>
      </vt:variant>
      <vt:variant>
        <vt:i4>0</vt:i4>
      </vt:variant>
      <vt:variant>
        <vt:i4>5</vt:i4>
      </vt:variant>
      <vt:variant>
        <vt:lpwstr>mailto:Natasha.Ponczek@austintexas.gov</vt:lpwstr>
      </vt:variant>
      <vt:variant>
        <vt:lpwstr/>
      </vt:variant>
      <vt:variant>
        <vt:i4>7340047</vt:i4>
      </vt:variant>
      <vt:variant>
        <vt:i4>12</vt:i4>
      </vt:variant>
      <vt:variant>
        <vt:i4>0</vt:i4>
      </vt:variant>
      <vt:variant>
        <vt:i4>5</vt:i4>
      </vt:variant>
      <vt:variant>
        <vt:lpwstr>mailto:Natasha.Ponczek@austintexas.gov</vt:lpwstr>
      </vt:variant>
      <vt:variant>
        <vt:lpwstr/>
      </vt:variant>
      <vt:variant>
        <vt:i4>7340047</vt:i4>
      </vt:variant>
      <vt:variant>
        <vt:i4>9</vt:i4>
      </vt:variant>
      <vt:variant>
        <vt:i4>0</vt:i4>
      </vt:variant>
      <vt:variant>
        <vt:i4>5</vt:i4>
      </vt:variant>
      <vt:variant>
        <vt:lpwstr>mailto:Natasha.Ponczek@austintexas.gov</vt:lpwstr>
      </vt:variant>
      <vt:variant>
        <vt:lpwstr/>
      </vt:variant>
      <vt:variant>
        <vt:i4>7340047</vt:i4>
      </vt:variant>
      <vt:variant>
        <vt:i4>6</vt:i4>
      </vt:variant>
      <vt:variant>
        <vt:i4>0</vt:i4>
      </vt:variant>
      <vt:variant>
        <vt:i4>5</vt:i4>
      </vt:variant>
      <vt:variant>
        <vt:lpwstr>mailto:Natasha.Ponczek@austintexas.gov</vt:lpwstr>
      </vt:variant>
      <vt:variant>
        <vt:lpwstr/>
      </vt:variant>
      <vt:variant>
        <vt:i4>4849698</vt:i4>
      </vt:variant>
      <vt:variant>
        <vt:i4>3</vt:i4>
      </vt:variant>
      <vt:variant>
        <vt:i4>0</vt:i4>
      </vt:variant>
      <vt:variant>
        <vt:i4>5</vt:i4>
      </vt:variant>
      <vt:variant>
        <vt:lpwstr>mailto:Michelle.Friedman@austintexas.gov</vt:lpwstr>
      </vt:variant>
      <vt:variant>
        <vt:lpwstr/>
      </vt:variant>
      <vt:variant>
        <vt:i4>7340047</vt:i4>
      </vt:variant>
      <vt:variant>
        <vt:i4>0</vt:i4>
      </vt:variant>
      <vt:variant>
        <vt:i4>0</vt:i4>
      </vt:variant>
      <vt:variant>
        <vt:i4>5</vt:i4>
      </vt:variant>
      <vt:variant>
        <vt:lpwstr>mailto:Natasha.Ponczek@austin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3</cp:revision>
  <cp:lastPrinted>2020-03-14T05:25:00Z</cp:lastPrinted>
  <dcterms:created xsi:type="dcterms:W3CDTF">2023-05-12T20:37:00Z</dcterms:created>
  <dcterms:modified xsi:type="dcterms:W3CDTF">2023-05-1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77A4D70EEE4F91D131F212879179</vt:lpwstr>
  </property>
  <property fmtid="{D5CDD505-2E9C-101B-9397-08002B2CF9AE}" pid="3" name="_dlc_DocIdItemGuid">
    <vt:lpwstr>ae109a7f-2c65-45be-b0d0-ceb191377372</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y fmtid="{D5CDD505-2E9C-101B-9397-08002B2CF9AE}" pid="11" name="GrammarlyDocumentId">
    <vt:lpwstr>2fbd8df9d56a0e5e9ab9ddee8eba56c16c31394c61bd9ae6d4a88c755320f36d</vt:lpwstr>
  </property>
</Properties>
</file>